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3AB3B0" w14:textId="29EE8F60" w:rsidR="00780CBC" w:rsidRPr="007B3092" w:rsidRDefault="2C4EE11C" w:rsidP="00F54716">
      <w:pPr>
        <w:pStyle w:val="Caption"/>
        <w:keepNext/>
        <w:spacing w:line="360" w:lineRule="auto"/>
        <w:divId w:val="1164592992"/>
        <w:rPr>
          <w:rFonts w:ascii="Times New Roman" w:hAnsi="Times New Roman" w:cs="Times New Roman"/>
          <w:b/>
          <w:bCs/>
          <w:i w:val="0"/>
          <w:iCs w:val="0"/>
          <w:color w:val="auto"/>
          <w:sz w:val="24"/>
          <w:szCs w:val="24"/>
        </w:rPr>
      </w:pPr>
      <w:r w:rsidRPr="007B3092">
        <w:rPr>
          <w:rFonts w:ascii="Times New Roman" w:hAnsi="Times New Roman" w:cs="Times New Roman"/>
          <w:b/>
          <w:bCs/>
          <w:i w:val="0"/>
          <w:iCs w:val="0"/>
          <w:color w:val="auto"/>
          <w:sz w:val="24"/>
          <w:szCs w:val="24"/>
        </w:rPr>
        <w:t>SUPPLEMEN</w:t>
      </w:r>
      <w:r w:rsidR="5357E41C" w:rsidRPr="007B3092">
        <w:rPr>
          <w:rFonts w:ascii="Times New Roman" w:hAnsi="Times New Roman" w:cs="Times New Roman"/>
          <w:b/>
          <w:bCs/>
          <w:i w:val="0"/>
          <w:iCs w:val="0"/>
          <w:color w:val="auto"/>
          <w:sz w:val="24"/>
          <w:szCs w:val="24"/>
        </w:rPr>
        <w:t>TARY INFORMATION (SI)</w:t>
      </w:r>
    </w:p>
    <w:p w14:paraId="7D3677F2" w14:textId="581391EF" w:rsidR="00025E32" w:rsidRPr="007B3092" w:rsidRDefault="00025E32" w:rsidP="00F54716">
      <w:pPr>
        <w:pStyle w:val="Caption"/>
        <w:keepNext/>
        <w:spacing w:after="100" w:afterAutospacing="1" w:line="360" w:lineRule="auto"/>
        <w:jc w:val="both"/>
        <w:divId w:val="1164592992"/>
        <w:rPr>
          <w:rFonts w:ascii="Times New Roman" w:hAnsi="Times New Roman" w:cs="Times New Roman"/>
          <w:i w:val="0"/>
          <w:iCs w:val="0"/>
          <w:color w:val="auto"/>
          <w:sz w:val="24"/>
          <w:szCs w:val="24"/>
        </w:rPr>
      </w:pPr>
      <w:r w:rsidRPr="007B3092">
        <w:rPr>
          <w:rFonts w:ascii="Times New Roman" w:hAnsi="Times New Roman" w:cs="Times New Roman"/>
          <w:i w:val="0"/>
          <w:iCs w:val="0"/>
          <w:color w:val="auto"/>
          <w:sz w:val="24"/>
          <w:szCs w:val="24"/>
        </w:rPr>
        <w:t xml:space="preserve">Table SI </w:t>
      </w:r>
      <w:r w:rsidR="00EA1368" w:rsidRPr="007B3092">
        <w:rPr>
          <w:rFonts w:ascii="Times New Roman" w:hAnsi="Times New Roman" w:cs="Times New Roman"/>
          <w:i w:val="0"/>
          <w:iCs w:val="0"/>
          <w:color w:val="auto"/>
          <w:sz w:val="24"/>
          <w:szCs w:val="24"/>
        </w:rPr>
        <w:t>1</w:t>
      </w:r>
      <w:r w:rsidRPr="007B3092">
        <w:rPr>
          <w:rFonts w:ascii="Times New Roman" w:hAnsi="Times New Roman" w:cs="Times New Roman"/>
          <w:i w:val="0"/>
          <w:iCs w:val="0"/>
          <w:color w:val="auto"/>
          <w:sz w:val="24"/>
          <w:szCs w:val="24"/>
        </w:rPr>
        <w:t xml:space="preserve">: Datasets compiled from maize yield trials for modelling (modified </w:t>
      </w:r>
      <w:r w:rsidR="00B87A49" w:rsidRPr="007B3092">
        <w:rPr>
          <w:rFonts w:ascii="Times New Roman" w:hAnsi="Times New Roman" w:cs="Times New Roman"/>
          <w:i w:val="0"/>
          <w:iCs w:val="0"/>
          <w:color w:val="auto"/>
          <w:sz w:val="24"/>
          <w:szCs w:val="24"/>
        </w:rPr>
        <w:t>after</w:t>
      </w:r>
      <w:r w:rsidRPr="007B3092">
        <w:rPr>
          <w:rFonts w:ascii="Times New Roman" w:hAnsi="Times New Roman" w:cs="Times New Roman"/>
          <w:i w:val="0"/>
          <w:iCs w:val="0"/>
          <w:color w:val="auto"/>
          <w:sz w:val="24"/>
          <w:szCs w:val="24"/>
        </w:rPr>
        <w:t xml:space="preserve"> Asamoah et al. 202</w:t>
      </w:r>
      <w:r w:rsidR="007F2891" w:rsidRPr="007B3092">
        <w:rPr>
          <w:rFonts w:ascii="Times New Roman" w:hAnsi="Times New Roman" w:cs="Times New Roman"/>
          <w:i w:val="0"/>
          <w:iCs w:val="0"/>
          <w:color w:val="auto"/>
          <w:sz w:val="24"/>
          <w:szCs w:val="24"/>
        </w:rPr>
        <w:t>4</w:t>
      </w:r>
      <w:r w:rsidRPr="007B3092">
        <w:rPr>
          <w:rFonts w:ascii="Times New Roman" w:hAnsi="Times New Roman" w:cs="Times New Roman"/>
          <w:i w:val="0"/>
          <w:iCs w:val="0"/>
          <w:color w:val="auto"/>
          <w:sz w:val="24"/>
          <w:szCs w:val="24"/>
        </w:rPr>
        <w:t>).</w:t>
      </w:r>
    </w:p>
    <w:tbl>
      <w:tblPr>
        <w:tblW w:w="1049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94"/>
        <w:gridCol w:w="7796"/>
      </w:tblGrid>
      <w:tr w:rsidR="007B3092" w:rsidRPr="007B3092" w14:paraId="38903908" w14:textId="77777777" w:rsidTr="00025E32">
        <w:trPr>
          <w:divId w:val="1164592992"/>
          <w:trHeight w:val="378"/>
          <w:jc w:val="center"/>
        </w:trPr>
        <w:tc>
          <w:tcPr>
            <w:tcW w:w="2694" w:type="dxa"/>
            <w:tcBorders>
              <w:top w:val="single" w:sz="6" w:space="0" w:color="auto"/>
              <w:left w:val="nil"/>
              <w:bottom w:val="single" w:sz="6" w:space="0" w:color="auto"/>
              <w:right w:val="nil"/>
            </w:tcBorders>
            <w:hideMark/>
          </w:tcPr>
          <w:p w14:paraId="2DA47DD8" w14:textId="77777777" w:rsidR="00025E32" w:rsidRPr="007B3092" w:rsidRDefault="00025E32" w:rsidP="00C97D82">
            <w:pPr>
              <w:spacing w:after="0" w:line="240" w:lineRule="auto"/>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Variable groups</w:t>
            </w:r>
          </w:p>
        </w:tc>
        <w:tc>
          <w:tcPr>
            <w:tcW w:w="7796" w:type="dxa"/>
            <w:tcBorders>
              <w:top w:val="single" w:sz="6" w:space="0" w:color="auto"/>
              <w:left w:val="nil"/>
              <w:bottom w:val="single" w:sz="6" w:space="0" w:color="auto"/>
              <w:right w:val="nil"/>
            </w:tcBorders>
            <w:hideMark/>
          </w:tcPr>
          <w:p w14:paraId="1A7C95EC" w14:textId="77777777" w:rsidR="00025E32" w:rsidRPr="007B3092" w:rsidRDefault="00025E32" w:rsidP="00C97D82">
            <w:pPr>
              <w:spacing w:after="0" w:line="240" w:lineRule="auto"/>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lang w:val="nl-NL"/>
              </w:rPr>
              <w:t>Detailed variables</w:t>
            </w:r>
          </w:p>
        </w:tc>
      </w:tr>
      <w:tr w:rsidR="007B3092" w:rsidRPr="007B3092" w14:paraId="2EDAE91C" w14:textId="77777777" w:rsidTr="00025E32">
        <w:trPr>
          <w:divId w:val="1164592992"/>
          <w:trHeight w:val="484"/>
          <w:jc w:val="center"/>
        </w:trPr>
        <w:tc>
          <w:tcPr>
            <w:tcW w:w="2694" w:type="dxa"/>
            <w:tcBorders>
              <w:top w:val="single" w:sz="6" w:space="0" w:color="auto"/>
              <w:left w:val="nil"/>
              <w:bottom w:val="nil"/>
              <w:right w:val="nil"/>
            </w:tcBorders>
            <w:hideMark/>
          </w:tcPr>
          <w:p w14:paraId="0FE8A786" w14:textId="30246380" w:rsidR="00025E32" w:rsidRPr="007B3092" w:rsidRDefault="00025E32" w:rsidP="00C97D82">
            <w:pPr>
              <w:spacing w:after="0" w:line="240" w:lineRule="auto"/>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Climate (</w:t>
            </w:r>
            <w:r w:rsidR="0017457E" w:rsidRPr="007B3092">
              <w:rPr>
                <w:rFonts w:ascii="Times New Roman" w:eastAsia="Times New Roman" w:hAnsi="Times New Roman" w:cs="Times New Roman"/>
                <w:sz w:val="24"/>
                <w:szCs w:val="24"/>
              </w:rPr>
              <w:t>6</w:t>
            </w:r>
            <w:r w:rsidRPr="007B3092">
              <w:rPr>
                <w:rFonts w:ascii="Times New Roman" w:eastAsia="Times New Roman" w:hAnsi="Times New Roman" w:cs="Times New Roman"/>
                <w:sz w:val="24"/>
                <w:szCs w:val="24"/>
              </w:rPr>
              <w:t>)</w:t>
            </w:r>
          </w:p>
        </w:tc>
        <w:tc>
          <w:tcPr>
            <w:tcW w:w="7796" w:type="dxa"/>
            <w:tcBorders>
              <w:top w:val="single" w:sz="6" w:space="0" w:color="auto"/>
              <w:left w:val="nil"/>
              <w:bottom w:val="nil"/>
              <w:right w:val="nil"/>
            </w:tcBorders>
            <w:vAlign w:val="center"/>
            <w:hideMark/>
          </w:tcPr>
          <w:p w14:paraId="6B6F7B52" w14:textId="2F0B9064" w:rsidR="00025E32" w:rsidRPr="007B3092" w:rsidRDefault="00025E32" w:rsidP="00C97D82">
            <w:pPr>
              <w:spacing w:after="0" w:line="240" w:lineRule="auto"/>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Rainfall (total for planting season), average temperatures over planting season of the daily minimum and maximum, average relative humidity of the planting season, average evapotranspiration of the planting season</w:t>
            </w:r>
            <w:r w:rsidR="0017457E" w:rsidRPr="007B3092">
              <w:rPr>
                <w:rFonts w:ascii="Times New Roman" w:eastAsia="Times New Roman" w:hAnsi="Times New Roman" w:cs="Times New Roman"/>
                <w:sz w:val="24"/>
                <w:szCs w:val="24"/>
              </w:rPr>
              <w:t>, solar radiation</w:t>
            </w:r>
          </w:p>
        </w:tc>
      </w:tr>
      <w:tr w:rsidR="007B3092" w:rsidRPr="007B3092" w14:paraId="27688778" w14:textId="77777777" w:rsidTr="00025E32">
        <w:trPr>
          <w:divId w:val="1164592992"/>
          <w:trHeight w:val="514"/>
          <w:jc w:val="center"/>
        </w:trPr>
        <w:tc>
          <w:tcPr>
            <w:tcW w:w="2694" w:type="dxa"/>
            <w:tcBorders>
              <w:top w:val="nil"/>
              <w:left w:val="nil"/>
              <w:bottom w:val="nil"/>
              <w:right w:val="nil"/>
            </w:tcBorders>
            <w:hideMark/>
          </w:tcPr>
          <w:p w14:paraId="1F2D9571" w14:textId="56F21C42" w:rsidR="00025E32" w:rsidRPr="007B3092" w:rsidRDefault="00025E32" w:rsidP="00C97D82">
            <w:pPr>
              <w:spacing w:after="0" w:line="240" w:lineRule="auto"/>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Soil (1</w:t>
            </w:r>
            <w:r w:rsidR="00565CD1" w:rsidRPr="007B3092">
              <w:rPr>
                <w:rFonts w:ascii="Times New Roman" w:eastAsia="Times New Roman" w:hAnsi="Times New Roman" w:cs="Times New Roman"/>
                <w:sz w:val="24"/>
                <w:szCs w:val="24"/>
              </w:rPr>
              <w:t>7</w:t>
            </w:r>
            <w:r w:rsidRPr="007B3092">
              <w:rPr>
                <w:rFonts w:ascii="Times New Roman" w:eastAsia="Times New Roman" w:hAnsi="Times New Roman" w:cs="Times New Roman"/>
                <w:sz w:val="24"/>
                <w:szCs w:val="24"/>
              </w:rPr>
              <w:t>)</w:t>
            </w:r>
          </w:p>
        </w:tc>
        <w:tc>
          <w:tcPr>
            <w:tcW w:w="7796" w:type="dxa"/>
            <w:tcBorders>
              <w:top w:val="nil"/>
              <w:left w:val="nil"/>
              <w:bottom w:val="nil"/>
              <w:right w:val="nil"/>
            </w:tcBorders>
            <w:hideMark/>
          </w:tcPr>
          <w:p w14:paraId="32CAC15B" w14:textId="5D3684F8" w:rsidR="00025E32" w:rsidRPr="007B3092" w:rsidRDefault="00025E32" w:rsidP="00C97D82">
            <w:pPr>
              <w:spacing w:after="0" w:line="240" w:lineRule="auto"/>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pH, organic carbon, total nitrogen, cation exchange capacity, available phosphorus, exchangeable calcium, exchangeable magnesium, total exchangeable bases, sand, silt, clay, bulk density, electrical conductivity, base saturation, root zone water holding capacity, soil type</w:t>
            </w:r>
            <w:r w:rsidR="005D50EF" w:rsidRPr="007B3092">
              <w:rPr>
                <w:rFonts w:ascii="Times New Roman" w:eastAsia="Times New Roman" w:hAnsi="Times New Roman" w:cs="Times New Roman"/>
                <w:sz w:val="24"/>
                <w:szCs w:val="24"/>
              </w:rPr>
              <w:t>, total porosity</w:t>
            </w:r>
          </w:p>
        </w:tc>
      </w:tr>
      <w:tr w:rsidR="007B3092" w:rsidRPr="007B3092" w14:paraId="48B0DB49" w14:textId="77777777" w:rsidTr="00025E32">
        <w:trPr>
          <w:divId w:val="1164592992"/>
          <w:trHeight w:val="514"/>
          <w:jc w:val="center"/>
        </w:trPr>
        <w:tc>
          <w:tcPr>
            <w:tcW w:w="2694" w:type="dxa"/>
            <w:tcBorders>
              <w:top w:val="nil"/>
              <w:left w:val="nil"/>
              <w:bottom w:val="nil"/>
              <w:right w:val="nil"/>
            </w:tcBorders>
            <w:hideMark/>
          </w:tcPr>
          <w:p w14:paraId="7021BE0A" w14:textId="77777777" w:rsidR="00025E32" w:rsidRPr="007B3092" w:rsidRDefault="00025E32" w:rsidP="00C97D82">
            <w:pPr>
              <w:spacing w:after="0" w:line="240" w:lineRule="auto"/>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Crop (1)</w:t>
            </w:r>
          </w:p>
        </w:tc>
        <w:tc>
          <w:tcPr>
            <w:tcW w:w="7796" w:type="dxa"/>
            <w:tcBorders>
              <w:top w:val="nil"/>
              <w:left w:val="nil"/>
              <w:bottom w:val="nil"/>
              <w:right w:val="nil"/>
            </w:tcBorders>
            <w:hideMark/>
          </w:tcPr>
          <w:p w14:paraId="59846F5B" w14:textId="77777777" w:rsidR="00025E32" w:rsidRPr="007B3092" w:rsidRDefault="00025E32" w:rsidP="00C97D82">
            <w:pPr>
              <w:spacing w:after="0" w:line="240" w:lineRule="auto"/>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Genotype</w:t>
            </w:r>
          </w:p>
        </w:tc>
      </w:tr>
      <w:tr w:rsidR="007B3092" w:rsidRPr="007B3092" w14:paraId="7BEE99E9" w14:textId="77777777" w:rsidTr="00025E32">
        <w:trPr>
          <w:divId w:val="1164592992"/>
          <w:trHeight w:val="196"/>
          <w:jc w:val="center"/>
        </w:trPr>
        <w:tc>
          <w:tcPr>
            <w:tcW w:w="2694" w:type="dxa"/>
            <w:tcBorders>
              <w:top w:val="nil"/>
              <w:left w:val="nil"/>
              <w:bottom w:val="nil"/>
              <w:right w:val="nil"/>
            </w:tcBorders>
            <w:vAlign w:val="center"/>
            <w:hideMark/>
          </w:tcPr>
          <w:p w14:paraId="43D96892" w14:textId="77777777" w:rsidR="00025E32" w:rsidRPr="007B3092" w:rsidRDefault="00025E32" w:rsidP="00C97D82">
            <w:pPr>
              <w:spacing w:after="0" w:line="240" w:lineRule="auto"/>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Environmental (5)</w:t>
            </w:r>
          </w:p>
        </w:tc>
        <w:tc>
          <w:tcPr>
            <w:tcW w:w="7796" w:type="dxa"/>
            <w:tcBorders>
              <w:top w:val="nil"/>
              <w:left w:val="nil"/>
              <w:bottom w:val="nil"/>
              <w:right w:val="nil"/>
            </w:tcBorders>
            <w:hideMark/>
          </w:tcPr>
          <w:p w14:paraId="068D75D8" w14:textId="0028D352" w:rsidR="00025E32" w:rsidRPr="007B3092" w:rsidRDefault="00025E32" w:rsidP="00C97D82">
            <w:pPr>
              <w:spacing w:after="0" w:line="240" w:lineRule="auto"/>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Normalized difference vegetation index, elevation, terrain wetness index, slope, Agroecological zone</w:t>
            </w:r>
          </w:p>
        </w:tc>
      </w:tr>
      <w:tr w:rsidR="007B3092" w:rsidRPr="007B3092" w14:paraId="4CD52D0E" w14:textId="77777777" w:rsidTr="00025E32">
        <w:trPr>
          <w:divId w:val="1164592992"/>
          <w:trHeight w:val="378"/>
          <w:jc w:val="center"/>
        </w:trPr>
        <w:tc>
          <w:tcPr>
            <w:tcW w:w="2694" w:type="dxa"/>
            <w:tcBorders>
              <w:top w:val="nil"/>
              <w:left w:val="nil"/>
              <w:bottom w:val="nil"/>
              <w:right w:val="nil"/>
            </w:tcBorders>
            <w:hideMark/>
          </w:tcPr>
          <w:p w14:paraId="0B937390" w14:textId="77777777" w:rsidR="00025E32" w:rsidRPr="007B3092" w:rsidRDefault="00025E32" w:rsidP="00C97D82">
            <w:pPr>
              <w:spacing w:after="0" w:line="240" w:lineRule="auto"/>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Management practices (3)</w:t>
            </w:r>
          </w:p>
        </w:tc>
        <w:tc>
          <w:tcPr>
            <w:tcW w:w="7796" w:type="dxa"/>
            <w:tcBorders>
              <w:top w:val="nil"/>
              <w:left w:val="nil"/>
              <w:bottom w:val="nil"/>
              <w:right w:val="nil"/>
            </w:tcBorders>
            <w:hideMark/>
          </w:tcPr>
          <w:p w14:paraId="32C50ECA" w14:textId="77777777" w:rsidR="00025E32" w:rsidRPr="007B3092" w:rsidRDefault="00025E32" w:rsidP="00C97D82">
            <w:pPr>
              <w:spacing w:after="0" w:line="240" w:lineRule="auto"/>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pplication of any organic amendment (e.g. poultry manure, cattle manure), management type, mode of fertilizer application</w:t>
            </w:r>
          </w:p>
        </w:tc>
      </w:tr>
      <w:tr w:rsidR="00025E32" w:rsidRPr="007B3092" w14:paraId="0A68A79E" w14:textId="77777777" w:rsidTr="00025E32">
        <w:trPr>
          <w:divId w:val="1164592992"/>
          <w:trHeight w:val="423"/>
          <w:jc w:val="center"/>
        </w:trPr>
        <w:tc>
          <w:tcPr>
            <w:tcW w:w="2694" w:type="dxa"/>
            <w:tcBorders>
              <w:top w:val="nil"/>
              <w:left w:val="nil"/>
              <w:bottom w:val="single" w:sz="6" w:space="0" w:color="auto"/>
              <w:right w:val="nil"/>
            </w:tcBorders>
            <w:hideMark/>
          </w:tcPr>
          <w:p w14:paraId="292E4B7A" w14:textId="77777777" w:rsidR="00025E32" w:rsidRPr="007B3092" w:rsidRDefault="00025E32" w:rsidP="00C97D82">
            <w:pPr>
              <w:spacing w:after="0" w:line="240" w:lineRule="auto"/>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Fertilizer application (3)</w:t>
            </w:r>
          </w:p>
        </w:tc>
        <w:tc>
          <w:tcPr>
            <w:tcW w:w="7796" w:type="dxa"/>
            <w:tcBorders>
              <w:top w:val="nil"/>
              <w:left w:val="nil"/>
              <w:bottom w:val="single" w:sz="6" w:space="0" w:color="auto"/>
              <w:right w:val="nil"/>
            </w:tcBorders>
            <w:hideMark/>
          </w:tcPr>
          <w:p w14:paraId="7012558B" w14:textId="77777777" w:rsidR="00025E32" w:rsidRPr="007B3092" w:rsidRDefault="00025E32" w:rsidP="00C97D82">
            <w:pPr>
              <w:spacing w:after="0" w:line="240" w:lineRule="auto"/>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Nitrogen, phosphorus, potassium</w:t>
            </w:r>
          </w:p>
        </w:tc>
      </w:tr>
    </w:tbl>
    <w:p w14:paraId="6BF2FE16" w14:textId="77777777" w:rsidR="00025E32" w:rsidRPr="007B3092" w:rsidRDefault="00025E32" w:rsidP="00F54716">
      <w:pPr>
        <w:pStyle w:val="NormalWeb"/>
        <w:spacing w:before="0" w:beforeAutospacing="0" w:after="0" w:afterAutospacing="0" w:line="360" w:lineRule="auto"/>
        <w:jc w:val="both"/>
        <w:divId w:val="1164592992"/>
      </w:pPr>
    </w:p>
    <w:p w14:paraId="656961D2" w14:textId="0A0D1CEE" w:rsidR="004F6DB5" w:rsidRPr="007B3092" w:rsidRDefault="004F6DB5" w:rsidP="00F54716">
      <w:pPr>
        <w:pStyle w:val="Caption"/>
        <w:keepNext/>
        <w:spacing w:after="100" w:afterAutospacing="1" w:line="360" w:lineRule="auto"/>
        <w:jc w:val="both"/>
        <w:divId w:val="1164592992"/>
        <w:rPr>
          <w:rFonts w:ascii="Times New Roman" w:hAnsi="Times New Roman" w:cs="Times New Roman"/>
          <w:i w:val="0"/>
          <w:iCs w:val="0"/>
          <w:color w:val="auto"/>
          <w:sz w:val="24"/>
          <w:szCs w:val="24"/>
        </w:rPr>
      </w:pPr>
      <w:r w:rsidRPr="007B3092">
        <w:rPr>
          <w:rFonts w:ascii="Times New Roman" w:hAnsi="Times New Roman" w:cs="Times New Roman"/>
          <w:i w:val="0"/>
          <w:iCs w:val="0"/>
          <w:color w:val="auto"/>
          <w:sz w:val="24"/>
          <w:szCs w:val="24"/>
        </w:rPr>
        <w:t>Table SI</w:t>
      </w:r>
      <w:r w:rsidR="00F7104C" w:rsidRPr="007B3092">
        <w:rPr>
          <w:rFonts w:ascii="Times New Roman" w:hAnsi="Times New Roman" w:cs="Times New Roman"/>
          <w:i w:val="0"/>
          <w:iCs w:val="0"/>
          <w:color w:val="auto"/>
          <w:sz w:val="24"/>
          <w:szCs w:val="24"/>
        </w:rPr>
        <w:t xml:space="preserve"> </w:t>
      </w:r>
      <w:r w:rsidR="00025E32" w:rsidRPr="007B3092">
        <w:rPr>
          <w:rFonts w:ascii="Times New Roman" w:hAnsi="Times New Roman" w:cs="Times New Roman"/>
          <w:i w:val="0"/>
          <w:iCs w:val="0"/>
          <w:color w:val="auto"/>
          <w:sz w:val="24"/>
          <w:szCs w:val="24"/>
        </w:rPr>
        <w:t>2</w:t>
      </w:r>
      <w:r w:rsidRPr="007B3092">
        <w:rPr>
          <w:rFonts w:ascii="Times New Roman" w:hAnsi="Times New Roman" w:cs="Times New Roman"/>
          <w:i w:val="0"/>
          <w:iCs w:val="0"/>
          <w:color w:val="auto"/>
          <w:sz w:val="24"/>
          <w:szCs w:val="24"/>
        </w:rPr>
        <w:t>: Machine learning models and their hyperparameters</w:t>
      </w:r>
      <w:r w:rsidR="00466B53" w:rsidRPr="007B3092">
        <w:rPr>
          <w:rFonts w:ascii="Times New Roman" w:hAnsi="Times New Roman" w:cs="Times New Roman"/>
          <w:i w:val="0"/>
          <w:iCs w:val="0"/>
          <w:color w:val="auto"/>
          <w:sz w:val="24"/>
          <w:szCs w:val="24"/>
        </w:rPr>
        <w:t>.</w:t>
      </w:r>
    </w:p>
    <w:tbl>
      <w:tblPr>
        <w:tblStyle w:val="TableGrid"/>
        <w:tblW w:w="11036" w:type="dxa"/>
        <w:jc w:val="center"/>
        <w:tblLook w:val="04A0" w:firstRow="1" w:lastRow="0" w:firstColumn="1" w:lastColumn="0" w:noHBand="0" w:noVBand="1"/>
      </w:tblPr>
      <w:tblGrid>
        <w:gridCol w:w="1838"/>
        <w:gridCol w:w="2126"/>
        <w:gridCol w:w="3958"/>
        <w:gridCol w:w="3114"/>
      </w:tblGrid>
      <w:tr w:rsidR="007B3092" w:rsidRPr="007B3092" w14:paraId="5F06A2F4" w14:textId="77777777" w:rsidTr="00373C06">
        <w:trPr>
          <w:divId w:val="1164592992"/>
          <w:trHeight w:val="357"/>
          <w:jc w:val="center"/>
        </w:trPr>
        <w:tc>
          <w:tcPr>
            <w:tcW w:w="1838" w:type="dxa"/>
            <w:vAlign w:val="center"/>
          </w:tcPr>
          <w:p w14:paraId="16DAAD8C" w14:textId="4864CBBF" w:rsidR="004F6DB5" w:rsidRPr="007B3092" w:rsidRDefault="00315DDF" w:rsidP="00C97D82">
            <w:pPr>
              <w:jc w:val="center"/>
              <w:textAlignment w:val="baseline"/>
              <w:rPr>
                <w:rFonts w:ascii="Times New Roman" w:eastAsia="Times New Roman" w:hAnsi="Times New Roman" w:cs="Times New Roman"/>
                <w:sz w:val="24"/>
                <w:szCs w:val="24"/>
              </w:rPr>
            </w:pPr>
            <w:bookmarkStart w:id="0" w:name="_Hlk177653142"/>
            <w:r w:rsidRPr="007B3092">
              <w:rPr>
                <w:rFonts w:ascii="Times New Roman" w:eastAsia="Times New Roman" w:hAnsi="Times New Roman" w:cs="Times New Roman"/>
                <w:sz w:val="24"/>
                <w:szCs w:val="24"/>
              </w:rPr>
              <w:t>Machi</w:t>
            </w:r>
            <w:r w:rsidR="00373C06" w:rsidRPr="007B3092">
              <w:rPr>
                <w:rFonts w:ascii="Times New Roman" w:eastAsia="Times New Roman" w:hAnsi="Times New Roman" w:cs="Times New Roman"/>
                <w:sz w:val="24"/>
                <w:szCs w:val="24"/>
              </w:rPr>
              <w:t>ne learning</w:t>
            </w:r>
            <w:r w:rsidR="004F6DB5" w:rsidRPr="007B3092">
              <w:rPr>
                <w:rFonts w:ascii="Times New Roman" w:eastAsia="Times New Roman" w:hAnsi="Times New Roman" w:cs="Times New Roman"/>
                <w:sz w:val="24"/>
                <w:szCs w:val="24"/>
              </w:rPr>
              <w:t xml:space="preserve"> model, R </w:t>
            </w:r>
            <w:r w:rsidR="00F32065" w:rsidRPr="007B3092">
              <w:rPr>
                <w:rFonts w:ascii="Times New Roman" w:eastAsia="Times New Roman" w:hAnsi="Times New Roman" w:cs="Times New Roman"/>
                <w:sz w:val="24"/>
                <w:szCs w:val="24"/>
              </w:rPr>
              <w:t>Package</w:t>
            </w:r>
          </w:p>
        </w:tc>
        <w:tc>
          <w:tcPr>
            <w:tcW w:w="2126" w:type="dxa"/>
            <w:vAlign w:val="center"/>
          </w:tcPr>
          <w:p w14:paraId="5E409425" w14:textId="77777777" w:rsidR="004F6DB5" w:rsidRPr="007B3092" w:rsidRDefault="004F6DB5" w:rsidP="00C97D82">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Hyperparameter</w:t>
            </w:r>
          </w:p>
        </w:tc>
        <w:tc>
          <w:tcPr>
            <w:tcW w:w="3958" w:type="dxa"/>
            <w:vAlign w:val="center"/>
          </w:tcPr>
          <w:p w14:paraId="6E8049CC" w14:textId="77777777" w:rsidR="004F6DB5" w:rsidRPr="007B3092" w:rsidRDefault="004F6DB5" w:rsidP="00C97D82">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Description</w:t>
            </w:r>
          </w:p>
        </w:tc>
        <w:tc>
          <w:tcPr>
            <w:tcW w:w="3114" w:type="dxa"/>
            <w:vAlign w:val="center"/>
          </w:tcPr>
          <w:p w14:paraId="4A9C08B3" w14:textId="77777777" w:rsidR="004F6DB5" w:rsidRPr="007B3092" w:rsidRDefault="004F6DB5" w:rsidP="00C97D82">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Values</w:t>
            </w:r>
          </w:p>
        </w:tc>
      </w:tr>
      <w:tr w:rsidR="007B3092" w:rsidRPr="007B3092" w14:paraId="6EFF0EF6" w14:textId="77777777" w:rsidTr="00373C06">
        <w:trPr>
          <w:divId w:val="1164592992"/>
          <w:trHeight w:val="937"/>
          <w:jc w:val="center"/>
        </w:trPr>
        <w:tc>
          <w:tcPr>
            <w:tcW w:w="1838" w:type="dxa"/>
            <w:vMerge w:val="restart"/>
            <w:vAlign w:val="center"/>
          </w:tcPr>
          <w:p w14:paraId="1CA64202" w14:textId="77777777" w:rsidR="004F6DB5" w:rsidRPr="007B3092" w:rsidRDefault="004F6DB5" w:rsidP="00C97D82">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SVM, e1071</w:t>
            </w:r>
          </w:p>
        </w:tc>
        <w:tc>
          <w:tcPr>
            <w:tcW w:w="2126" w:type="dxa"/>
          </w:tcPr>
          <w:p w14:paraId="313F18A0" w14:textId="77777777"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 xml:space="preserve">Cost, C, </w:t>
            </w:r>
          </w:p>
        </w:tc>
        <w:tc>
          <w:tcPr>
            <w:tcW w:w="3958" w:type="dxa"/>
          </w:tcPr>
          <w:p w14:paraId="5CA07A0E" w14:textId="77777777" w:rsidR="004F6DB5" w:rsidRPr="007B3092" w:rsidRDefault="004F6DB5" w:rsidP="00C97D82">
            <w:pPr>
              <w:autoSpaceDE w:val="0"/>
              <w:autoSpaceDN w:val="0"/>
              <w:adjustRightInd w:val="0"/>
              <w:rPr>
                <w:rFonts w:ascii="Times New Roman" w:hAnsi="Times New Roman" w:cs="Times New Roman"/>
                <w:sz w:val="24"/>
                <w:szCs w:val="24"/>
              </w:rPr>
            </w:pPr>
            <w:r w:rsidRPr="007B3092">
              <w:rPr>
                <w:rFonts w:ascii="Times New Roman" w:hAnsi="Times New Roman" w:cs="Times New Roman"/>
                <w:sz w:val="24"/>
                <w:szCs w:val="24"/>
              </w:rPr>
              <w:t>Regularization parameter weighs constraint violations of</w:t>
            </w:r>
          </w:p>
          <w:p w14:paraId="13775350" w14:textId="77777777"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the model</w:t>
            </w:r>
          </w:p>
        </w:tc>
        <w:tc>
          <w:tcPr>
            <w:tcW w:w="3114" w:type="dxa"/>
          </w:tcPr>
          <w:p w14:paraId="63C3F0F0" w14:textId="77777777"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1 to 1, by = 0.1</w:t>
            </w:r>
          </w:p>
        </w:tc>
      </w:tr>
      <w:tr w:rsidR="007B3092" w:rsidRPr="007B3092" w14:paraId="783FA914" w14:textId="77777777" w:rsidTr="00373C06">
        <w:trPr>
          <w:divId w:val="1164592992"/>
          <w:trHeight w:val="413"/>
          <w:jc w:val="center"/>
        </w:trPr>
        <w:tc>
          <w:tcPr>
            <w:tcW w:w="1838" w:type="dxa"/>
            <w:vMerge/>
          </w:tcPr>
          <w:p w14:paraId="49EDE329" w14:textId="77777777" w:rsidR="004F6DB5" w:rsidRPr="007B3092" w:rsidRDefault="004F6DB5" w:rsidP="00C97D82">
            <w:pPr>
              <w:jc w:val="both"/>
              <w:textAlignment w:val="baseline"/>
              <w:rPr>
                <w:rFonts w:ascii="Times New Roman" w:eastAsia="Times New Roman" w:hAnsi="Times New Roman" w:cs="Times New Roman"/>
                <w:sz w:val="24"/>
                <w:szCs w:val="24"/>
              </w:rPr>
            </w:pPr>
          </w:p>
        </w:tc>
        <w:tc>
          <w:tcPr>
            <w:tcW w:w="2126" w:type="dxa"/>
          </w:tcPr>
          <w:p w14:paraId="46307609" w14:textId="77777777"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epsilon</w:t>
            </w:r>
          </w:p>
        </w:tc>
        <w:tc>
          <w:tcPr>
            <w:tcW w:w="3958" w:type="dxa"/>
          </w:tcPr>
          <w:p w14:paraId="4C2CFE73" w14:textId="77777777"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Regularization parameter defines ribbon around predictions</w:t>
            </w:r>
          </w:p>
        </w:tc>
        <w:tc>
          <w:tcPr>
            <w:tcW w:w="3114" w:type="dxa"/>
          </w:tcPr>
          <w:p w14:paraId="752A710B" w14:textId="77777777"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1 to 1, by = 0.1</w:t>
            </w:r>
          </w:p>
        </w:tc>
      </w:tr>
      <w:tr w:rsidR="007B3092" w:rsidRPr="007B3092" w14:paraId="0CF7570E" w14:textId="77777777" w:rsidTr="00373C06">
        <w:trPr>
          <w:divId w:val="1164592992"/>
          <w:trHeight w:val="379"/>
          <w:jc w:val="center"/>
        </w:trPr>
        <w:tc>
          <w:tcPr>
            <w:tcW w:w="1838" w:type="dxa"/>
            <w:vMerge w:val="restart"/>
            <w:vAlign w:val="center"/>
          </w:tcPr>
          <w:p w14:paraId="3D466EA9" w14:textId="77777777" w:rsidR="004F6DB5" w:rsidRPr="007B3092" w:rsidRDefault="004F6DB5" w:rsidP="00C97D82">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 xml:space="preserve">XGBoost, </w:t>
            </w:r>
            <w:r w:rsidRPr="007B3092">
              <w:rPr>
                <w:rFonts w:ascii="Times New Roman" w:hAnsi="Times New Roman" w:cs="Times New Roman"/>
                <w:sz w:val="24"/>
                <w:szCs w:val="24"/>
              </w:rPr>
              <w:t>xgboost</w:t>
            </w:r>
          </w:p>
        </w:tc>
        <w:tc>
          <w:tcPr>
            <w:tcW w:w="2126" w:type="dxa"/>
          </w:tcPr>
          <w:p w14:paraId="52100FC0" w14:textId="77777777"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nrounds</w:t>
            </w:r>
          </w:p>
        </w:tc>
        <w:tc>
          <w:tcPr>
            <w:tcW w:w="3958" w:type="dxa"/>
          </w:tcPr>
          <w:p w14:paraId="4D392818" w14:textId="77777777"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Number of boosting steps</w:t>
            </w:r>
          </w:p>
        </w:tc>
        <w:tc>
          <w:tcPr>
            <w:tcW w:w="3114" w:type="dxa"/>
          </w:tcPr>
          <w:p w14:paraId="24C3F76A" w14:textId="21691F70" w:rsidR="004F6DB5" w:rsidRPr="007B3092" w:rsidRDefault="48E9DB39" w:rsidP="00C97D82">
            <w:pPr>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 xml:space="preserve">50, </w:t>
            </w:r>
            <w:r w:rsidR="004F6DB5" w:rsidRPr="007B3092">
              <w:rPr>
                <w:rFonts w:ascii="Times New Roman" w:eastAsia="Times New Roman" w:hAnsi="Times New Roman" w:cs="Times New Roman"/>
                <w:sz w:val="24"/>
                <w:szCs w:val="24"/>
              </w:rPr>
              <w:t>100, 200, 300</w:t>
            </w:r>
          </w:p>
        </w:tc>
      </w:tr>
      <w:tr w:rsidR="007B3092" w:rsidRPr="007B3092" w14:paraId="6D6E29B9" w14:textId="77777777" w:rsidTr="00373C06">
        <w:trPr>
          <w:divId w:val="1164592992"/>
          <w:trHeight w:val="379"/>
          <w:jc w:val="center"/>
        </w:trPr>
        <w:tc>
          <w:tcPr>
            <w:tcW w:w="1838" w:type="dxa"/>
            <w:vMerge/>
          </w:tcPr>
          <w:p w14:paraId="07D37ABF" w14:textId="77777777" w:rsidR="004F6DB5" w:rsidRPr="007B3092" w:rsidRDefault="004F6DB5" w:rsidP="00C97D82">
            <w:pPr>
              <w:jc w:val="both"/>
              <w:textAlignment w:val="baseline"/>
              <w:rPr>
                <w:rFonts w:ascii="Times New Roman" w:eastAsia="Times New Roman" w:hAnsi="Times New Roman" w:cs="Times New Roman"/>
                <w:sz w:val="24"/>
                <w:szCs w:val="24"/>
              </w:rPr>
            </w:pPr>
          </w:p>
        </w:tc>
        <w:tc>
          <w:tcPr>
            <w:tcW w:w="2126" w:type="dxa"/>
          </w:tcPr>
          <w:p w14:paraId="5718AFE0" w14:textId="77777777"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eta</w:t>
            </w:r>
          </w:p>
        </w:tc>
        <w:tc>
          <w:tcPr>
            <w:tcW w:w="3958" w:type="dxa"/>
          </w:tcPr>
          <w:p w14:paraId="692010F2" w14:textId="7A0786AA"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Learning rate, also called “shrinkage”</w:t>
            </w:r>
            <w:r w:rsidR="00702080" w:rsidRPr="007B3092">
              <w:rPr>
                <w:rFonts w:ascii="Times New Roman" w:hAnsi="Times New Roman" w:cs="Times New Roman"/>
                <w:sz w:val="24"/>
                <w:szCs w:val="24"/>
                <w:lang w:val="en-US"/>
              </w:rPr>
              <w:t xml:space="preserve"> </w:t>
            </w:r>
            <w:r w:rsidRPr="007B3092">
              <w:rPr>
                <w:rFonts w:ascii="Times New Roman" w:hAnsi="Times New Roman" w:cs="Times New Roman"/>
                <w:sz w:val="24"/>
                <w:szCs w:val="24"/>
              </w:rPr>
              <w:t>parameter</w:t>
            </w:r>
          </w:p>
        </w:tc>
        <w:tc>
          <w:tcPr>
            <w:tcW w:w="3114" w:type="dxa"/>
          </w:tcPr>
          <w:p w14:paraId="0E36F553" w14:textId="23929F09"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01, 0.</w:t>
            </w:r>
            <w:r w:rsidR="5DD2A01C" w:rsidRPr="007B3092">
              <w:rPr>
                <w:rFonts w:ascii="Times New Roman" w:eastAsia="Times New Roman" w:hAnsi="Times New Roman" w:cs="Times New Roman"/>
                <w:sz w:val="24"/>
                <w:szCs w:val="24"/>
              </w:rPr>
              <w:t xml:space="preserve">02, 0.05, </w:t>
            </w:r>
            <w:r w:rsidRPr="007B3092">
              <w:rPr>
                <w:rFonts w:ascii="Times New Roman" w:eastAsia="Times New Roman" w:hAnsi="Times New Roman" w:cs="Times New Roman"/>
                <w:sz w:val="24"/>
                <w:szCs w:val="24"/>
              </w:rPr>
              <w:t>0.1, 0.3</w:t>
            </w:r>
          </w:p>
        </w:tc>
      </w:tr>
      <w:tr w:rsidR="007B3092" w:rsidRPr="007B3092" w14:paraId="176A801A" w14:textId="77777777" w:rsidTr="00373C06">
        <w:trPr>
          <w:divId w:val="1164592992"/>
          <w:trHeight w:val="379"/>
          <w:jc w:val="center"/>
        </w:trPr>
        <w:tc>
          <w:tcPr>
            <w:tcW w:w="1838" w:type="dxa"/>
            <w:vMerge/>
          </w:tcPr>
          <w:p w14:paraId="36437D5E" w14:textId="77777777" w:rsidR="004F6DB5" w:rsidRPr="007B3092" w:rsidRDefault="004F6DB5" w:rsidP="00C97D82">
            <w:pPr>
              <w:jc w:val="both"/>
              <w:textAlignment w:val="baseline"/>
              <w:rPr>
                <w:rFonts w:ascii="Times New Roman" w:eastAsia="Times New Roman" w:hAnsi="Times New Roman" w:cs="Times New Roman"/>
                <w:sz w:val="24"/>
                <w:szCs w:val="24"/>
              </w:rPr>
            </w:pPr>
          </w:p>
        </w:tc>
        <w:tc>
          <w:tcPr>
            <w:tcW w:w="2126" w:type="dxa"/>
          </w:tcPr>
          <w:p w14:paraId="562D4CFF" w14:textId="77777777"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gamma</w:t>
            </w:r>
          </w:p>
        </w:tc>
        <w:tc>
          <w:tcPr>
            <w:tcW w:w="3958" w:type="dxa"/>
          </w:tcPr>
          <w:p w14:paraId="22EFC847" w14:textId="77777777" w:rsidR="004F6DB5" w:rsidRPr="007B3092" w:rsidRDefault="004F6DB5" w:rsidP="00C97D82">
            <w:pPr>
              <w:autoSpaceDE w:val="0"/>
              <w:autoSpaceDN w:val="0"/>
              <w:adjustRightInd w:val="0"/>
              <w:rPr>
                <w:rFonts w:ascii="Times New Roman" w:eastAsia="Times New Roman" w:hAnsi="Times New Roman" w:cs="Times New Roman"/>
                <w:sz w:val="24"/>
                <w:szCs w:val="24"/>
              </w:rPr>
            </w:pPr>
            <w:r w:rsidRPr="007B3092">
              <w:rPr>
                <w:rFonts w:ascii="Times New Roman" w:hAnsi="Times New Roman" w:cs="Times New Roman"/>
                <w:sz w:val="24"/>
                <w:szCs w:val="24"/>
              </w:rPr>
              <w:t>Number of splits of a tree by assuming a minimal</w:t>
            </w:r>
            <w:r w:rsidRPr="007B3092">
              <w:rPr>
                <w:rFonts w:ascii="Times New Roman" w:hAnsi="Times New Roman" w:cs="Times New Roman"/>
                <w:sz w:val="24"/>
                <w:szCs w:val="24"/>
                <w:lang w:val="en-US"/>
              </w:rPr>
              <w:t xml:space="preserve"> </w:t>
            </w:r>
            <w:r w:rsidRPr="007B3092">
              <w:rPr>
                <w:rFonts w:ascii="Times New Roman" w:hAnsi="Times New Roman" w:cs="Times New Roman"/>
                <w:sz w:val="24"/>
                <w:szCs w:val="24"/>
              </w:rPr>
              <w:t>improvement for each split</w:t>
            </w:r>
          </w:p>
        </w:tc>
        <w:tc>
          <w:tcPr>
            <w:tcW w:w="3114" w:type="dxa"/>
          </w:tcPr>
          <w:p w14:paraId="63E30603" w14:textId="522C6DC4"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 xml:space="preserve">0, </w:t>
            </w:r>
            <w:r w:rsidR="75E06346" w:rsidRPr="007B3092">
              <w:rPr>
                <w:rFonts w:ascii="Times New Roman" w:eastAsia="Times New Roman" w:hAnsi="Times New Roman" w:cs="Times New Roman"/>
                <w:sz w:val="24"/>
                <w:szCs w:val="24"/>
              </w:rPr>
              <w:t xml:space="preserve">0.1, 0.02, </w:t>
            </w:r>
            <w:r w:rsidRPr="007B3092">
              <w:rPr>
                <w:rFonts w:ascii="Times New Roman" w:eastAsia="Times New Roman" w:hAnsi="Times New Roman" w:cs="Times New Roman"/>
                <w:sz w:val="24"/>
                <w:szCs w:val="24"/>
              </w:rPr>
              <w:t>1, 2</w:t>
            </w:r>
          </w:p>
        </w:tc>
      </w:tr>
      <w:tr w:rsidR="007B3092" w:rsidRPr="007B3092" w14:paraId="20373E72" w14:textId="77777777" w:rsidTr="00373C06">
        <w:trPr>
          <w:divId w:val="1164592992"/>
          <w:trHeight w:val="379"/>
          <w:jc w:val="center"/>
        </w:trPr>
        <w:tc>
          <w:tcPr>
            <w:tcW w:w="1838" w:type="dxa"/>
            <w:vMerge/>
          </w:tcPr>
          <w:p w14:paraId="6BC12535" w14:textId="77777777" w:rsidR="004F6DB5" w:rsidRPr="007B3092" w:rsidRDefault="004F6DB5" w:rsidP="00C97D82">
            <w:pPr>
              <w:jc w:val="both"/>
              <w:textAlignment w:val="baseline"/>
              <w:rPr>
                <w:rFonts w:ascii="Times New Roman" w:eastAsia="Times New Roman" w:hAnsi="Times New Roman" w:cs="Times New Roman"/>
                <w:sz w:val="24"/>
                <w:szCs w:val="24"/>
              </w:rPr>
            </w:pPr>
          </w:p>
        </w:tc>
        <w:tc>
          <w:tcPr>
            <w:tcW w:w="2126" w:type="dxa"/>
          </w:tcPr>
          <w:p w14:paraId="6BBD5232" w14:textId="77777777"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subsample</w:t>
            </w:r>
          </w:p>
        </w:tc>
        <w:tc>
          <w:tcPr>
            <w:tcW w:w="3958" w:type="dxa"/>
          </w:tcPr>
          <w:p w14:paraId="03D83949" w14:textId="2A1E5685" w:rsidR="004F6DB5" w:rsidRPr="007B3092" w:rsidRDefault="004F6DB5" w:rsidP="00C97D82">
            <w:pPr>
              <w:autoSpaceDE w:val="0"/>
              <w:autoSpaceDN w:val="0"/>
              <w:adjustRightInd w:val="0"/>
              <w:rPr>
                <w:rFonts w:ascii="Times New Roman" w:eastAsia="Times New Roman" w:hAnsi="Times New Roman" w:cs="Times New Roman"/>
                <w:sz w:val="24"/>
                <w:szCs w:val="24"/>
              </w:rPr>
            </w:pPr>
            <w:r w:rsidRPr="007B3092">
              <w:rPr>
                <w:rFonts w:ascii="Times New Roman" w:hAnsi="Times New Roman" w:cs="Times New Roman"/>
                <w:sz w:val="24"/>
                <w:szCs w:val="24"/>
              </w:rPr>
              <w:t>Portion of the observations that is randomly selected in each</w:t>
            </w:r>
            <w:r w:rsidR="00702080" w:rsidRPr="007B3092">
              <w:rPr>
                <w:rFonts w:ascii="Times New Roman" w:hAnsi="Times New Roman" w:cs="Times New Roman"/>
                <w:sz w:val="24"/>
                <w:szCs w:val="24"/>
                <w:lang w:val="en-US"/>
              </w:rPr>
              <w:t xml:space="preserve"> </w:t>
            </w:r>
            <w:r w:rsidRPr="007B3092">
              <w:rPr>
                <w:rFonts w:ascii="Times New Roman" w:hAnsi="Times New Roman" w:cs="Times New Roman"/>
                <w:sz w:val="24"/>
                <w:szCs w:val="24"/>
              </w:rPr>
              <w:t>iteration</w:t>
            </w:r>
          </w:p>
        </w:tc>
        <w:tc>
          <w:tcPr>
            <w:tcW w:w="3114" w:type="dxa"/>
          </w:tcPr>
          <w:p w14:paraId="191A478A" w14:textId="77777777"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6, 0.8, 1</w:t>
            </w:r>
          </w:p>
        </w:tc>
      </w:tr>
      <w:tr w:rsidR="007B3092" w:rsidRPr="007B3092" w14:paraId="75BF7D74" w14:textId="77777777" w:rsidTr="00373C06">
        <w:trPr>
          <w:divId w:val="1164592992"/>
          <w:trHeight w:val="315"/>
          <w:jc w:val="center"/>
        </w:trPr>
        <w:tc>
          <w:tcPr>
            <w:tcW w:w="1838" w:type="dxa"/>
            <w:vMerge/>
          </w:tcPr>
          <w:p w14:paraId="02634F91" w14:textId="77777777" w:rsidR="004F6DB5" w:rsidRPr="007B3092" w:rsidRDefault="004F6DB5" w:rsidP="00C97D82">
            <w:pPr>
              <w:jc w:val="both"/>
              <w:textAlignment w:val="baseline"/>
              <w:rPr>
                <w:rFonts w:ascii="Times New Roman" w:eastAsia="Times New Roman" w:hAnsi="Times New Roman" w:cs="Times New Roman"/>
                <w:sz w:val="24"/>
                <w:szCs w:val="24"/>
              </w:rPr>
            </w:pPr>
          </w:p>
        </w:tc>
        <w:tc>
          <w:tcPr>
            <w:tcW w:w="2126" w:type="dxa"/>
          </w:tcPr>
          <w:p w14:paraId="36F03156" w14:textId="77777777"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min_child_weight</w:t>
            </w:r>
          </w:p>
        </w:tc>
        <w:tc>
          <w:tcPr>
            <w:tcW w:w="3958" w:type="dxa"/>
          </w:tcPr>
          <w:p w14:paraId="37A18AE9" w14:textId="77777777"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Restriction of the number of splits of each tree</w:t>
            </w:r>
          </w:p>
        </w:tc>
        <w:tc>
          <w:tcPr>
            <w:tcW w:w="3114" w:type="dxa"/>
          </w:tcPr>
          <w:p w14:paraId="4B5ACEE1" w14:textId="77777777"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 3, 5</w:t>
            </w:r>
          </w:p>
        </w:tc>
      </w:tr>
      <w:tr w:rsidR="007B3092" w:rsidRPr="007B3092" w14:paraId="05747A1C" w14:textId="77777777" w:rsidTr="00373C06">
        <w:trPr>
          <w:divId w:val="1164592992"/>
          <w:trHeight w:val="379"/>
          <w:jc w:val="center"/>
        </w:trPr>
        <w:tc>
          <w:tcPr>
            <w:tcW w:w="1838" w:type="dxa"/>
            <w:vMerge/>
          </w:tcPr>
          <w:p w14:paraId="4E3CC4AC" w14:textId="77777777" w:rsidR="004F6DB5" w:rsidRPr="007B3092" w:rsidRDefault="004F6DB5" w:rsidP="00C97D82">
            <w:pPr>
              <w:jc w:val="both"/>
              <w:textAlignment w:val="baseline"/>
              <w:rPr>
                <w:rFonts w:ascii="Times New Roman" w:eastAsia="Times New Roman" w:hAnsi="Times New Roman" w:cs="Times New Roman"/>
                <w:sz w:val="24"/>
                <w:szCs w:val="24"/>
              </w:rPr>
            </w:pPr>
          </w:p>
        </w:tc>
        <w:tc>
          <w:tcPr>
            <w:tcW w:w="2126" w:type="dxa"/>
          </w:tcPr>
          <w:p w14:paraId="0C51EC4E" w14:textId="77777777"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colsample_bytree</w:t>
            </w:r>
          </w:p>
        </w:tc>
        <w:tc>
          <w:tcPr>
            <w:tcW w:w="3958" w:type="dxa"/>
          </w:tcPr>
          <w:p w14:paraId="3DE31C71" w14:textId="159F125F"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 xml:space="preserve">Number of </w:t>
            </w:r>
            <w:r w:rsidR="00AC2B3C" w:rsidRPr="007B3092">
              <w:rPr>
                <w:rFonts w:ascii="Times New Roman" w:hAnsi="Times New Roman" w:cs="Times New Roman"/>
                <w:sz w:val="24"/>
                <w:szCs w:val="24"/>
              </w:rPr>
              <w:t>variables</w:t>
            </w:r>
            <w:r w:rsidRPr="007B3092">
              <w:rPr>
                <w:rFonts w:ascii="Times New Roman" w:hAnsi="Times New Roman" w:cs="Times New Roman"/>
                <w:sz w:val="24"/>
                <w:szCs w:val="24"/>
              </w:rPr>
              <w:t xml:space="preserve"> that is chosen for the splits of a tree</w:t>
            </w:r>
          </w:p>
        </w:tc>
        <w:tc>
          <w:tcPr>
            <w:tcW w:w="3114" w:type="dxa"/>
          </w:tcPr>
          <w:p w14:paraId="4CC6E60E" w14:textId="6B131DF6"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w:t>
            </w:r>
          </w:p>
        </w:tc>
      </w:tr>
      <w:tr w:rsidR="007B3092" w:rsidRPr="007B3092" w14:paraId="0AA193EF" w14:textId="77777777" w:rsidTr="00373C06">
        <w:trPr>
          <w:divId w:val="1164592992"/>
          <w:trHeight w:val="379"/>
          <w:jc w:val="center"/>
        </w:trPr>
        <w:tc>
          <w:tcPr>
            <w:tcW w:w="1838" w:type="dxa"/>
            <w:vMerge/>
          </w:tcPr>
          <w:p w14:paraId="607D4189" w14:textId="77777777" w:rsidR="004F6DB5" w:rsidRPr="007B3092" w:rsidRDefault="004F6DB5" w:rsidP="00C97D82">
            <w:pPr>
              <w:jc w:val="both"/>
              <w:textAlignment w:val="baseline"/>
              <w:rPr>
                <w:rFonts w:ascii="Times New Roman" w:eastAsia="Times New Roman" w:hAnsi="Times New Roman" w:cs="Times New Roman"/>
                <w:sz w:val="24"/>
                <w:szCs w:val="24"/>
              </w:rPr>
            </w:pPr>
          </w:p>
        </w:tc>
        <w:tc>
          <w:tcPr>
            <w:tcW w:w="2126" w:type="dxa"/>
          </w:tcPr>
          <w:p w14:paraId="40481BE8" w14:textId="77777777"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max_depth</w:t>
            </w:r>
          </w:p>
        </w:tc>
        <w:tc>
          <w:tcPr>
            <w:tcW w:w="3958" w:type="dxa"/>
          </w:tcPr>
          <w:p w14:paraId="296365C7" w14:textId="77777777"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Maximum depth of a leaf in the decision trees</w:t>
            </w:r>
          </w:p>
        </w:tc>
        <w:tc>
          <w:tcPr>
            <w:tcW w:w="3114" w:type="dxa"/>
          </w:tcPr>
          <w:p w14:paraId="65445C9B" w14:textId="4BB1FC8C"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 xml:space="preserve">3, 6, </w:t>
            </w:r>
            <w:r w:rsidR="380E0496" w:rsidRPr="007B3092">
              <w:rPr>
                <w:rFonts w:ascii="Times New Roman" w:eastAsia="Times New Roman" w:hAnsi="Times New Roman" w:cs="Times New Roman"/>
                <w:sz w:val="24"/>
                <w:szCs w:val="24"/>
              </w:rPr>
              <w:t>8, 10</w:t>
            </w:r>
          </w:p>
        </w:tc>
      </w:tr>
      <w:tr w:rsidR="007B3092" w:rsidRPr="007B3092" w14:paraId="268DC93F" w14:textId="77777777" w:rsidTr="00373C06">
        <w:trPr>
          <w:divId w:val="1164592992"/>
          <w:trHeight w:val="379"/>
          <w:jc w:val="center"/>
        </w:trPr>
        <w:tc>
          <w:tcPr>
            <w:tcW w:w="1838" w:type="dxa"/>
            <w:vMerge w:val="restart"/>
            <w:vAlign w:val="center"/>
          </w:tcPr>
          <w:p w14:paraId="73B4E155" w14:textId="77777777" w:rsidR="004F6DB5" w:rsidRPr="007B3092" w:rsidRDefault="004F6DB5" w:rsidP="00C97D82">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RF, ranger</w:t>
            </w:r>
          </w:p>
        </w:tc>
        <w:tc>
          <w:tcPr>
            <w:tcW w:w="2126" w:type="dxa"/>
          </w:tcPr>
          <w:p w14:paraId="7D356BD7" w14:textId="77777777" w:rsidR="004F6DB5" w:rsidRPr="007B3092" w:rsidRDefault="004F6DB5" w:rsidP="00C97D82">
            <w:pPr>
              <w:jc w:val="both"/>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num.trees</w:t>
            </w:r>
          </w:p>
        </w:tc>
        <w:tc>
          <w:tcPr>
            <w:tcW w:w="3958" w:type="dxa"/>
          </w:tcPr>
          <w:p w14:paraId="057721F4" w14:textId="77777777" w:rsidR="004F6DB5" w:rsidRPr="007B3092" w:rsidRDefault="004F6DB5" w:rsidP="00C97D82">
            <w:pPr>
              <w:autoSpaceDE w:val="0"/>
              <w:autoSpaceDN w:val="0"/>
              <w:adjustRightInd w:val="0"/>
              <w:rPr>
                <w:rFonts w:ascii="Times New Roman" w:eastAsia="Times New Roman" w:hAnsi="Times New Roman" w:cs="Times New Roman"/>
                <w:sz w:val="24"/>
                <w:szCs w:val="24"/>
              </w:rPr>
            </w:pPr>
            <w:r w:rsidRPr="007B3092">
              <w:rPr>
                <w:rFonts w:ascii="Times New Roman" w:hAnsi="Times New Roman" w:cs="Times New Roman"/>
                <w:sz w:val="24"/>
                <w:szCs w:val="24"/>
              </w:rPr>
              <w:t>Number of trees that are combined in the overall ensemble</w:t>
            </w:r>
            <w:r w:rsidRPr="007B3092">
              <w:rPr>
                <w:rFonts w:ascii="Times New Roman" w:hAnsi="Times New Roman" w:cs="Times New Roman"/>
                <w:sz w:val="24"/>
                <w:szCs w:val="24"/>
                <w:lang w:val="en-US"/>
              </w:rPr>
              <w:t xml:space="preserve"> </w:t>
            </w:r>
            <w:r w:rsidRPr="007B3092">
              <w:rPr>
                <w:rFonts w:ascii="Times New Roman" w:hAnsi="Times New Roman" w:cs="Times New Roman"/>
                <w:sz w:val="24"/>
                <w:szCs w:val="24"/>
              </w:rPr>
              <w:t>model</w:t>
            </w:r>
          </w:p>
        </w:tc>
        <w:tc>
          <w:tcPr>
            <w:tcW w:w="3114" w:type="dxa"/>
          </w:tcPr>
          <w:p w14:paraId="465E3115" w14:textId="77777777" w:rsidR="004F6DB5" w:rsidRPr="007B3092" w:rsidRDefault="004F6DB5" w:rsidP="00C97D82">
            <w:pPr>
              <w:autoSpaceDE w:val="0"/>
              <w:autoSpaceDN w:val="0"/>
              <w:adjustRightInd w:val="0"/>
              <w:rPr>
                <w:rFonts w:ascii="Times New Roman" w:hAnsi="Times New Roman" w:cs="Times New Roman"/>
                <w:sz w:val="24"/>
                <w:szCs w:val="24"/>
                <w:lang w:val="en-US"/>
              </w:rPr>
            </w:pPr>
            <w:r w:rsidRPr="007B3092">
              <w:rPr>
                <w:rFonts w:ascii="Times New Roman" w:hAnsi="Times New Roman" w:cs="Times New Roman"/>
                <w:sz w:val="24"/>
                <w:szCs w:val="24"/>
                <w:lang w:val="en-US"/>
              </w:rPr>
              <w:t>100, 200, 500, 1000</w:t>
            </w:r>
          </w:p>
        </w:tc>
      </w:tr>
      <w:tr w:rsidR="007B3092" w:rsidRPr="007B3092" w14:paraId="792D231E" w14:textId="77777777" w:rsidTr="00373C06">
        <w:trPr>
          <w:divId w:val="1164592992"/>
          <w:trHeight w:val="646"/>
          <w:jc w:val="center"/>
        </w:trPr>
        <w:tc>
          <w:tcPr>
            <w:tcW w:w="1838" w:type="dxa"/>
            <w:vMerge/>
          </w:tcPr>
          <w:p w14:paraId="286E4ED4" w14:textId="77777777" w:rsidR="00080FA4" w:rsidRPr="007B3092" w:rsidRDefault="00080FA4" w:rsidP="00C97D82">
            <w:pPr>
              <w:jc w:val="both"/>
              <w:textAlignment w:val="baseline"/>
              <w:rPr>
                <w:rFonts w:ascii="Times New Roman" w:eastAsia="Times New Roman" w:hAnsi="Times New Roman" w:cs="Times New Roman"/>
                <w:sz w:val="24"/>
                <w:szCs w:val="24"/>
              </w:rPr>
            </w:pPr>
          </w:p>
        </w:tc>
        <w:tc>
          <w:tcPr>
            <w:tcW w:w="2126" w:type="dxa"/>
          </w:tcPr>
          <w:p w14:paraId="2AD2E5CC" w14:textId="77777777" w:rsidR="00080FA4" w:rsidRPr="007B3092" w:rsidRDefault="00080FA4" w:rsidP="00C97D82">
            <w:pPr>
              <w:jc w:val="both"/>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mtry</w:t>
            </w:r>
          </w:p>
        </w:tc>
        <w:tc>
          <w:tcPr>
            <w:tcW w:w="3958" w:type="dxa"/>
          </w:tcPr>
          <w:p w14:paraId="77C68139" w14:textId="412DA710" w:rsidR="00080FA4" w:rsidRPr="007B3092" w:rsidRDefault="00080FA4" w:rsidP="00C97D82">
            <w:pPr>
              <w:autoSpaceDE w:val="0"/>
              <w:autoSpaceDN w:val="0"/>
              <w:adjustRightInd w:val="0"/>
              <w:rPr>
                <w:rFonts w:ascii="Times New Roman" w:eastAsia="Times New Roman" w:hAnsi="Times New Roman" w:cs="Times New Roman"/>
                <w:sz w:val="24"/>
                <w:szCs w:val="24"/>
              </w:rPr>
            </w:pPr>
            <w:r w:rsidRPr="007B3092">
              <w:rPr>
                <w:rFonts w:ascii="Times New Roman" w:hAnsi="Times New Roman" w:cs="Times New Roman"/>
                <w:sz w:val="24"/>
                <w:szCs w:val="24"/>
              </w:rPr>
              <w:t xml:space="preserve">Number of randomly chosen </w:t>
            </w:r>
            <w:r w:rsidR="00AC2B3C" w:rsidRPr="007B3092">
              <w:rPr>
                <w:rFonts w:ascii="Times New Roman" w:hAnsi="Times New Roman" w:cs="Times New Roman"/>
                <w:sz w:val="24"/>
                <w:szCs w:val="24"/>
              </w:rPr>
              <w:t>variables</w:t>
            </w:r>
            <w:r w:rsidRPr="007B3092">
              <w:rPr>
                <w:rFonts w:ascii="Times New Roman" w:hAnsi="Times New Roman" w:cs="Times New Roman"/>
                <w:sz w:val="24"/>
                <w:szCs w:val="24"/>
              </w:rPr>
              <w:t xml:space="preserve"> are considered for</w:t>
            </w:r>
            <w:r w:rsidRPr="007B3092">
              <w:rPr>
                <w:rFonts w:ascii="Times New Roman" w:hAnsi="Times New Roman" w:cs="Times New Roman"/>
                <w:sz w:val="24"/>
                <w:szCs w:val="24"/>
                <w:lang w:val="en-US"/>
              </w:rPr>
              <w:t xml:space="preserve"> </w:t>
            </w:r>
            <w:r w:rsidRPr="007B3092">
              <w:rPr>
                <w:rFonts w:ascii="Times New Roman" w:hAnsi="Times New Roman" w:cs="Times New Roman"/>
                <w:sz w:val="24"/>
                <w:szCs w:val="24"/>
              </w:rPr>
              <w:t>each split</w:t>
            </w:r>
          </w:p>
        </w:tc>
        <w:tc>
          <w:tcPr>
            <w:tcW w:w="3114" w:type="dxa"/>
          </w:tcPr>
          <w:p w14:paraId="155857CD" w14:textId="0353A58A" w:rsidR="00080FA4" w:rsidRPr="007B3092" w:rsidRDefault="00B975A0" w:rsidP="00C97D82">
            <w:pPr>
              <w:autoSpaceDE w:val="0"/>
              <w:autoSpaceDN w:val="0"/>
              <w:adjustRightInd w:val="0"/>
              <w:rPr>
                <w:rFonts w:ascii="Times New Roman" w:hAnsi="Times New Roman" w:cs="Times New Roman"/>
                <w:sz w:val="24"/>
                <w:szCs w:val="24"/>
              </w:rPr>
            </w:pPr>
            <m:oMath>
              <m:rad>
                <m:radPr>
                  <m:degHide m:val="1"/>
                  <m:ctrlPr>
                    <w:rPr>
                      <w:rFonts w:ascii="Cambria Math" w:hAnsi="Cambria Math" w:cs="Times New Roman"/>
                      <w:i/>
                      <w:sz w:val="24"/>
                      <w:szCs w:val="24"/>
                    </w:rPr>
                  </m:ctrlPr>
                </m:radPr>
                <m:deg/>
                <m:e>
                  <m:r>
                    <w:rPr>
                      <w:rFonts w:ascii="Cambria Math" w:hAnsi="Cambria Math" w:cs="Times New Roman"/>
                      <w:sz w:val="24"/>
                      <w:szCs w:val="24"/>
                      <w:lang w:val="en-US"/>
                    </w:rPr>
                    <m:t>Ev</m:t>
                  </m:r>
                </m:e>
              </m:rad>
            </m:oMath>
            <w:r w:rsidR="00080FA4" w:rsidRPr="007B3092">
              <w:rPr>
                <w:rFonts w:ascii="Times New Roman" w:eastAsia="Times New Roman" w:hAnsi="Times New Roman" w:cs="Times New Roman"/>
                <w:sz w:val="24"/>
                <w:szCs w:val="24"/>
              </w:rPr>
              <w:t xml:space="preserve">, </w:t>
            </w:r>
            <w:r w:rsidR="0CE544B1" w:rsidRPr="007B3092">
              <w:rPr>
                <w:rFonts w:ascii="Times New Roman" w:eastAsia="Times New Roman" w:hAnsi="Times New Roman" w:cs="Times New Roman"/>
                <w:sz w:val="24"/>
                <w:szCs w:val="24"/>
              </w:rPr>
              <w:t xml:space="preserve">15 %, </w:t>
            </w:r>
            <w:r w:rsidR="00080FA4" w:rsidRPr="007B3092">
              <w:rPr>
                <w:rFonts w:ascii="Times New Roman" w:eastAsia="Times New Roman" w:hAnsi="Times New Roman" w:cs="Times New Roman"/>
                <w:sz w:val="24"/>
                <w:szCs w:val="24"/>
              </w:rPr>
              <w:t xml:space="preserve">25 %, 33.3 % and 40 % of </w:t>
            </w:r>
            <w:r w:rsidR="00FC76DB" w:rsidRPr="007B3092">
              <w:rPr>
                <w:rFonts w:ascii="Times New Roman" w:eastAsia="Times New Roman" w:hAnsi="Times New Roman" w:cs="Times New Roman"/>
                <w:sz w:val="24"/>
                <w:szCs w:val="24"/>
              </w:rPr>
              <w:t>Ev</w:t>
            </w:r>
          </w:p>
        </w:tc>
      </w:tr>
      <w:tr w:rsidR="007B3092" w:rsidRPr="007B3092" w14:paraId="661ABD32" w14:textId="77777777" w:rsidTr="00373C06">
        <w:trPr>
          <w:divId w:val="1164592992"/>
          <w:trHeight w:val="379"/>
          <w:jc w:val="center"/>
        </w:trPr>
        <w:tc>
          <w:tcPr>
            <w:tcW w:w="1838" w:type="dxa"/>
            <w:vMerge/>
          </w:tcPr>
          <w:p w14:paraId="53A93952" w14:textId="77777777" w:rsidR="00080FA4" w:rsidRPr="007B3092" w:rsidRDefault="00080FA4" w:rsidP="00C97D82">
            <w:pPr>
              <w:jc w:val="both"/>
              <w:textAlignment w:val="baseline"/>
              <w:rPr>
                <w:rFonts w:ascii="Times New Roman" w:eastAsia="Times New Roman" w:hAnsi="Times New Roman" w:cs="Times New Roman"/>
                <w:sz w:val="24"/>
                <w:szCs w:val="24"/>
              </w:rPr>
            </w:pPr>
          </w:p>
        </w:tc>
        <w:tc>
          <w:tcPr>
            <w:tcW w:w="2126" w:type="dxa"/>
          </w:tcPr>
          <w:p w14:paraId="1E08EFB5" w14:textId="77777777" w:rsidR="00080FA4" w:rsidRPr="007B3092" w:rsidRDefault="00080FA4" w:rsidP="00C97D82">
            <w:pPr>
              <w:jc w:val="both"/>
              <w:textAlignment w:val="baseline"/>
              <w:rPr>
                <w:rFonts w:ascii="Times New Roman" w:hAnsi="Times New Roman" w:cs="Times New Roman"/>
                <w:sz w:val="24"/>
                <w:szCs w:val="24"/>
                <w:lang w:val="en-US"/>
              </w:rPr>
            </w:pPr>
            <w:r w:rsidRPr="007B3092">
              <w:rPr>
                <w:rFonts w:ascii="Times New Roman" w:hAnsi="Times New Roman" w:cs="Times New Roman"/>
                <w:sz w:val="24"/>
                <w:szCs w:val="24"/>
                <w:lang w:val="en-US"/>
              </w:rPr>
              <w:t>min.node.size</w:t>
            </w:r>
          </w:p>
        </w:tc>
        <w:tc>
          <w:tcPr>
            <w:tcW w:w="3958" w:type="dxa"/>
          </w:tcPr>
          <w:p w14:paraId="57E0C254" w14:textId="6E267BA3" w:rsidR="00080FA4" w:rsidRPr="007B3092" w:rsidRDefault="00080FA4" w:rsidP="00C97D82">
            <w:pPr>
              <w:autoSpaceDE w:val="0"/>
              <w:autoSpaceDN w:val="0"/>
              <w:adjustRightInd w:val="0"/>
              <w:rPr>
                <w:rFonts w:ascii="Times New Roman" w:hAnsi="Times New Roman" w:cs="Times New Roman"/>
                <w:sz w:val="24"/>
                <w:szCs w:val="24"/>
              </w:rPr>
            </w:pPr>
            <w:r w:rsidRPr="007B3092">
              <w:rPr>
                <w:rFonts w:ascii="Times New Roman" w:eastAsia="Times New Roman" w:hAnsi="Times New Roman" w:cs="Times New Roman"/>
                <w:sz w:val="24"/>
                <w:szCs w:val="24"/>
              </w:rPr>
              <w:t>Minimum number of observations in a terminal node</w:t>
            </w:r>
          </w:p>
        </w:tc>
        <w:tc>
          <w:tcPr>
            <w:tcW w:w="3114" w:type="dxa"/>
          </w:tcPr>
          <w:p w14:paraId="648BE69B" w14:textId="14DF1B77" w:rsidR="00080FA4" w:rsidRPr="007B3092" w:rsidRDefault="00080FA4" w:rsidP="00C97D82">
            <w:pPr>
              <w:autoSpaceDE w:val="0"/>
              <w:autoSpaceDN w:val="0"/>
              <w:adjustRightInd w:val="0"/>
              <w:rPr>
                <w:rFonts w:ascii="Times New Roman" w:hAnsi="Times New Roman" w:cs="Times New Roman"/>
                <w:sz w:val="24"/>
                <w:szCs w:val="24"/>
              </w:rPr>
            </w:pPr>
            <w:r w:rsidRPr="007B3092">
              <w:rPr>
                <w:rFonts w:ascii="Times New Roman" w:hAnsi="Times New Roman" w:cs="Times New Roman"/>
                <w:sz w:val="24"/>
                <w:szCs w:val="24"/>
              </w:rPr>
              <w:t>1, 3, 5</w:t>
            </w:r>
          </w:p>
        </w:tc>
      </w:tr>
      <w:tr w:rsidR="007B3092" w:rsidRPr="007B3092" w14:paraId="67205368" w14:textId="77777777" w:rsidTr="00373C06">
        <w:trPr>
          <w:divId w:val="1164592992"/>
          <w:trHeight w:val="1067"/>
          <w:jc w:val="center"/>
        </w:trPr>
        <w:tc>
          <w:tcPr>
            <w:tcW w:w="1838" w:type="dxa"/>
            <w:vMerge/>
          </w:tcPr>
          <w:p w14:paraId="2AD90ECB" w14:textId="77777777" w:rsidR="00080FA4" w:rsidRPr="007B3092" w:rsidRDefault="00080FA4" w:rsidP="00C97D82">
            <w:pPr>
              <w:jc w:val="both"/>
              <w:textAlignment w:val="baseline"/>
              <w:rPr>
                <w:rFonts w:ascii="Times New Roman" w:eastAsia="Times New Roman" w:hAnsi="Times New Roman" w:cs="Times New Roman"/>
                <w:sz w:val="24"/>
                <w:szCs w:val="24"/>
              </w:rPr>
            </w:pPr>
          </w:p>
        </w:tc>
        <w:tc>
          <w:tcPr>
            <w:tcW w:w="2126" w:type="dxa"/>
          </w:tcPr>
          <w:p w14:paraId="64193D3D" w14:textId="77777777" w:rsidR="00080FA4" w:rsidRPr="007B3092" w:rsidRDefault="00080FA4" w:rsidP="00C97D82">
            <w:pPr>
              <w:jc w:val="both"/>
              <w:textAlignment w:val="baseline"/>
              <w:rPr>
                <w:rFonts w:ascii="Times New Roman" w:hAnsi="Times New Roman" w:cs="Times New Roman"/>
                <w:sz w:val="24"/>
                <w:szCs w:val="24"/>
              </w:rPr>
            </w:pPr>
            <w:r w:rsidRPr="007B3092">
              <w:rPr>
                <w:rFonts w:ascii="Times New Roman" w:hAnsi="Times New Roman" w:cs="Times New Roman"/>
                <w:sz w:val="24"/>
                <w:szCs w:val="24"/>
              </w:rPr>
              <w:t>sample.fraction</w:t>
            </w:r>
          </w:p>
        </w:tc>
        <w:tc>
          <w:tcPr>
            <w:tcW w:w="3958" w:type="dxa"/>
          </w:tcPr>
          <w:p w14:paraId="374F2F8B" w14:textId="77777777" w:rsidR="00080FA4" w:rsidRPr="007B3092" w:rsidRDefault="00080FA4" w:rsidP="00C97D82">
            <w:pPr>
              <w:autoSpaceDE w:val="0"/>
              <w:autoSpaceDN w:val="0"/>
              <w:adjustRightInd w:val="0"/>
              <w:rPr>
                <w:rFonts w:ascii="Times New Roman" w:hAnsi="Times New Roman" w:cs="Times New Roman"/>
                <w:sz w:val="24"/>
                <w:szCs w:val="24"/>
              </w:rPr>
            </w:pPr>
            <w:r w:rsidRPr="007B3092">
              <w:rPr>
                <w:rFonts w:ascii="Times New Roman" w:hAnsi="Times New Roman" w:cs="Times New Roman"/>
                <w:sz w:val="24"/>
                <w:szCs w:val="24"/>
              </w:rPr>
              <w:t>Number of observations that are randomly drawn for</w:t>
            </w:r>
            <w:r w:rsidRPr="007B3092">
              <w:rPr>
                <w:rFonts w:ascii="Times New Roman" w:hAnsi="Times New Roman" w:cs="Times New Roman"/>
                <w:sz w:val="24"/>
                <w:szCs w:val="24"/>
                <w:lang w:val="en-US"/>
              </w:rPr>
              <w:t xml:space="preserve"> </w:t>
            </w:r>
            <w:r w:rsidRPr="007B3092">
              <w:rPr>
                <w:rFonts w:ascii="Times New Roman" w:hAnsi="Times New Roman" w:cs="Times New Roman"/>
                <w:sz w:val="24"/>
                <w:szCs w:val="24"/>
              </w:rPr>
              <w:t>training a specific tree</w:t>
            </w:r>
          </w:p>
        </w:tc>
        <w:tc>
          <w:tcPr>
            <w:tcW w:w="3114" w:type="dxa"/>
          </w:tcPr>
          <w:p w14:paraId="73DFADED" w14:textId="6F882999" w:rsidR="00080FA4" w:rsidRPr="007B3092" w:rsidRDefault="00C87690" w:rsidP="00C97D82">
            <w:pPr>
              <w:autoSpaceDE w:val="0"/>
              <w:autoSpaceDN w:val="0"/>
              <w:adjustRightInd w:val="0"/>
              <w:rPr>
                <w:rFonts w:ascii="Times New Roman" w:hAnsi="Times New Roman" w:cs="Times New Roman"/>
                <w:sz w:val="24"/>
                <w:szCs w:val="24"/>
              </w:rPr>
            </w:pPr>
            <w:r w:rsidRPr="007B3092">
              <w:rPr>
                <w:rFonts w:ascii="Times New Roman" w:eastAsia="Times New Roman" w:hAnsi="Times New Roman" w:cs="Times New Roman"/>
                <w:sz w:val="24"/>
                <w:szCs w:val="24"/>
              </w:rPr>
              <w:t>0.50, 0.63 and 0.80</w:t>
            </w:r>
          </w:p>
        </w:tc>
      </w:tr>
      <w:tr w:rsidR="007B3092" w:rsidRPr="007B3092" w14:paraId="441618E1" w14:textId="77777777" w:rsidTr="00373C06">
        <w:trPr>
          <w:divId w:val="1164592992"/>
          <w:trHeight w:val="379"/>
          <w:jc w:val="center"/>
        </w:trPr>
        <w:tc>
          <w:tcPr>
            <w:tcW w:w="1838" w:type="dxa"/>
          </w:tcPr>
          <w:p w14:paraId="5E2CB5CA" w14:textId="77777777" w:rsidR="00080FA4" w:rsidRPr="007B3092" w:rsidRDefault="00080FA4" w:rsidP="00C97D82">
            <w:pPr>
              <w:jc w:val="both"/>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KNN, knn</w:t>
            </w:r>
          </w:p>
        </w:tc>
        <w:tc>
          <w:tcPr>
            <w:tcW w:w="2126" w:type="dxa"/>
          </w:tcPr>
          <w:p w14:paraId="7446EDA2" w14:textId="77777777" w:rsidR="00080FA4" w:rsidRPr="007B3092" w:rsidRDefault="00080FA4" w:rsidP="00C97D82">
            <w:pPr>
              <w:jc w:val="both"/>
              <w:textAlignment w:val="baseline"/>
              <w:rPr>
                <w:rFonts w:ascii="Times New Roman" w:hAnsi="Times New Roman" w:cs="Times New Roman"/>
                <w:sz w:val="24"/>
                <w:szCs w:val="24"/>
                <w:lang w:val="en-US"/>
              </w:rPr>
            </w:pPr>
            <w:r w:rsidRPr="007B3092">
              <w:rPr>
                <w:rFonts w:ascii="Times New Roman" w:hAnsi="Times New Roman" w:cs="Times New Roman"/>
                <w:sz w:val="24"/>
                <w:szCs w:val="24"/>
                <w:lang w:val="en-US"/>
              </w:rPr>
              <w:t>k</w:t>
            </w:r>
          </w:p>
        </w:tc>
        <w:tc>
          <w:tcPr>
            <w:tcW w:w="3958" w:type="dxa"/>
          </w:tcPr>
          <w:p w14:paraId="6017453A" w14:textId="1E68D31A" w:rsidR="00080FA4" w:rsidRPr="007B3092" w:rsidRDefault="00080FA4" w:rsidP="00C97D82">
            <w:pPr>
              <w:autoSpaceDE w:val="0"/>
              <w:autoSpaceDN w:val="0"/>
              <w:adjustRightInd w:val="0"/>
              <w:rPr>
                <w:rFonts w:ascii="Times New Roman" w:hAnsi="Times New Roman" w:cs="Times New Roman"/>
                <w:sz w:val="24"/>
                <w:szCs w:val="24"/>
              </w:rPr>
            </w:pPr>
            <w:r w:rsidRPr="007B3092">
              <w:rPr>
                <w:rFonts w:ascii="Times New Roman" w:hAnsi="Times New Roman" w:cs="Times New Roman"/>
                <w:sz w:val="24"/>
                <w:szCs w:val="24"/>
              </w:rPr>
              <w:t xml:space="preserve">Number of </w:t>
            </w:r>
            <w:r w:rsidR="00D92DFF" w:rsidRPr="007B3092">
              <w:rPr>
                <w:rFonts w:ascii="Times New Roman" w:hAnsi="Times New Roman" w:cs="Times New Roman"/>
                <w:sz w:val="24"/>
                <w:szCs w:val="24"/>
              </w:rPr>
              <w:t>neighbours</w:t>
            </w:r>
          </w:p>
        </w:tc>
        <w:tc>
          <w:tcPr>
            <w:tcW w:w="3114" w:type="dxa"/>
          </w:tcPr>
          <w:p w14:paraId="77C7B921" w14:textId="1C7E48DB" w:rsidR="00080FA4" w:rsidRPr="007B3092" w:rsidRDefault="00080FA4" w:rsidP="00C97D82">
            <w:pPr>
              <w:autoSpaceDE w:val="0"/>
              <w:autoSpaceDN w:val="0"/>
              <w:adjustRightInd w:val="0"/>
              <w:rPr>
                <w:rFonts w:ascii="Times New Roman" w:hAnsi="Times New Roman" w:cs="Times New Roman"/>
                <w:sz w:val="24"/>
                <w:szCs w:val="24"/>
                <w:lang w:val="en-US"/>
              </w:rPr>
            </w:pPr>
            <w:r w:rsidRPr="007B3092">
              <w:rPr>
                <w:rFonts w:ascii="Times New Roman" w:hAnsi="Times New Roman" w:cs="Times New Roman"/>
                <w:sz w:val="24"/>
                <w:szCs w:val="24"/>
                <w:lang w:val="en-US"/>
              </w:rPr>
              <w:t xml:space="preserve">2, 3, 4, 5, 6, </w:t>
            </w:r>
            <w:r w:rsidR="26DEEEAC" w:rsidRPr="007B3092">
              <w:rPr>
                <w:rFonts w:ascii="Times New Roman" w:hAnsi="Times New Roman" w:cs="Times New Roman"/>
                <w:sz w:val="24"/>
                <w:szCs w:val="24"/>
                <w:lang w:val="en-US"/>
              </w:rPr>
              <w:t xml:space="preserve">7, </w:t>
            </w:r>
            <w:r w:rsidRPr="007B3092">
              <w:rPr>
                <w:rFonts w:ascii="Times New Roman" w:hAnsi="Times New Roman" w:cs="Times New Roman"/>
                <w:sz w:val="24"/>
                <w:szCs w:val="24"/>
                <w:lang w:val="en-US"/>
              </w:rPr>
              <w:t xml:space="preserve">8, </w:t>
            </w:r>
            <w:r w:rsidR="4EFC9CD6" w:rsidRPr="007B3092">
              <w:rPr>
                <w:rFonts w:ascii="Times New Roman" w:hAnsi="Times New Roman" w:cs="Times New Roman"/>
                <w:sz w:val="24"/>
                <w:szCs w:val="24"/>
                <w:lang w:val="en-US"/>
              </w:rPr>
              <w:t xml:space="preserve">9, </w:t>
            </w:r>
            <w:r w:rsidRPr="007B3092">
              <w:rPr>
                <w:rFonts w:ascii="Times New Roman" w:hAnsi="Times New Roman" w:cs="Times New Roman"/>
                <w:sz w:val="24"/>
                <w:szCs w:val="24"/>
                <w:lang w:val="en-US"/>
              </w:rPr>
              <w:t>10</w:t>
            </w:r>
          </w:p>
        </w:tc>
      </w:tr>
    </w:tbl>
    <w:bookmarkEnd w:id="0"/>
    <w:p w14:paraId="1200B9E4" w14:textId="52C650ED" w:rsidR="00DB35CC" w:rsidRPr="007B3092" w:rsidRDefault="00FC76DB" w:rsidP="00F54716">
      <w:pPr>
        <w:tabs>
          <w:tab w:val="left" w:pos="988"/>
        </w:tabs>
        <w:spacing w:after="600" w:line="360" w:lineRule="auto"/>
        <w:jc w:val="both"/>
        <w:textAlignment w:val="baseline"/>
        <w:divId w:val="1164592992"/>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Ev</w:t>
      </w:r>
      <w:r w:rsidR="00DB35CC" w:rsidRPr="007B3092">
        <w:rPr>
          <w:rFonts w:ascii="Times New Roman" w:eastAsia="Times New Roman" w:hAnsi="Times New Roman" w:cs="Times New Roman"/>
          <w:sz w:val="24"/>
          <w:szCs w:val="24"/>
        </w:rPr>
        <w:t xml:space="preserve"> = number of explanatory </w:t>
      </w:r>
      <w:r w:rsidR="007E092F" w:rsidRPr="007B3092">
        <w:rPr>
          <w:rFonts w:ascii="Times New Roman" w:eastAsia="Times New Roman" w:hAnsi="Times New Roman" w:cs="Times New Roman"/>
          <w:sz w:val="24"/>
          <w:szCs w:val="24"/>
        </w:rPr>
        <w:t>variables</w:t>
      </w:r>
    </w:p>
    <w:p w14:paraId="0903F9AB" w14:textId="78D9A9C2" w:rsidR="002D5D22" w:rsidRPr="007B3092" w:rsidRDefault="002D5D22" w:rsidP="00F54716">
      <w:pPr>
        <w:tabs>
          <w:tab w:val="left" w:pos="988"/>
        </w:tabs>
        <w:spacing w:after="600" w:line="360" w:lineRule="auto"/>
        <w:jc w:val="both"/>
        <w:textAlignment w:val="baseline"/>
        <w:divId w:val="1164592992"/>
        <w:rPr>
          <w:rFonts w:ascii="Times New Roman" w:eastAsia="Times New Roman" w:hAnsi="Times New Roman" w:cs="Times New Roman"/>
          <w:sz w:val="24"/>
          <w:szCs w:val="24"/>
        </w:rPr>
      </w:pPr>
    </w:p>
    <w:p w14:paraId="4B40036F" w14:textId="680A3722" w:rsidR="00040E02" w:rsidRPr="007B3092" w:rsidRDefault="00040E02" w:rsidP="00F54716">
      <w:pPr>
        <w:tabs>
          <w:tab w:val="left" w:pos="988"/>
        </w:tabs>
        <w:spacing w:after="600" w:line="360" w:lineRule="auto"/>
        <w:jc w:val="both"/>
        <w:textAlignment w:val="baseline"/>
        <w:divId w:val="1164592992"/>
        <w:rPr>
          <w:rFonts w:ascii="Times New Roman" w:eastAsia="Times New Roman" w:hAnsi="Times New Roman" w:cs="Times New Roman"/>
          <w:sz w:val="24"/>
          <w:szCs w:val="24"/>
        </w:rPr>
        <w:sectPr w:rsidR="00040E02" w:rsidRPr="007B3092" w:rsidSect="009D04FD">
          <w:headerReference w:type="default" r:id="rId11"/>
          <w:footerReference w:type="default" r:id="rId12"/>
          <w:pgSz w:w="11906" w:h="16838"/>
          <w:pgMar w:top="1440" w:right="1440" w:bottom="1440" w:left="1440" w:header="708" w:footer="708" w:gutter="0"/>
          <w:cols w:space="708"/>
          <w:docGrid w:linePitch="360"/>
        </w:sectPr>
      </w:pPr>
    </w:p>
    <w:p w14:paraId="0AFE08F4" w14:textId="581CEC4E" w:rsidR="004C000E" w:rsidRPr="007B3092" w:rsidRDefault="00040E02" w:rsidP="00F54716">
      <w:pPr>
        <w:pStyle w:val="Caption"/>
        <w:keepNext/>
        <w:spacing w:after="100" w:afterAutospacing="1" w:line="360" w:lineRule="auto"/>
        <w:rPr>
          <w:rFonts w:ascii="Times New Roman" w:hAnsi="Times New Roman" w:cs="Times New Roman"/>
          <w:i w:val="0"/>
          <w:iCs w:val="0"/>
          <w:color w:val="auto"/>
          <w:sz w:val="24"/>
          <w:szCs w:val="24"/>
        </w:rPr>
      </w:pPr>
      <w:r w:rsidRPr="007B3092">
        <w:rPr>
          <w:rFonts w:ascii="Times New Roman" w:eastAsia="Times New Roman" w:hAnsi="Times New Roman" w:cs="Times New Roman"/>
          <w:color w:val="auto"/>
          <w:sz w:val="24"/>
          <w:szCs w:val="24"/>
        </w:rPr>
        <w:lastRenderedPageBreak/>
        <w:tab/>
      </w:r>
      <w:r w:rsidR="004C000E" w:rsidRPr="007B3092">
        <w:rPr>
          <w:rFonts w:ascii="Times New Roman" w:hAnsi="Times New Roman" w:cs="Times New Roman"/>
          <w:i w:val="0"/>
          <w:iCs w:val="0"/>
          <w:color w:val="auto"/>
          <w:sz w:val="24"/>
          <w:szCs w:val="24"/>
        </w:rPr>
        <w:t xml:space="preserve">Table </w:t>
      </w:r>
      <w:r w:rsidR="00E677CE" w:rsidRPr="007B3092">
        <w:rPr>
          <w:rFonts w:ascii="Times New Roman" w:hAnsi="Times New Roman" w:cs="Times New Roman"/>
          <w:i w:val="0"/>
          <w:iCs w:val="0"/>
          <w:color w:val="auto"/>
          <w:sz w:val="24"/>
          <w:szCs w:val="24"/>
        </w:rPr>
        <w:t>SI 3</w:t>
      </w:r>
      <w:r w:rsidR="004C000E" w:rsidRPr="007B3092">
        <w:rPr>
          <w:rFonts w:ascii="Times New Roman" w:hAnsi="Times New Roman" w:cs="Times New Roman"/>
          <w:i w:val="0"/>
          <w:iCs w:val="0"/>
          <w:color w:val="auto"/>
          <w:sz w:val="24"/>
          <w:szCs w:val="24"/>
        </w:rPr>
        <w:t>: Descriptive statistics of selected variables.</w:t>
      </w:r>
    </w:p>
    <w:tbl>
      <w:tblPr>
        <w:tblW w:w="14670" w:type="dxa"/>
        <w:jc w:val="center"/>
        <w:tblBorders>
          <w:top w:val="single" w:sz="4" w:space="0" w:color="auto"/>
          <w:bottom w:val="single" w:sz="4" w:space="0" w:color="auto"/>
        </w:tblBorders>
        <w:tblLook w:val="04A0" w:firstRow="1" w:lastRow="0" w:firstColumn="1" w:lastColumn="0" w:noHBand="0" w:noVBand="1"/>
      </w:tblPr>
      <w:tblGrid>
        <w:gridCol w:w="937"/>
        <w:gridCol w:w="1757"/>
        <w:gridCol w:w="769"/>
        <w:gridCol w:w="971"/>
        <w:gridCol w:w="971"/>
        <w:gridCol w:w="839"/>
        <w:gridCol w:w="971"/>
        <w:gridCol w:w="2384"/>
        <w:gridCol w:w="971"/>
        <w:gridCol w:w="846"/>
        <w:gridCol w:w="704"/>
        <w:gridCol w:w="845"/>
        <w:gridCol w:w="1705"/>
      </w:tblGrid>
      <w:tr w:rsidR="007B3092" w:rsidRPr="007B3092" w14:paraId="791FC02B" w14:textId="77777777" w:rsidTr="00975650">
        <w:trPr>
          <w:trHeight w:val="396"/>
          <w:jc w:val="center"/>
        </w:trPr>
        <w:tc>
          <w:tcPr>
            <w:tcW w:w="937" w:type="dxa"/>
            <w:tcBorders>
              <w:top w:val="single" w:sz="4" w:space="0" w:color="auto"/>
              <w:bottom w:val="single" w:sz="4" w:space="0" w:color="auto"/>
            </w:tcBorders>
            <w:noWrap/>
            <w:vAlign w:val="center"/>
            <w:hideMark/>
          </w:tcPr>
          <w:p w14:paraId="4EAA21ED" w14:textId="77777777" w:rsidR="004C000E" w:rsidRPr="007B3092" w:rsidRDefault="004C000E" w:rsidP="00C97D82">
            <w:pPr>
              <w:spacing w:after="0" w:line="240" w:lineRule="auto"/>
              <w:rPr>
                <w:rFonts w:ascii="Times New Roman" w:eastAsia="Times New Roman" w:hAnsi="Times New Roman" w:cs="Times New Roman"/>
                <w:sz w:val="24"/>
                <w:szCs w:val="24"/>
              </w:rPr>
            </w:pPr>
          </w:p>
        </w:tc>
        <w:tc>
          <w:tcPr>
            <w:tcW w:w="1757" w:type="dxa"/>
            <w:tcBorders>
              <w:top w:val="single" w:sz="4" w:space="0" w:color="auto"/>
              <w:bottom w:val="single" w:sz="4" w:space="0" w:color="auto"/>
            </w:tcBorders>
            <w:noWrap/>
            <w:vAlign w:val="center"/>
            <w:hideMark/>
          </w:tcPr>
          <w:p w14:paraId="6FE45E2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Variable</w:t>
            </w:r>
          </w:p>
        </w:tc>
        <w:tc>
          <w:tcPr>
            <w:tcW w:w="769" w:type="dxa"/>
            <w:tcBorders>
              <w:top w:val="single" w:sz="4" w:space="0" w:color="auto"/>
              <w:bottom w:val="single" w:sz="4" w:space="0" w:color="auto"/>
            </w:tcBorders>
            <w:noWrap/>
            <w:vAlign w:val="center"/>
            <w:hideMark/>
          </w:tcPr>
          <w:p w14:paraId="26FD154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n</w:t>
            </w:r>
          </w:p>
        </w:tc>
        <w:tc>
          <w:tcPr>
            <w:tcW w:w="971" w:type="dxa"/>
            <w:tcBorders>
              <w:top w:val="single" w:sz="4" w:space="0" w:color="auto"/>
              <w:bottom w:val="single" w:sz="4" w:space="0" w:color="auto"/>
            </w:tcBorders>
            <w:noWrap/>
            <w:vAlign w:val="center"/>
            <w:hideMark/>
          </w:tcPr>
          <w:p w14:paraId="5626ECA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Mean</w:t>
            </w:r>
          </w:p>
        </w:tc>
        <w:tc>
          <w:tcPr>
            <w:tcW w:w="971" w:type="dxa"/>
            <w:tcBorders>
              <w:top w:val="single" w:sz="4" w:space="0" w:color="auto"/>
              <w:bottom w:val="single" w:sz="4" w:space="0" w:color="auto"/>
            </w:tcBorders>
            <w:noWrap/>
            <w:vAlign w:val="center"/>
            <w:hideMark/>
          </w:tcPr>
          <w:p w14:paraId="2E52DAE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SD</w:t>
            </w:r>
          </w:p>
        </w:tc>
        <w:tc>
          <w:tcPr>
            <w:tcW w:w="839" w:type="dxa"/>
            <w:tcBorders>
              <w:top w:val="single" w:sz="4" w:space="0" w:color="auto"/>
              <w:bottom w:val="single" w:sz="4" w:space="0" w:color="auto"/>
            </w:tcBorders>
            <w:noWrap/>
            <w:vAlign w:val="center"/>
            <w:hideMark/>
          </w:tcPr>
          <w:p w14:paraId="3BA3B365"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Min</w:t>
            </w:r>
          </w:p>
        </w:tc>
        <w:tc>
          <w:tcPr>
            <w:tcW w:w="971" w:type="dxa"/>
            <w:tcBorders>
              <w:top w:val="single" w:sz="4" w:space="0" w:color="auto"/>
              <w:bottom w:val="single" w:sz="4" w:space="0" w:color="auto"/>
            </w:tcBorders>
            <w:noWrap/>
            <w:vAlign w:val="center"/>
            <w:hideMark/>
          </w:tcPr>
          <w:p w14:paraId="1225F26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Max</w:t>
            </w:r>
          </w:p>
        </w:tc>
        <w:tc>
          <w:tcPr>
            <w:tcW w:w="2384" w:type="dxa"/>
            <w:tcBorders>
              <w:top w:val="single" w:sz="4" w:space="0" w:color="auto"/>
              <w:bottom w:val="single" w:sz="4" w:space="0" w:color="auto"/>
            </w:tcBorders>
            <w:noWrap/>
            <w:vAlign w:val="center"/>
            <w:hideMark/>
          </w:tcPr>
          <w:p w14:paraId="54D007B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Variable</w:t>
            </w:r>
          </w:p>
        </w:tc>
        <w:tc>
          <w:tcPr>
            <w:tcW w:w="971" w:type="dxa"/>
            <w:tcBorders>
              <w:top w:val="single" w:sz="4" w:space="0" w:color="auto"/>
              <w:bottom w:val="single" w:sz="4" w:space="0" w:color="auto"/>
            </w:tcBorders>
            <w:noWrap/>
            <w:vAlign w:val="center"/>
            <w:hideMark/>
          </w:tcPr>
          <w:p w14:paraId="4BC401B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n</w:t>
            </w:r>
          </w:p>
        </w:tc>
        <w:tc>
          <w:tcPr>
            <w:tcW w:w="846" w:type="dxa"/>
            <w:tcBorders>
              <w:top w:val="single" w:sz="4" w:space="0" w:color="auto"/>
              <w:bottom w:val="single" w:sz="4" w:space="0" w:color="auto"/>
            </w:tcBorders>
            <w:noWrap/>
            <w:vAlign w:val="center"/>
            <w:hideMark/>
          </w:tcPr>
          <w:p w14:paraId="3981CED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Mean</w:t>
            </w:r>
          </w:p>
        </w:tc>
        <w:tc>
          <w:tcPr>
            <w:tcW w:w="704" w:type="dxa"/>
            <w:tcBorders>
              <w:top w:val="single" w:sz="4" w:space="0" w:color="auto"/>
              <w:bottom w:val="single" w:sz="4" w:space="0" w:color="auto"/>
            </w:tcBorders>
            <w:noWrap/>
            <w:vAlign w:val="center"/>
            <w:hideMark/>
          </w:tcPr>
          <w:p w14:paraId="43E8413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SD</w:t>
            </w:r>
          </w:p>
        </w:tc>
        <w:tc>
          <w:tcPr>
            <w:tcW w:w="845" w:type="dxa"/>
            <w:tcBorders>
              <w:top w:val="single" w:sz="4" w:space="0" w:color="auto"/>
              <w:bottom w:val="single" w:sz="4" w:space="0" w:color="auto"/>
            </w:tcBorders>
            <w:noWrap/>
            <w:vAlign w:val="center"/>
            <w:hideMark/>
          </w:tcPr>
          <w:p w14:paraId="401B405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Min</w:t>
            </w:r>
          </w:p>
        </w:tc>
        <w:tc>
          <w:tcPr>
            <w:tcW w:w="1705" w:type="dxa"/>
            <w:tcBorders>
              <w:top w:val="single" w:sz="4" w:space="0" w:color="auto"/>
              <w:bottom w:val="single" w:sz="4" w:space="0" w:color="auto"/>
            </w:tcBorders>
            <w:noWrap/>
            <w:vAlign w:val="center"/>
            <w:hideMark/>
          </w:tcPr>
          <w:p w14:paraId="707FFD2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Max</w:t>
            </w:r>
          </w:p>
        </w:tc>
      </w:tr>
      <w:tr w:rsidR="007B3092" w:rsidRPr="007B3092" w14:paraId="7EC0FA04" w14:textId="77777777" w:rsidTr="00975650">
        <w:trPr>
          <w:trHeight w:val="396"/>
          <w:jc w:val="center"/>
        </w:trPr>
        <w:tc>
          <w:tcPr>
            <w:tcW w:w="937" w:type="dxa"/>
            <w:tcBorders>
              <w:top w:val="single" w:sz="4" w:space="0" w:color="auto"/>
              <w:bottom w:val="nil"/>
            </w:tcBorders>
            <w:noWrap/>
            <w:vAlign w:val="center"/>
            <w:hideMark/>
          </w:tcPr>
          <w:p w14:paraId="521C2D54" w14:textId="77777777" w:rsidR="004C000E" w:rsidRPr="007B3092" w:rsidRDefault="004C000E" w:rsidP="00C97D82">
            <w:pPr>
              <w:spacing w:after="0" w:line="240" w:lineRule="auto"/>
              <w:rPr>
                <w:rFonts w:ascii="Times New Roman" w:eastAsia="Times New Roman" w:hAnsi="Times New Roman" w:cs="Times New Roman"/>
                <w:sz w:val="24"/>
                <w:szCs w:val="24"/>
              </w:rPr>
            </w:pPr>
          </w:p>
        </w:tc>
        <w:tc>
          <w:tcPr>
            <w:tcW w:w="1757" w:type="dxa"/>
            <w:tcBorders>
              <w:top w:val="single" w:sz="4" w:space="0" w:color="auto"/>
              <w:bottom w:val="nil"/>
            </w:tcBorders>
            <w:noWrap/>
            <w:vAlign w:val="center"/>
            <w:hideMark/>
          </w:tcPr>
          <w:p w14:paraId="1E03C529" w14:textId="77777777" w:rsidR="004C000E" w:rsidRPr="007B3092" w:rsidRDefault="004C000E" w:rsidP="00C97D82">
            <w:pPr>
              <w:spacing w:after="0" w:line="240" w:lineRule="auto"/>
              <w:jc w:val="center"/>
              <w:rPr>
                <w:rFonts w:ascii="Times New Roman" w:eastAsia="Times New Roman" w:hAnsi="Times New Roman" w:cs="Times New Roman"/>
                <w:sz w:val="24"/>
                <w:szCs w:val="24"/>
                <w:lang w:val="en-US"/>
              </w:rPr>
            </w:pPr>
            <w:r w:rsidRPr="007B3092">
              <w:rPr>
                <w:rFonts w:ascii="Times New Roman" w:eastAsia="Times New Roman" w:hAnsi="Times New Roman" w:cs="Times New Roman"/>
                <w:sz w:val="24"/>
                <w:szCs w:val="24"/>
                <w:lang w:val="en-US"/>
              </w:rPr>
              <w:t>Yield (kg ha</w:t>
            </w:r>
            <w:r w:rsidRPr="007B3092">
              <w:rPr>
                <w:rFonts w:ascii="Times New Roman" w:eastAsia="Times New Roman" w:hAnsi="Times New Roman" w:cs="Times New Roman"/>
                <w:sz w:val="24"/>
                <w:szCs w:val="24"/>
                <w:vertAlign w:val="superscript"/>
                <w:lang w:val="en-US"/>
              </w:rPr>
              <w:t>-1</w:t>
            </w:r>
            <w:r w:rsidRPr="007B3092">
              <w:rPr>
                <w:rFonts w:ascii="Times New Roman" w:eastAsia="Times New Roman" w:hAnsi="Times New Roman" w:cs="Times New Roman"/>
                <w:sz w:val="24"/>
                <w:szCs w:val="24"/>
                <w:lang w:val="en-US"/>
              </w:rPr>
              <w:t>)</w:t>
            </w:r>
          </w:p>
        </w:tc>
        <w:tc>
          <w:tcPr>
            <w:tcW w:w="769" w:type="dxa"/>
            <w:tcBorders>
              <w:top w:val="single" w:sz="4" w:space="0" w:color="auto"/>
              <w:bottom w:val="nil"/>
            </w:tcBorders>
            <w:noWrap/>
            <w:vAlign w:val="center"/>
            <w:hideMark/>
          </w:tcPr>
          <w:p w14:paraId="11AF80FA"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14F3AA7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524</w:t>
            </w:r>
          </w:p>
        </w:tc>
        <w:tc>
          <w:tcPr>
            <w:tcW w:w="971" w:type="dxa"/>
            <w:tcBorders>
              <w:top w:val="single" w:sz="4" w:space="0" w:color="auto"/>
              <w:bottom w:val="nil"/>
            </w:tcBorders>
            <w:noWrap/>
            <w:vAlign w:val="center"/>
            <w:hideMark/>
          </w:tcPr>
          <w:p w14:paraId="62DEB705" w14:textId="77777777" w:rsidR="004C000E" w:rsidRPr="007B3092" w:rsidRDefault="004C000E" w:rsidP="00C97D82">
            <w:pPr>
              <w:spacing w:after="0" w:line="240" w:lineRule="auto"/>
              <w:jc w:val="center"/>
              <w:rPr>
                <w:rFonts w:ascii="Times New Roman" w:eastAsia="Times New Roman" w:hAnsi="Times New Roman" w:cs="Times New Roman"/>
                <w:sz w:val="24"/>
                <w:szCs w:val="24"/>
                <w:lang w:val="en-US"/>
              </w:rPr>
            </w:pPr>
            <w:r w:rsidRPr="007B3092">
              <w:rPr>
                <w:rFonts w:ascii="Times New Roman" w:eastAsia="Times New Roman" w:hAnsi="Times New Roman" w:cs="Times New Roman"/>
                <w:sz w:val="24"/>
                <w:szCs w:val="24"/>
              </w:rPr>
              <w:t>141</w:t>
            </w:r>
            <w:r w:rsidRPr="007B3092">
              <w:rPr>
                <w:rFonts w:ascii="Times New Roman" w:eastAsia="Times New Roman" w:hAnsi="Times New Roman" w:cs="Times New Roman"/>
                <w:sz w:val="24"/>
                <w:szCs w:val="24"/>
                <w:lang w:val="en-US"/>
              </w:rPr>
              <w:t>2</w:t>
            </w:r>
          </w:p>
        </w:tc>
        <w:tc>
          <w:tcPr>
            <w:tcW w:w="839" w:type="dxa"/>
            <w:tcBorders>
              <w:top w:val="single" w:sz="4" w:space="0" w:color="auto"/>
              <w:bottom w:val="nil"/>
            </w:tcBorders>
            <w:noWrap/>
            <w:vAlign w:val="center"/>
            <w:hideMark/>
          </w:tcPr>
          <w:p w14:paraId="1520325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1.3</w:t>
            </w:r>
          </w:p>
        </w:tc>
        <w:tc>
          <w:tcPr>
            <w:tcW w:w="971" w:type="dxa"/>
            <w:tcBorders>
              <w:top w:val="single" w:sz="4" w:space="0" w:color="auto"/>
              <w:bottom w:val="nil"/>
            </w:tcBorders>
            <w:noWrap/>
            <w:vAlign w:val="center"/>
            <w:hideMark/>
          </w:tcPr>
          <w:p w14:paraId="0F378F7E" w14:textId="77777777" w:rsidR="004C000E" w:rsidRPr="007B3092" w:rsidRDefault="004C000E" w:rsidP="00C97D82">
            <w:pPr>
              <w:spacing w:after="0" w:line="240" w:lineRule="auto"/>
              <w:jc w:val="center"/>
              <w:rPr>
                <w:rFonts w:ascii="Times New Roman" w:eastAsia="Times New Roman" w:hAnsi="Times New Roman" w:cs="Times New Roman"/>
                <w:sz w:val="24"/>
                <w:szCs w:val="24"/>
                <w:lang w:val="en-US"/>
              </w:rPr>
            </w:pPr>
            <w:r w:rsidRPr="007B3092">
              <w:rPr>
                <w:rFonts w:ascii="Times New Roman" w:eastAsia="Times New Roman" w:hAnsi="Times New Roman" w:cs="Times New Roman"/>
                <w:sz w:val="24"/>
                <w:szCs w:val="24"/>
              </w:rPr>
              <w:t>881</w:t>
            </w:r>
            <w:r w:rsidRPr="007B3092">
              <w:rPr>
                <w:rFonts w:ascii="Times New Roman" w:eastAsia="Times New Roman" w:hAnsi="Times New Roman" w:cs="Times New Roman"/>
                <w:sz w:val="24"/>
                <w:szCs w:val="24"/>
                <w:lang w:val="en-US"/>
              </w:rPr>
              <w:t>5</w:t>
            </w:r>
          </w:p>
        </w:tc>
        <w:tc>
          <w:tcPr>
            <w:tcW w:w="2384" w:type="dxa"/>
            <w:tcBorders>
              <w:top w:val="single" w:sz="4" w:space="0" w:color="auto"/>
              <w:bottom w:val="nil"/>
            </w:tcBorders>
            <w:noWrap/>
            <w:vAlign w:val="center"/>
            <w:hideMark/>
          </w:tcPr>
          <w:p w14:paraId="6188997B" w14:textId="77777777" w:rsidR="004C000E" w:rsidRPr="007B3092" w:rsidRDefault="004C000E" w:rsidP="00C97D82">
            <w:pPr>
              <w:spacing w:after="0" w:line="240" w:lineRule="auto"/>
              <w:jc w:val="center"/>
              <w:rPr>
                <w:rFonts w:ascii="Times New Roman" w:eastAsia="Times New Roman" w:hAnsi="Times New Roman" w:cs="Times New Roman"/>
                <w:sz w:val="24"/>
                <w:szCs w:val="24"/>
                <w:lang w:val="en-US"/>
              </w:rPr>
            </w:pPr>
            <w:r w:rsidRPr="007B3092">
              <w:rPr>
                <w:rFonts w:ascii="Times New Roman" w:eastAsia="Times New Roman" w:hAnsi="Times New Roman" w:cs="Times New Roman"/>
                <w:sz w:val="24"/>
                <w:szCs w:val="24"/>
              </w:rPr>
              <w:t>AE-P</w:t>
            </w:r>
            <w:r w:rsidRPr="007B3092">
              <w:rPr>
                <w:rFonts w:ascii="Times New Roman" w:eastAsia="Times New Roman" w:hAnsi="Times New Roman" w:cs="Times New Roman"/>
                <w:sz w:val="24"/>
                <w:szCs w:val="24"/>
                <w:lang w:val="en-US"/>
              </w:rPr>
              <w:t xml:space="preserve"> (kg kg</w:t>
            </w:r>
            <w:r w:rsidRPr="007B3092">
              <w:rPr>
                <w:rFonts w:ascii="Times New Roman" w:eastAsia="Times New Roman" w:hAnsi="Times New Roman" w:cs="Times New Roman"/>
                <w:sz w:val="24"/>
                <w:szCs w:val="24"/>
                <w:vertAlign w:val="superscript"/>
                <w:lang w:val="en-US"/>
              </w:rPr>
              <w:t>-1</w:t>
            </w:r>
            <w:r w:rsidRPr="007B3092">
              <w:rPr>
                <w:rFonts w:ascii="Times New Roman" w:eastAsia="Times New Roman" w:hAnsi="Times New Roman" w:cs="Times New Roman"/>
                <w:sz w:val="24"/>
                <w:szCs w:val="24"/>
                <w:lang w:val="en-US"/>
              </w:rPr>
              <w:t>)</w:t>
            </w:r>
          </w:p>
        </w:tc>
        <w:tc>
          <w:tcPr>
            <w:tcW w:w="971" w:type="dxa"/>
            <w:tcBorders>
              <w:top w:val="single" w:sz="4" w:space="0" w:color="auto"/>
              <w:bottom w:val="nil"/>
            </w:tcBorders>
            <w:noWrap/>
            <w:vAlign w:val="center"/>
            <w:hideMark/>
          </w:tcPr>
          <w:p w14:paraId="5074F32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858</w:t>
            </w:r>
          </w:p>
        </w:tc>
        <w:tc>
          <w:tcPr>
            <w:tcW w:w="846" w:type="dxa"/>
            <w:tcBorders>
              <w:top w:val="single" w:sz="4" w:space="0" w:color="auto"/>
              <w:bottom w:val="nil"/>
            </w:tcBorders>
            <w:noWrap/>
            <w:vAlign w:val="center"/>
            <w:hideMark/>
          </w:tcPr>
          <w:p w14:paraId="31A1E9FA"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1.2</w:t>
            </w:r>
          </w:p>
        </w:tc>
        <w:tc>
          <w:tcPr>
            <w:tcW w:w="704" w:type="dxa"/>
            <w:tcBorders>
              <w:top w:val="single" w:sz="4" w:space="0" w:color="auto"/>
              <w:bottom w:val="nil"/>
            </w:tcBorders>
            <w:noWrap/>
            <w:vAlign w:val="center"/>
            <w:hideMark/>
          </w:tcPr>
          <w:p w14:paraId="2B99F37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5.1</w:t>
            </w:r>
          </w:p>
        </w:tc>
        <w:tc>
          <w:tcPr>
            <w:tcW w:w="845" w:type="dxa"/>
            <w:tcBorders>
              <w:top w:val="single" w:sz="4" w:space="0" w:color="auto"/>
              <w:bottom w:val="nil"/>
            </w:tcBorders>
            <w:noWrap/>
            <w:vAlign w:val="center"/>
            <w:hideMark/>
          </w:tcPr>
          <w:p w14:paraId="4C1EC9D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62.7</w:t>
            </w:r>
          </w:p>
        </w:tc>
        <w:tc>
          <w:tcPr>
            <w:tcW w:w="1705" w:type="dxa"/>
            <w:tcBorders>
              <w:top w:val="single" w:sz="4" w:space="0" w:color="auto"/>
              <w:bottom w:val="nil"/>
            </w:tcBorders>
            <w:noWrap/>
            <w:vAlign w:val="center"/>
            <w:hideMark/>
          </w:tcPr>
          <w:p w14:paraId="543134B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606.7</w:t>
            </w:r>
          </w:p>
        </w:tc>
      </w:tr>
      <w:tr w:rsidR="007B3092" w:rsidRPr="007B3092" w14:paraId="771BD388" w14:textId="77777777" w:rsidTr="00975650">
        <w:trPr>
          <w:trHeight w:val="396"/>
          <w:jc w:val="center"/>
        </w:trPr>
        <w:tc>
          <w:tcPr>
            <w:tcW w:w="937" w:type="dxa"/>
            <w:tcBorders>
              <w:top w:val="nil"/>
              <w:bottom w:val="single" w:sz="4" w:space="0" w:color="auto"/>
            </w:tcBorders>
            <w:noWrap/>
            <w:vAlign w:val="center"/>
            <w:hideMark/>
          </w:tcPr>
          <w:p w14:paraId="4C4476F8" w14:textId="77777777" w:rsidR="004C000E" w:rsidRPr="007B3092" w:rsidRDefault="004C000E" w:rsidP="00C97D82">
            <w:pPr>
              <w:spacing w:after="0" w:line="240" w:lineRule="auto"/>
              <w:rPr>
                <w:rFonts w:ascii="Times New Roman" w:eastAsia="Times New Roman" w:hAnsi="Times New Roman" w:cs="Times New Roman"/>
                <w:sz w:val="24"/>
                <w:szCs w:val="24"/>
              </w:rPr>
            </w:pPr>
          </w:p>
        </w:tc>
        <w:tc>
          <w:tcPr>
            <w:tcW w:w="1757" w:type="dxa"/>
            <w:tcBorders>
              <w:top w:val="nil"/>
              <w:bottom w:val="single" w:sz="4" w:space="0" w:color="auto"/>
            </w:tcBorders>
            <w:noWrap/>
            <w:vAlign w:val="center"/>
            <w:hideMark/>
          </w:tcPr>
          <w:p w14:paraId="7994EA52" w14:textId="77777777" w:rsidR="004C000E" w:rsidRPr="007B3092" w:rsidRDefault="004C000E" w:rsidP="00C97D82">
            <w:pPr>
              <w:spacing w:after="0" w:line="240" w:lineRule="auto"/>
              <w:jc w:val="center"/>
              <w:rPr>
                <w:rFonts w:ascii="Times New Roman" w:eastAsia="Times New Roman" w:hAnsi="Times New Roman" w:cs="Times New Roman"/>
                <w:sz w:val="24"/>
                <w:szCs w:val="24"/>
                <w:lang w:val="en-US"/>
              </w:rPr>
            </w:pPr>
            <w:r w:rsidRPr="007B3092">
              <w:rPr>
                <w:rFonts w:ascii="Times New Roman" w:eastAsia="Times New Roman" w:hAnsi="Times New Roman" w:cs="Times New Roman"/>
                <w:sz w:val="24"/>
                <w:szCs w:val="24"/>
              </w:rPr>
              <w:t>AE-N</w:t>
            </w:r>
            <w:r w:rsidRPr="007B3092">
              <w:rPr>
                <w:rFonts w:ascii="Times New Roman" w:eastAsia="Times New Roman" w:hAnsi="Times New Roman" w:cs="Times New Roman"/>
                <w:sz w:val="24"/>
                <w:szCs w:val="24"/>
                <w:lang w:val="en-US"/>
              </w:rPr>
              <w:t xml:space="preserve"> (kg kg</w:t>
            </w:r>
            <w:r w:rsidRPr="007B3092">
              <w:rPr>
                <w:rFonts w:ascii="Times New Roman" w:eastAsia="Times New Roman" w:hAnsi="Times New Roman" w:cs="Times New Roman"/>
                <w:sz w:val="24"/>
                <w:szCs w:val="24"/>
                <w:vertAlign w:val="superscript"/>
                <w:lang w:val="en-US"/>
              </w:rPr>
              <w:t>-1</w:t>
            </w:r>
            <w:r w:rsidRPr="007B3092">
              <w:rPr>
                <w:rFonts w:ascii="Times New Roman" w:eastAsia="Times New Roman" w:hAnsi="Times New Roman" w:cs="Times New Roman"/>
                <w:sz w:val="24"/>
                <w:szCs w:val="24"/>
                <w:lang w:val="en-US"/>
              </w:rPr>
              <w:t>)</w:t>
            </w:r>
          </w:p>
        </w:tc>
        <w:tc>
          <w:tcPr>
            <w:tcW w:w="769" w:type="dxa"/>
            <w:tcBorders>
              <w:top w:val="nil"/>
              <w:bottom w:val="single" w:sz="4" w:space="0" w:color="auto"/>
            </w:tcBorders>
            <w:noWrap/>
            <w:vAlign w:val="center"/>
            <w:hideMark/>
          </w:tcPr>
          <w:p w14:paraId="60EE510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106</w:t>
            </w:r>
          </w:p>
        </w:tc>
        <w:tc>
          <w:tcPr>
            <w:tcW w:w="971" w:type="dxa"/>
            <w:tcBorders>
              <w:top w:val="nil"/>
              <w:bottom w:val="single" w:sz="4" w:space="0" w:color="auto"/>
            </w:tcBorders>
            <w:noWrap/>
            <w:vAlign w:val="center"/>
            <w:hideMark/>
          </w:tcPr>
          <w:p w14:paraId="31A6B86E"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6.9</w:t>
            </w:r>
          </w:p>
        </w:tc>
        <w:tc>
          <w:tcPr>
            <w:tcW w:w="971" w:type="dxa"/>
            <w:tcBorders>
              <w:top w:val="nil"/>
              <w:bottom w:val="single" w:sz="4" w:space="0" w:color="auto"/>
            </w:tcBorders>
            <w:noWrap/>
            <w:vAlign w:val="center"/>
            <w:hideMark/>
          </w:tcPr>
          <w:p w14:paraId="63FE33B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9.8</w:t>
            </w:r>
          </w:p>
        </w:tc>
        <w:tc>
          <w:tcPr>
            <w:tcW w:w="839" w:type="dxa"/>
            <w:tcBorders>
              <w:top w:val="nil"/>
              <w:bottom w:val="single" w:sz="4" w:space="0" w:color="auto"/>
            </w:tcBorders>
            <w:noWrap/>
            <w:vAlign w:val="center"/>
            <w:hideMark/>
          </w:tcPr>
          <w:p w14:paraId="2A12F8EE"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66.6</w:t>
            </w:r>
          </w:p>
        </w:tc>
        <w:tc>
          <w:tcPr>
            <w:tcW w:w="971" w:type="dxa"/>
            <w:tcBorders>
              <w:top w:val="nil"/>
              <w:bottom w:val="single" w:sz="4" w:space="0" w:color="auto"/>
            </w:tcBorders>
            <w:noWrap/>
            <w:vAlign w:val="center"/>
            <w:hideMark/>
          </w:tcPr>
          <w:p w14:paraId="34E4893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22.2</w:t>
            </w:r>
          </w:p>
        </w:tc>
        <w:tc>
          <w:tcPr>
            <w:tcW w:w="2384" w:type="dxa"/>
            <w:tcBorders>
              <w:top w:val="nil"/>
              <w:bottom w:val="single" w:sz="4" w:space="0" w:color="auto"/>
            </w:tcBorders>
            <w:noWrap/>
            <w:vAlign w:val="center"/>
            <w:hideMark/>
          </w:tcPr>
          <w:p w14:paraId="3E70089F" w14:textId="77777777" w:rsidR="004C000E" w:rsidRPr="007B3092" w:rsidRDefault="004C000E" w:rsidP="00C97D82">
            <w:pPr>
              <w:spacing w:after="0" w:line="240" w:lineRule="auto"/>
              <w:jc w:val="center"/>
              <w:rPr>
                <w:rFonts w:ascii="Times New Roman" w:eastAsia="Times New Roman" w:hAnsi="Times New Roman" w:cs="Times New Roman"/>
                <w:sz w:val="24"/>
                <w:szCs w:val="24"/>
                <w:lang w:val="en-US"/>
              </w:rPr>
            </w:pPr>
            <w:r w:rsidRPr="007B3092">
              <w:rPr>
                <w:rFonts w:ascii="Times New Roman" w:eastAsia="Times New Roman" w:hAnsi="Times New Roman" w:cs="Times New Roman"/>
                <w:sz w:val="24"/>
                <w:szCs w:val="24"/>
              </w:rPr>
              <w:t>AE-K</w:t>
            </w:r>
            <w:r w:rsidRPr="007B3092">
              <w:rPr>
                <w:rFonts w:ascii="Times New Roman" w:eastAsia="Times New Roman" w:hAnsi="Times New Roman" w:cs="Times New Roman"/>
                <w:sz w:val="24"/>
                <w:szCs w:val="24"/>
                <w:lang w:val="en-US"/>
              </w:rPr>
              <w:t xml:space="preserve"> (kg kg</w:t>
            </w:r>
            <w:r w:rsidRPr="007B3092">
              <w:rPr>
                <w:rFonts w:ascii="Times New Roman" w:eastAsia="Times New Roman" w:hAnsi="Times New Roman" w:cs="Times New Roman"/>
                <w:sz w:val="24"/>
                <w:szCs w:val="24"/>
                <w:vertAlign w:val="superscript"/>
                <w:lang w:val="en-US"/>
              </w:rPr>
              <w:t>-1</w:t>
            </w:r>
            <w:r w:rsidRPr="007B3092">
              <w:rPr>
                <w:rFonts w:ascii="Times New Roman" w:eastAsia="Times New Roman" w:hAnsi="Times New Roman" w:cs="Times New Roman"/>
                <w:sz w:val="24"/>
                <w:szCs w:val="24"/>
                <w:lang w:val="en-US"/>
              </w:rPr>
              <w:t>)</w:t>
            </w:r>
          </w:p>
        </w:tc>
        <w:tc>
          <w:tcPr>
            <w:tcW w:w="971" w:type="dxa"/>
            <w:tcBorders>
              <w:top w:val="nil"/>
              <w:bottom w:val="single" w:sz="4" w:space="0" w:color="auto"/>
            </w:tcBorders>
            <w:noWrap/>
            <w:vAlign w:val="center"/>
            <w:hideMark/>
          </w:tcPr>
          <w:p w14:paraId="6B07A43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1F338D6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5.4</w:t>
            </w:r>
          </w:p>
        </w:tc>
        <w:tc>
          <w:tcPr>
            <w:tcW w:w="704" w:type="dxa"/>
            <w:tcBorders>
              <w:top w:val="nil"/>
              <w:bottom w:val="single" w:sz="4" w:space="0" w:color="auto"/>
            </w:tcBorders>
            <w:noWrap/>
            <w:vAlign w:val="center"/>
            <w:hideMark/>
          </w:tcPr>
          <w:p w14:paraId="17C45D8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2.5</w:t>
            </w:r>
          </w:p>
        </w:tc>
        <w:tc>
          <w:tcPr>
            <w:tcW w:w="845" w:type="dxa"/>
            <w:tcBorders>
              <w:top w:val="nil"/>
              <w:bottom w:val="single" w:sz="4" w:space="0" w:color="auto"/>
            </w:tcBorders>
            <w:noWrap/>
            <w:vAlign w:val="center"/>
            <w:hideMark/>
          </w:tcPr>
          <w:p w14:paraId="63456F0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62.7</w:t>
            </w:r>
          </w:p>
        </w:tc>
        <w:tc>
          <w:tcPr>
            <w:tcW w:w="1705" w:type="dxa"/>
            <w:tcBorders>
              <w:top w:val="nil"/>
              <w:bottom w:val="single" w:sz="4" w:space="0" w:color="auto"/>
            </w:tcBorders>
            <w:noWrap/>
            <w:vAlign w:val="center"/>
            <w:hideMark/>
          </w:tcPr>
          <w:p w14:paraId="79C0DE4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35.0</w:t>
            </w:r>
          </w:p>
        </w:tc>
      </w:tr>
      <w:tr w:rsidR="007B3092" w:rsidRPr="007B3092" w14:paraId="76C69529" w14:textId="77777777" w:rsidTr="00975650">
        <w:trPr>
          <w:trHeight w:val="396"/>
          <w:jc w:val="center"/>
        </w:trPr>
        <w:tc>
          <w:tcPr>
            <w:tcW w:w="937" w:type="dxa"/>
            <w:tcBorders>
              <w:top w:val="single" w:sz="4" w:space="0" w:color="auto"/>
              <w:bottom w:val="nil"/>
            </w:tcBorders>
            <w:noWrap/>
            <w:vAlign w:val="center"/>
            <w:hideMark/>
          </w:tcPr>
          <w:p w14:paraId="018EF9ED"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6516B3C4" w14:textId="77777777" w:rsidR="004C000E" w:rsidRPr="007B3092" w:rsidRDefault="004C000E" w:rsidP="00C97D82">
            <w:pPr>
              <w:spacing w:after="0" w:line="240" w:lineRule="auto"/>
              <w:jc w:val="center"/>
              <w:rPr>
                <w:rFonts w:ascii="Times New Roman" w:eastAsia="Times New Roman" w:hAnsi="Times New Roman" w:cs="Times New Roman"/>
                <w:sz w:val="24"/>
                <w:szCs w:val="24"/>
                <w:lang w:val="en-US"/>
              </w:rPr>
            </w:pPr>
            <w:r w:rsidRPr="007B3092">
              <w:rPr>
                <w:rFonts w:ascii="Times New Roman" w:eastAsia="Times New Roman" w:hAnsi="Times New Roman" w:cs="Times New Roman"/>
                <w:sz w:val="24"/>
                <w:szCs w:val="24"/>
              </w:rPr>
              <w:t>T</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min</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PS</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C)</w:t>
            </w:r>
          </w:p>
        </w:tc>
        <w:tc>
          <w:tcPr>
            <w:tcW w:w="769" w:type="dxa"/>
            <w:tcBorders>
              <w:top w:val="single" w:sz="4" w:space="0" w:color="auto"/>
              <w:bottom w:val="nil"/>
            </w:tcBorders>
            <w:noWrap/>
            <w:vAlign w:val="center"/>
            <w:hideMark/>
          </w:tcPr>
          <w:p w14:paraId="32FB48A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6D1F544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2.1</w:t>
            </w:r>
          </w:p>
        </w:tc>
        <w:tc>
          <w:tcPr>
            <w:tcW w:w="971" w:type="dxa"/>
            <w:tcBorders>
              <w:top w:val="single" w:sz="4" w:space="0" w:color="auto"/>
              <w:bottom w:val="nil"/>
            </w:tcBorders>
            <w:noWrap/>
            <w:vAlign w:val="center"/>
            <w:hideMark/>
          </w:tcPr>
          <w:p w14:paraId="65F0522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8</w:t>
            </w:r>
          </w:p>
        </w:tc>
        <w:tc>
          <w:tcPr>
            <w:tcW w:w="839" w:type="dxa"/>
            <w:tcBorders>
              <w:top w:val="single" w:sz="4" w:space="0" w:color="auto"/>
              <w:bottom w:val="nil"/>
            </w:tcBorders>
            <w:noWrap/>
            <w:vAlign w:val="center"/>
            <w:hideMark/>
          </w:tcPr>
          <w:p w14:paraId="4F8C647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8.0</w:t>
            </w:r>
          </w:p>
        </w:tc>
        <w:tc>
          <w:tcPr>
            <w:tcW w:w="971" w:type="dxa"/>
            <w:tcBorders>
              <w:top w:val="single" w:sz="4" w:space="0" w:color="auto"/>
              <w:bottom w:val="nil"/>
            </w:tcBorders>
            <w:noWrap/>
            <w:vAlign w:val="center"/>
            <w:hideMark/>
          </w:tcPr>
          <w:p w14:paraId="57F7930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1.9</w:t>
            </w:r>
          </w:p>
        </w:tc>
        <w:tc>
          <w:tcPr>
            <w:tcW w:w="2384" w:type="dxa"/>
            <w:vMerge w:val="restart"/>
            <w:tcBorders>
              <w:top w:val="single" w:sz="4" w:space="0" w:color="auto"/>
              <w:bottom w:val="nil"/>
            </w:tcBorders>
            <w:noWrap/>
            <w:vAlign w:val="center"/>
            <w:hideMark/>
          </w:tcPr>
          <w:p w14:paraId="4FCF82C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pH</w:t>
            </w:r>
          </w:p>
        </w:tc>
        <w:tc>
          <w:tcPr>
            <w:tcW w:w="971" w:type="dxa"/>
            <w:tcBorders>
              <w:top w:val="single" w:sz="4" w:space="0" w:color="auto"/>
              <w:bottom w:val="nil"/>
            </w:tcBorders>
            <w:noWrap/>
            <w:vAlign w:val="center"/>
            <w:hideMark/>
          </w:tcPr>
          <w:p w14:paraId="66D8D7F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27E2307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5.9</w:t>
            </w:r>
          </w:p>
        </w:tc>
        <w:tc>
          <w:tcPr>
            <w:tcW w:w="704" w:type="dxa"/>
            <w:tcBorders>
              <w:top w:val="single" w:sz="4" w:space="0" w:color="auto"/>
              <w:bottom w:val="nil"/>
            </w:tcBorders>
            <w:noWrap/>
            <w:vAlign w:val="center"/>
            <w:hideMark/>
          </w:tcPr>
          <w:p w14:paraId="2B6A2A3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4</w:t>
            </w:r>
          </w:p>
        </w:tc>
        <w:tc>
          <w:tcPr>
            <w:tcW w:w="845" w:type="dxa"/>
            <w:tcBorders>
              <w:top w:val="single" w:sz="4" w:space="0" w:color="auto"/>
              <w:bottom w:val="nil"/>
            </w:tcBorders>
            <w:noWrap/>
            <w:vAlign w:val="center"/>
            <w:hideMark/>
          </w:tcPr>
          <w:p w14:paraId="22E313F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1</w:t>
            </w:r>
          </w:p>
        </w:tc>
        <w:tc>
          <w:tcPr>
            <w:tcW w:w="1705" w:type="dxa"/>
            <w:tcBorders>
              <w:top w:val="single" w:sz="4" w:space="0" w:color="auto"/>
              <w:bottom w:val="nil"/>
            </w:tcBorders>
            <w:noWrap/>
            <w:vAlign w:val="center"/>
            <w:hideMark/>
          </w:tcPr>
          <w:p w14:paraId="7C80DDB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7.3</w:t>
            </w:r>
          </w:p>
        </w:tc>
      </w:tr>
      <w:tr w:rsidR="007B3092" w:rsidRPr="007B3092" w14:paraId="5D7E17A5" w14:textId="77777777" w:rsidTr="00975650">
        <w:trPr>
          <w:trHeight w:val="396"/>
          <w:jc w:val="center"/>
        </w:trPr>
        <w:tc>
          <w:tcPr>
            <w:tcW w:w="937" w:type="dxa"/>
            <w:tcBorders>
              <w:top w:val="nil"/>
              <w:bottom w:val="nil"/>
            </w:tcBorders>
            <w:noWrap/>
            <w:vAlign w:val="center"/>
            <w:hideMark/>
          </w:tcPr>
          <w:p w14:paraId="3B554473"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N</w:t>
            </w:r>
          </w:p>
        </w:tc>
        <w:tc>
          <w:tcPr>
            <w:tcW w:w="1757" w:type="dxa"/>
            <w:vMerge/>
            <w:vAlign w:val="center"/>
            <w:hideMark/>
          </w:tcPr>
          <w:p w14:paraId="512FC1A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3025D1C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35EDA785"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2.1</w:t>
            </w:r>
          </w:p>
        </w:tc>
        <w:tc>
          <w:tcPr>
            <w:tcW w:w="971" w:type="dxa"/>
            <w:tcBorders>
              <w:top w:val="nil"/>
              <w:bottom w:val="nil"/>
            </w:tcBorders>
            <w:noWrap/>
            <w:vAlign w:val="center"/>
            <w:hideMark/>
          </w:tcPr>
          <w:p w14:paraId="7940663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7</w:t>
            </w:r>
          </w:p>
        </w:tc>
        <w:tc>
          <w:tcPr>
            <w:tcW w:w="839" w:type="dxa"/>
            <w:tcBorders>
              <w:top w:val="nil"/>
              <w:bottom w:val="nil"/>
            </w:tcBorders>
            <w:noWrap/>
            <w:vAlign w:val="center"/>
            <w:hideMark/>
          </w:tcPr>
          <w:p w14:paraId="369D4D9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8.0</w:t>
            </w:r>
          </w:p>
        </w:tc>
        <w:tc>
          <w:tcPr>
            <w:tcW w:w="971" w:type="dxa"/>
            <w:tcBorders>
              <w:top w:val="nil"/>
              <w:bottom w:val="nil"/>
            </w:tcBorders>
            <w:noWrap/>
            <w:vAlign w:val="center"/>
            <w:hideMark/>
          </w:tcPr>
          <w:p w14:paraId="4BB5F045"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6.0</w:t>
            </w:r>
          </w:p>
        </w:tc>
        <w:tc>
          <w:tcPr>
            <w:tcW w:w="2384" w:type="dxa"/>
            <w:vMerge/>
            <w:vAlign w:val="center"/>
            <w:hideMark/>
          </w:tcPr>
          <w:p w14:paraId="1DCF682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38DC496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75F90A6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5.9</w:t>
            </w:r>
          </w:p>
        </w:tc>
        <w:tc>
          <w:tcPr>
            <w:tcW w:w="704" w:type="dxa"/>
            <w:tcBorders>
              <w:top w:val="nil"/>
              <w:bottom w:val="nil"/>
            </w:tcBorders>
            <w:noWrap/>
            <w:vAlign w:val="center"/>
            <w:hideMark/>
          </w:tcPr>
          <w:p w14:paraId="6E11C3C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3</w:t>
            </w:r>
          </w:p>
        </w:tc>
        <w:tc>
          <w:tcPr>
            <w:tcW w:w="845" w:type="dxa"/>
            <w:tcBorders>
              <w:top w:val="nil"/>
              <w:bottom w:val="nil"/>
            </w:tcBorders>
            <w:noWrap/>
            <w:vAlign w:val="center"/>
            <w:hideMark/>
          </w:tcPr>
          <w:p w14:paraId="3A915EF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1</w:t>
            </w:r>
          </w:p>
        </w:tc>
        <w:tc>
          <w:tcPr>
            <w:tcW w:w="1705" w:type="dxa"/>
            <w:tcBorders>
              <w:top w:val="nil"/>
              <w:bottom w:val="nil"/>
            </w:tcBorders>
            <w:noWrap/>
            <w:vAlign w:val="center"/>
            <w:hideMark/>
          </w:tcPr>
          <w:p w14:paraId="75F545A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7.3</w:t>
            </w:r>
          </w:p>
        </w:tc>
      </w:tr>
      <w:tr w:rsidR="007B3092" w:rsidRPr="007B3092" w14:paraId="6A518164" w14:textId="77777777" w:rsidTr="00975650">
        <w:trPr>
          <w:trHeight w:val="396"/>
          <w:jc w:val="center"/>
        </w:trPr>
        <w:tc>
          <w:tcPr>
            <w:tcW w:w="937" w:type="dxa"/>
            <w:tcBorders>
              <w:top w:val="nil"/>
              <w:bottom w:val="nil"/>
            </w:tcBorders>
            <w:noWrap/>
            <w:vAlign w:val="center"/>
            <w:hideMark/>
          </w:tcPr>
          <w:p w14:paraId="495DF812"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P</w:t>
            </w:r>
          </w:p>
        </w:tc>
        <w:tc>
          <w:tcPr>
            <w:tcW w:w="1757" w:type="dxa"/>
            <w:vMerge/>
            <w:vAlign w:val="center"/>
            <w:hideMark/>
          </w:tcPr>
          <w:p w14:paraId="3502B04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4331FA5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6F5DFEA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2.1</w:t>
            </w:r>
          </w:p>
        </w:tc>
        <w:tc>
          <w:tcPr>
            <w:tcW w:w="971" w:type="dxa"/>
            <w:tcBorders>
              <w:top w:val="nil"/>
              <w:bottom w:val="nil"/>
            </w:tcBorders>
            <w:noWrap/>
            <w:vAlign w:val="center"/>
            <w:hideMark/>
          </w:tcPr>
          <w:p w14:paraId="03FF09B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6</w:t>
            </w:r>
          </w:p>
        </w:tc>
        <w:tc>
          <w:tcPr>
            <w:tcW w:w="839" w:type="dxa"/>
            <w:tcBorders>
              <w:top w:val="nil"/>
              <w:bottom w:val="nil"/>
            </w:tcBorders>
            <w:noWrap/>
            <w:vAlign w:val="center"/>
            <w:hideMark/>
          </w:tcPr>
          <w:p w14:paraId="6A254CA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8.0</w:t>
            </w:r>
          </w:p>
        </w:tc>
        <w:tc>
          <w:tcPr>
            <w:tcW w:w="971" w:type="dxa"/>
            <w:tcBorders>
              <w:top w:val="nil"/>
              <w:bottom w:val="nil"/>
            </w:tcBorders>
            <w:noWrap/>
            <w:vAlign w:val="center"/>
            <w:hideMark/>
          </w:tcPr>
          <w:p w14:paraId="33F9CCC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5.0</w:t>
            </w:r>
          </w:p>
        </w:tc>
        <w:tc>
          <w:tcPr>
            <w:tcW w:w="2384" w:type="dxa"/>
            <w:vMerge/>
            <w:vAlign w:val="center"/>
            <w:hideMark/>
          </w:tcPr>
          <w:p w14:paraId="1132A82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5F6A4F5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0C728EA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5.9</w:t>
            </w:r>
          </w:p>
        </w:tc>
        <w:tc>
          <w:tcPr>
            <w:tcW w:w="704" w:type="dxa"/>
            <w:tcBorders>
              <w:top w:val="nil"/>
              <w:bottom w:val="nil"/>
            </w:tcBorders>
            <w:noWrap/>
            <w:vAlign w:val="center"/>
            <w:hideMark/>
          </w:tcPr>
          <w:p w14:paraId="21D7728A"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4</w:t>
            </w:r>
          </w:p>
        </w:tc>
        <w:tc>
          <w:tcPr>
            <w:tcW w:w="845" w:type="dxa"/>
            <w:tcBorders>
              <w:top w:val="nil"/>
              <w:bottom w:val="nil"/>
            </w:tcBorders>
            <w:noWrap/>
            <w:vAlign w:val="center"/>
            <w:hideMark/>
          </w:tcPr>
          <w:p w14:paraId="6151D1C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3</w:t>
            </w:r>
          </w:p>
        </w:tc>
        <w:tc>
          <w:tcPr>
            <w:tcW w:w="1705" w:type="dxa"/>
            <w:tcBorders>
              <w:top w:val="nil"/>
              <w:bottom w:val="nil"/>
            </w:tcBorders>
            <w:noWrap/>
            <w:vAlign w:val="center"/>
            <w:hideMark/>
          </w:tcPr>
          <w:p w14:paraId="1AE8A6BE"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7.3</w:t>
            </w:r>
          </w:p>
        </w:tc>
      </w:tr>
      <w:tr w:rsidR="007B3092" w:rsidRPr="007B3092" w14:paraId="39CBD5E4" w14:textId="77777777" w:rsidTr="00975650">
        <w:trPr>
          <w:trHeight w:val="396"/>
          <w:jc w:val="center"/>
        </w:trPr>
        <w:tc>
          <w:tcPr>
            <w:tcW w:w="937" w:type="dxa"/>
            <w:tcBorders>
              <w:top w:val="nil"/>
              <w:bottom w:val="single" w:sz="4" w:space="0" w:color="auto"/>
            </w:tcBorders>
            <w:noWrap/>
            <w:vAlign w:val="center"/>
            <w:hideMark/>
          </w:tcPr>
          <w:p w14:paraId="53DDC646"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K</w:t>
            </w:r>
          </w:p>
        </w:tc>
        <w:tc>
          <w:tcPr>
            <w:tcW w:w="1757" w:type="dxa"/>
            <w:vMerge/>
            <w:vAlign w:val="center"/>
            <w:hideMark/>
          </w:tcPr>
          <w:p w14:paraId="7E0C495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386572C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26F0372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2.1</w:t>
            </w:r>
          </w:p>
        </w:tc>
        <w:tc>
          <w:tcPr>
            <w:tcW w:w="971" w:type="dxa"/>
            <w:tcBorders>
              <w:top w:val="nil"/>
              <w:bottom w:val="single" w:sz="4" w:space="0" w:color="auto"/>
            </w:tcBorders>
            <w:noWrap/>
            <w:vAlign w:val="center"/>
            <w:hideMark/>
          </w:tcPr>
          <w:p w14:paraId="688068E5"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6</w:t>
            </w:r>
          </w:p>
        </w:tc>
        <w:tc>
          <w:tcPr>
            <w:tcW w:w="839" w:type="dxa"/>
            <w:tcBorders>
              <w:top w:val="nil"/>
              <w:bottom w:val="single" w:sz="4" w:space="0" w:color="auto"/>
            </w:tcBorders>
            <w:noWrap/>
            <w:vAlign w:val="center"/>
            <w:hideMark/>
          </w:tcPr>
          <w:p w14:paraId="21450CF5"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8.0</w:t>
            </w:r>
          </w:p>
        </w:tc>
        <w:tc>
          <w:tcPr>
            <w:tcW w:w="971" w:type="dxa"/>
            <w:tcBorders>
              <w:top w:val="nil"/>
              <w:bottom w:val="single" w:sz="4" w:space="0" w:color="auto"/>
            </w:tcBorders>
            <w:noWrap/>
            <w:vAlign w:val="center"/>
            <w:hideMark/>
          </w:tcPr>
          <w:p w14:paraId="710EDED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5.0</w:t>
            </w:r>
          </w:p>
        </w:tc>
        <w:tc>
          <w:tcPr>
            <w:tcW w:w="2384" w:type="dxa"/>
            <w:vMerge/>
            <w:vAlign w:val="center"/>
            <w:hideMark/>
          </w:tcPr>
          <w:p w14:paraId="6287645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7F20A0F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21CCE5C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5.9</w:t>
            </w:r>
          </w:p>
        </w:tc>
        <w:tc>
          <w:tcPr>
            <w:tcW w:w="704" w:type="dxa"/>
            <w:tcBorders>
              <w:top w:val="nil"/>
              <w:bottom w:val="single" w:sz="4" w:space="0" w:color="auto"/>
            </w:tcBorders>
            <w:noWrap/>
            <w:vAlign w:val="center"/>
            <w:hideMark/>
          </w:tcPr>
          <w:p w14:paraId="4C97AB1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3</w:t>
            </w:r>
          </w:p>
        </w:tc>
        <w:tc>
          <w:tcPr>
            <w:tcW w:w="845" w:type="dxa"/>
            <w:tcBorders>
              <w:top w:val="nil"/>
              <w:bottom w:val="single" w:sz="4" w:space="0" w:color="auto"/>
            </w:tcBorders>
            <w:noWrap/>
            <w:vAlign w:val="center"/>
            <w:hideMark/>
          </w:tcPr>
          <w:p w14:paraId="718B096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w:t>
            </w:r>
          </w:p>
        </w:tc>
        <w:tc>
          <w:tcPr>
            <w:tcW w:w="1705" w:type="dxa"/>
            <w:tcBorders>
              <w:top w:val="nil"/>
              <w:bottom w:val="single" w:sz="4" w:space="0" w:color="auto"/>
            </w:tcBorders>
            <w:noWrap/>
            <w:vAlign w:val="center"/>
            <w:hideMark/>
          </w:tcPr>
          <w:p w14:paraId="7DF4F79A"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7.3</w:t>
            </w:r>
          </w:p>
        </w:tc>
      </w:tr>
      <w:tr w:rsidR="007B3092" w:rsidRPr="007B3092" w14:paraId="651C46FE" w14:textId="77777777" w:rsidTr="00975650">
        <w:trPr>
          <w:trHeight w:val="396"/>
          <w:jc w:val="center"/>
        </w:trPr>
        <w:tc>
          <w:tcPr>
            <w:tcW w:w="937" w:type="dxa"/>
            <w:tcBorders>
              <w:top w:val="single" w:sz="4" w:space="0" w:color="auto"/>
              <w:bottom w:val="nil"/>
            </w:tcBorders>
            <w:noWrap/>
            <w:vAlign w:val="center"/>
            <w:hideMark/>
          </w:tcPr>
          <w:p w14:paraId="5BD96AE9"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3EE759BE" w14:textId="77777777" w:rsidR="004C000E" w:rsidRPr="007B3092" w:rsidRDefault="004C000E" w:rsidP="00C97D82">
            <w:pPr>
              <w:spacing w:after="0" w:line="240" w:lineRule="auto"/>
              <w:jc w:val="center"/>
              <w:rPr>
                <w:rFonts w:ascii="Times New Roman" w:eastAsia="Times New Roman" w:hAnsi="Times New Roman" w:cs="Times New Roman"/>
                <w:sz w:val="24"/>
                <w:szCs w:val="24"/>
                <w:lang w:val="en-US"/>
              </w:rPr>
            </w:pPr>
            <w:r w:rsidRPr="007B3092">
              <w:rPr>
                <w:rFonts w:ascii="Times New Roman" w:eastAsia="Times New Roman" w:hAnsi="Times New Roman" w:cs="Times New Roman"/>
                <w:sz w:val="24"/>
                <w:szCs w:val="24"/>
              </w:rPr>
              <w:t>T</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max</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PS</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C)</w:t>
            </w:r>
          </w:p>
        </w:tc>
        <w:tc>
          <w:tcPr>
            <w:tcW w:w="769" w:type="dxa"/>
            <w:tcBorders>
              <w:top w:val="single" w:sz="4" w:space="0" w:color="auto"/>
              <w:bottom w:val="nil"/>
            </w:tcBorders>
            <w:noWrap/>
            <w:vAlign w:val="center"/>
            <w:hideMark/>
          </w:tcPr>
          <w:p w14:paraId="4C6A937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2FA8BE2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0.7</w:t>
            </w:r>
          </w:p>
        </w:tc>
        <w:tc>
          <w:tcPr>
            <w:tcW w:w="971" w:type="dxa"/>
            <w:tcBorders>
              <w:top w:val="single" w:sz="4" w:space="0" w:color="auto"/>
              <w:bottom w:val="nil"/>
            </w:tcBorders>
            <w:noWrap/>
            <w:vAlign w:val="center"/>
            <w:hideMark/>
          </w:tcPr>
          <w:p w14:paraId="7793002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1</w:t>
            </w:r>
          </w:p>
        </w:tc>
        <w:tc>
          <w:tcPr>
            <w:tcW w:w="839" w:type="dxa"/>
            <w:tcBorders>
              <w:top w:val="single" w:sz="4" w:space="0" w:color="auto"/>
              <w:bottom w:val="nil"/>
            </w:tcBorders>
            <w:noWrap/>
            <w:vAlign w:val="center"/>
            <w:hideMark/>
          </w:tcPr>
          <w:p w14:paraId="5D78F3C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0</w:t>
            </w:r>
          </w:p>
        </w:tc>
        <w:tc>
          <w:tcPr>
            <w:tcW w:w="971" w:type="dxa"/>
            <w:tcBorders>
              <w:top w:val="single" w:sz="4" w:space="0" w:color="auto"/>
              <w:bottom w:val="nil"/>
            </w:tcBorders>
            <w:noWrap/>
            <w:vAlign w:val="center"/>
            <w:hideMark/>
          </w:tcPr>
          <w:p w14:paraId="042C70C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0.0</w:t>
            </w:r>
          </w:p>
        </w:tc>
        <w:tc>
          <w:tcPr>
            <w:tcW w:w="2384" w:type="dxa"/>
            <w:vMerge w:val="restart"/>
            <w:tcBorders>
              <w:top w:val="single" w:sz="4" w:space="0" w:color="auto"/>
              <w:bottom w:val="nil"/>
            </w:tcBorders>
            <w:noWrap/>
            <w:vAlign w:val="center"/>
            <w:hideMark/>
          </w:tcPr>
          <w:p w14:paraId="37EE920D" w14:textId="020BB89C" w:rsidR="004C000E" w:rsidRPr="007B3092" w:rsidRDefault="002108AF" w:rsidP="00C97D82">
            <w:pPr>
              <w:spacing w:after="0" w:line="240" w:lineRule="auto"/>
              <w:jc w:val="center"/>
              <w:rPr>
                <w:rFonts w:ascii="Times New Roman" w:eastAsia="Times New Roman" w:hAnsi="Times New Roman" w:cs="Times New Roman"/>
                <w:sz w:val="24"/>
                <w:szCs w:val="24"/>
                <w:lang w:val="en-US"/>
              </w:rPr>
            </w:pPr>
            <w:r w:rsidRPr="007B3092">
              <w:rPr>
                <w:rFonts w:ascii="Times New Roman" w:eastAsia="Times New Roman" w:hAnsi="Times New Roman" w:cs="Times New Roman"/>
                <w:sz w:val="24"/>
                <w:szCs w:val="24"/>
              </w:rPr>
              <w:t>S</w:t>
            </w:r>
            <w:r w:rsidR="004C000E" w:rsidRPr="007B3092">
              <w:rPr>
                <w:rFonts w:ascii="Times New Roman" w:eastAsia="Times New Roman" w:hAnsi="Times New Roman" w:cs="Times New Roman"/>
                <w:sz w:val="24"/>
                <w:szCs w:val="24"/>
              </w:rPr>
              <w:t>OC</w:t>
            </w:r>
            <w:r w:rsidR="004C000E" w:rsidRPr="007B3092">
              <w:rPr>
                <w:rFonts w:ascii="Times New Roman" w:eastAsia="Times New Roman" w:hAnsi="Times New Roman" w:cs="Times New Roman"/>
                <w:sz w:val="24"/>
                <w:szCs w:val="24"/>
                <w:lang w:val="en-US"/>
              </w:rPr>
              <w:t xml:space="preserve"> </w:t>
            </w:r>
            <w:r w:rsidR="004C000E" w:rsidRPr="007B3092">
              <w:rPr>
                <w:rFonts w:ascii="Times New Roman" w:eastAsia="Times New Roman" w:hAnsi="Times New Roman" w:cs="Times New Roman"/>
                <w:sz w:val="24"/>
                <w:szCs w:val="24"/>
              </w:rPr>
              <w:t>(</w:t>
            </w:r>
            <w:r w:rsidR="009B0537" w:rsidRPr="007B3092">
              <w:rPr>
                <w:rFonts w:ascii="Times New Roman" w:eastAsia="Times New Roman" w:hAnsi="Times New Roman" w:cs="Times New Roman"/>
                <w:sz w:val="24"/>
                <w:szCs w:val="24"/>
              </w:rPr>
              <w:t>g kg</w:t>
            </w:r>
            <w:r w:rsidR="009B0537" w:rsidRPr="007B3092">
              <w:rPr>
                <w:rFonts w:ascii="Times New Roman" w:eastAsia="Times New Roman" w:hAnsi="Times New Roman" w:cs="Times New Roman"/>
                <w:sz w:val="24"/>
                <w:szCs w:val="24"/>
                <w:vertAlign w:val="superscript"/>
              </w:rPr>
              <w:t>-1</w:t>
            </w:r>
            <w:r w:rsidR="004C000E" w:rsidRPr="007B3092">
              <w:rPr>
                <w:rFonts w:ascii="Times New Roman" w:eastAsia="Times New Roman" w:hAnsi="Times New Roman" w:cs="Times New Roman"/>
                <w:sz w:val="24"/>
                <w:szCs w:val="24"/>
              </w:rPr>
              <w:t>)</w:t>
            </w:r>
          </w:p>
        </w:tc>
        <w:tc>
          <w:tcPr>
            <w:tcW w:w="971" w:type="dxa"/>
            <w:tcBorders>
              <w:top w:val="single" w:sz="4" w:space="0" w:color="auto"/>
              <w:bottom w:val="nil"/>
            </w:tcBorders>
            <w:noWrap/>
            <w:vAlign w:val="center"/>
            <w:hideMark/>
          </w:tcPr>
          <w:p w14:paraId="5665D2D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1B556A74" w14:textId="16B5F824"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9B0537" w:rsidRPr="007B3092">
              <w:rPr>
                <w:rFonts w:ascii="Times New Roman" w:eastAsia="Times New Roman" w:hAnsi="Times New Roman" w:cs="Times New Roman"/>
                <w:sz w:val="24"/>
                <w:szCs w:val="24"/>
              </w:rPr>
              <w:t>0</w:t>
            </w:r>
            <w:r w:rsidRPr="007B3092">
              <w:rPr>
                <w:rFonts w:ascii="Times New Roman" w:eastAsia="Times New Roman" w:hAnsi="Times New Roman" w:cs="Times New Roman"/>
                <w:sz w:val="24"/>
                <w:szCs w:val="24"/>
              </w:rPr>
              <w:t>8</w:t>
            </w:r>
          </w:p>
        </w:tc>
        <w:tc>
          <w:tcPr>
            <w:tcW w:w="704" w:type="dxa"/>
            <w:tcBorders>
              <w:top w:val="single" w:sz="4" w:space="0" w:color="auto"/>
              <w:bottom w:val="nil"/>
            </w:tcBorders>
            <w:noWrap/>
            <w:vAlign w:val="center"/>
            <w:hideMark/>
          </w:tcPr>
          <w:p w14:paraId="36E1A567" w14:textId="53E4ADFD"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243D4D" w:rsidRPr="007B3092">
              <w:rPr>
                <w:rFonts w:ascii="Times New Roman" w:eastAsia="Times New Roman" w:hAnsi="Times New Roman" w:cs="Times New Roman"/>
                <w:sz w:val="24"/>
                <w:szCs w:val="24"/>
              </w:rPr>
              <w:t>0</w:t>
            </w:r>
            <w:r w:rsidRPr="007B3092">
              <w:rPr>
                <w:rFonts w:ascii="Times New Roman" w:eastAsia="Times New Roman" w:hAnsi="Times New Roman" w:cs="Times New Roman"/>
                <w:sz w:val="24"/>
                <w:szCs w:val="24"/>
              </w:rPr>
              <w:t>5</w:t>
            </w:r>
          </w:p>
        </w:tc>
        <w:tc>
          <w:tcPr>
            <w:tcW w:w="845" w:type="dxa"/>
            <w:tcBorders>
              <w:top w:val="single" w:sz="4" w:space="0" w:color="auto"/>
              <w:bottom w:val="nil"/>
            </w:tcBorders>
            <w:noWrap/>
            <w:vAlign w:val="center"/>
            <w:hideMark/>
          </w:tcPr>
          <w:p w14:paraId="09934247" w14:textId="2744EE2C"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243D4D" w:rsidRPr="007B3092">
              <w:rPr>
                <w:rFonts w:ascii="Times New Roman" w:eastAsia="Times New Roman" w:hAnsi="Times New Roman" w:cs="Times New Roman"/>
                <w:sz w:val="24"/>
                <w:szCs w:val="24"/>
              </w:rPr>
              <w:t>0</w:t>
            </w:r>
            <w:r w:rsidRPr="007B3092">
              <w:rPr>
                <w:rFonts w:ascii="Times New Roman" w:eastAsia="Times New Roman" w:hAnsi="Times New Roman" w:cs="Times New Roman"/>
                <w:sz w:val="24"/>
                <w:szCs w:val="24"/>
              </w:rPr>
              <w:t>2</w:t>
            </w:r>
          </w:p>
        </w:tc>
        <w:tc>
          <w:tcPr>
            <w:tcW w:w="1705" w:type="dxa"/>
            <w:tcBorders>
              <w:top w:val="single" w:sz="4" w:space="0" w:color="auto"/>
              <w:bottom w:val="nil"/>
            </w:tcBorders>
            <w:noWrap/>
            <w:vAlign w:val="center"/>
            <w:hideMark/>
          </w:tcPr>
          <w:p w14:paraId="716259CF" w14:textId="2997D366" w:rsidR="004C000E" w:rsidRPr="007B3092" w:rsidRDefault="00243D4D"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4C000E" w:rsidRPr="007B3092">
              <w:rPr>
                <w:rFonts w:ascii="Times New Roman" w:eastAsia="Times New Roman" w:hAnsi="Times New Roman" w:cs="Times New Roman"/>
                <w:sz w:val="24"/>
                <w:szCs w:val="24"/>
              </w:rPr>
              <w:t>43</w:t>
            </w:r>
          </w:p>
        </w:tc>
      </w:tr>
      <w:tr w:rsidR="007B3092" w:rsidRPr="007B3092" w14:paraId="5E8FADC5" w14:textId="77777777" w:rsidTr="00975650">
        <w:trPr>
          <w:trHeight w:val="396"/>
          <w:jc w:val="center"/>
        </w:trPr>
        <w:tc>
          <w:tcPr>
            <w:tcW w:w="937" w:type="dxa"/>
            <w:tcBorders>
              <w:top w:val="nil"/>
              <w:bottom w:val="nil"/>
            </w:tcBorders>
            <w:noWrap/>
            <w:vAlign w:val="center"/>
            <w:hideMark/>
          </w:tcPr>
          <w:p w14:paraId="08DC7497"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N</w:t>
            </w:r>
          </w:p>
        </w:tc>
        <w:tc>
          <w:tcPr>
            <w:tcW w:w="1757" w:type="dxa"/>
            <w:vMerge/>
            <w:vAlign w:val="center"/>
            <w:hideMark/>
          </w:tcPr>
          <w:p w14:paraId="0C71711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770B531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087FA93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0.6</w:t>
            </w:r>
          </w:p>
        </w:tc>
        <w:tc>
          <w:tcPr>
            <w:tcW w:w="971" w:type="dxa"/>
            <w:tcBorders>
              <w:top w:val="nil"/>
              <w:bottom w:val="nil"/>
            </w:tcBorders>
            <w:noWrap/>
            <w:vAlign w:val="center"/>
            <w:hideMark/>
          </w:tcPr>
          <w:p w14:paraId="248B999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1</w:t>
            </w:r>
          </w:p>
        </w:tc>
        <w:tc>
          <w:tcPr>
            <w:tcW w:w="839" w:type="dxa"/>
            <w:tcBorders>
              <w:top w:val="nil"/>
              <w:bottom w:val="nil"/>
            </w:tcBorders>
            <w:noWrap/>
            <w:vAlign w:val="center"/>
            <w:hideMark/>
          </w:tcPr>
          <w:p w14:paraId="1A90244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0</w:t>
            </w:r>
          </w:p>
        </w:tc>
        <w:tc>
          <w:tcPr>
            <w:tcW w:w="971" w:type="dxa"/>
            <w:tcBorders>
              <w:top w:val="nil"/>
              <w:bottom w:val="nil"/>
            </w:tcBorders>
            <w:noWrap/>
            <w:vAlign w:val="center"/>
            <w:hideMark/>
          </w:tcPr>
          <w:p w14:paraId="26CD6DC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0.0</w:t>
            </w:r>
          </w:p>
        </w:tc>
        <w:tc>
          <w:tcPr>
            <w:tcW w:w="2384" w:type="dxa"/>
            <w:vMerge/>
            <w:vAlign w:val="center"/>
            <w:hideMark/>
          </w:tcPr>
          <w:p w14:paraId="31F9099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39F0C1D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6449177D" w14:textId="5DFD2AC9"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9B0537" w:rsidRPr="007B3092">
              <w:rPr>
                <w:rFonts w:ascii="Times New Roman" w:eastAsia="Times New Roman" w:hAnsi="Times New Roman" w:cs="Times New Roman"/>
                <w:sz w:val="24"/>
                <w:szCs w:val="24"/>
              </w:rPr>
              <w:t>0</w:t>
            </w:r>
            <w:r w:rsidRPr="007B3092">
              <w:rPr>
                <w:rFonts w:ascii="Times New Roman" w:eastAsia="Times New Roman" w:hAnsi="Times New Roman" w:cs="Times New Roman"/>
                <w:sz w:val="24"/>
                <w:szCs w:val="24"/>
              </w:rPr>
              <w:t>8</w:t>
            </w:r>
          </w:p>
        </w:tc>
        <w:tc>
          <w:tcPr>
            <w:tcW w:w="704" w:type="dxa"/>
            <w:tcBorders>
              <w:top w:val="nil"/>
              <w:bottom w:val="nil"/>
            </w:tcBorders>
            <w:noWrap/>
            <w:vAlign w:val="center"/>
            <w:hideMark/>
          </w:tcPr>
          <w:p w14:paraId="63171410" w14:textId="06F397E2"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243D4D" w:rsidRPr="007B3092">
              <w:rPr>
                <w:rFonts w:ascii="Times New Roman" w:eastAsia="Times New Roman" w:hAnsi="Times New Roman" w:cs="Times New Roman"/>
                <w:sz w:val="24"/>
                <w:szCs w:val="24"/>
              </w:rPr>
              <w:t>0</w:t>
            </w:r>
            <w:r w:rsidRPr="007B3092">
              <w:rPr>
                <w:rFonts w:ascii="Times New Roman" w:eastAsia="Times New Roman" w:hAnsi="Times New Roman" w:cs="Times New Roman"/>
                <w:sz w:val="24"/>
                <w:szCs w:val="24"/>
              </w:rPr>
              <w:t>3</w:t>
            </w:r>
          </w:p>
        </w:tc>
        <w:tc>
          <w:tcPr>
            <w:tcW w:w="845" w:type="dxa"/>
            <w:tcBorders>
              <w:top w:val="nil"/>
              <w:bottom w:val="nil"/>
            </w:tcBorders>
            <w:noWrap/>
            <w:vAlign w:val="center"/>
            <w:hideMark/>
          </w:tcPr>
          <w:p w14:paraId="07699B1C" w14:textId="1A71D8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243D4D" w:rsidRPr="007B3092">
              <w:rPr>
                <w:rFonts w:ascii="Times New Roman" w:eastAsia="Times New Roman" w:hAnsi="Times New Roman" w:cs="Times New Roman"/>
                <w:sz w:val="24"/>
                <w:szCs w:val="24"/>
              </w:rPr>
              <w:t>0</w:t>
            </w:r>
            <w:r w:rsidRPr="007B3092">
              <w:rPr>
                <w:rFonts w:ascii="Times New Roman" w:eastAsia="Times New Roman" w:hAnsi="Times New Roman" w:cs="Times New Roman"/>
                <w:sz w:val="24"/>
                <w:szCs w:val="24"/>
              </w:rPr>
              <w:t>3</w:t>
            </w:r>
          </w:p>
        </w:tc>
        <w:tc>
          <w:tcPr>
            <w:tcW w:w="1705" w:type="dxa"/>
            <w:tcBorders>
              <w:top w:val="nil"/>
              <w:bottom w:val="nil"/>
            </w:tcBorders>
            <w:noWrap/>
            <w:vAlign w:val="center"/>
            <w:hideMark/>
          </w:tcPr>
          <w:p w14:paraId="797026DC" w14:textId="54DF6AF0" w:rsidR="004C000E" w:rsidRPr="007B3092" w:rsidRDefault="00243D4D"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4C000E" w:rsidRPr="007B3092">
              <w:rPr>
                <w:rFonts w:ascii="Times New Roman" w:eastAsia="Times New Roman" w:hAnsi="Times New Roman" w:cs="Times New Roman"/>
                <w:sz w:val="24"/>
                <w:szCs w:val="24"/>
              </w:rPr>
              <w:t>43</w:t>
            </w:r>
          </w:p>
        </w:tc>
      </w:tr>
      <w:tr w:rsidR="007B3092" w:rsidRPr="007B3092" w14:paraId="62F816A7" w14:textId="77777777" w:rsidTr="00975650">
        <w:trPr>
          <w:trHeight w:val="396"/>
          <w:jc w:val="center"/>
        </w:trPr>
        <w:tc>
          <w:tcPr>
            <w:tcW w:w="937" w:type="dxa"/>
            <w:tcBorders>
              <w:top w:val="nil"/>
              <w:bottom w:val="nil"/>
            </w:tcBorders>
            <w:noWrap/>
            <w:vAlign w:val="center"/>
            <w:hideMark/>
          </w:tcPr>
          <w:p w14:paraId="490A557A"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P</w:t>
            </w:r>
          </w:p>
        </w:tc>
        <w:tc>
          <w:tcPr>
            <w:tcW w:w="1757" w:type="dxa"/>
            <w:vMerge/>
            <w:vAlign w:val="center"/>
            <w:hideMark/>
          </w:tcPr>
          <w:p w14:paraId="2C7E0D4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7AD01C1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1CD3244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0.6</w:t>
            </w:r>
          </w:p>
        </w:tc>
        <w:tc>
          <w:tcPr>
            <w:tcW w:w="971" w:type="dxa"/>
            <w:tcBorders>
              <w:top w:val="nil"/>
              <w:bottom w:val="nil"/>
            </w:tcBorders>
            <w:noWrap/>
            <w:vAlign w:val="center"/>
            <w:hideMark/>
          </w:tcPr>
          <w:p w14:paraId="6B249EC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1</w:t>
            </w:r>
          </w:p>
        </w:tc>
        <w:tc>
          <w:tcPr>
            <w:tcW w:w="839" w:type="dxa"/>
            <w:tcBorders>
              <w:top w:val="nil"/>
              <w:bottom w:val="nil"/>
            </w:tcBorders>
            <w:noWrap/>
            <w:vAlign w:val="center"/>
            <w:hideMark/>
          </w:tcPr>
          <w:p w14:paraId="76EBF4F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8.0</w:t>
            </w:r>
          </w:p>
        </w:tc>
        <w:tc>
          <w:tcPr>
            <w:tcW w:w="971" w:type="dxa"/>
            <w:tcBorders>
              <w:top w:val="nil"/>
              <w:bottom w:val="nil"/>
            </w:tcBorders>
            <w:noWrap/>
            <w:vAlign w:val="center"/>
            <w:hideMark/>
          </w:tcPr>
          <w:p w14:paraId="5522467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0.0</w:t>
            </w:r>
          </w:p>
        </w:tc>
        <w:tc>
          <w:tcPr>
            <w:tcW w:w="2384" w:type="dxa"/>
            <w:vMerge/>
            <w:vAlign w:val="center"/>
            <w:hideMark/>
          </w:tcPr>
          <w:p w14:paraId="1EF6BBE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7A93FB0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1A129237" w14:textId="545F4A38"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9B0537" w:rsidRPr="007B3092">
              <w:rPr>
                <w:rFonts w:ascii="Times New Roman" w:eastAsia="Times New Roman" w:hAnsi="Times New Roman" w:cs="Times New Roman"/>
                <w:sz w:val="24"/>
                <w:szCs w:val="24"/>
              </w:rPr>
              <w:t>0</w:t>
            </w:r>
            <w:r w:rsidRPr="007B3092">
              <w:rPr>
                <w:rFonts w:ascii="Times New Roman" w:eastAsia="Times New Roman" w:hAnsi="Times New Roman" w:cs="Times New Roman"/>
                <w:sz w:val="24"/>
                <w:szCs w:val="24"/>
              </w:rPr>
              <w:t>7</w:t>
            </w:r>
          </w:p>
        </w:tc>
        <w:tc>
          <w:tcPr>
            <w:tcW w:w="704" w:type="dxa"/>
            <w:tcBorders>
              <w:top w:val="nil"/>
              <w:bottom w:val="nil"/>
            </w:tcBorders>
            <w:noWrap/>
            <w:vAlign w:val="center"/>
            <w:hideMark/>
          </w:tcPr>
          <w:p w14:paraId="55800AE4" w14:textId="4A166BD4"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243D4D" w:rsidRPr="007B3092">
              <w:rPr>
                <w:rFonts w:ascii="Times New Roman" w:eastAsia="Times New Roman" w:hAnsi="Times New Roman" w:cs="Times New Roman"/>
                <w:sz w:val="24"/>
                <w:szCs w:val="24"/>
              </w:rPr>
              <w:t>0</w:t>
            </w:r>
            <w:r w:rsidRPr="007B3092">
              <w:rPr>
                <w:rFonts w:ascii="Times New Roman" w:eastAsia="Times New Roman" w:hAnsi="Times New Roman" w:cs="Times New Roman"/>
                <w:sz w:val="24"/>
                <w:szCs w:val="24"/>
              </w:rPr>
              <w:t>3</w:t>
            </w:r>
          </w:p>
        </w:tc>
        <w:tc>
          <w:tcPr>
            <w:tcW w:w="845" w:type="dxa"/>
            <w:tcBorders>
              <w:top w:val="nil"/>
              <w:bottom w:val="nil"/>
            </w:tcBorders>
            <w:noWrap/>
            <w:vAlign w:val="center"/>
            <w:hideMark/>
          </w:tcPr>
          <w:p w14:paraId="2C2EAE89" w14:textId="1C8A15D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243D4D" w:rsidRPr="007B3092">
              <w:rPr>
                <w:rFonts w:ascii="Times New Roman" w:eastAsia="Times New Roman" w:hAnsi="Times New Roman" w:cs="Times New Roman"/>
                <w:sz w:val="24"/>
                <w:szCs w:val="24"/>
              </w:rPr>
              <w:t>0</w:t>
            </w:r>
            <w:r w:rsidRPr="007B3092">
              <w:rPr>
                <w:rFonts w:ascii="Times New Roman" w:eastAsia="Times New Roman" w:hAnsi="Times New Roman" w:cs="Times New Roman"/>
                <w:sz w:val="24"/>
                <w:szCs w:val="24"/>
              </w:rPr>
              <w:t>3</w:t>
            </w:r>
          </w:p>
        </w:tc>
        <w:tc>
          <w:tcPr>
            <w:tcW w:w="1705" w:type="dxa"/>
            <w:tcBorders>
              <w:top w:val="nil"/>
              <w:bottom w:val="nil"/>
            </w:tcBorders>
            <w:noWrap/>
            <w:vAlign w:val="center"/>
            <w:hideMark/>
          </w:tcPr>
          <w:p w14:paraId="15EA9237" w14:textId="4AD5CF71" w:rsidR="004C000E" w:rsidRPr="007B3092" w:rsidRDefault="00243D4D"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4C000E" w:rsidRPr="007B3092">
              <w:rPr>
                <w:rFonts w:ascii="Times New Roman" w:eastAsia="Times New Roman" w:hAnsi="Times New Roman" w:cs="Times New Roman"/>
                <w:sz w:val="24"/>
                <w:szCs w:val="24"/>
              </w:rPr>
              <w:t>18</w:t>
            </w:r>
          </w:p>
        </w:tc>
      </w:tr>
      <w:tr w:rsidR="007B3092" w:rsidRPr="007B3092" w14:paraId="0832AAE9" w14:textId="77777777" w:rsidTr="00975650">
        <w:trPr>
          <w:trHeight w:val="396"/>
          <w:jc w:val="center"/>
        </w:trPr>
        <w:tc>
          <w:tcPr>
            <w:tcW w:w="937" w:type="dxa"/>
            <w:tcBorders>
              <w:top w:val="nil"/>
              <w:bottom w:val="single" w:sz="4" w:space="0" w:color="auto"/>
            </w:tcBorders>
            <w:noWrap/>
            <w:vAlign w:val="center"/>
            <w:hideMark/>
          </w:tcPr>
          <w:p w14:paraId="6289FA3B"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K</w:t>
            </w:r>
          </w:p>
        </w:tc>
        <w:tc>
          <w:tcPr>
            <w:tcW w:w="1757" w:type="dxa"/>
            <w:vMerge/>
            <w:vAlign w:val="center"/>
            <w:hideMark/>
          </w:tcPr>
          <w:p w14:paraId="6251830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6C1D467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3A260F2A"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0.7</w:t>
            </w:r>
          </w:p>
        </w:tc>
        <w:tc>
          <w:tcPr>
            <w:tcW w:w="971" w:type="dxa"/>
            <w:tcBorders>
              <w:top w:val="nil"/>
              <w:bottom w:val="single" w:sz="4" w:space="0" w:color="auto"/>
            </w:tcBorders>
            <w:noWrap/>
            <w:vAlign w:val="center"/>
            <w:hideMark/>
          </w:tcPr>
          <w:p w14:paraId="61208B8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1</w:t>
            </w:r>
          </w:p>
        </w:tc>
        <w:tc>
          <w:tcPr>
            <w:tcW w:w="839" w:type="dxa"/>
            <w:tcBorders>
              <w:top w:val="nil"/>
              <w:bottom w:val="single" w:sz="4" w:space="0" w:color="auto"/>
            </w:tcBorders>
            <w:noWrap/>
            <w:vAlign w:val="center"/>
            <w:hideMark/>
          </w:tcPr>
          <w:p w14:paraId="3894DE7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9.0</w:t>
            </w:r>
          </w:p>
        </w:tc>
        <w:tc>
          <w:tcPr>
            <w:tcW w:w="971" w:type="dxa"/>
            <w:tcBorders>
              <w:top w:val="nil"/>
              <w:bottom w:val="single" w:sz="4" w:space="0" w:color="auto"/>
            </w:tcBorders>
            <w:noWrap/>
            <w:vAlign w:val="center"/>
            <w:hideMark/>
          </w:tcPr>
          <w:p w14:paraId="4227EFD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0.0</w:t>
            </w:r>
          </w:p>
        </w:tc>
        <w:tc>
          <w:tcPr>
            <w:tcW w:w="2384" w:type="dxa"/>
            <w:vMerge/>
            <w:vAlign w:val="center"/>
            <w:hideMark/>
          </w:tcPr>
          <w:p w14:paraId="112A1A0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1735341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6F1D37DD" w14:textId="18A299CA"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9B0537" w:rsidRPr="007B3092">
              <w:rPr>
                <w:rFonts w:ascii="Times New Roman" w:eastAsia="Times New Roman" w:hAnsi="Times New Roman" w:cs="Times New Roman"/>
                <w:sz w:val="24"/>
                <w:szCs w:val="24"/>
              </w:rPr>
              <w:t>0</w:t>
            </w:r>
            <w:r w:rsidRPr="007B3092">
              <w:rPr>
                <w:rFonts w:ascii="Times New Roman" w:eastAsia="Times New Roman" w:hAnsi="Times New Roman" w:cs="Times New Roman"/>
                <w:sz w:val="24"/>
                <w:szCs w:val="24"/>
              </w:rPr>
              <w:t>7</w:t>
            </w:r>
          </w:p>
        </w:tc>
        <w:tc>
          <w:tcPr>
            <w:tcW w:w="704" w:type="dxa"/>
            <w:tcBorders>
              <w:top w:val="nil"/>
              <w:bottom w:val="single" w:sz="4" w:space="0" w:color="auto"/>
            </w:tcBorders>
            <w:noWrap/>
            <w:vAlign w:val="center"/>
            <w:hideMark/>
          </w:tcPr>
          <w:p w14:paraId="4EF518BD" w14:textId="59337CBB"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243D4D" w:rsidRPr="007B3092">
              <w:rPr>
                <w:rFonts w:ascii="Times New Roman" w:eastAsia="Times New Roman" w:hAnsi="Times New Roman" w:cs="Times New Roman"/>
                <w:sz w:val="24"/>
                <w:szCs w:val="24"/>
              </w:rPr>
              <w:t>0</w:t>
            </w:r>
            <w:r w:rsidRPr="007B3092">
              <w:rPr>
                <w:rFonts w:ascii="Times New Roman" w:eastAsia="Times New Roman" w:hAnsi="Times New Roman" w:cs="Times New Roman"/>
                <w:sz w:val="24"/>
                <w:szCs w:val="24"/>
              </w:rPr>
              <w:t>3</w:t>
            </w:r>
          </w:p>
        </w:tc>
        <w:tc>
          <w:tcPr>
            <w:tcW w:w="845" w:type="dxa"/>
            <w:tcBorders>
              <w:top w:val="nil"/>
              <w:bottom w:val="single" w:sz="4" w:space="0" w:color="auto"/>
            </w:tcBorders>
            <w:noWrap/>
            <w:vAlign w:val="center"/>
            <w:hideMark/>
          </w:tcPr>
          <w:p w14:paraId="2BC2E374" w14:textId="78748CF4"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243D4D" w:rsidRPr="007B3092">
              <w:rPr>
                <w:rFonts w:ascii="Times New Roman" w:eastAsia="Times New Roman" w:hAnsi="Times New Roman" w:cs="Times New Roman"/>
                <w:sz w:val="24"/>
                <w:szCs w:val="24"/>
              </w:rPr>
              <w:t>0</w:t>
            </w:r>
            <w:r w:rsidRPr="007B3092">
              <w:rPr>
                <w:rFonts w:ascii="Times New Roman" w:eastAsia="Times New Roman" w:hAnsi="Times New Roman" w:cs="Times New Roman"/>
                <w:sz w:val="24"/>
                <w:szCs w:val="24"/>
              </w:rPr>
              <w:t>3</w:t>
            </w:r>
          </w:p>
        </w:tc>
        <w:tc>
          <w:tcPr>
            <w:tcW w:w="1705" w:type="dxa"/>
            <w:tcBorders>
              <w:top w:val="nil"/>
              <w:bottom w:val="single" w:sz="4" w:space="0" w:color="auto"/>
            </w:tcBorders>
            <w:noWrap/>
            <w:vAlign w:val="center"/>
            <w:hideMark/>
          </w:tcPr>
          <w:p w14:paraId="6E9C95FB" w14:textId="3FA365B5" w:rsidR="004C000E" w:rsidRPr="007B3092" w:rsidRDefault="00243D4D"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4C000E" w:rsidRPr="007B3092">
              <w:rPr>
                <w:rFonts w:ascii="Times New Roman" w:eastAsia="Times New Roman" w:hAnsi="Times New Roman" w:cs="Times New Roman"/>
                <w:sz w:val="24"/>
                <w:szCs w:val="24"/>
              </w:rPr>
              <w:t>18</w:t>
            </w:r>
          </w:p>
        </w:tc>
      </w:tr>
      <w:tr w:rsidR="007B3092" w:rsidRPr="007B3092" w14:paraId="40FCDBCB" w14:textId="77777777" w:rsidTr="00975650">
        <w:trPr>
          <w:trHeight w:val="396"/>
          <w:jc w:val="center"/>
        </w:trPr>
        <w:tc>
          <w:tcPr>
            <w:tcW w:w="937" w:type="dxa"/>
            <w:tcBorders>
              <w:top w:val="single" w:sz="4" w:space="0" w:color="auto"/>
              <w:bottom w:val="nil"/>
            </w:tcBorders>
            <w:noWrap/>
            <w:vAlign w:val="center"/>
            <w:hideMark/>
          </w:tcPr>
          <w:p w14:paraId="1AD34F57"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379773E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Sol</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Rad</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PS</w:t>
            </w:r>
          </w:p>
        </w:tc>
        <w:tc>
          <w:tcPr>
            <w:tcW w:w="769" w:type="dxa"/>
            <w:tcBorders>
              <w:top w:val="single" w:sz="4" w:space="0" w:color="auto"/>
              <w:bottom w:val="nil"/>
            </w:tcBorders>
            <w:noWrap/>
            <w:vAlign w:val="center"/>
            <w:hideMark/>
          </w:tcPr>
          <w:p w14:paraId="484640B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4A2D26C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2.4</w:t>
            </w:r>
          </w:p>
        </w:tc>
        <w:tc>
          <w:tcPr>
            <w:tcW w:w="971" w:type="dxa"/>
            <w:tcBorders>
              <w:top w:val="single" w:sz="4" w:space="0" w:color="auto"/>
              <w:bottom w:val="nil"/>
            </w:tcBorders>
            <w:noWrap/>
            <w:vAlign w:val="center"/>
            <w:hideMark/>
          </w:tcPr>
          <w:p w14:paraId="4135CE5A"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2.0</w:t>
            </w:r>
          </w:p>
        </w:tc>
        <w:tc>
          <w:tcPr>
            <w:tcW w:w="839" w:type="dxa"/>
            <w:tcBorders>
              <w:top w:val="single" w:sz="4" w:space="0" w:color="auto"/>
              <w:bottom w:val="nil"/>
            </w:tcBorders>
            <w:noWrap/>
            <w:vAlign w:val="center"/>
            <w:hideMark/>
          </w:tcPr>
          <w:p w14:paraId="483A2AA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90.7</w:t>
            </w:r>
          </w:p>
        </w:tc>
        <w:tc>
          <w:tcPr>
            <w:tcW w:w="971" w:type="dxa"/>
            <w:tcBorders>
              <w:top w:val="single" w:sz="4" w:space="0" w:color="auto"/>
              <w:bottom w:val="nil"/>
            </w:tcBorders>
            <w:noWrap/>
            <w:vAlign w:val="center"/>
            <w:hideMark/>
          </w:tcPr>
          <w:p w14:paraId="7A8378A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83.7</w:t>
            </w:r>
          </w:p>
        </w:tc>
        <w:tc>
          <w:tcPr>
            <w:tcW w:w="2384" w:type="dxa"/>
            <w:vMerge w:val="restart"/>
            <w:tcBorders>
              <w:top w:val="single" w:sz="4" w:space="0" w:color="auto"/>
              <w:bottom w:val="nil"/>
            </w:tcBorders>
            <w:noWrap/>
            <w:vAlign w:val="center"/>
            <w:hideMark/>
          </w:tcPr>
          <w:p w14:paraId="20B9522D" w14:textId="3FA623F2" w:rsidR="004C000E" w:rsidRPr="007B3092" w:rsidRDefault="004C000E" w:rsidP="00C97D82">
            <w:pPr>
              <w:spacing w:after="0" w:line="240" w:lineRule="auto"/>
              <w:jc w:val="center"/>
              <w:rPr>
                <w:rFonts w:ascii="Times New Roman" w:eastAsia="Times New Roman" w:hAnsi="Times New Roman" w:cs="Times New Roman"/>
                <w:sz w:val="24"/>
                <w:szCs w:val="24"/>
                <w:lang w:val="en-US"/>
              </w:rPr>
            </w:pPr>
            <w:r w:rsidRPr="007B3092">
              <w:rPr>
                <w:rFonts w:ascii="Times New Roman" w:eastAsia="Times New Roman" w:hAnsi="Times New Roman" w:cs="Times New Roman"/>
                <w:sz w:val="24"/>
                <w:szCs w:val="24"/>
              </w:rPr>
              <w:t>Total</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N</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w:t>
            </w:r>
            <w:r w:rsidR="00494717" w:rsidRPr="007B3092">
              <w:rPr>
                <w:rFonts w:ascii="Times New Roman" w:eastAsia="Times New Roman" w:hAnsi="Times New Roman" w:cs="Times New Roman"/>
                <w:sz w:val="24"/>
                <w:szCs w:val="24"/>
              </w:rPr>
              <w:t>g kg</w:t>
            </w:r>
            <w:r w:rsidR="00494717" w:rsidRPr="007B3092">
              <w:rPr>
                <w:rFonts w:ascii="Times New Roman" w:eastAsia="Times New Roman" w:hAnsi="Times New Roman" w:cs="Times New Roman"/>
                <w:sz w:val="24"/>
                <w:szCs w:val="24"/>
                <w:vertAlign w:val="superscript"/>
              </w:rPr>
              <w:t>-1</w:t>
            </w:r>
            <w:r w:rsidRPr="007B3092">
              <w:rPr>
                <w:rFonts w:ascii="Times New Roman" w:eastAsia="Times New Roman" w:hAnsi="Times New Roman" w:cs="Times New Roman"/>
                <w:sz w:val="24"/>
                <w:szCs w:val="24"/>
              </w:rPr>
              <w:t>)</w:t>
            </w:r>
          </w:p>
        </w:tc>
        <w:tc>
          <w:tcPr>
            <w:tcW w:w="971" w:type="dxa"/>
            <w:tcBorders>
              <w:top w:val="single" w:sz="4" w:space="0" w:color="auto"/>
              <w:bottom w:val="nil"/>
            </w:tcBorders>
            <w:noWrap/>
            <w:vAlign w:val="center"/>
            <w:hideMark/>
          </w:tcPr>
          <w:p w14:paraId="00924D3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07A8C153" w14:textId="63BDD9B2"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494717" w:rsidRPr="007B3092">
              <w:rPr>
                <w:rFonts w:ascii="Times New Roman" w:eastAsia="Times New Roman" w:hAnsi="Times New Roman" w:cs="Times New Roman"/>
                <w:sz w:val="24"/>
                <w:szCs w:val="24"/>
              </w:rPr>
              <w:t>0</w:t>
            </w:r>
            <w:r w:rsidRPr="007B3092">
              <w:rPr>
                <w:rFonts w:ascii="Times New Roman" w:eastAsia="Times New Roman" w:hAnsi="Times New Roman" w:cs="Times New Roman"/>
                <w:sz w:val="24"/>
                <w:szCs w:val="24"/>
              </w:rPr>
              <w:t>1</w:t>
            </w:r>
          </w:p>
        </w:tc>
        <w:tc>
          <w:tcPr>
            <w:tcW w:w="704" w:type="dxa"/>
            <w:tcBorders>
              <w:top w:val="single" w:sz="4" w:space="0" w:color="auto"/>
              <w:bottom w:val="nil"/>
            </w:tcBorders>
            <w:noWrap/>
            <w:vAlign w:val="center"/>
            <w:hideMark/>
          </w:tcPr>
          <w:p w14:paraId="700D432D" w14:textId="6CC16244"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0</w:t>
            </w:r>
            <w:r w:rsidR="00C14DD7" w:rsidRPr="007B3092">
              <w:rPr>
                <w:rFonts w:ascii="Times New Roman" w:eastAsia="Times New Roman" w:hAnsi="Times New Roman" w:cs="Times New Roman"/>
                <w:sz w:val="24"/>
                <w:szCs w:val="24"/>
              </w:rPr>
              <w:t>0</w:t>
            </w:r>
          </w:p>
        </w:tc>
        <w:tc>
          <w:tcPr>
            <w:tcW w:w="845" w:type="dxa"/>
            <w:tcBorders>
              <w:top w:val="single" w:sz="4" w:space="0" w:color="auto"/>
              <w:bottom w:val="nil"/>
            </w:tcBorders>
            <w:noWrap/>
            <w:vAlign w:val="center"/>
            <w:hideMark/>
          </w:tcPr>
          <w:p w14:paraId="47D6F944" w14:textId="51E3C715"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0</w:t>
            </w:r>
            <w:r w:rsidR="00C14DD7" w:rsidRPr="007B3092">
              <w:rPr>
                <w:rFonts w:ascii="Times New Roman" w:eastAsia="Times New Roman" w:hAnsi="Times New Roman" w:cs="Times New Roman"/>
                <w:sz w:val="24"/>
                <w:szCs w:val="24"/>
              </w:rPr>
              <w:t>0</w:t>
            </w:r>
          </w:p>
        </w:tc>
        <w:tc>
          <w:tcPr>
            <w:tcW w:w="1705" w:type="dxa"/>
            <w:tcBorders>
              <w:top w:val="single" w:sz="4" w:space="0" w:color="auto"/>
              <w:bottom w:val="nil"/>
            </w:tcBorders>
            <w:noWrap/>
            <w:vAlign w:val="center"/>
            <w:hideMark/>
          </w:tcPr>
          <w:p w14:paraId="1D2574C1" w14:textId="75B7ED53"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C14DD7" w:rsidRPr="007B3092">
              <w:rPr>
                <w:rFonts w:ascii="Times New Roman" w:eastAsia="Times New Roman" w:hAnsi="Times New Roman" w:cs="Times New Roman"/>
                <w:sz w:val="24"/>
                <w:szCs w:val="24"/>
              </w:rPr>
              <w:t>0</w:t>
            </w:r>
            <w:r w:rsidRPr="007B3092">
              <w:rPr>
                <w:rFonts w:ascii="Times New Roman" w:eastAsia="Times New Roman" w:hAnsi="Times New Roman" w:cs="Times New Roman"/>
                <w:sz w:val="24"/>
                <w:szCs w:val="24"/>
              </w:rPr>
              <w:t>3</w:t>
            </w:r>
          </w:p>
        </w:tc>
      </w:tr>
      <w:tr w:rsidR="007B3092" w:rsidRPr="007B3092" w14:paraId="107FE66F" w14:textId="77777777" w:rsidTr="00975650">
        <w:trPr>
          <w:trHeight w:val="396"/>
          <w:jc w:val="center"/>
        </w:trPr>
        <w:tc>
          <w:tcPr>
            <w:tcW w:w="937" w:type="dxa"/>
            <w:tcBorders>
              <w:top w:val="nil"/>
              <w:bottom w:val="nil"/>
            </w:tcBorders>
            <w:noWrap/>
            <w:vAlign w:val="center"/>
            <w:hideMark/>
          </w:tcPr>
          <w:p w14:paraId="3F88BFC1"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N</w:t>
            </w:r>
          </w:p>
        </w:tc>
        <w:tc>
          <w:tcPr>
            <w:tcW w:w="1757" w:type="dxa"/>
            <w:vMerge/>
            <w:vAlign w:val="center"/>
            <w:hideMark/>
          </w:tcPr>
          <w:p w14:paraId="7C31341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06A9370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24B17A3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2.6</w:t>
            </w:r>
          </w:p>
        </w:tc>
        <w:tc>
          <w:tcPr>
            <w:tcW w:w="971" w:type="dxa"/>
            <w:tcBorders>
              <w:top w:val="nil"/>
              <w:bottom w:val="nil"/>
            </w:tcBorders>
            <w:noWrap/>
            <w:vAlign w:val="center"/>
            <w:hideMark/>
          </w:tcPr>
          <w:p w14:paraId="47AB367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0.4</w:t>
            </w:r>
          </w:p>
        </w:tc>
        <w:tc>
          <w:tcPr>
            <w:tcW w:w="839" w:type="dxa"/>
            <w:tcBorders>
              <w:top w:val="nil"/>
              <w:bottom w:val="nil"/>
            </w:tcBorders>
            <w:noWrap/>
            <w:vAlign w:val="center"/>
            <w:hideMark/>
          </w:tcPr>
          <w:p w14:paraId="0E54ADC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90.7</w:t>
            </w:r>
          </w:p>
        </w:tc>
        <w:tc>
          <w:tcPr>
            <w:tcW w:w="971" w:type="dxa"/>
            <w:tcBorders>
              <w:top w:val="nil"/>
              <w:bottom w:val="nil"/>
            </w:tcBorders>
            <w:noWrap/>
            <w:vAlign w:val="center"/>
            <w:hideMark/>
          </w:tcPr>
          <w:p w14:paraId="619B502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83.7</w:t>
            </w:r>
          </w:p>
        </w:tc>
        <w:tc>
          <w:tcPr>
            <w:tcW w:w="2384" w:type="dxa"/>
            <w:vMerge/>
            <w:vAlign w:val="center"/>
            <w:hideMark/>
          </w:tcPr>
          <w:p w14:paraId="1E5EF67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3C21BDD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757DE5E8" w14:textId="3B349636"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C14DD7" w:rsidRPr="007B3092">
              <w:rPr>
                <w:rFonts w:ascii="Times New Roman" w:eastAsia="Times New Roman" w:hAnsi="Times New Roman" w:cs="Times New Roman"/>
                <w:sz w:val="24"/>
                <w:szCs w:val="24"/>
              </w:rPr>
              <w:t>0</w:t>
            </w:r>
            <w:r w:rsidRPr="007B3092">
              <w:rPr>
                <w:rFonts w:ascii="Times New Roman" w:eastAsia="Times New Roman" w:hAnsi="Times New Roman" w:cs="Times New Roman"/>
                <w:sz w:val="24"/>
                <w:szCs w:val="24"/>
              </w:rPr>
              <w:t>1</w:t>
            </w:r>
          </w:p>
        </w:tc>
        <w:tc>
          <w:tcPr>
            <w:tcW w:w="704" w:type="dxa"/>
            <w:tcBorders>
              <w:top w:val="nil"/>
              <w:bottom w:val="nil"/>
            </w:tcBorders>
            <w:noWrap/>
            <w:vAlign w:val="center"/>
            <w:hideMark/>
          </w:tcPr>
          <w:p w14:paraId="79E9E393" w14:textId="0554110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0</w:t>
            </w:r>
            <w:r w:rsidR="00C14DD7" w:rsidRPr="007B3092">
              <w:rPr>
                <w:rFonts w:ascii="Times New Roman" w:eastAsia="Times New Roman" w:hAnsi="Times New Roman" w:cs="Times New Roman"/>
                <w:sz w:val="24"/>
                <w:szCs w:val="24"/>
              </w:rPr>
              <w:t>0</w:t>
            </w:r>
          </w:p>
        </w:tc>
        <w:tc>
          <w:tcPr>
            <w:tcW w:w="845" w:type="dxa"/>
            <w:tcBorders>
              <w:top w:val="nil"/>
              <w:bottom w:val="nil"/>
            </w:tcBorders>
            <w:noWrap/>
            <w:vAlign w:val="center"/>
            <w:hideMark/>
          </w:tcPr>
          <w:p w14:paraId="1CCC66A1" w14:textId="2A595E8D"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0</w:t>
            </w:r>
            <w:r w:rsidR="00C14DD7" w:rsidRPr="007B3092">
              <w:rPr>
                <w:rFonts w:ascii="Times New Roman" w:eastAsia="Times New Roman" w:hAnsi="Times New Roman" w:cs="Times New Roman"/>
                <w:sz w:val="24"/>
                <w:szCs w:val="24"/>
              </w:rPr>
              <w:t>0</w:t>
            </w:r>
          </w:p>
        </w:tc>
        <w:tc>
          <w:tcPr>
            <w:tcW w:w="1705" w:type="dxa"/>
            <w:tcBorders>
              <w:top w:val="nil"/>
              <w:bottom w:val="nil"/>
            </w:tcBorders>
            <w:noWrap/>
            <w:vAlign w:val="center"/>
            <w:hideMark/>
          </w:tcPr>
          <w:p w14:paraId="6889FB70" w14:textId="2C187C18"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C14DD7" w:rsidRPr="007B3092">
              <w:rPr>
                <w:rFonts w:ascii="Times New Roman" w:eastAsia="Times New Roman" w:hAnsi="Times New Roman" w:cs="Times New Roman"/>
                <w:sz w:val="24"/>
                <w:szCs w:val="24"/>
              </w:rPr>
              <w:t>0</w:t>
            </w:r>
            <w:r w:rsidRPr="007B3092">
              <w:rPr>
                <w:rFonts w:ascii="Times New Roman" w:eastAsia="Times New Roman" w:hAnsi="Times New Roman" w:cs="Times New Roman"/>
                <w:sz w:val="24"/>
                <w:szCs w:val="24"/>
              </w:rPr>
              <w:t>3</w:t>
            </w:r>
          </w:p>
        </w:tc>
      </w:tr>
      <w:tr w:rsidR="007B3092" w:rsidRPr="007B3092" w14:paraId="51E37601" w14:textId="77777777" w:rsidTr="00975650">
        <w:trPr>
          <w:trHeight w:val="396"/>
          <w:jc w:val="center"/>
        </w:trPr>
        <w:tc>
          <w:tcPr>
            <w:tcW w:w="937" w:type="dxa"/>
            <w:tcBorders>
              <w:top w:val="nil"/>
              <w:bottom w:val="nil"/>
            </w:tcBorders>
            <w:noWrap/>
            <w:vAlign w:val="center"/>
            <w:hideMark/>
          </w:tcPr>
          <w:p w14:paraId="15B7F5A3"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P</w:t>
            </w:r>
          </w:p>
        </w:tc>
        <w:tc>
          <w:tcPr>
            <w:tcW w:w="1757" w:type="dxa"/>
            <w:vMerge/>
            <w:vAlign w:val="center"/>
            <w:hideMark/>
          </w:tcPr>
          <w:p w14:paraId="4D57225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22CE33D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5BA666D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2.5</w:t>
            </w:r>
          </w:p>
        </w:tc>
        <w:tc>
          <w:tcPr>
            <w:tcW w:w="971" w:type="dxa"/>
            <w:tcBorders>
              <w:top w:val="nil"/>
              <w:bottom w:val="nil"/>
            </w:tcBorders>
            <w:noWrap/>
            <w:vAlign w:val="center"/>
            <w:hideMark/>
          </w:tcPr>
          <w:p w14:paraId="19C4FDE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0.1</w:t>
            </w:r>
          </w:p>
        </w:tc>
        <w:tc>
          <w:tcPr>
            <w:tcW w:w="839" w:type="dxa"/>
            <w:tcBorders>
              <w:top w:val="nil"/>
              <w:bottom w:val="nil"/>
            </w:tcBorders>
            <w:noWrap/>
            <w:vAlign w:val="center"/>
            <w:hideMark/>
          </w:tcPr>
          <w:p w14:paraId="354C998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90.7</w:t>
            </w:r>
          </w:p>
        </w:tc>
        <w:tc>
          <w:tcPr>
            <w:tcW w:w="971" w:type="dxa"/>
            <w:tcBorders>
              <w:top w:val="nil"/>
              <w:bottom w:val="nil"/>
            </w:tcBorders>
            <w:noWrap/>
            <w:vAlign w:val="center"/>
            <w:hideMark/>
          </w:tcPr>
          <w:p w14:paraId="56AA7C0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83.7</w:t>
            </w:r>
          </w:p>
        </w:tc>
        <w:tc>
          <w:tcPr>
            <w:tcW w:w="2384" w:type="dxa"/>
            <w:vMerge/>
            <w:vAlign w:val="center"/>
            <w:hideMark/>
          </w:tcPr>
          <w:p w14:paraId="6564E3E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6A88A43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171160ED" w14:textId="6B736DBB"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C14DD7" w:rsidRPr="007B3092">
              <w:rPr>
                <w:rFonts w:ascii="Times New Roman" w:eastAsia="Times New Roman" w:hAnsi="Times New Roman" w:cs="Times New Roman"/>
                <w:sz w:val="24"/>
                <w:szCs w:val="24"/>
              </w:rPr>
              <w:t>0</w:t>
            </w:r>
            <w:r w:rsidRPr="007B3092">
              <w:rPr>
                <w:rFonts w:ascii="Times New Roman" w:eastAsia="Times New Roman" w:hAnsi="Times New Roman" w:cs="Times New Roman"/>
                <w:sz w:val="24"/>
                <w:szCs w:val="24"/>
              </w:rPr>
              <w:t>1</w:t>
            </w:r>
          </w:p>
        </w:tc>
        <w:tc>
          <w:tcPr>
            <w:tcW w:w="704" w:type="dxa"/>
            <w:tcBorders>
              <w:top w:val="nil"/>
              <w:bottom w:val="nil"/>
            </w:tcBorders>
            <w:noWrap/>
            <w:vAlign w:val="center"/>
            <w:hideMark/>
          </w:tcPr>
          <w:p w14:paraId="10C01062" w14:textId="5B91D98E"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0</w:t>
            </w:r>
            <w:r w:rsidR="00C14DD7" w:rsidRPr="007B3092">
              <w:rPr>
                <w:rFonts w:ascii="Times New Roman" w:eastAsia="Times New Roman" w:hAnsi="Times New Roman" w:cs="Times New Roman"/>
                <w:sz w:val="24"/>
                <w:szCs w:val="24"/>
              </w:rPr>
              <w:t>0</w:t>
            </w:r>
          </w:p>
        </w:tc>
        <w:tc>
          <w:tcPr>
            <w:tcW w:w="845" w:type="dxa"/>
            <w:tcBorders>
              <w:top w:val="nil"/>
              <w:bottom w:val="nil"/>
            </w:tcBorders>
            <w:noWrap/>
            <w:vAlign w:val="center"/>
            <w:hideMark/>
          </w:tcPr>
          <w:p w14:paraId="3341407E" w14:textId="418D0C9B"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0</w:t>
            </w:r>
            <w:r w:rsidR="00C14DD7" w:rsidRPr="007B3092">
              <w:rPr>
                <w:rFonts w:ascii="Times New Roman" w:eastAsia="Times New Roman" w:hAnsi="Times New Roman" w:cs="Times New Roman"/>
                <w:sz w:val="24"/>
                <w:szCs w:val="24"/>
              </w:rPr>
              <w:t>0</w:t>
            </w:r>
          </w:p>
        </w:tc>
        <w:tc>
          <w:tcPr>
            <w:tcW w:w="1705" w:type="dxa"/>
            <w:tcBorders>
              <w:top w:val="nil"/>
              <w:bottom w:val="nil"/>
            </w:tcBorders>
            <w:noWrap/>
            <w:vAlign w:val="center"/>
            <w:hideMark/>
          </w:tcPr>
          <w:p w14:paraId="6953E0C9" w14:textId="425D70C5"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C14DD7" w:rsidRPr="007B3092">
              <w:rPr>
                <w:rFonts w:ascii="Times New Roman" w:eastAsia="Times New Roman" w:hAnsi="Times New Roman" w:cs="Times New Roman"/>
                <w:sz w:val="24"/>
                <w:szCs w:val="24"/>
              </w:rPr>
              <w:t>0</w:t>
            </w:r>
            <w:r w:rsidRPr="007B3092">
              <w:rPr>
                <w:rFonts w:ascii="Times New Roman" w:eastAsia="Times New Roman" w:hAnsi="Times New Roman" w:cs="Times New Roman"/>
                <w:sz w:val="24"/>
                <w:szCs w:val="24"/>
              </w:rPr>
              <w:t>3</w:t>
            </w:r>
          </w:p>
        </w:tc>
      </w:tr>
      <w:tr w:rsidR="007B3092" w:rsidRPr="007B3092" w14:paraId="696EE665" w14:textId="77777777" w:rsidTr="00975650">
        <w:trPr>
          <w:trHeight w:val="396"/>
          <w:jc w:val="center"/>
        </w:trPr>
        <w:tc>
          <w:tcPr>
            <w:tcW w:w="937" w:type="dxa"/>
            <w:tcBorders>
              <w:top w:val="nil"/>
              <w:bottom w:val="single" w:sz="4" w:space="0" w:color="auto"/>
            </w:tcBorders>
            <w:noWrap/>
            <w:vAlign w:val="center"/>
            <w:hideMark/>
          </w:tcPr>
          <w:p w14:paraId="1E32EF4A"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K</w:t>
            </w:r>
          </w:p>
        </w:tc>
        <w:tc>
          <w:tcPr>
            <w:tcW w:w="1757" w:type="dxa"/>
            <w:vMerge/>
            <w:vAlign w:val="center"/>
            <w:hideMark/>
          </w:tcPr>
          <w:p w14:paraId="2312A51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1D53B6C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2F97A0D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3.0</w:t>
            </w:r>
          </w:p>
        </w:tc>
        <w:tc>
          <w:tcPr>
            <w:tcW w:w="971" w:type="dxa"/>
            <w:tcBorders>
              <w:top w:val="nil"/>
              <w:bottom w:val="single" w:sz="4" w:space="0" w:color="auto"/>
            </w:tcBorders>
            <w:noWrap/>
            <w:vAlign w:val="center"/>
            <w:hideMark/>
          </w:tcPr>
          <w:p w14:paraId="6702734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9.4</w:t>
            </w:r>
          </w:p>
        </w:tc>
        <w:tc>
          <w:tcPr>
            <w:tcW w:w="839" w:type="dxa"/>
            <w:tcBorders>
              <w:top w:val="nil"/>
              <w:bottom w:val="single" w:sz="4" w:space="0" w:color="auto"/>
            </w:tcBorders>
            <w:noWrap/>
            <w:vAlign w:val="center"/>
            <w:hideMark/>
          </w:tcPr>
          <w:p w14:paraId="640D71D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90.7</w:t>
            </w:r>
          </w:p>
        </w:tc>
        <w:tc>
          <w:tcPr>
            <w:tcW w:w="971" w:type="dxa"/>
            <w:tcBorders>
              <w:top w:val="nil"/>
              <w:bottom w:val="single" w:sz="4" w:space="0" w:color="auto"/>
            </w:tcBorders>
            <w:noWrap/>
            <w:vAlign w:val="center"/>
            <w:hideMark/>
          </w:tcPr>
          <w:p w14:paraId="72D41E8A"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83.7</w:t>
            </w:r>
          </w:p>
        </w:tc>
        <w:tc>
          <w:tcPr>
            <w:tcW w:w="2384" w:type="dxa"/>
            <w:vMerge/>
            <w:vAlign w:val="center"/>
            <w:hideMark/>
          </w:tcPr>
          <w:p w14:paraId="4EA4762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16550D0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57E1D075" w14:textId="46459026"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C14DD7" w:rsidRPr="007B3092">
              <w:rPr>
                <w:rFonts w:ascii="Times New Roman" w:eastAsia="Times New Roman" w:hAnsi="Times New Roman" w:cs="Times New Roman"/>
                <w:sz w:val="24"/>
                <w:szCs w:val="24"/>
              </w:rPr>
              <w:t>0</w:t>
            </w:r>
            <w:r w:rsidRPr="007B3092">
              <w:rPr>
                <w:rFonts w:ascii="Times New Roman" w:eastAsia="Times New Roman" w:hAnsi="Times New Roman" w:cs="Times New Roman"/>
                <w:sz w:val="24"/>
                <w:szCs w:val="24"/>
              </w:rPr>
              <w:t>1</w:t>
            </w:r>
          </w:p>
        </w:tc>
        <w:tc>
          <w:tcPr>
            <w:tcW w:w="704" w:type="dxa"/>
            <w:tcBorders>
              <w:top w:val="nil"/>
              <w:bottom w:val="single" w:sz="4" w:space="0" w:color="auto"/>
            </w:tcBorders>
            <w:noWrap/>
            <w:vAlign w:val="center"/>
            <w:hideMark/>
          </w:tcPr>
          <w:p w14:paraId="0D070F92" w14:textId="60E56649"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0</w:t>
            </w:r>
            <w:r w:rsidR="00C14DD7" w:rsidRPr="007B3092">
              <w:rPr>
                <w:rFonts w:ascii="Times New Roman" w:eastAsia="Times New Roman" w:hAnsi="Times New Roman" w:cs="Times New Roman"/>
                <w:sz w:val="24"/>
                <w:szCs w:val="24"/>
              </w:rPr>
              <w:t>0</w:t>
            </w:r>
          </w:p>
        </w:tc>
        <w:tc>
          <w:tcPr>
            <w:tcW w:w="845" w:type="dxa"/>
            <w:tcBorders>
              <w:top w:val="nil"/>
              <w:bottom w:val="single" w:sz="4" w:space="0" w:color="auto"/>
            </w:tcBorders>
            <w:noWrap/>
            <w:vAlign w:val="center"/>
            <w:hideMark/>
          </w:tcPr>
          <w:p w14:paraId="62ECF934" w14:textId="5B2977CA"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0</w:t>
            </w:r>
            <w:r w:rsidR="00C14DD7" w:rsidRPr="007B3092">
              <w:rPr>
                <w:rFonts w:ascii="Times New Roman" w:eastAsia="Times New Roman" w:hAnsi="Times New Roman" w:cs="Times New Roman"/>
                <w:sz w:val="24"/>
                <w:szCs w:val="24"/>
              </w:rPr>
              <w:t>0</w:t>
            </w:r>
          </w:p>
        </w:tc>
        <w:tc>
          <w:tcPr>
            <w:tcW w:w="1705" w:type="dxa"/>
            <w:tcBorders>
              <w:top w:val="nil"/>
              <w:bottom w:val="single" w:sz="4" w:space="0" w:color="auto"/>
            </w:tcBorders>
            <w:noWrap/>
            <w:vAlign w:val="center"/>
            <w:hideMark/>
          </w:tcPr>
          <w:p w14:paraId="38211D54" w14:textId="15BC1D6C"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w:t>
            </w:r>
            <w:r w:rsidR="00C14DD7" w:rsidRPr="007B3092">
              <w:rPr>
                <w:rFonts w:ascii="Times New Roman" w:eastAsia="Times New Roman" w:hAnsi="Times New Roman" w:cs="Times New Roman"/>
                <w:sz w:val="24"/>
                <w:szCs w:val="24"/>
              </w:rPr>
              <w:t>0</w:t>
            </w:r>
            <w:r w:rsidRPr="007B3092">
              <w:rPr>
                <w:rFonts w:ascii="Times New Roman" w:eastAsia="Times New Roman" w:hAnsi="Times New Roman" w:cs="Times New Roman"/>
                <w:sz w:val="24"/>
                <w:szCs w:val="24"/>
              </w:rPr>
              <w:t>2</w:t>
            </w:r>
          </w:p>
        </w:tc>
      </w:tr>
      <w:tr w:rsidR="007B3092" w:rsidRPr="007B3092" w14:paraId="57DD17F1" w14:textId="77777777" w:rsidTr="00975650">
        <w:trPr>
          <w:trHeight w:val="396"/>
          <w:jc w:val="center"/>
        </w:trPr>
        <w:tc>
          <w:tcPr>
            <w:tcW w:w="937" w:type="dxa"/>
            <w:tcBorders>
              <w:top w:val="single" w:sz="4" w:space="0" w:color="auto"/>
              <w:bottom w:val="nil"/>
            </w:tcBorders>
            <w:noWrap/>
            <w:vAlign w:val="center"/>
            <w:hideMark/>
          </w:tcPr>
          <w:p w14:paraId="5E89AA73"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625CDDFC" w14:textId="77777777" w:rsidR="004C000E" w:rsidRPr="007B3092" w:rsidRDefault="004C000E" w:rsidP="00C97D82">
            <w:pPr>
              <w:spacing w:after="0" w:line="240" w:lineRule="auto"/>
              <w:jc w:val="center"/>
              <w:rPr>
                <w:rFonts w:ascii="Times New Roman" w:eastAsia="Times New Roman" w:hAnsi="Times New Roman" w:cs="Times New Roman"/>
                <w:sz w:val="24"/>
                <w:szCs w:val="24"/>
                <w:lang w:val="en-US"/>
              </w:rPr>
            </w:pPr>
            <w:r w:rsidRPr="007B3092">
              <w:rPr>
                <w:rFonts w:ascii="Times New Roman" w:eastAsia="Times New Roman" w:hAnsi="Times New Roman" w:cs="Times New Roman"/>
                <w:sz w:val="24"/>
                <w:szCs w:val="24"/>
              </w:rPr>
              <w:t>RH</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mean</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w:t>
            </w:r>
          </w:p>
        </w:tc>
        <w:tc>
          <w:tcPr>
            <w:tcW w:w="769" w:type="dxa"/>
            <w:tcBorders>
              <w:top w:val="single" w:sz="4" w:space="0" w:color="auto"/>
              <w:bottom w:val="nil"/>
            </w:tcBorders>
            <w:noWrap/>
            <w:vAlign w:val="center"/>
            <w:hideMark/>
          </w:tcPr>
          <w:p w14:paraId="1FBCEF1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2E2CA6A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78.8</w:t>
            </w:r>
          </w:p>
        </w:tc>
        <w:tc>
          <w:tcPr>
            <w:tcW w:w="971" w:type="dxa"/>
            <w:tcBorders>
              <w:top w:val="single" w:sz="4" w:space="0" w:color="auto"/>
              <w:bottom w:val="nil"/>
            </w:tcBorders>
            <w:noWrap/>
            <w:vAlign w:val="center"/>
            <w:hideMark/>
          </w:tcPr>
          <w:p w14:paraId="020182E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0</w:t>
            </w:r>
          </w:p>
        </w:tc>
        <w:tc>
          <w:tcPr>
            <w:tcW w:w="839" w:type="dxa"/>
            <w:tcBorders>
              <w:top w:val="single" w:sz="4" w:space="0" w:color="auto"/>
              <w:bottom w:val="nil"/>
            </w:tcBorders>
            <w:noWrap/>
            <w:vAlign w:val="center"/>
            <w:hideMark/>
          </w:tcPr>
          <w:p w14:paraId="0F086B0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61.9</w:t>
            </w:r>
          </w:p>
        </w:tc>
        <w:tc>
          <w:tcPr>
            <w:tcW w:w="971" w:type="dxa"/>
            <w:tcBorders>
              <w:top w:val="single" w:sz="4" w:space="0" w:color="auto"/>
              <w:bottom w:val="nil"/>
            </w:tcBorders>
            <w:noWrap/>
            <w:vAlign w:val="center"/>
            <w:hideMark/>
          </w:tcPr>
          <w:p w14:paraId="50FFD15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90.0</w:t>
            </w:r>
          </w:p>
        </w:tc>
        <w:tc>
          <w:tcPr>
            <w:tcW w:w="2384" w:type="dxa"/>
            <w:vMerge w:val="restart"/>
            <w:tcBorders>
              <w:top w:val="single" w:sz="4" w:space="0" w:color="auto"/>
              <w:bottom w:val="nil"/>
            </w:tcBorders>
            <w:noWrap/>
            <w:vAlign w:val="center"/>
            <w:hideMark/>
          </w:tcPr>
          <w:p w14:paraId="010E5AD0" w14:textId="77777777" w:rsidR="004C000E" w:rsidRPr="007B3092" w:rsidRDefault="004C000E" w:rsidP="00C97D82">
            <w:pPr>
              <w:spacing w:after="0" w:line="240" w:lineRule="auto"/>
              <w:jc w:val="center"/>
              <w:rPr>
                <w:rFonts w:ascii="Times New Roman" w:eastAsia="Times New Roman" w:hAnsi="Times New Roman" w:cs="Times New Roman"/>
                <w:sz w:val="24"/>
                <w:szCs w:val="24"/>
                <w:lang w:val="en-US"/>
              </w:rPr>
            </w:pPr>
            <w:r w:rsidRPr="007B3092">
              <w:rPr>
                <w:rFonts w:ascii="Times New Roman" w:eastAsia="Times New Roman" w:hAnsi="Times New Roman" w:cs="Times New Roman"/>
                <w:sz w:val="24"/>
                <w:szCs w:val="24"/>
              </w:rPr>
              <w:t>CEC</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cmol</w:t>
            </w:r>
            <w:r w:rsidRPr="007B3092">
              <w:rPr>
                <w:rFonts w:ascii="Times New Roman" w:eastAsia="Times New Roman" w:hAnsi="Times New Roman" w:cs="Times New Roman"/>
                <w:sz w:val="24"/>
                <w:szCs w:val="24"/>
                <w:vertAlign w:val="subscript"/>
              </w:rPr>
              <w:t>+</w:t>
            </w:r>
            <w:r w:rsidRPr="007B3092">
              <w:rPr>
                <w:rFonts w:ascii="Times New Roman" w:eastAsia="Times New Roman" w:hAnsi="Times New Roman" w:cs="Times New Roman"/>
                <w:sz w:val="24"/>
                <w:szCs w:val="24"/>
              </w:rPr>
              <w:t> kg</w:t>
            </w:r>
            <w:r w:rsidRPr="007B3092">
              <w:rPr>
                <w:rFonts w:ascii="Times New Roman" w:eastAsia="Times New Roman" w:hAnsi="Times New Roman" w:cs="Times New Roman"/>
                <w:sz w:val="24"/>
                <w:szCs w:val="24"/>
                <w:vertAlign w:val="superscript"/>
              </w:rPr>
              <w:t>-1</w:t>
            </w:r>
            <w:r w:rsidRPr="007B3092">
              <w:rPr>
                <w:rFonts w:ascii="Times New Roman" w:eastAsia="Times New Roman" w:hAnsi="Times New Roman" w:cs="Times New Roman"/>
                <w:sz w:val="24"/>
                <w:szCs w:val="24"/>
              </w:rPr>
              <w:t>)</w:t>
            </w:r>
          </w:p>
        </w:tc>
        <w:tc>
          <w:tcPr>
            <w:tcW w:w="971" w:type="dxa"/>
            <w:tcBorders>
              <w:top w:val="single" w:sz="4" w:space="0" w:color="auto"/>
              <w:bottom w:val="nil"/>
            </w:tcBorders>
            <w:noWrap/>
            <w:vAlign w:val="center"/>
            <w:hideMark/>
          </w:tcPr>
          <w:p w14:paraId="1EBE822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0D92F80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7.2</w:t>
            </w:r>
          </w:p>
        </w:tc>
        <w:tc>
          <w:tcPr>
            <w:tcW w:w="704" w:type="dxa"/>
            <w:tcBorders>
              <w:top w:val="single" w:sz="4" w:space="0" w:color="auto"/>
              <w:bottom w:val="nil"/>
            </w:tcBorders>
            <w:noWrap/>
            <w:vAlign w:val="center"/>
            <w:hideMark/>
          </w:tcPr>
          <w:p w14:paraId="5A428AF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6.6</w:t>
            </w:r>
          </w:p>
        </w:tc>
        <w:tc>
          <w:tcPr>
            <w:tcW w:w="845" w:type="dxa"/>
            <w:tcBorders>
              <w:top w:val="single" w:sz="4" w:space="0" w:color="auto"/>
              <w:bottom w:val="nil"/>
            </w:tcBorders>
            <w:noWrap/>
            <w:vAlign w:val="center"/>
            <w:hideMark/>
          </w:tcPr>
          <w:p w14:paraId="45DAC49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1</w:t>
            </w:r>
          </w:p>
        </w:tc>
        <w:tc>
          <w:tcPr>
            <w:tcW w:w="1705" w:type="dxa"/>
            <w:tcBorders>
              <w:top w:val="single" w:sz="4" w:space="0" w:color="auto"/>
              <w:bottom w:val="nil"/>
            </w:tcBorders>
            <w:noWrap/>
            <w:vAlign w:val="center"/>
            <w:hideMark/>
          </w:tcPr>
          <w:p w14:paraId="74B4D1A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82.9</w:t>
            </w:r>
          </w:p>
        </w:tc>
      </w:tr>
      <w:tr w:rsidR="007B3092" w:rsidRPr="007B3092" w14:paraId="5E8432D1" w14:textId="77777777" w:rsidTr="00975650">
        <w:trPr>
          <w:trHeight w:val="396"/>
          <w:jc w:val="center"/>
        </w:trPr>
        <w:tc>
          <w:tcPr>
            <w:tcW w:w="937" w:type="dxa"/>
            <w:tcBorders>
              <w:top w:val="nil"/>
              <w:bottom w:val="nil"/>
            </w:tcBorders>
            <w:noWrap/>
            <w:vAlign w:val="center"/>
            <w:hideMark/>
          </w:tcPr>
          <w:p w14:paraId="57EC4BA5"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N</w:t>
            </w:r>
          </w:p>
        </w:tc>
        <w:tc>
          <w:tcPr>
            <w:tcW w:w="1757" w:type="dxa"/>
            <w:vMerge/>
            <w:vAlign w:val="center"/>
            <w:hideMark/>
          </w:tcPr>
          <w:p w14:paraId="1F1EE3A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7F0FD73A"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1DC0C54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78.7</w:t>
            </w:r>
          </w:p>
        </w:tc>
        <w:tc>
          <w:tcPr>
            <w:tcW w:w="971" w:type="dxa"/>
            <w:tcBorders>
              <w:top w:val="nil"/>
              <w:bottom w:val="nil"/>
            </w:tcBorders>
            <w:noWrap/>
            <w:vAlign w:val="center"/>
            <w:hideMark/>
          </w:tcPr>
          <w:p w14:paraId="075E174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4</w:t>
            </w:r>
          </w:p>
        </w:tc>
        <w:tc>
          <w:tcPr>
            <w:tcW w:w="839" w:type="dxa"/>
            <w:tcBorders>
              <w:top w:val="nil"/>
              <w:bottom w:val="nil"/>
            </w:tcBorders>
            <w:noWrap/>
            <w:vAlign w:val="center"/>
            <w:hideMark/>
          </w:tcPr>
          <w:p w14:paraId="3FAFE5B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61.9</w:t>
            </w:r>
          </w:p>
        </w:tc>
        <w:tc>
          <w:tcPr>
            <w:tcW w:w="971" w:type="dxa"/>
            <w:tcBorders>
              <w:top w:val="nil"/>
              <w:bottom w:val="nil"/>
            </w:tcBorders>
            <w:noWrap/>
            <w:vAlign w:val="center"/>
            <w:hideMark/>
          </w:tcPr>
          <w:p w14:paraId="5A0D99E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90.0</w:t>
            </w:r>
          </w:p>
        </w:tc>
        <w:tc>
          <w:tcPr>
            <w:tcW w:w="2384" w:type="dxa"/>
            <w:vMerge/>
            <w:vAlign w:val="center"/>
            <w:hideMark/>
          </w:tcPr>
          <w:p w14:paraId="56D5A0E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5C8BDA3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7C40928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7.3</w:t>
            </w:r>
          </w:p>
        </w:tc>
        <w:tc>
          <w:tcPr>
            <w:tcW w:w="704" w:type="dxa"/>
            <w:tcBorders>
              <w:top w:val="nil"/>
              <w:bottom w:val="nil"/>
            </w:tcBorders>
            <w:noWrap/>
            <w:vAlign w:val="center"/>
            <w:hideMark/>
          </w:tcPr>
          <w:p w14:paraId="5442379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7.5</w:t>
            </w:r>
          </w:p>
        </w:tc>
        <w:tc>
          <w:tcPr>
            <w:tcW w:w="845" w:type="dxa"/>
            <w:tcBorders>
              <w:top w:val="nil"/>
              <w:bottom w:val="nil"/>
            </w:tcBorders>
            <w:noWrap/>
            <w:vAlign w:val="center"/>
            <w:hideMark/>
          </w:tcPr>
          <w:p w14:paraId="0B5C2B2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9</w:t>
            </w:r>
          </w:p>
        </w:tc>
        <w:tc>
          <w:tcPr>
            <w:tcW w:w="1705" w:type="dxa"/>
            <w:tcBorders>
              <w:top w:val="nil"/>
              <w:bottom w:val="nil"/>
            </w:tcBorders>
            <w:noWrap/>
            <w:vAlign w:val="center"/>
            <w:hideMark/>
          </w:tcPr>
          <w:p w14:paraId="69F1061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82.9</w:t>
            </w:r>
          </w:p>
        </w:tc>
      </w:tr>
      <w:tr w:rsidR="007B3092" w:rsidRPr="007B3092" w14:paraId="509071EC" w14:textId="77777777" w:rsidTr="00975650">
        <w:trPr>
          <w:trHeight w:val="396"/>
          <w:jc w:val="center"/>
        </w:trPr>
        <w:tc>
          <w:tcPr>
            <w:tcW w:w="937" w:type="dxa"/>
            <w:tcBorders>
              <w:top w:val="nil"/>
              <w:bottom w:val="nil"/>
            </w:tcBorders>
            <w:noWrap/>
            <w:vAlign w:val="center"/>
            <w:hideMark/>
          </w:tcPr>
          <w:p w14:paraId="109E632E"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P</w:t>
            </w:r>
          </w:p>
        </w:tc>
        <w:tc>
          <w:tcPr>
            <w:tcW w:w="1757" w:type="dxa"/>
            <w:vMerge/>
            <w:vAlign w:val="center"/>
            <w:hideMark/>
          </w:tcPr>
          <w:p w14:paraId="274F9ABA"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33EFA23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0B2E1CBA"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78.6</w:t>
            </w:r>
          </w:p>
        </w:tc>
        <w:tc>
          <w:tcPr>
            <w:tcW w:w="971" w:type="dxa"/>
            <w:tcBorders>
              <w:top w:val="nil"/>
              <w:bottom w:val="nil"/>
            </w:tcBorders>
            <w:noWrap/>
            <w:vAlign w:val="center"/>
            <w:hideMark/>
          </w:tcPr>
          <w:p w14:paraId="0310C6C5"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1</w:t>
            </w:r>
          </w:p>
        </w:tc>
        <w:tc>
          <w:tcPr>
            <w:tcW w:w="839" w:type="dxa"/>
            <w:tcBorders>
              <w:top w:val="nil"/>
              <w:bottom w:val="nil"/>
            </w:tcBorders>
            <w:noWrap/>
            <w:vAlign w:val="center"/>
            <w:hideMark/>
          </w:tcPr>
          <w:p w14:paraId="35A613B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61.9</w:t>
            </w:r>
          </w:p>
        </w:tc>
        <w:tc>
          <w:tcPr>
            <w:tcW w:w="971" w:type="dxa"/>
            <w:tcBorders>
              <w:top w:val="nil"/>
              <w:bottom w:val="nil"/>
            </w:tcBorders>
            <w:noWrap/>
            <w:vAlign w:val="center"/>
            <w:hideMark/>
          </w:tcPr>
          <w:p w14:paraId="3F4F040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90.0</w:t>
            </w:r>
          </w:p>
        </w:tc>
        <w:tc>
          <w:tcPr>
            <w:tcW w:w="2384" w:type="dxa"/>
            <w:vMerge/>
            <w:vAlign w:val="center"/>
            <w:hideMark/>
          </w:tcPr>
          <w:p w14:paraId="555AB2B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13873AC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45E78AE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6.5</w:t>
            </w:r>
          </w:p>
        </w:tc>
        <w:tc>
          <w:tcPr>
            <w:tcW w:w="704" w:type="dxa"/>
            <w:tcBorders>
              <w:top w:val="nil"/>
              <w:bottom w:val="nil"/>
            </w:tcBorders>
            <w:noWrap/>
            <w:vAlign w:val="center"/>
            <w:hideMark/>
          </w:tcPr>
          <w:p w14:paraId="5EC8EE9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9</w:t>
            </w:r>
          </w:p>
        </w:tc>
        <w:tc>
          <w:tcPr>
            <w:tcW w:w="845" w:type="dxa"/>
            <w:tcBorders>
              <w:top w:val="nil"/>
              <w:bottom w:val="nil"/>
            </w:tcBorders>
            <w:noWrap/>
            <w:vAlign w:val="center"/>
            <w:hideMark/>
          </w:tcPr>
          <w:p w14:paraId="5D7566C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1</w:t>
            </w:r>
          </w:p>
        </w:tc>
        <w:tc>
          <w:tcPr>
            <w:tcW w:w="1705" w:type="dxa"/>
            <w:tcBorders>
              <w:top w:val="nil"/>
              <w:bottom w:val="nil"/>
            </w:tcBorders>
            <w:noWrap/>
            <w:vAlign w:val="center"/>
            <w:hideMark/>
          </w:tcPr>
          <w:p w14:paraId="7BF3BC6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7.5</w:t>
            </w:r>
          </w:p>
        </w:tc>
      </w:tr>
      <w:tr w:rsidR="007B3092" w:rsidRPr="007B3092" w14:paraId="529C13C9" w14:textId="77777777" w:rsidTr="00975650">
        <w:trPr>
          <w:trHeight w:val="396"/>
          <w:jc w:val="center"/>
        </w:trPr>
        <w:tc>
          <w:tcPr>
            <w:tcW w:w="937" w:type="dxa"/>
            <w:tcBorders>
              <w:top w:val="nil"/>
              <w:bottom w:val="single" w:sz="4" w:space="0" w:color="auto"/>
            </w:tcBorders>
            <w:noWrap/>
            <w:vAlign w:val="center"/>
            <w:hideMark/>
          </w:tcPr>
          <w:p w14:paraId="506F39C8"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K</w:t>
            </w:r>
          </w:p>
        </w:tc>
        <w:tc>
          <w:tcPr>
            <w:tcW w:w="1757" w:type="dxa"/>
            <w:vMerge/>
            <w:vAlign w:val="center"/>
            <w:hideMark/>
          </w:tcPr>
          <w:p w14:paraId="56089FB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23E35B0A"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64284D45"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78.6</w:t>
            </w:r>
          </w:p>
        </w:tc>
        <w:tc>
          <w:tcPr>
            <w:tcW w:w="971" w:type="dxa"/>
            <w:tcBorders>
              <w:top w:val="nil"/>
              <w:bottom w:val="single" w:sz="4" w:space="0" w:color="auto"/>
            </w:tcBorders>
            <w:noWrap/>
            <w:vAlign w:val="center"/>
            <w:hideMark/>
          </w:tcPr>
          <w:p w14:paraId="79294A9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2</w:t>
            </w:r>
          </w:p>
        </w:tc>
        <w:tc>
          <w:tcPr>
            <w:tcW w:w="839" w:type="dxa"/>
            <w:tcBorders>
              <w:top w:val="nil"/>
              <w:bottom w:val="single" w:sz="4" w:space="0" w:color="auto"/>
            </w:tcBorders>
            <w:noWrap/>
            <w:vAlign w:val="center"/>
            <w:hideMark/>
          </w:tcPr>
          <w:p w14:paraId="401EC29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61.9</w:t>
            </w:r>
          </w:p>
        </w:tc>
        <w:tc>
          <w:tcPr>
            <w:tcW w:w="971" w:type="dxa"/>
            <w:tcBorders>
              <w:top w:val="nil"/>
              <w:bottom w:val="single" w:sz="4" w:space="0" w:color="auto"/>
            </w:tcBorders>
            <w:noWrap/>
            <w:vAlign w:val="center"/>
            <w:hideMark/>
          </w:tcPr>
          <w:p w14:paraId="771B148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90.0</w:t>
            </w:r>
          </w:p>
        </w:tc>
        <w:tc>
          <w:tcPr>
            <w:tcW w:w="2384" w:type="dxa"/>
            <w:vMerge/>
            <w:vAlign w:val="center"/>
            <w:hideMark/>
          </w:tcPr>
          <w:p w14:paraId="64EEA54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32477DE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7BB6742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7.2</w:t>
            </w:r>
          </w:p>
        </w:tc>
        <w:tc>
          <w:tcPr>
            <w:tcW w:w="704" w:type="dxa"/>
            <w:tcBorders>
              <w:top w:val="nil"/>
              <w:bottom w:val="single" w:sz="4" w:space="0" w:color="auto"/>
            </w:tcBorders>
            <w:noWrap/>
            <w:vAlign w:val="center"/>
            <w:hideMark/>
          </w:tcPr>
          <w:p w14:paraId="219265C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7.3</w:t>
            </w:r>
          </w:p>
        </w:tc>
        <w:tc>
          <w:tcPr>
            <w:tcW w:w="845" w:type="dxa"/>
            <w:tcBorders>
              <w:top w:val="nil"/>
              <w:bottom w:val="single" w:sz="4" w:space="0" w:color="auto"/>
            </w:tcBorders>
            <w:noWrap/>
            <w:vAlign w:val="center"/>
            <w:hideMark/>
          </w:tcPr>
          <w:p w14:paraId="0856DE35"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9</w:t>
            </w:r>
          </w:p>
        </w:tc>
        <w:tc>
          <w:tcPr>
            <w:tcW w:w="1705" w:type="dxa"/>
            <w:tcBorders>
              <w:top w:val="nil"/>
              <w:bottom w:val="single" w:sz="4" w:space="0" w:color="auto"/>
            </w:tcBorders>
            <w:noWrap/>
            <w:vAlign w:val="center"/>
            <w:hideMark/>
          </w:tcPr>
          <w:p w14:paraId="07974E1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82.9</w:t>
            </w:r>
          </w:p>
        </w:tc>
      </w:tr>
      <w:tr w:rsidR="007B3092" w:rsidRPr="007B3092" w14:paraId="6D200EE0" w14:textId="77777777" w:rsidTr="00975650">
        <w:trPr>
          <w:trHeight w:val="396"/>
          <w:jc w:val="center"/>
        </w:trPr>
        <w:tc>
          <w:tcPr>
            <w:tcW w:w="937" w:type="dxa"/>
            <w:tcBorders>
              <w:top w:val="single" w:sz="4" w:space="0" w:color="auto"/>
              <w:bottom w:val="nil"/>
            </w:tcBorders>
            <w:noWrap/>
            <w:vAlign w:val="center"/>
            <w:hideMark/>
          </w:tcPr>
          <w:p w14:paraId="48AFE5C7"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1F0EE261" w14:textId="77777777" w:rsidR="004C000E" w:rsidRPr="007B3092" w:rsidRDefault="004C000E" w:rsidP="00C97D82">
            <w:pPr>
              <w:spacing w:after="0" w:line="240" w:lineRule="auto"/>
              <w:jc w:val="center"/>
              <w:rPr>
                <w:rFonts w:ascii="Times New Roman" w:eastAsia="Times New Roman" w:hAnsi="Times New Roman" w:cs="Times New Roman"/>
                <w:sz w:val="24"/>
                <w:szCs w:val="24"/>
                <w:lang w:val="en-US"/>
              </w:rPr>
            </w:pPr>
            <w:r w:rsidRPr="007B3092">
              <w:rPr>
                <w:rFonts w:ascii="Times New Roman" w:eastAsia="Times New Roman" w:hAnsi="Times New Roman" w:cs="Times New Roman"/>
                <w:sz w:val="24"/>
                <w:szCs w:val="24"/>
              </w:rPr>
              <w:t>RA</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PS</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mm</w:t>
            </w:r>
            <w:r w:rsidRPr="007B3092">
              <w:rPr>
                <w:rFonts w:ascii="Times New Roman" w:eastAsia="Times New Roman" w:hAnsi="Times New Roman" w:cs="Times New Roman"/>
                <w:sz w:val="24"/>
                <w:szCs w:val="24"/>
                <w:lang w:val="en-US"/>
              </w:rPr>
              <w:t>)</w:t>
            </w:r>
          </w:p>
        </w:tc>
        <w:tc>
          <w:tcPr>
            <w:tcW w:w="769" w:type="dxa"/>
            <w:tcBorders>
              <w:top w:val="single" w:sz="4" w:space="0" w:color="auto"/>
              <w:bottom w:val="nil"/>
            </w:tcBorders>
            <w:noWrap/>
            <w:vAlign w:val="center"/>
            <w:hideMark/>
          </w:tcPr>
          <w:p w14:paraId="190F69F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7F613AE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611.2</w:t>
            </w:r>
          </w:p>
        </w:tc>
        <w:tc>
          <w:tcPr>
            <w:tcW w:w="971" w:type="dxa"/>
            <w:tcBorders>
              <w:top w:val="single" w:sz="4" w:space="0" w:color="auto"/>
              <w:bottom w:val="nil"/>
            </w:tcBorders>
            <w:noWrap/>
            <w:vAlign w:val="center"/>
            <w:hideMark/>
          </w:tcPr>
          <w:p w14:paraId="501E0B75"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51.1</w:t>
            </w:r>
          </w:p>
        </w:tc>
        <w:tc>
          <w:tcPr>
            <w:tcW w:w="839" w:type="dxa"/>
            <w:tcBorders>
              <w:top w:val="single" w:sz="4" w:space="0" w:color="auto"/>
              <w:bottom w:val="nil"/>
            </w:tcBorders>
            <w:noWrap/>
            <w:vAlign w:val="center"/>
            <w:hideMark/>
          </w:tcPr>
          <w:p w14:paraId="2BAA697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44.0</w:t>
            </w:r>
          </w:p>
        </w:tc>
        <w:tc>
          <w:tcPr>
            <w:tcW w:w="971" w:type="dxa"/>
            <w:tcBorders>
              <w:top w:val="single" w:sz="4" w:space="0" w:color="auto"/>
              <w:bottom w:val="nil"/>
            </w:tcBorders>
            <w:noWrap/>
            <w:vAlign w:val="center"/>
            <w:hideMark/>
          </w:tcPr>
          <w:p w14:paraId="439BB0A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049.0</w:t>
            </w:r>
          </w:p>
        </w:tc>
        <w:tc>
          <w:tcPr>
            <w:tcW w:w="2384" w:type="dxa"/>
            <w:vMerge w:val="restart"/>
            <w:tcBorders>
              <w:top w:val="single" w:sz="4" w:space="0" w:color="auto"/>
              <w:bottom w:val="nil"/>
            </w:tcBorders>
            <w:noWrap/>
            <w:vAlign w:val="center"/>
            <w:hideMark/>
          </w:tcPr>
          <w:p w14:paraId="46D59F29" w14:textId="77777777" w:rsidR="004C000E" w:rsidRPr="007B3092" w:rsidRDefault="004C000E" w:rsidP="00C97D82">
            <w:pPr>
              <w:spacing w:after="0" w:line="240" w:lineRule="auto"/>
              <w:jc w:val="center"/>
              <w:rPr>
                <w:rFonts w:ascii="Times New Roman" w:eastAsia="Times New Roman" w:hAnsi="Times New Roman" w:cs="Times New Roman"/>
                <w:sz w:val="24"/>
                <w:szCs w:val="24"/>
                <w:lang w:val="en-US"/>
              </w:rPr>
            </w:pPr>
            <w:r w:rsidRPr="007B3092">
              <w:rPr>
                <w:rFonts w:ascii="Times New Roman" w:eastAsia="Times New Roman" w:hAnsi="Times New Roman" w:cs="Times New Roman"/>
                <w:sz w:val="24"/>
                <w:szCs w:val="24"/>
              </w:rPr>
              <w:t>TEB</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cmol</w:t>
            </w:r>
            <w:r w:rsidRPr="007B3092">
              <w:rPr>
                <w:rFonts w:ascii="Times New Roman" w:eastAsia="Times New Roman" w:hAnsi="Times New Roman" w:cs="Times New Roman"/>
                <w:sz w:val="24"/>
                <w:szCs w:val="24"/>
                <w:vertAlign w:val="subscript"/>
              </w:rPr>
              <w:t>+</w:t>
            </w:r>
            <w:r w:rsidRPr="007B3092">
              <w:rPr>
                <w:rFonts w:ascii="Times New Roman" w:eastAsia="Times New Roman" w:hAnsi="Times New Roman" w:cs="Times New Roman"/>
                <w:sz w:val="24"/>
                <w:szCs w:val="24"/>
              </w:rPr>
              <w:t> kg</w:t>
            </w:r>
            <w:r w:rsidRPr="007B3092">
              <w:rPr>
                <w:rFonts w:ascii="Times New Roman" w:eastAsia="Times New Roman" w:hAnsi="Times New Roman" w:cs="Times New Roman"/>
                <w:sz w:val="24"/>
                <w:szCs w:val="24"/>
                <w:vertAlign w:val="superscript"/>
              </w:rPr>
              <w:t>-1</w:t>
            </w:r>
            <w:r w:rsidRPr="007B3092">
              <w:rPr>
                <w:rFonts w:ascii="Times New Roman" w:eastAsia="Times New Roman" w:hAnsi="Times New Roman" w:cs="Times New Roman"/>
                <w:sz w:val="24"/>
                <w:szCs w:val="24"/>
              </w:rPr>
              <w:t>)</w:t>
            </w:r>
          </w:p>
        </w:tc>
        <w:tc>
          <w:tcPr>
            <w:tcW w:w="971" w:type="dxa"/>
            <w:tcBorders>
              <w:top w:val="single" w:sz="4" w:space="0" w:color="auto"/>
              <w:bottom w:val="nil"/>
            </w:tcBorders>
            <w:noWrap/>
            <w:vAlign w:val="center"/>
            <w:hideMark/>
          </w:tcPr>
          <w:p w14:paraId="0C47B83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36730B65"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4</w:t>
            </w:r>
          </w:p>
        </w:tc>
        <w:tc>
          <w:tcPr>
            <w:tcW w:w="704" w:type="dxa"/>
            <w:tcBorders>
              <w:top w:val="single" w:sz="4" w:space="0" w:color="auto"/>
              <w:bottom w:val="nil"/>
            </w:tcBorders>
            <w:noWrap/>
            <w:vAlign w:val="center"/>
            <w:hideMark/>
          </w:tcPr>
          <w:p w14:paraId="7688ED5E"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1</w:t>
            </w:r>
          </w:p>
        </w:tc>
        <w:tc>
          <w:tcPr>
            <w:tcW w:w="845" w:type="dxa"/>
            <w:tcBorders>
              <w:top w:val="single" w:sz="4" w:space="0" w:color="auto"/>
              <w:bottom w:val="nil"/>
            </w:tcBorders>
            <w:noWrap/>
            <w:vAlign w:val="center"/>
            <w:hideMark/>
          </w:tcPr>
          <w:p w14:paraId="7E071A8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2</w:t>
            </w:r>
          </w:p>
        </w:tc>
        <w:tc>
          <w:tcPr>
            <w:tcW w:w="1705" w:type="dxa"/>
            <w:tcBorders>
              <w:top w:val="single" w:sz="4" w:space="0" w:color="auto"/>
              <w:bottom w:val="nil"/>
            </w:tcBorders>
            <w:noWrap/>
            <w:vAlign w:val="center"/>
            <w:hideMark/>
          </w:tcPr>
          <w:p w14:paraId="7191456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8</w:t>
            </w:r>
          </w:p>
        </w:tc>
      </w:tr>
      <w:tr w:rsidR="007B3092" w:rsidRPr="007B3092" w14:paraId="6E524F67" w14:textId="77777777" w:rsidTr="00975650">
        <w:trPr>
          <w:trHeight w:val="396"/>
          <w:jc w:val="center"/>
        </w:trPr>
        <w:tc>
          <w:tcPr>
            <w:tcW w:w="937" w:type="dxa"/>
            <w:tcBorders>
              <w:top w:val="nil"/>
              <w:bottom w:val="nil"/>
            </w:tcBorders>
            <w:noWrap/>
            <w:vAlign w:val="center"/>
            <w:hideMark/>
          </w:tcPr>
          <w:p w14:paraId="01E7A9D4"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lastRenderedPageBreak/>
              <w:t>AE-N</w:t>
            </w:r>
          </w:p>
        </w:tc>
        <w:tc>
          <w:tcPr>
            <w:tcW w:w="1757" w:type="dxa"/>
            <w:vMerge/>
            <w:vAlign w:val="center"/>
            <w:hideMark/>
          </w:tcPr>
          <w:p w14:paraId="2F6AE6A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331EACA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3AD3087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607.5</w:t>
            </w:r>
          </w:p>
        </w:tc>
        <w:tc>
          <w:tcPr>
            <w:tcW w:w="971" w:type="dxa"/>
            <w:tcBorders>
              <w:top w:val="nil"/>
              <w:bottom w:val="nil"/>
            </w:tcBorders>
            <w:noWrap/>
            <w:vAlign w:val="center"/>
            <w:hideMark/>
          </w:tcPr>
          <w:p w14:paraId="4CF8B01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40.9</w:t>
            </w:r>
          </w:p>
        </w:tc>
        <w:tc>
          <w:tcPr>
            <w:tcW w:w="839" w:type="dxa"/>
            <w:tcBorders>
              <w:top w:val="nil"/>
              <w:bottom w:val="nil"/>
            </w:tcBorders>
            <w:noWrap/>
            <w:vAlign w:val="center"/>
            <w:hideMark/>
          </w:tcPr>
          <w:p w14:paraId="7B88740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44.0</w:t>
            </w:r>
          </w:p>
        </w:tc>
        <w:tc>
          <w:tcPr>
            <w:tcW w:w="971" w:type="dxa"/>
            <w:tcBorders>
              <w:top w:val="nil"/>
              <w:bottom w:val="nil"/>
            </w:tcBorders>
            <w:noWrap/>
            <w:vAlign w:val="center"/>
            <w:hideMark/>
          </w:tcPr>
          <w:p w14:paraId="3CD79B7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950.8</w:t>
            </w:r>
          </w:p>
        </w:tc>
        <w:tc>
          <w:tcPr>
            <w:tcW w:w="2384" w:type="dxa"/>
            <w:vMerge/>
            <w:vAlign w:val="center"/>
            <w:hideMark/>
          </w:tcPr>
          <w:p w14:paraId="3674E2C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3D2BBF8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525EBD4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4</w:t>
            </w:r>
          </w:p>
        </w:tc>
        <w:tc>
          <w:tcPr>
            <w:tcW w:w="704" w:type="dxa"/>
            <w:tcBorders>
              <w:top w:val="nil"/>
              <w:bottom w:val="nil"/>
            </w:tcBorders>
            <w:noWrap/>
            <w:vAlign w:val="center"/>
            <w:hideMark/>
          </w:tcPr>
          <w:p w14:paraId="17916CC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1</w:t>
            </w:r>
          </w:p>
        </w:tc>
        <w:tc>
          <w:tcPr>
            <w:tcW w:w="845" w:type="dxa"/>
            <w:tcBorders>
              <w:top w:val="nil"/>
              <w:bottom w:val="nil"/>
            </w:tcBorders>
            <w:noWrap/>
            <w:vAlign w:val="center"/>
            <w:hideMark/>
          </w:tcPr>
          <w:p w14:paraId="4107939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2</w:t>
            </w:r>
          </w:p>
        </w:tc>
        <w:tc>
          <w:tcPr>
            <w:tcW w:w="1705" w:type="dxa"/>
            <w:tcBorders>
              <w:top w:val="nil"/>
              <w:bottom w:val="nil"/>
            </w:tcBorders>
            <w:noWrap/>
            <w:vAlign w:val="center"/>
            <w:hideMark/>
          </w:tcPr>
          <w:p w14:paraId="5AB50A2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8</w:t>
            </w:r>
          </w:p>
        </w:tc>
      </w:tr>
      <w:tr w:rsidR="007B3092" w:rsidRPr="007B3092" w14:paraId="29331542" w14:textId="77777777" w:rsidTr="00975650">
        <w:trPr>
          <w:trHeight w:val="396"/>
          <w:jc w:val="center"/>
        </w:trPr>
        <w:tc>
          <w:tcPr>
            <w:tcW w:w="937" w:type="dxa"/>
            <w:tcBorders>
              <w:top w:val="nil"/>
              <w:bottom w:val="nil"/>
            </w:tcBorders>
            <w:noWrap/>
            <w:vAlign w:val="center"/>
            <w:hideMark/>
          </w:tcPr>
          <w:p w14:paraId="66BD2431"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P</w:t>
            </w:r>
          </w:p>
        </w:tc>
        <w:tc>
          <w:tcPr>
            <w:tcW w:w="1757" w:type="dxa"/>
            <w:vMerge/>
            <w:vAlign w:val="center"/>
            <w:hideMark/>
          </w:tcPr>
          <w:p w14:paraId="01225CB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1E4BCE6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5D3AB4F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607.0</w:t>
            </w:r>
          </w:p>
        </w:tc>
        <w:tc>
          <w:tcPr>
            <w:tcW w:w="971" w:type="dxa"/>
            <w:tcBorders>
              <w:top w:val="nil"/>
              <w:bottom w:val="nil"/>
            </w:tcBorders>
            <w:noWrap/>
            <w:vAlign w:val="center"/>
            <w:hideMark/>
          </w:tcPr>
          <w:p w14:paraId="303D41C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43.5</w:t>
            </w:r>
          </w:p>
        </w:tc>
        <w:tc>
          <w:tcPr>
            <w:tcW w:w="839" w:type="dxa"/>
            <w:tcBorders>
              <w:top w:val="nil"/>
              <w:bottom w:val="nil"/>
            </w:tcBorders>
            <w:noWrap/>
            <w:vAlign w:val="center"/>
            <w:hideMark/>
          </w:tcPr>
          <w:p w14:paraId="39107F5A"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44.0</w:t>
            </w:r>
          </w:p>
        </w:tc>
        <w:tc>
          <w:tcPr>
            <w:tcW w:w="971" w:type="dxa"/>
            <w:tcBorders>
              <w:top w:val="nil"/>
              <w:bottom w:val="nil"/>
            </w:tcBorders>
            <w:noWrap/>
            <w:vAlign w:val="center"/>
            <w:hideMark/>
          </w:tcPr>
          <w:p w14:paraId="48F26B4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950.8</w:t>
            </w:r>
          </w:p>
        </w:tc>
        <w:tc>
          <w:tcPr>
            <w:tcW w:w="2384" w:type="dxa"/>
            <w:vMerge/>
            <w:vAlign w:val="center"/>
            <w:hideMark/>
          </w:tcPr>
          <w:p w14:paraId="170B270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21E4873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57241CC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4</w:t>
            </w:r>
          </w:p>
        </w:tc>
        <w:tc>
          <w:tcPr>
            <w:tcW w:w="704" w:type="dxa"/>
            <w:tcBorders>
              <w:top w:val="nil"/>
              <w:bottom w:val="nil"/>
            </w:tcBorders>
            <w:noWrap/>
            <w:vAlign w:val="center"/>
            <w:hideMark/>
          </w:tcPr>
          <w:p w14:paraId="1F6FCE7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1</w:t>
            </w:r>
          </w:p>
        </w:tc>
        <w:tc>
          <w:tcPr>
            <w:tcW w:w="845" w:type="dxa"/>
            <w:tcBorders>
              <w:top w:val="nil"/>
              <w:bottom w:val="nil"/>
            </w:tcBorders>
            <w:noWrap/>
            <w:vAlign w:val="center"/>
            <w:hideMark/>
          </w:tcPr>
          <w:p w14:paraId="1F4F6C9E"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2</w:t>
            </w:r>
          </w:p>
        </w:tc>
        <w:tc>
          <w:tcPr>
            <w:tcW w:w="1705" w:type="dxa"/>
            <w:tcBorders>
              <w:top w:val="nil"/>
              <w:bottom w:val="nil"/>
            </w:tcBorders>
            <w:noWrap/>
            <w:vAlign w:val="center"/>
            <w:hideMark/>
          </w:tcPr>
          <w:p w14:paraId="4506994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8</w:t>
            </w:r>
          </w:p>
        </w:tc>
      </w:tr>
      <w:tr w:rsidR="007B3092" w:rsidRPr="007B3092" w14:paraId="3893E192" w14:textId="77777777" w:rsidTr="00975650">
        <w:trPr>
          <w:trHeight w:val="396"/>
          <w:jc w:val="center"/>
        </w:trPr>
        <w:tc>
          <w:tcPr>
            <w:tcW w:w="937" w:type="dxa"/>
            <w:tcBorders>
              <w:top w:val="nil"/>
              <w:bottom w:val="single" w:sz="4" w:space="0" w:color="auto"/>
            </w:tcBorders>
            <w:noWrap/>
            <w:vAlign w:val="center"/>
            <w:hideMark/>
          </w:tcPr>
          <w:p w14:paraId="27C33E00"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K</w:t>
            </w:r>
          </w:p>
        </w:tc>
        <w:tc>
          <w:tcPr>
            <w:tcW w:w="1757" w:type="dxa"/>
            <w:vMerge/>
            <w:vAlign w:val="center"/>
            <w:hideMark/>
          </w:tcPr>
          <w:p w14:paraId="082E423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71B01FD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0CC324E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605.7</w:t>
            </w:r>
          </w:p>
        </w:tc>
        <w:tc>
          <w:tcPr>
            <w:tcW w:w="971" w:type="dxa"/>
            <w:tcBorders>
              <w:top w:val="nil"/>
              <w:bottom w:val="single" w:sz="4" w:space="0" w:color="auto"/>
            </w:tcBorders>
            <w:noWrap/>
            <w:vAlign w:val="center"/>
            <w:hideMark/>
          </w:tcPr>
          <w:p w14:paraId="356A52D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43.9</w:t>
            </w:r>
          </w:p>
        </w:tc>
        <w:tc>
          <w:tcPr>
            <w:tcW w:w="839" w:type="dxa"/>
            <w:tcBorders>
              <w:top w:val="nil"/>
              <w:bottom w:val="single" w:sz="4" w:space="0" w:color="auto"/>
            </w:tcBorders>
            <w:noWrap/>
            <w:vAlign w:val="center"/>
            <w:hideMark/>
          </w:tcPr>
          <w:p w14:paraId="4AF97F3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44.0</w:t>
            </w:r>
          </w:p>
        </w:tc>
        <w:tc>
          <w:tcPr>
            <w:tcW w:w="971" w:type="dxa"/>
            <w:tcBorders>
              <w:top w:val="nil"/>
              <w:bottom w:val="single" w:sz="4" w:space="0" w:color="auto"/>
            </w:tcBorders>
            <w:noWrap/>
            <w:vAlign w:val="center"/>
            <w:hideMark/>
          </w:tcPr>
          <w:p w14:paraId="60922AC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950.8</w:t>
            </w:r>
          </w:p>
        </w:tc>
        <w:tc>
          <w:tcPr>
            <w:tcW w:w="2384" w:type="dxa"/>
            <w:vMerge/>
            <w:vAlign w:val="center"/>
            <w:hideMark/>
          </w:tcPr>
          <w:p w14:paraId="628037A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6BE3412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0847665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4</w:t>
            </w:r>
          </w:p>
        </w:tc>
        <w:tc>
          <w:tcPr>
            <w:tcW w:w="704" w:type="dxa"/>
            <w:tcBorders>
              <w:top w:val="nil"/>
              <w:bottom w:val="single" w:sz="4" w:space="0" w:color="auto"/>
            </w:tcBorders>
            <w:noWrap/>
            <w:vAlign w:val="center"/>
            <w:hideMark/>
          </w:tcPr>
          <w:p w14:paraId="362CC95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1</w:t>
            </w:r>
          </w:p>
        </w:tc>
        <w:tc>
          <w:tcPr>
            <w:tcW w:w="845" w:type="dxa"/>
            <w:tcBorders>
              <w:top w:val="nil"/>
              <w:bottom w:val="single" w:sz="4" w:space="0" w:color="auto"/>
            </w:tcBorders>
            <w:noWrap/>
            <w:vAlign w:val="center"/>
            <w:hideMark/>
          </w:tcPr>
          <w:p w14:paraId="6F34732E"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2</w:t>
            </w:r>
          </w:p>
        </w:tc>
        <w:tc>
          <w:tcPr>
            <w:tcW w:w="1705" w:type="dxa"/>
            <w:tcBorders>
              <w:top w:val="nil"/>
              <w:bottom w:val="single" w:sz="4" w:space="0" w:color="auto"/>
            </w:tcBorders>
            <w:noWrap/>
            <w:vAlign w:val="center"/>
            <w:hideMark/>
          </w:tcPr>
          <w:p w14:paraId="4A33997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8</w:t>
            </w:r>
          </w:p>
        </w:tc>
      </w:tr>
      <w:tr w:rsidR="007B3092" w:rsidRPr="007B3092" w14:paraId="12C51384" w14:textId="77777777" w:rsidTr="00975650">
        <w:trPr>
          <w:trHeight w:val="396"/>
          <w:jc w:val="center"/>
        </w:trPr>
        <w:tc>
          <w:tcPr>
            <w:tcW w:w="937" w:type="dxa"/>
            <w:tcBorders>
              <w:top w:val="single" w:sz="4" w:space="0" w:color="auto"/>
              <w:bottom w:val="nil"/>
            </w:tcBorders>
            <w:noWrap/>
            <w:vAlign w:val="center"/>
            <w:hideMark/>
          </w:tcPr>
          <w:p w14:paraId="1C41685F"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144DBF2F" w14:textId="77777777" w:rsidR="004C000E" w:rsidRPr="007B3092" w:rsidRDefault="004C000E" w:rsidP="00C97D82">
            <w:pPr>
              <w:spacing w:after="0" w:line="240" w:lineRule="auto"/>
              <w:jc w:val="center"/>
              <w:rPr>
                <w:rFonts w:ascii="Times New Roman" w:eastAsia="Times New Roman" w:hAnsi="Times New Roman" w:cs="Times New Roman"/>
                <w:sz w:val="24"/>
                <w:szCs w:val="24"/>
                <w:lang w:val="en-US"/>
              </w:rPr>
            </w:pPr>
            <w:r w:rsidRPr="007B3092">
              <w:rPr>
                <w:rFonts w:ascii="Times New Roman" w:eastAsia="Times New Roman" w:hAnsi="Times New Roman" w:cs="Times New Roman"/>
                <w:sz w:val="24"/>
                <w:szCs w:val="24"/>
              </w:rPr>
              <w:t>Av</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ET</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mm</w:t>
            </w:r>
            <w:r w:rsidRPr="007B3092">
              <w:rPr>
                <w:rFonts w:ascii="Times New Roman" w:eastAsia="Times New Roman" w:hAnsi="Times New Roman" w:cs="Times New Roman"/>
                <w:sz w:val="24"/>
                <w:szCs w:val="24"/>
                <w:lang w:val="en-US"/>
              </w:rPr>
              <w:t>)</w:t>
            </w:r>
          </w:p>
        </w:tc>
        <w:tc>
          <w:tcPr>
            <w:tcW w:w="769" w:type="dxa"/>
            <w:tcBorders>
              <w:top w:val="single" w:sz="4" w:space="0" w:color="auto"/>
              <w:bottom w:val="nil"/>
            </w:tcBorders>
            <w:noWrap/>
            <w:vAlign w:val="center"/>
            <w:hideMark/>
          </w:tcPr>
          <w:p w14:paraId="05AC2A2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38DA810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36.2</w:t>
            </w:r>
          </w:p>
        </w:tc>
        <w:tc>
          <w:tcPr>
            <w:tcW w:w="971" w:type="dxa"/>
            <w:tcBorders>
              <w:top w:val="single" w:sz="4" w:space="0" w:color="auto"/>
              <w:bottom w:val="nil"/>
            </w:tcBorders>
            <w:noWrap/>
            <w:vAlign w:val="center"/>
            <w:hideMark/>
          </w:tcPr>
          <w:p w14:paraId="31948F0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2</w:t>
            </w:r>
          </w:p>
        </w:tc>
        <w:tc>
          <w:tcPr>
            <w:tcW w:w="839" w:type="dxa"/>
            <w:tcBorders>
              <w:top w:val="single" w:sz="4" w:space="0" w:color="auto"/>
              <w:bottom w:val="nil"/>
            </w:tcBorders>
            <w:noWrap/>
            <w:vAlign w:val="center"/>
            <w:hideMark/>
          </w:tcPr>
          <w:p w14:paraId="2B3F12A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03.9</w:t>
            </w:r>
          </w:p>
        </w:tc>
        <w:tc>
          <w:tcPr>
            <w:tcW w:w="971" w:type="dxa"/>
            <w:tcBorders>
              <w:top w:val="single" w:sz="4" w:space="0" w:color="auto"/>
              <w:bottom w:val="nil"/>
            </w:tcBorders>
            <w:noWrap/>
            <w:vAlign w:val="center"/>
            <w:hideMark/>
          </w:tcPr>
          <w:p w14:paraId="2DBC2D3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56.1</w:t>
            </w:r>
          </w:p>
        </w:tc>
        <w:tc>
          <w:tcPr>
            <w:tcW w:w="2384" w:type="dxa"/>
            <w:vMerge w:val="restart"/>
            <w:tcBorders>
              <w:top w:val="single" w:sz="4" w:space="0" w:color="auto"/>
              <w:bottom w:val="nil"/>
            </w:tcBorders>
            <w:noWrap/>
            <w:vAlign w:val="center"/>
            <w:hideMark/>
          </w:tcPr>
          <w:p w14:paraId="27209EC8" w14:textId="77777777" w:rsidR="004C000E" w:rsidRPr="007B3092" w:rsidRDefault="004C000E" w:rsidP="00C97D82">
            <w:pPr>
              <w:spacing w:after="0" w:line="240" w:lineRule="auto"/>
              <w:jc w:val="center"/>
              <w:rPr>
                <w:rFonts w:ascii="Times New Roman" w:eastAsia="Times New Roman" w:hAnsi="Times New Roman" w:cs="Times New Roman"/>
                <w:sz w:val="24"/>
                <w:szCs w:val="24"/>
                <w:lang w:val="en-US"/>
              </w:rPr>
            </w:pPr>
            <w:r w:rsidRPr="007B3092">
              <w:rPr>
                <w:rFonts w:ascii="Times New Roman" w:eastAsia="Times New Roman" w:hAnsi="Times New Roman" w:cs="Times New Roman"/>
                <w:sz w:val="24"/>
                <w:szCs w:val="24"/>
              </w:rPr>
              <w:t>Bulk</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density</w:t>
            </w:r>
            <w:r w:rsidRPr="007B3092">
              <w:rPr>
                <w:rFonts w:ascii="Times New Roman" w:eastAsia="Times New Roman" w:hAnsi="Times New Roman" w:cs="Times New Roman"/>
                <w:sz w:val="24"/>
                <w:szCs w:val="24"/>
                <w:lang w:val="en-US"/>
              </w:rPr>
              <w:t xml:space="preserve"> (g cm</w:t>
            </w:r>
            <w:r w:rsidRPr="007B3092">
              <w:rPr>
                <w:rFonts w:ascii="Times New Roman" w:eastAsia="Times New Roman" w:hAnsi="Times New Roman" w:cs="Times New Roman"/>
                <w:sz w:val="24"/>
                <w:szCs w:val="24"/>
                <w:vertAlign w:val="superscript"/>
                <w:lang w:val="en-US"/>
              </w:rPr>
              <w:t>-3</w:t>
            </w:r>
            <w:r w:rsidRPr="007B3092">
              <w:rPr>
                <w:rFonts w:ascii="Times New Roman" w:eastAsia="Times New Roman" w:hAnsi="Times New Roman" w:cs="Times New Roman"/>
                <w:sz w:val="24"/>
                <w:szCs w:val="24"/>
                <w:lang w:val="en-US"/>
              </w:rPr>
              <w:t>)</w:t>
            </w:r>
          </w:p>
        </w:tc>
        <w:tc>
          <w:tcPr>
            <w:tcW w:w="971" w:type="dxa"/>
            <w:tcBorders>
              <w:top w:val="single" w:sz="4" w:space="0" w:color="auto"/>
              <w:bottom w:val="nil"/>
            </w:tcBorders>
            <w:noWrap/>
            <w:vAlign w:val="center"/>
            <w:hideMark/>
          </w:tcPr>
          <w:p w14:paraId="297830C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02F41F2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3</w:t>
            </w:r>
          </w:p>
        </w:tc>
        <w:tc>
          <w:tcPr>
            <w:tcW w:w="704" w:type="dxa"/>
            <w:tcBorders>
              <w:top w:val="single" w:sz="4" w:space="0" w:color="auto"/>
              <w:bottom w:val="nil"/>
            </w:tcBorders>
            <w:noWrap/>
            <w:vAlign w:val="center"/>
            <w:hideMark/>
          </w:tcPr>
          <w:p w14:paraId="6A5B10D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1</w:t>
            </w:r>
          </w:p>
        </w:tc>
        <w:tc>
          <w:tcPr>
            <w:tcW w:w="845" w:type="dxa"/>
            <w:tcBorders>
              <w:top w:val="single" w:sz="4" w:space="0" w:color="auto"/>
              <w:bottom w:val="nil"/>
            </w:tcBorders>
            <w:noWrap/>
            <w:vAlign w:val="center"/>
            <w:hideMark/>
          </w:tcPr>
          <w:p w14:paraId="42A2493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1</w:t>
            </w:r>
          </w:p>
        </w:tc>
        <w:tc>
          <w:tcPr>
            <w:tcW w:w="1705" w:type="dxa"/>
            <w:tcBorders>
              <w:top w:val="single" w:sz="4" w:space="0" w:color="auto"/>
              <w:bottom w:val="nil"/>
            </w:tcBorders>
            <w:noWrap/>
            <w:vAlign w:val="center"/>
            <w:hideMark/>
          </w:tcPr>
          <w:p w14:paraId="66DEF76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7</w:t>
            </w:r>
          </w:p>
        </w:tc>
      </w:tr>
      <w:tr w:rsidR="007B3092" w:rsidRPr="007B3092" w14:paraId="500471FA" w14:textId="77777777" w:rsidTr="00975650">
        <w:trPr>
          <w:trHeight w:val="396"/>
          <w:jc w:val="center"/>
        </w:trPr>
        <w:tc>
          <w:tcPr>
            <w:tcW w:w="937" w:type="dxa"/>
            <w:tcBorders>
              <w:top w:val="nil"/>
              <w:bottom w:val="nil"/>
            </w:tcBorders>
            <w:noWrap/>
            <w:vAlign w:val="center"/>
            <w:hideMark/>
          </w:tcPr>
          <w:p w14:paraId="2D8A692D"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N</w:t>
            </w:r>
          </w:p>
        </w:tc>
        <w:tc>
          <w:tcPr>
            <w:tcW w:w="1757" w:type="dxa"/>
            <w:vMerge/>
            <w:vAlign w:val="center"/>
            <w:hideMark/>
          </w:tcPr>
          <w:p w14:paraId="31F19BF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1CFA456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484549F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36.1</w:t>
            </w:r>
          </w:p>
        </w:tc>
        <w:tc>
          <w:tcPr>
            <w:tcW w:w="971" w:type="dxa"/>
            <w:tcBorders>
              <w:top w:val="nil"/>
              <w:bottom w:val="nil"/>
            </w:tcBorders>
            <w:noWrap/>
            <w:vAlign w:val="center"/>
            <w:hideMark/>
          </w:tcPr>
          <w:p w14:paraId="2534A3B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0</w:t>
            </w:r>
          </w:p>
        </w:tc>
        <w:tc>
          <w:tcPr>
            <w:tcW w:w="839" w:type="dxa"/>
            <w:tcBorders>
              <w:top w:val="nil"/>
              <w:bottom w:val="nil"/>
            </w:tcBorders>
            <w:noWrap/>
            <w:vAlign w:val="center"/>
            <w:hideMark/>
          </w:tcPr>
          <w:p w14:paraId="6F79626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03.9</w:t>
            </w:r>
          </w:p>
        </w:tc>
        <w:tc>
          <w:tcPr>
            <w:tcW w:w="971" w:type="dxa"/>
            <w:tcBorders>
              <w:top w:val="nil"/>
              <w:bottom w:val="nil"/>
            </w:tcBorders>
            <w:noWrap/>
            <w:vAlign w:val="center"/>
            <w:hideMark/>
          </w:tcPr>
          <w:p w14:paraId="1EC192E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52.0</w:t>
            </w:r>
          </w:p>
        </w:tc>
        <w:tc>
          <w:tcPr>
            <w:tcW w:w="2384" w:type="dxa"/>
            <w:vMerge/>
            <w:vAlign w:val="center"/>
            <w:hideMark/>
          </w:tcPr>
          <w:p w14:paraId="032CFD9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7009254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29E8011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3</w:t>
            </w:r>
          </w:p>
        </w:tc>
        <w:tc>
          <w:tcPr>
            <w:tcW w:w="704" w:type="dxa"/>
            <w:tcBorders>
              <w:top w:val="nil"/>
              <w:bottom w:val="nil"/>
            </w:tcBorders>
            <w:noWrap/>
            <w:vAlign w:val="center"/>
            <w:hideMark/>
          </w:tcPr>
          <w:p w14:paraId="447DC5B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1</w:t>
            </w:r>
          </w:p>
        </w:tc>
        <w:tc>
          <w:tcPr>
            <w:tcW w:w="845" w:type="dxa"/>
            <w:tcBorders>
              <w:top w:val="nil"/>
              <w:bottom w:val="nil"/>
            </w:tcBorders>
            <w:noWrap/>
            <w:vAlign w:val="center"/>
            <w:hideMark/>
          </w:tcPr>
          <w:p w14:paraId="2816BD7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1</w:t>
            </w:r>
          </w:p>
        </w:tc>
        <w:tc>
          <w:tcPr>
            <w:tcW w:w="1705" w:type="dxa"/>
            <w:tcBorders>
              <w:top w:val="nil"/>
              <w:bottom w:val="nil"/>
            </w:tcBorders>
            <w:noWrap/>
            <w:vAlign w:val="center"/>
            <w:hideMark/>
          </w:tcPr>
          <w:p w14:paraId="0B6F8315"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7</w:t>
            </w:r>
          </w:p>
        </w:tc>
      </w:tr>
      <w:tr w:rsidR="007B3092" w:rsidRPr="007B3092" w14:paraId="3E0B8204" w14:textId="77777777" w:rsidTr="00975650">
        <w:trPr>
          <w:trHeight w:val="396"/>
          <w:jc w:val="center"/>
        </w:trPr>
        <w:tc>
          <w:tcPr>
            <w:tcW w:w="937" w:type="dxa"/>
            <w:tcBorders>
              <w:top w:val="nil"/>
              <w:bottom w:val="nil"/>
            </w:tcBorders>
            <w:noWrap/>
            <w:vAlign w:val="center"/>
            <w:hideMark/>
          </w:tcPr>
          <w:p w14:paraId="55956A3F"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P</w:t>
            </w:r>
          </w:p>
        </w:tc>
        <w:tc>
          <w:tcPr>
            <w:tcW w:w="1757" w:type="dxa"/>
            <w:vMerge/>
            <w:vAlign w:val="center"/>
            <w:hideMark/>
          </w:tcPr>
          <w:p w14:paraId="6019D85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5A8D593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7BA3B9F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36.0</w:t>
            </w:r>
          </w:p>
        </w:tc>
        <w:tc>
          <w:tcPr>
            <w:tcW w:w="971" w:type="dxa"/>
            <w:tcBorders>
              <w:top w:val="nil"/>
              <w:bottom w:val="nil"/>
            </w:tcBorders>
            <w:noWrap/>
            <w:vAlign w:val="center"/>
            <w:hideMark/>
          </w:tcPr>
          <w:p w14:paraId="53221AA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0</w:t>
            </w:r>
          </w:p>
        </w:tc>
        <w:tc>
          <w:tcPr>
            <w:tcW w:w="839" w:type="dxa"/>
            <w:tcBorders>
              <w:top w:val="nil"/>
              <w:bottom w:val="nil"/>
            </w:tcBorders>
            <w:noWrap/>
            <w:vAlign w:val="center"/>
            <w:hideMark/>
          </w:tcPr>
          <w:p w14:paraId="5E65AED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03.9</w:t>
            </w:r>
          </w:p>
        </w:tc>
        <w:tc>
          <w:tcPr>
            <w:tcW w:w="971" w:type="dxa"/>
            <w:tcBorders>
              <w:top w:val="nil"/>
              <w:bottom w:val="nil"/>
            </w:tcBorders>
            <w:noWrap/>
            <w:vAlign w:val="center"/>
            <w:hideMark/>
          </w:tcPr>
          <w:p w14:paraId="7DF0779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45.5</w:t>
            </w:r>
          </w:p>
        </w:tc>
        <w:tc>
          <w:tcPr>
            <w:tcW w:w="2384" w:type="dxa"/>
            <w:vMerge/>
            <w:vAlign w:val="center"/>
            <w:hideMark/>
          </w:tcPr>
          <w:p w14:paraId="0D27E83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4F05620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1C8E4F4E"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3</w:t>
            </w:r>
          </w:p>
        </w:tc>
        <w:tc>
          <w:tcPr>
            <w:tcW w:w="704" w:type="dxa"/>
            <w:tcBorders>
              <w:top w:val="nil"/>
              <w:bottom w:val="nil"/>
            </w:tcBorders>
            <w:noWrap/>
            <w:vAlign w:val="center"/>
            <w:hideMark/>
          </w:tcPr>
          <w:p w14:paraId="1A8535F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1</w:t>
            </w:r>
          </w:p>
        </w:tc>
        <w:tc>
          <w:tcPr>
            <w:tcW w:w="845" w:type="dxa"/>
            <w:tcBorders>
              <w:top w:val="nil"/>
              <w:bottom w:val="nil"/>
            </w:tcBorders>
            <w:noWrap/>
            <w:vAlign w:val="center"/>
            <w:hideMark/>
          </w:tcPr>
          <w:p w14:paraId="0374C57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1</w:t>
            </w:r>
          </w:p>
        </w:tc>
        <w:tc>
          <w:tcPr>
            <w:tcW w:w="1705" w:type="dxa"/>
            <w:tcBorders>
              <w:top w:val="nil"/>
              <w:bottom w:val="nil"/>
            </w:tcBorders>
            <w:noWrap/>
            <w:vAlign w:val="center"/>
            <w:hideMark/>
          </w:tcPr>
          <w:p w14:paraId="31C718B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7</w:t>
            </w:r>
          </w:p>
        </w:tc>
      </w:tr>
      <w:tr w:rsidR="007B3092" w:rsidRPr="007B3092" w14:paraId="29D7F690" w14:textId="77777777" w:rsidTr="00975650">
        <w:trPr>
          <w:trHeight w:val="396"/>
          <w:jc w:val="center"/>
        </w:trPr>
        <w:tc>
          <w:tcPr>
            <w:tcW w:w="937" w:type="dxa"/>
            <w:tcBorders>
              <w:top w:val="nil"/>
              <w:bottom w:val="single" w:sz="4" w:space="0" w:color="auto"/>
            </w:tcBorders>
            <w:noWrap/>
            <w:vAlign w:val="center"/>
            <w:hideMark/>
          </w:tcPr>
          <w:p w14:paraId="5A879803"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K</w:t>
            </w:r>
          </w:p>
        </w:tc>
        <w:tc>
          <w:tcPr>
            <w:tcW w:w="1757" w:type="dxa"/>
            <w:vMerge/>
            <w:vAlign w:val="center"/>
            <w:hideMark/>
          </w:tcPr>
          <w:p w14:paraId="1EDF8CA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012382D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4A5E3C7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36.1</w:t>
            </w:r>
          </w:p>
        </w:tc>
        <w:tc>
          <w:tcPr>
            <w:tcW w:w="971" w:type="dxa"/>
            <w:tcBorders>
              <w:top w:val="nil"/>
              <w:bottom w:val="single" w:sz="4" w:space="0" w:color="auto"/>
            </w:tcBorders>
            <w:noWrap/>
            <w:vAlign w:val="center"/>
            <w:hideMark/>
          </w:tcPr>
          <w:p w14:paraId="1C43092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7</w:t>
            </w:r>
          </w:p>
        </w:tc>
        <w:tc>
          <w:tcPr>
            <w:tcW w:w="839" w:type="dxa"/>
            <w:tcBorders>
              <w:top w:val="nil"/>
              <w:bottom w:val="single" w:sz="4" w:space="0" w:color="auto"/>
            </w:tcBorders>
            <w:noWrap/>
            <w:vAlign w:val="center"/>
            <w:hideMark/>
          </w:tcPr>
          <w:p w14:paraId="52C2497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03.9</w:t>
            </w:r>
          </w:p>
        </w:tc>
        <w:tc>
          <w:tcPr>
            <w:tcW w:w="971" w:type="dxa"/>
            <w:tcBorders>
              <w:top w:val="nil"/>
              <w:bottom w:val="single" w:sz="4" w:space="0" w:color="auto"/>
            </w:tcBorders>
            <w:noWrap/>
            <w:vAlign w:val="center"/>
            <w:hideMark/>
          </w:tcPr>
          <w:p w14:paraId="028984E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56.1</w:t>
            </w:r>
          </w:p>
        </w:tc>
        <w:tc>
          <w:tcPr>
            <w:tcW w:w="2384" w:type="dxa"/>
            <w:vMerge/>
            <w:vAlign w:val="center"/>
            <w:hideMark/>
          </w:tcPr>
          <w:p w14:paraId="70BCFCAA"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1D36090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3D0571D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3</w:t>
            </w:r>
          </w:p>
        </w:tc>
        <w:tc>
          <w:tcPr>
            <w:tcW w:w="704" w:type="dxa"/>
            <w:tcBorders>
              <w:top w:val="nil"/>
              <w:bottom w:val="single" w:sz="4" w:space="0" w:color="auto"/>
            </w:tcBorders>
            <w:noWrap/>
            <w:vAlign w:val="center"/>
            <w:hideMark/>
          </w:tcPr>
          <w:p w14:paraId="14EC26B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1</w:t>
            </w:r>
          </w:p>
        </w:tc>
        <w:tc>
          <w:tcPr>
            <w:tcW w:w="845" w:type="dxa"/>
            <w:tcBorders>
              <w:top w:val="nil"/>
              <w:bottom w:val="single" w:sz="4" w:space="0" w:color="auto"/>
            </w:tcBorders>
            <w:noWrap/>
            <w:vAlign w:val="center"/>
            <w:hideMark/>
          </w:tcPr>
          <w:p w14:paraId="4295C80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1</w:t>
            </w:r>
          </w:p>
        </w:tc>
        <w:tc>
          <w:tcPr>
            <w:tcW w:w="1705" w:type="dxa"/>
            <w:tcBorders>
              <w:top w:val="nil"/>
              <w:bottom w:val="single" w:sz="4" w:space="0" w:color="auto"/>
            </w:tcBorders>
            <w:noWrap/>
            <w:vAlign w:val="center"/>
            <w:hideMark/>
          </w:tcPr>
          <w:p w14:paraId="0728231E"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7</w:t>
            </w:r>
          </w:p>
        </w:tc>
      </w:tr>
      <w:tr w:rsidR="007B3092" w:rsidRPr="007B3092" w14:paraId="416A95B3" w14:textId="77777777" w:rsidTr="00975650">
        <w:trPr>
          <w:trHeight w:val="396"/>
          <w:jc w:val="center"/>
        </w:trPr>
        <w:tc>
          <w:tcPr>
            <w:tcW w:w="937" w:type="dxa"/>
            <w:tcBorders>
              <w:top w:val="single" w:sz="4" w:space="0" w:color="auto"/>
              <w:bottom w:val="nil"/>
            </w:tcBorders>
            <w:noWrap/>
            <w:vAlign w:val="center"/>
            <w:hideMark/>
          </w:tcPr>
          <w:p w14:paraId="5D1AC2C9"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66AF760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NDVI</w:t>
            </w:r>
          </w:p>
        </w:tc>
        <w:tc>
          <w:tcPr>
            <w:tcW w:w="769" w:type="dxa"/>
            <w:tcBorders>
              <w:top w:val="single" w:sz="4" w:space="0" w:color="auto"/>
              <w:bottom w:val="nil"/>
            </w:tcBorders>
            <w:noWrap/>
            <w:vAlign w:val="center"/>
            <w:hideMark/>
          </w:tcPr>
          <w:p w14:paraId="744EEE2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13138705"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4</w:t>
            </w:r>
          </w:p>
        </w:tc>
        <w:tc>
          <w:tcPr>
            <w:tcW w:w="971" w:type="dxa"/>
            <w:tcBorders>
              <w:top w:val="single" w:sz="4" w:space="0" w:color="auto"/>
              <w:bottom w:val="nil"/>
            </w:tcBorders>
            <w:noWrap/>
            <w:vAlign w:val="center"/>
            <w:hideMark/>
          </w:tcPr>
          <w:p w14:paraId="6F2F827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0</w:t>
            </w:r>
          </w:p>
        </w:tc>
        <w:tc>
          <w:tcPr>
            <w:tcW w:w="839" w:type="dxa"/>
            <w:tcBorders>
              <w:top w:val="single" w:sz="4" w:space="0" w:color="auto"/>
              <w:bottom w:val="nil"/>
            </w:tcBorders>
            <w:noWrap/>
            <w:vAlign w:val="center"/>
            <w:hideMark/>
          </w:tcPr>
          <w:p w14:paraId="0CADCDAE"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2</w:t>
            </w:r>
          </w:p>
        </w:tc>
        <w:tc>
          <w:tcPr>
            <w:tcW w:w="971" w:type="dxa"/>
            <w:tcBorders>
              <w:top w:val="single" w:sz="4" w:space="0" w:color="auto"/>
              <w:bottom w:val="nil"/>
            </w:tcBorders>
            <w:noWrap/>
            <w:vAlign w:val="center"/>
            <w:hideMark/>
          </w:tcPr>
          <w:p w14:paraId="02B83EC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6</w:t>
            </w:r>
          </w:p>
        </w:tc>
        <w:tc>
          <w:tcPr>
            <w:tcW w:w="2384" w:type="dxa"/>
            <w:vMerge w:val="restart"/>
            <w:tcBorders>
              <w:top w:val="single" w:sz="4" w:space="0" w:color="auto"/>
              <w:bottom w:val="nil"/>
            </w:tcBorders>
            <w:noWrap/>
            <w:vAlign w:val="center"/>
            <w:hideMark/>
          </w:tcPr>
          <w:p w14:paraId="714D9629" w14:textId="77777777" w:rsidR="004C000E" w:rsidRPr="007B3092" w:rsidRDefault="004C000E" w:rsidP="00C97D82">
            <w:pPr>
              <w:spacing w:after="0" w:line="240" w:lineRule="auto"/>
              <w:jc w:val="center"/>
              <w:rPr>
                <w:rFonts w:ascii="Times New Roman" w:eastAsia="Times New Roman" w:hAnsi="Times New Roman" w:cs="Times New Roman"/>
                <w:sz w:val="24"/>
                <w:szCs w:val="24"/>
                <w:lang w:val="en-US"/>
              </w:rPr>
            </w:pPr>
            <w:r w:rsidRPr="007B3092">
              <w:rPr>
                <w:rFonts w:ascii="Times New Roman" w:eastAsia="Times New Roman" w:hAnsi="Times New Roman" w:cs="Times New Roman"/>
                <w:sz w:val="24"/>
                <w:szCs w:val="24"/>
              </w:rPr>
              <w:t>T</w:t>
            </w:r>
            <w:r w:rsidRPr="007B3092">
              <w:rPr>
                <w:rFonts w:ascii="Times New Roman" w:eastAsia="Times New Roman" w:hAnsi="Times New Roman" w:cs="Times New Roman"/>
                <w:sz w:val="24"/>
                <w:szCs w:val="24"/>
                <w:lang w:val="en-US"/>
              </w:rPr>
              <w:t xml:space="preserve">otal </w:t>
            </w:r>
            <w:r w:rsidRPr="007B3092">
              <w:rPr>
                <w:rFonts w:ascii="Times New Roman" w:eastAsia="Times New Roman" w:hAnsi="Times New Roman" w:cs="Times New Roman"/>
                <w:sz w:val="24"/>
                <w:szCs w:val="24"/>
              </w:rPr>
              <w:t>Porosity</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w:t>
            </w:r>
          </w:p>
        </w:tc>
        <w:tc>
          <w:tcPr>
            <w:tcW w:w="971" w:type="dxa"/>
            <w:tcBorders>
              <w:top w:val="single" w:sz="4" w:space="0" w:color="auto"/>
              <w:bottom w:val="nil"/>
            </w:tcBorders>
            <w:noWrap/>
            <w:vAlign w:val="center"/>
            <w:hideMark/>
          </w:tcPr>
          <w:p w14:paraId="4886876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6C044E9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3.4</w:t>
            </w:r>
          </w:p>
        </w:tc>
        <w:tc>
          <w:tcPr>
            <w:tcW w:w="704" w:type="dxa"/>
            <w:tcBorders>
              <w:top w:val="single" w:sz="4" w:space="0" w:color="auto"/>
              <w:bottom w:val="nil"/>
            </w:tcBorders>
            <w:noWrap/>
            <w:vAlign w:val="center"/>
            <w:hideMark/>
          </w:tcPr>
          <w:p w14:paraId="7C487D4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1</w:t>
            </w:r>
          </w:p>
        </w:tc>
        <w:tc>
          <w:tcPr>
            <w:tcW w:w="845" w:type="dxa"/>
            <w:tcBorders>
              <w:top w:val="single" w:sz="4" w:space="0" w:color="auto"/>
              <w:bottom w:val="nil"/>
            </w:tcBorders>
            <w:noWrap/>
            <w:vAlign w:val="center"/>
            <w:hideMark/>
          </w:tcPr>
          <w:p w14:paraId="03FA04A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3.5</w:t>
            </w:r>
          </w:p>
        </w:tc>
        <w:tc>
          <w:tcPr>
            <w:tcW w:w="1705" w:type="dxa"/>
            <w:tcBorders>
              <w:top w:val="single" w:sz="4" w:space="0" w:color="auto"/>
              <w:bottom w:val="nil"/>
            </w:tcBorders>
            <w:noWrap/>
            <w:vAlign w:val="center"/>
            <w:hideMark/>
          </w:tcPr>
          <w:p w14:paraId="29912CA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56.4</w:t>
            </w:r>
          </w:p>
        </w:tc>
      </w:tr>
      <w:tr w:rsidR="007B3092" w:rsidRPr="007B3092" w14:paraId="6E1DE5DB" w14:textId="77777777" w:rsidTr="00975650">
        <w:trPr>
          <w:trHeight w:val="396"/>
          <w:jc w:val="center"/>
        </w:trPr>
        <w:tc>
          <w:tcPr>
            <w:tcW w:w="937" w:type="dxa"/>
            <w:tcBorders>
              <w:top w:val="nil"/>
              <w:bottom w:val="nil"/>
            </w:tcBorders>
            <w:noWrap/>
            <w:vAlign w:val="center"/>
            <w:hideMark/>
          </w:tcPr>
          <w:p w14:paraId="30FDD31D"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N</w:t>
            </w:r>
          </w:p>
        </w:tc>
        <w:tc>
          <w:tcPr>
            <w:tcW w:w="1757" w:type="dxa"/>
            <w:vMerge/>
            <w:vAlign w:val="center"/>
            <w:hideMark/>
          </w:tcPr>
          <w:p w14:paraId="1498C645"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43FB0A8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10CF9F2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4</w:t>
            </w:r>
          </w:p>
        </w:tc>
        <w:tc>
          <w:tcPr>
            <w:tcW w:w="971" w:type="dxa"/>
            <w:tcBorders>
              <w:top w:val="nil"/>
              <w:bottom w:val="nil"/>
            </w:tcBorders>
            <w:noWrap/>
            <w:vAlign w:val="center"/>
            <w:hideMark/>
          </w:tcPr>
          <w:p w14:paraId="081896C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0</w:t>
            </w:r>
          </w:p>
        </w:tc>
        <w:tc>
          <w:tcPr>
            <w:tcW w:w="839" w:type="dxa"/>
            <w:tcBorders>
              <w:top w:val="nil"/>
              <w:bottom w:val="nil"/>
            </w:tcBorders>
            <w:noWrap/>
            <w:vAlign w:val="center"/>
            <w:hideMark/>
          </w:tcPr>
          <w:p w14:paraId="325CDEF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2</w:t>
            </w:r>
          </w:p>
        </w:tc>
        <w:tc>
          <w:tcPr>
            <w:tcW w:w="971" w:type="dxa"/>
            <w:tcBorders>
              <w:top w:val="nil"/>
              <w:bottom w:val="nil"/>
            </w:tcBorders>
            <w:noWrap/>
            <w:vAlign w:val="center"/>
            <w:hideMark/>
          </w:tcPr>
          <w:p w14:paraId="2FE30DB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6</w:t>
            </w:r>
          </w:p>
        </w:tc>
        <w:tc>
          <w:tcPr>
            <w:tcW w:w="2384" w:type="dxa"/>
            <w:vMerge/>
            <w:vAlign w:val="center"/>
            <w:hideMark/>
          </w:tcPr>
          <w:p w14:paraId="3492DB3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00F162E5"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476B935A"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3.4</w:t>
            </w:r>
          </w:p>
        </w:tc>
        <w:tc>
          <w:tcPr>
            <w:tcW w:w="704" w:type="dxa"/>
            <w:tcBorders>
              <w:top w:val="nil"/>
              <w:bottom w:val="nil"/>
            </w:tcBorders>
            <w:noWrap/>
            <w:vAlign w:val="center"/>
            <w:hideMark/>
          </w:tcPr>
          <w:p w14:paraId="0500CB5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5</w:t>
            </w:r>
          </w:p>
        </w:tc>
        <w:tc>
          <w:tcPr>
            <w:tcW w:w="845" w:type="dxa"/>
            <w:tcBorders>
              <w:top w:val="nil"/>
              <w:bottom w:val="nil"/>
            </w:tcBorders>
            <w:noWrap/>
            <w:vAlign w:val="center"/>
            <w:hideMark/>
          </w:tcPr>
          <w:p w14:paraId="0A84F61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3.5</w:t>
            </w:r>
          </w:p>
        </w:tc>
        <w:tc>
          <w:tcPr>
            <w:tcW w:w="1705" w:type="dxa"/>
            <w:tcBorders>
              <w:top w:val="nil"/>
              <w:bottom w:val="nil"/>
            </w:tcBorders>
            <w:noWrap/>
            <w:vAlign w:val="center"/>
            <w:hideMark/>
          </w:tcPr>
          <w:p w14:paraId="29E26A8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56.4</w:t>
            </w:r>
          </w:p>
        </w:tc>
      </w:tr>
      <w:tr w:rsidR="007B3092" w:rsidRPr="007B3092" w14:paraId="0C8995AC" w14:textId="77777777" w:rsidTr="00975650">
        <w:trPr>
          <w:trHeight w:val="396"/>
          <w:jc w:val="center"/>
        </w:trPr>
        <w:tc>
          <w:tcPr>
            <w:tcW w:w="937" w:type="dxa"/>
            <w:tcBorders>
              <w:top w:val="nil"/>
              <w:bottom w:val="nil"/>
            </w:tcBorders>
            <w:noWrap/>
            <w:vAlign w:val="center"/>
            <w:hideMark/>
          </w:tcPr>
          <w:p w14:paraId="0C07E578"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P</w:t>
            </w:r>
          </w:p>
        </w:tc>
        <w:tc>
          <w:tcPr>
            <w:tcW w:w="1757" w:type="dxa"/>
            <w:vMerge/>
            <w:vAlign w:val="center"/>
            <w:hideMark/>
          </w:tcPr>
          <w:p w14:paraId="25FAD71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2319F3B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35A8222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4</w:t>
            </w:r>
          </w:p>
        </w:tc>
        <w:tc>
          <w:tcPr>
            <w:tcW w:w="971" w:type="dxa"/>
            <w:tcBorders>
              <w:top w:val="nil"/>
              <w:bottom w:val="nil"/>
            </w:tcBorders>
            <w:noWrap/>
            <w:vAlign w:val="center"/>
            <w:hideMark/>
          </w:tcPr>
          <w:p w14:paraId="0E3213A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0</w:t>
            </w:r>
          </w:p>
        </w:tc>
        <w:tc>
          <w:tcPr>
            <w:tcW w:w="839" w:type="dxa"/>
            <w:tcBorders>
              <w:top w:val="nil"/>
              <w:bottom w:val="nil"/>
            </w:tcBorders>
            <w:noWrap/>
            <w:vAlign w:val="center"/>
            <w:hideMark/>
          </w:tcPr>
          <w:p w14:paraId="3227871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2</w:t>
            </w:r>
          </w:p>
        </w:tc>
        <w:tc>
          <w:tcPr>
            <w:tcW w:w="971" w:type="dxa"/>
            <w:tcBorders>
              <w:top w:val="nil"/>
              <w:bottom w:val="nil"/>
            </w:tcBorders>
            <w:noWrap/>
            <w:vAlign w:val="center"/>
            <w:hideMark/>
          </w:tcPr>
          <w:p w14:paraId="317740E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6</w:t>
            </w:r>
          </w:p>
        </w:tc>
        <w:tc>
          <w:tcPr>
            <w:tcW w:w="2384" w:type="dxa"/>
            <w:vMerge/>
            <w:vAlign w:val="center"/>
            <w:hideMark/>
          </w:tcPr>
          <w:p w14:paraId="4701777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1E510E1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2697280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3.4</w:t>
            </w:r>
          </w:p>
        </w:tc>
        <w:tc>
          <w:tcPr>
            <w:tcW w:w="704" w:type="dxa"/>
            <w:tcBorders>
              <w:top w:val="nil"/>
              <w:bottom w:val="nil"/>
            </w:tcBorders>
            <w:noWrap/>
            <w:vAlign w:val="center"/>
            <w:hideMark/>
          </w:tcPr>
          <w:p w14:paraId="0FE6946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7</w:t>
            </w:r>
          </w:p>
        </w:tc>
        <w:tc>
          <w:tcPr>
            <w:tcW w:w="845" w:type="dxa"/>
            <w:tcBorders>
              <w:top w:val="nil"/>
              <w:bottom w:val="nil"/>
            </w:tcBorders>
            <w:noWrap/>
            <w:vAlign w:val="center"/>
            <w:hideMark/>
          </w:tcPr>
          <w:p w14:paraId="1BD88F7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3.5</w:t>
            </w:r>
          </w:p>
        </w:tc>
        <w:tc>
          <w:tcPr>
            <w:tcW w:w="1705" w:type="dxa"/>
            <w:tcBorders>
              <w:top w:val="nil"/>
              <w:bottom w:val="nil"/>
            </w:tcBorders>
            <w:noWrap/>
            <w:vAlign w:val="center"/>
            <w:hideMark/>
          </w:tcPr>
          <w:p w14:paraId="5E054DE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56.4</w:t>
            </w:r>
          </w:p>
        </w:tc>
      </w:tr>
      <w:tr w:rsidR="007B3092" w:rsidRPr="007B3092" w14:paraId="087AE98B" w14:textId="77777777" w:rsidTr="00975650">
        <w:trPr>
          <w:trHeight w:val="396"/>
          <w:jc w:val="center"/>
        </w:trPr>
        <w:tc>
          <w:tcPr>
            <w:tcW w:w="937" w:type="dxa"/>
            <w:tcBorders>
              <w:top w:val="nil"/>
              <w:bottom w:val="single" w:sz="4" w:space="0" w:color="auto"/>
            </w:tcBorders>
            <w:noWrap/>
            <w:vAlign w:val="center"/>
            <w:hideMark/>
          </w:tcPr>
          <w:p w14:paraId="153F8E4D"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K</w:t>
            </w:r>
          </w:p>
        </w:tc>
        <w:tc>
          <w:tcPr>
            <w:tcW w:w="1757" w:type="dxa"/>
            <w:vMerge/>
            <w:vAlign w:val="center"/>
            <w:hideMark/>
          </w:tcPr>
          <w:p w14:paraId="4242D6E5"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193AEE8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04DC802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4</w:t>
            </w:r>
          </w:p>
        </w:tc>
        <w:tc>
          <w:tcPr>
            <w:tcW w:w="971" w:type="dxa"/>
            <w:tcBorders>
              <w:top w:val="nil"/>
              <w:bottom w:val="single" w:sz="4" w:space="0" w:color="auto"/>
            </w:tcBorders>
            <w:noWrap/>
            <w:vAlign w:val="center"/>
            <w:hideMark/>
          </w:tcPr>
          <w:p w14:paraId="1A2C9E2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0</w:t>
            </w:r>
          </w:p>
        </w:tc>
        <w:tc>
          <w:tcPr>
            <w:tcW w:w="839" w:type="dxa"/>
            <w:tcBorders>
              <w:top w:val="nil"/>
              <w:bottom w:val="single" w:sz="4" w:space="0" w:color="auto"/>
            </w:tcBorders>
            <w:noWrap/>
            <w:vAlign w:val="center"/>
            <w:hideMark/>
          </w:tcPr>
          <w:p w14:paraId="3CBCE78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2</w:t>
            </w:r>
          </w:p>
        </w:tc>
        <w:tc>
          <w:tcPr>
            <w:tcW w:w="971" w:type="dxa"/>
            <w:tcBorders>
              <w:top w:val="nil"/>
              <w:bottom w:val="single" w:sz="4" w:space="0" w:color="auto"/>
            </w:tcBorders>
            <w:noWrap/>
            <w:vAlign w:val="center"/>
            <w:hideMark/>
          </w:tcPr>
          <w:p w14:paraId="360C302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6</w:t>
            </w:r>
          </w:p>
        </w:tc>
        <w:tc>
          <w:tcPr>
            <w:tcW w:w="2384" w:type="dxa"/>
            <w:vMerge/>
            <w:vAlign w:val="center"/>
            <w:hideMark/>
          </w:tcPr>
          <w:p w14:paraId="0CA0A59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09FD154E"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4D27127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3.4</w:t>
            </w:r>
          </w:p>
        </w:tc>
        <w:tc>
          <w:tcPr>
            <w:tcW w:w="704" w:type="dxa"/>
            <w:tcBorders>
              <w:top w:val="nil"/>
              <w:bottom w:val="single" w:sz="4" w:space="0" w:color="auto"/>
            </w:tcBorders>
            <w:noWrap/>
            <w:vAlign w:val="center"/>
            <w:hideMark/>
          </w:tcPr>
          <w:p w14:paraId="6EFB99B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8</w:t>
            </w:r>
          </w:p>
        </w:tc>
        <w:tc>
          <w:tcPr>
            <w:tcW w:w="845" w:type="dxa"/>
            <w:tcBorders>
              <w:top w:val="nil"/>
              <w:bottom w:val="single" w:sz="4" w:space="0" w:color="auto"/>
            </w:tcBorders>
            <w:noWrap/>
            <w:vAlign w:val="center"/>
            <w:hideMark/>
          </w:tcPr>
          <w:p w14:paraId="45442C4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3.5</w:t>
            </w:r>
          </w:p>
        </w:tc>
        <w:tc>
          <w:tcPr>
            <w:tcW w:w="1705" w:type="dxa"/>
            <w:tcBorders>
              <w:top w:val="nil"/>
              <w:bottom w:val="single" w:sz="4" w:space="0" w:color="auto"/>
            </w:tcBorders>
            <w:noWrap/>
            <w:vAlign w:val="center"/>
            <w:hideMark/>
          </w:tcPr>
          <w:p w14:paraId="6363D8A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56.4</w:t>
            </w:r>
          </w:p>
        </w:tc>
      </w:tr>
      <w:tr w:rsidR="007B3092" w:rsidRPr="007B3092" w14:paraId="6EE5A4BE" w14:textId="77777777" w:rsidTr="00975650">
        <w:trPr>
          <w:trHeight w:val="396"/>
          <w:jc w:val="center"/>
        </w:trPr>
        <w:tc>
          <w:tcPr>
            <w:tcW w:w="937" w:type="dxa"/>
            <w:tcBorders>
              <w:top w:val="single" w:sz="4" w:space="0" w:color="auto"/>
            </w:tcBorders>
            <w:noWrap/>
            <w:vAlign w:val="center"/>
            <w:hideMark/>
          </w:tcPr>
          <w:p w14:paraId="6E5E246D"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Yield</w:t>
            </w:r>
          </w:p>
        </w:tc>
        <w:tc>
          <w:tcPr>
            <w:tcW w:w="1757" w:type="dxa"/>
            <w:vMerge w:val="restart"/>
            <w:tcBorders>
              <w:top w:val="single" w:sz="4" w:space="0" w:color="auto"/>
            </w:tcBorders>
            <w:noWrap/>
            <w:vAlign w:val="center"/>
            <w:hideMark/>
          </w:tcPr>
          <w:p w14:paraId="2CA86CE0" w14:textId="77777777" w:rsidR="004C000E" w:rsidRPr="007B3092" w:rsidRDefault="004C000E" w:rsidP="00C97D82">
            <w:pPr>
              <w:spacing w:after="0" w:line="240" w:lineRule="auto"/>
              <w:jc w:val="center"/>
              <w:rPr>
                <w:rFonts w:ascii="Times New Roman" w:eastAsia="Times New Roman" w:hAnsi="Times New Roman" w:cs="Times New Roman"/>
                <w:sz w:val="24"/>
                <w:szCs w:val="24"/>
                <w:lang w:val="en-US"/>
              </w:rPr>
            </w:pPr>
            <w:r w:rsidRPr="007B3092">
              <w:rPr>
                <w:rFonts w:ascii="Times New Roman" w:eastAsia="Times New Roman" w:hAnsi="Times New Roman" w:cs="Times New Roman"/>
                <w:sz w:val="24"/>
                <w:szCs w:val="24"/>
              </w:rPr>
              <w:t>Slope</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w:t>
            </w:r>
            <w:r w:rsidRPr="007B3092">
              <w:rPr>
                <w:rFonts w:ascii="Times New Roman" w:eastAsia="Times New Roman" w:hAnsi="Times New Roman" w:cs="Times New Roman"/>
                <w:sz w:val="24"/>
                <w:szCs w:val="24"/>
                <w:lang w:val="en-US"/>
              </w:rPr>
              <w:t>)</w:t>
            </w:r>
          </w:p>
        </w:tc>
        <w:tc>
          <w:tcPr>
            <w:tcW w:w="769" w:type="dxa"/>
            <w:tcBorders>
              <w:top w:val="single" w:sz="4" w:space="0" w:color="auto"/>
            </w:tcBorders>
            <w:noWrap/>
            <w:vAlign w:val="center"/>
            <w:hideMark/>
          </w:tcPr>
          <w:p w14:paraId="546589D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96</w:t>
            </w:r>
          </w:p>
        </w:tc>
        <w:tc>
          <w:tcPr>
            <w:tcW w:w="971" w:type="dxa"/>
            <w:tcBorders>
              <w:top w:val="single" w:sz="4" w:space="0" w:color="auto"/>
            </w:tcBorders>
            <w:noWrap/>
            <w:vAlign w:val="center"/>
            <w:hideMark/>
          </w:tcPr>
          <w:p w14:paraId="5665ED5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4</w:t>
            </w:r>
          </w:p>
        </w:tc>
        <w:tc>
          <w:tcPr>
            <w:tcW w:w="971" w:type="dxa"/>
            <w:tcBorders>
              <w:top w:val="single" w:sz="4" w:space="0" w:color="auto"/>
            </w:tcBorders>
            <w:noWrap/>
            <w:vAlign w:val="center"/>
            <w:hideMark/>
          </w:tcPr>
          <w:p w14:paraId="1F4F4CE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2</w:t>
            </w:r>
          </w:p>
        </w:tc>
        <w:tc>
          <w:tcPr>
            <w:tcW w:w="839" w:type="dxa"/>
            <w:tcBorders>
              <w:top w:val="single" w:sz="4" w:space="0" w:color="auto"/>
            </w:tcBorders>
            <w:noWrap/>
            <w:vAlign w:val="center"/>
            <w:hideMark/>
          </w:tcPr>
          <w:p w14:paraId="4046A83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0</w:t>
            </w:r>
          </w:p>
        </w:tc>
        <w:tc>
          <w:tcPr>
            <w:tcW w:w="971" w:type="dxa"/>
            <w:tcBorders>
              <w:top w:val="single" w:sz="4" w:space="0" w:color="auto"/>
            </w:tcBorders>
            <w:noWrap/>
            <w:vAlign w:val="center"/>
            <w:hideMark/>
          </w:tcPr>
          <w:p w14:paraId="71AF2AF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6.0</w:t>
            </w:r>
          </w:p>
        </w:tc>
        <w:tc>
          <w:tcPr>
            <w:tcW w:w="2384" w:type="dxa"/>
            <w:vMerge w:val="restart"/>
            <w:tcBorders>
              <w:top w:val="single" w:sz="4" w:space="0" w:color="auto"/>
            </w:tcBorders>
            <w:noWrap/>
            <w:vAlign w:val="center"/>
            <w:hideMark/>
          </w:tcPr>
          <w:p w14:paraId="680FB399"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EC</w:t>
            </w:r>
            <w:r w:rsidRPr="007B3092">
              <w:rPr>
                <w:rFonts w:ascii="Times New Roman" w:eastAsia="Times New Roman" w:hAnsi="Times New Roman" w:cs="Times New Roman"/>
                <w:sz w:val="24"/>
                <w:szCs w:val="24"/>
                <w:lang w:val="en-US"/>
              </w:rPr>
              <w:t xml:space="preserve"> (</w:t>
            </w:r>
            <w:r w:rsidRPr="007B3092">
              <w:rPr>
                <w:rFonts w:ascii="Times New Roman" w:eastAsia="Times New Roman" w:hAnsi="Times New Roman" w:cs="Times New Roman"/>
                <w:sz w:val="24"/>
                <w:szCs w:val="24"/>
              </w:rPr>
              <w:t>mS m</w:t>
            </w:r>
            <w:r w:rsidRPr="007B3092">
              <w:rPr>
                <w:rFonts w:ascii="Times New Roman" w:eastAsia="Times New Roman" w:hAnsi="Times New Roman" w:cs="Times New Roman"/>
                <w:sz w:val="24"/>
                <w:szCs w:val="24"/>
                <w:vertAlign w:val="superscript"/>
              </w:rPr>
              <w:t>-1</w:t>
            </w:r>
            <w:r w:rsidRPr="007B3092">
              <w:rPr>
                <w:rFonts w:ascii="Times New Roman" w:eastAsia="Times New Roman" w:hAnsi="Times New Roman" w:cs="Times New Roman"/>
                <w:sz w:val="24"/>
                <w:szCs w:val="24"/>
              </w:rPr>
              <w:t>)</w:t>
            </w:r>
          </w:p>
        </w:tc>
        <w:tc>
          <w:tcPr>
            <w:tcW w:w="971" w:type="dxa"/>
            <w:tcBorders>
              <w:top w:val="single" w:sz="4" w:space="0" w:color="auto"/>
            </w:tcBorders>
            <w:noWrap/>
            <w:vAlign w:val="center"/>
            <w:hideMark/>
          </w:tcPr>
          <w:p w14:paraId="3D69D03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96</w:t>
            </w:r>
          </w:p>
        </w:tc>
        <w:tc>
          <w:tcPr>
            <w:tcW w:w="846" w:type="dxa"/>
            <w:tcBorders>
              <w:top w:val="single" w:sz="4" w:space="0" w:color="auto"/>
            </w:tcBorders>
            <w:noWrap/>
            <w:vAlign w:val="center"/>
            <w:hideMark/>
          </w:tcPr>
          <w:p w14:paraId="1F65D3CE"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0</w:t>
            </w:r>
          </w:p>
        </w:tc>
        <w:tc>
          <w:tcPr>
            <w:tcW w:w="704" w:type="dxa"/>
            <w:tcBorders>
              <w:top w:val="single" w:sz="4" w:space="0" w:color="auto"/>
            </w:tcBorders>
            <w:noWrap/>
            <w:vAlign w:val="center"/>
            <w:hideMark/>
          </w:tcPr>
          <w:p w14:paraId="207B490D"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9</w:t>
            </w:r>
          </w:p>
        </w:tc>
        <w:tc>
          <w:tcPr>
            <w:tcW w:w="845" w:type="dxa"/>
            <w:tcBorders>
              <w:top w:val="single" w:sz="4" w:space="0" w:color="auto"/>
            </w:tcBorders>
            <w:noWrap/>
            <w:vAlign w:val="center"/>
            <w:hideMark/>
          </w:tcPr>
          <w:p w14:paraId="34AE2894"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0</w:t>
            </w:r>
          </w:p>
        </w:tc>
        <w:tc>
          <w:tcPr>
            <w:tcW w:w="1705" w:type="dxa"/>
            <w:tcBorders>
              <w:top w:val="single" w:sz="4" w:space="0" w:color="auto"/>
            </w:tcBorders>
            <w:noWrap/>
            <w:vAlign w:val="center"/>
            <w:hideMark/>
          </w:tcPr>
          <w:p w14:paraId="185779BA"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4.2</w:t>
            </w:r>
          </w:p>
        </w:tc>
      </w:tr>
      <w:tr w:rsidR="007B3092" w:rsidRPr="007B3092" w14:paraId="66CB5116" w14:textId="77777777" w:rsidTr="00975650">
        <w:trPr>
          <w:trHeight w:val="396"/>
          <w:jc w:val="center"/>
        </w:trPr>
        <w:tc>
          <w:tcPr>
            <w:tcW w:w="937" w:type="dxa"/>
            <w:noWrap/>
            <w:vAlign w:val="center"/>
            <w:hideMark/>
          </w:tcPr>
          <w:p w14:paraId="7AEDF47F"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N</w:t>
            </w:r>
          </w:p>
        </w:tc>
        <w:tc>
          <w:tcPr>
            <w:tcW w:w="1757" w:type="dxa"/>
            <w:vMerge/>
            <w:vAlign w:val="center"/>
            <w:hideMark/>
          </w:tcPr>
          <w:p w14:paraId="15C9A67F" w14:textId="77777777" w:rsidR="004C000E" w:rsidRPr="007B3092" w:rsidRDefault="004C000E" w:rsidP="00C97D82">
            <w:pPr>
              <w:spacing w:after="0" w:line="240" w:lineRule="auto"/>
              <w:rPr>
                <w:rFonts w:ascii="Times New Roman" w:eastAsia="Times New Roman" w:hAnsi="Times New Roman" w:cs="Times New Roman"/>
                <w:sz w:val="24"/>
                <w:szCs w:val="24"/>
              </w:rPr>
            </w:pPr>
          </w:p>
        </w:tc>
        <w:tc>
          <w:tcPr>
            <w:tcW w:w="769" w:type="dxa"/>
            <w:noWrap/>
            <w:vAlign w:val="center"/>
            <w:hideMark/>
          </w:tcPr>
          <w:p w14:paraId="7405217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106</w:t>
            </w:r>
          </w:p>
        </w:tc>
        <w:tc>
          <w:tcPr>
            <w:tcW w:w="971" w:type="dxa"/>
            <w:noWrap/>
            <w:vAlign w:val="center"/>
            <w:hideMark/>
          </w:tcPr>
          <w:p w14:paraId="03E0B496"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3</w:t>
            </w:r>
          </w:p>
        </w:tc>
        <w:tc>
          <w:tcPr>
            <w:tcW w:w="971" w:type="dxa"/>
            <w:noWrap/>
            <w:vAlign w:val="center"/>
            <w:hideMark/>
          </w:tcPr>
          <w:p w14:paraId="5E7C8B5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2</w:t>
            </w:r>
          </w:p>
        </w:tc>
        <w:tc>
          <w:tcPr>
            <w:tcW w:w="839" w:type="dxa"/>
            <w:noWrap/>
            <w:vAlign w:val="center"/>
            <w:hideMark/>
          </w:tcPr>
          <w:p w14:paraId="6AFBB425"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0</w:t>
            </w:r>
          </w:p>
        </w:tc>
        <w:tc>
          <w:tcPr>
            <w:tcW w:w="971" w:type="dxa"/>
            <w:noWrap/>
            <w:vAlign w:val="center"/>
            <w:hideMark/>
          </w:tcPr>
          <w:p w14:paraId="553ADA3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6.0</w:t>
            </w:r>
          </w:p>
        </w:tc>
        <w:tc>
          <w:tcPr>
            <w:tcW w:w="2384" w:type="dxa"/>
            <w:vMerge/>
            <w:vAlign w:val="center"/>
            <w:hideMark/>
          </w:tcPr>
          <w:p w14:paraId="4DD243AD" w14:textId="77777777" w:rsidR="004C000E" w:rsidRPr="007B3092" w:rsidRDefault="004C000E" w:rsidP="00C97D82">
            <w:pPr>
              <w:spacing w:after="0" w:line="240" w:lineRule="auto"/>
              <w:rPr>
                <w:rFonts w:ascii="Times New Roman" w:eastAsia="Times New Roman" w:hAnsi="Times New Roman" w:cs="Times New Roman"/>
                <w:sz w:val="24"/>
                <w:szCs w:val="24"/>
              </w:rPr>
            </w:pPr>
          </w:p>
        </w:tc>
        <w:tc>
          <w:tcPr>
            <w:tcW w:w="971" w:type="dxa"/>
            <w:noWrap/>
            <w:vAlign w:val="center"/>
            <w:hideMark/>
          </w:tcPr>
          <w:p w14:paraId="167B199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106</w:t>
            </w:r>
          </w:p>
        </w:tc>
        <w:tc>
          <w:tcPr>
            <w:tcW w:w="846" w:type="dxa"/>
            <w:noWrap/>
            <w:vAlign w:val="center"/>
            <w:hideMark/>
          </w:tcPr>
          <w:p w14:paraId="0B90A1BA"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9</w:t>
            </w:r>
          </w:p>
        </w:tc>
        <w:tc>
          <w:tcPr>
            <w:tcW w:w="704" w:type="dxa"/>
            <w:noWrap/>
            <w:vAlign w:val="center"/>
            <w:hideMark/>
          </w:tcPr>
          <w:p w14:paraId="46990C1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6</w:t>
            </w:r>
          </w:p>
        </w:tc>
        <w:tc>
          <w:tcPr>
            <w:tcW w:w="845" w:type="dxa"/>
            <w:noWrap/>
            <w:vAlign w:val="center"/>
            <w:hideMark/>
          </w:tcPr>
          <w:p w14:paraId="787114E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0</w:t>
            </w:r>
          </w:p>
        </w:tc>
        <w:tc>
          <w:tcPr>
            <w:tcW w:w="1705" w:type="dxa"/>
            <w:noWrap/>
            <w:vAlign w:val="center"/>
            <w:hideMark/>
          </w:tcPr>
          <w:p w14:paraId="253B161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4.2</w:t>
            </w:r>
          </w:p>
        </w:tc>
      </w:tr>
      <w:tr w:rsidR="007B3092" w:rsidRPr="007B3092" w14:paraId="65BD6B18" w14:textId="77777777" w:rsidTr="00975650">
        <w:trPr>
          <w:trHeight w:val="396"/>
          <w:jc w:val="center"/>
        </w:trPr>
        <w:tc>
          <w:tcPr>
            <w:tcW w:w="937" w:type="dxa"/>
            <w:noWrap/>
            <w:vAlign w:val="center"/>
            <w:hideMark/>
          </w:tcPr>
          <w:p w14:paraId="20F2A5F1"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P</w:t>
            </w:r>
          </w:p>
        </w:tc>
        <w:tc>
          <w:tcPr>
            <w:tcW w:w="1757" w:type="dxa"/>
            <w:vMerge/>
            <w:vAlign w:val="center"/>
            <w:hideMark/>
          </w:tcPr>
          <w:p w14:paraId="17D4C613" w14:textId="77777777" w:rsidR="004C000E" w:rsidRPr="007B3092" w:rsidRDefault="004C000E" w:rsidP="00C97D82">
            <w:pPr>
              <w:spacing w:after="0" w:line="240" w:lineRule="auto"/>
              <w:rPr>
                <w:rFonts w:ascii="Times New Roman" w:eastAsia="Times New Roman" w:hAnsi="Times New Roman" w:cs="Times New Roman"/>
                <w:sz w:val="24"/>
                <w:szCs w:val="24"/>
              </w:rPr>
            </w:pPr>
          </w:p>
        </w:tc>
        <w:tc>
          <w:tcPr>
            <w:tcW w:w="769" w:type="dxa"/>
            <w:noWrap/>
            <w:vAlign w:val="center"/>
            <w:hideMark/>
          </w:tcPr>
          <w:p w14:paraId="58BF913B"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858</w:t>
            </w:r>
          </w:p>
        </w:tc>
        <w:tc>
          <w:tcPr>
            <w:tcW w:w="971" w:type="dxa"/>
            <w:noWrap/>
            <w:vAlign w:val="center"/>
            <w:hideMark/>
          </w:tcPr>
          <w:p w14:paraId="48336577"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3</w:t>
            </w:r>
          </w:p>
        </w:tc>
        <w:tc>
          <w:tcPr>
            <w:tcW w:w="971" w:type="dxa"/>
            <w:noWrap/>
            <w:vAlign w:val="center"/>
            <w:hideMark/>
          </w:tcPr>
          <w:p w14:paraId="76C868A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2</w:t>
            </w:r>
          </w:p>
        </w:tc>
        <w:tc>
          <w:tcPr>
            <w:tcW w:w="839" w:type="dxa"/>
            <w:noWrap/>
            <w:vAlign w:val="center"/>
            <w:hideMark/>
          </w:tcPr>
          <w:p w14:paraId="0164F55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0</w:t>
            </w:r>
          </w:p>
        </w:tc>
        <w:tc>
          <w:tcPr>
            <w:tcW w:w="971" w:type="dxa"/>
            <w:noWrap/>
            <w:vAlign w:val="center"/>
            <w:hideMark/>
          </w:tcPr>
          <w:p w14:paraId="1924D68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6.0</w:t>
            </w:r>
          </w:p>
        </w:tc>
        <w:tc>
          <w:tcPr>
            <w:tcW w:w="2384" w:type="dxa"/>
            <w:vMerge/>
            <w:vAlign w:val="center"/>
            <w:hideMark/>
          </w:tcPr>
          <w:p w14:paraId="35461325" w14:textId="77777777" w:rsidR="004C000E" w:rsidRPr="007B3092" w:rsidRDefault="004C000E" w:rsidP="00C97D82">
            <w:pPr>
              <w:spacing w:after="0" w:line="240" w:lineRule="auto"/>
              <w:rPr>
                <w:rFonts w:ascii="Times New Roman" w:eastAsia="Times New Roman" w:hAnsi="Times New Roman" w:cs="Times New Roman"/>
                <w:sz w:val="24"/>
                <w:szCs w:val="24"/>
              </w:rPr>
            </w:pPr>
          </w:p>
        </w:tc>
        <w:tc>
          <w:tcPr>
            <w:tcW w:w="971" w:type="dxa"/>
            <w:noWrap/>
            <w:vAlign w:val="center"/>
            <w:hideMark/>
          </w:tcPr>
          <w:p w14:paraId="5C59303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858</w:t>
            </w:r>
          </w:p>
        </w:tc>
        <w:tc>
          <w:tcPr>
            <w:tcW w:w="846" w:type="dxa"/>
            <w:noWrap/>
            <w:vAlign w:val="center"/>
            <w:hideMark/>
          </w:tcPr>
          <w:p w14:paraId="649BB842"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0</w:t>
            </w:r>
          </w:p>
        </w:tc>
        <w:tc>
          <w:tcPr>
            <w:tcW w:w="704" w:type="dxa"/>
            <w:noWrap/>
            <w:vAlign w:val="center"/>
            <w:hideMark/>
          </w:tcPr>
          <w:p w14:paraId="44F8B150"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w:t>
            </w:r>
          </w:p>
        </w:tc>
        <w:tc>
          <w:tcPr>
            <w:tcW w:w="845" w:type="dxa"/>
            <w:noWrap/>
            <w:vAlign w:val="center"/>
            <w:hideMark/>
          </w:tcPr>
          <w:p w14:paraId="13B7352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1</w:t>
            </w:r>
          </w:p>
        </w:tc>
        <w:tc>
          <w:tcPr>
            <w:tcW w:w="1705" w:type="dxa"/>
            <w:noWrap/>
            <w:vAlign w:val="center"/>
            <w:hideMark/>
          </w:tcPr>
          <w:p w14:paraId="767E48D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4.2</w:t>
            </w:r>
          </w:p>
        </w:tc>
      </w:tr>
      <w:tr w:rsidR="007B3092" w:rsidRPr="007B3092" w14:paraId="441F89E3" w14:textId="77777777" w:rsidTr="00975650">
        <w:trPr>
          <w:trHeight w:val="396"/>
          <w:jc w:val="center"/>
        </w:trPr>
        <w:tc>
          <w:tcPr>
            <w:tcW w:w="937" w:type="dxa"/>
            <w:noWrap/>
            <w:vAlign w:val="center"/>
            <w:hideMark/>
          </w:tcPr>
          <w:p w14:paraId="2EC275D3" w14:textId="77777777" w:rsidR="004C000E" w:rsidRPr="007B3092" w:rsidRDefault="004C000E" w:rsidP="00C97D82">
            <w:pPr>
              <w:spacing w:after="0" w:line="240" w:lineRule="auto"/>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E-K</w:t>
            </w:r>
          </w:p>
        </w:tc>
        <w:tc>
          <w:tcPr>
            <w:tcW w:w="1757" w:type="dxa"/>
            <w:vMerge/>
            <w:vAlign w:val="center"/>
            <w:hideMark/>
          </w:tcPr>
          <w:p w14:paraId="752EEE06" w14:textId="77777777" w:rsidR="004C000E" w:rsidRPr="007B3092" w:rsidRDefault="004C000E" w:rsidP="00C97D82">
            <w:pPr>
              <w:spacing w:after="0" w:line="240" w:lineRule="auto"/>
              <w:rPr>
                <w:rFonts w:ascii="Times New Roman" w:eastAsia="Times New Roman" w:hAnsi="Times New Roman" w:cs="Times New Roman"/>
                <w:sz w:val="24"/>
                <w:szCs w:val="24"/>
              </w:rPr>
            </w:pPr>
          </w:p>
        </w:tc>
        <w:tc>
          <w:tcPr>
            <w:tcW w:w="769" w:type="dxa"/>
            <w:noWrap/>
            <w:vAlign w:val="center"/>
            <w:hideMark/>
          </w:tcPr>
          <w:p w14:paraId="246E5C3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60</w:t>
            </w:r>
          </w:p>
        </w:tc>
        <w:tc>
          <w:tcPr>
            <w:tcW w:w="971" w:type="dxa"/>
            <w:noWrap/>
            <w:vAlign w:val="center"/>
            <w:hideMark/>
          </w:tcPr>
          <w:p w14:paraId="38D52D9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3</w:t>
            </w:r>
          </w:p>
        </w:tc>
        <w:tc>
          <w:tcPr>
            <w:tcW w:w="971" w:type="dxa"/>
            <w:noWrap/>
            <w:vAlign w:val="center"/>
            <w:hideMark/>
          </w:tcPr>
          <w:p w14:paraId="65437BE8"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2</w:t>
            </w:r>
          </w:p>
        </w:tc>
        <w:tc>
          <w:tcPr>
            <w:tcW w:w="839" w:type="dxa"/>
            <w:noWrap/>
            <w:vAlign w:val="center"/>
            <w:hideMark/>
          </w:tcPr>
          <w:p w14:paraId="68F562F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0</w:t>
            </w:r>
          </w:p>
        </w:tc>
        <w:tc>
          <w:tcPr>
            <w:tcW w:w="971" w:type="dxa"/>
            <w:noWrap/>
            <w:vAlign w:val="center"/>
            <w:hideMark/>
          </w:tcPr>
          <w:p w14:paraId="28E3CA2C"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6.0</w:t>
            </w:r>
          </w:p>
        </w:tc>
        <w:tc>
          <w:tcPr>
            <w:tcW w:w="2384" w:type="dxa"/>
            <w:vMerge/>
            <w:vAlign w:val="center"/>
            <w:hideMark/>
          </w:tcPr>
          <w:p w14:paraId="45CFC54A" w14:textId="77777777" w:rsidR="004C000E" w:rsidRPr="007B3092" w:rsidRDefault="004C000E" w:rsidP="00C97D82">
            <w:pPr>
              <w:spacing w:after="0" w:line="240" w:lineRule="auto"/>
              <w:rPr>
                <w:rFonts w:ascii="Times New Roman" w:eastAsia="Times New Roman" w:hAnsi="Times New Roman" w:cs="Times New Roman"/>
                <w:sz w:val="24"/>
                <w:szCs w:val="24"/>
              </w:rPr>
            </w:pPr>
          </w:p>
        </w:tc>
        <w:tc>
          <w:tcPr>
            <w:tcW w:w="971" w:type="dxa"/>
            <w:noWrap/>
            <w:vAlign w:val="center"/>
            <w:hideMark/>
          </w:tcPr>
          <w:p w14:paraId="4ED0706A"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60</w:t>
            </w:r>
          </w:p>
        </w:tc>
        <w:tc>
          <w:tcPr>
            <w:tcW w:w="846" w:type="dxa"/>
            <w:noWrap/>
            <w:vAlign w:val="center"/>
            <w:hideMark/>
          </w:tcPr>
          <w:p w14:paraId="2D7565C1"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0</w:t>
            </w:r>
          </w:p>
        </w:tc>
        <w:tc>
          <w:tcPr>
            <w:tcW w:w="704" w:type="dxa"/>
            <w:noWrap/>
            <w:vAlign w:val="center"/>
            <w:hideMark/>
          </w:tcPr>
          <w:p w14:paraId="0BCD6F63"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w:t>
            </w:r>
          </w:p>
        </w:tc>
        <w:tc>
          <w:tcPr>
            <w:tcW w:w="845" w:type="dxa"/>
            <w:noWrap/>
            <w:vAlign w:val="center"/>
            <w:hideMark/>
          </w:tcPr>
          <w:p w14:paraId="6336ED5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0.1</w:t>
            </w:r>
          </w:p>
        </w:tc>
        <w:tc>
          <w:tcPr>
            <w:tcW w:w="1705" w:type="dxa"/>
            <w:noWrap/>
            <w:vAlign w:val="center"/>
            <w:hideMark/>
          </w:tcPr>
          <w:p w14:paraId="4D3D4F7F" w14:textId="77777777" w:rsidR="004C000E" w:rsidRPr="007B3092" w:rsidRDefault="004C000E" w:rsidP="00C97D82">
            <w:pPr>
              <w:spacing w:after="0" w:line="240" w:lineRule="auto"/>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4.2</w:t>
            </w:r>
          </w:p>
        </w:tc>
      </w:tr>
    </w:tbl>
    <w:p w14:paraId="255F9DF7" w14:textId="77777777" w:rsidR="006D141D" w:rsidRPr="007B3092" w:rsidRDefault="004C000E" w:rsidP="00F54716">
      <w:pPr>
        <w:pStyle w:val="NormalWeb"/>
        <w:spacing w:before="0" w:beforeAutospacing="0" w:after="0" w:afterAutospacing="0" w:line="360" w:lineRule="auto"/>
        <w:jc w:val="both"/>
      </w:pPr>
      <w:r w:rsidRPr="007B3092">
        <w:t>AE-N = agronomic efficiency of nitrogen, AE-P = agronomic efficiency of phosphorus, AE-K = agronomic efficiency of potassium, n = number of treatment plots, Mean = average, SD = standard deviation, Min = minimum, Max = maximum, T min PS = minimum temperature during planting season, T max PS = maximum temperature during planting season, Sol Rad PS = solar radiation during planting season, RH mean = mean relative humidity, RA PS = total rainfall during planting season, Av ET = average evapotranspiration, NDVI = normalized difference vegetation index, OC = soil organic carbon, Total N = total nitrogen, CEC = cation exchange capacity, TEB = total exchangeable bases, EC = electrical conductivity</w:t>
      </w:r>
    </w:p>
    <w:p w14:paraId="1860D5D5" w14:textId="77777777" w:rsidR="006325B2" w:rsidRPr="007B3092" w:rsidRDefault="006325B2" w:rsidP="00F54716">
      <w:pPr>
        <w:pStyle w:val="NormalWeb"/>
        <w:spacing w:before="0" w:beforeAutospacing="0" w:after="0" w:afterAutospacing="0" w:line="360" w:lineRule="auto"/>
        <w:jc w:val="both"/>
        <w:sectPr w:rsidR="006325B2" w:rsidRPr="007B3092" w:rsidSect="009D04FD">
          <w:headerReference w:type="default" r:id="rId13"/>
          <w:pgSz w:w="16838" w:h="11906" w:orient="landscape"/>
          <w:pgMar w:top="1440" w:right="1440" w:bottom="1440" w:left="1440" w:header="708" w:footer="708" w:gutter="0"/>
          <w:cols w:space="708"/>
          <w:docGrid w:linePitch="360"/>
        </w:sectPr>
      </w:pPr>
    </w:p>
    <w:p w14:paraId="03434F7E" w14:textId="36EE3FA2" w:rsidR="006325B2" w:rsidRPr="007B3092" w:rsidRDefault="006325B2" w:rsidP="00C22EA0">
      <w:pPr>
        <w:pStyle w:val="Caption"/>
        <w:keepNext/>
        <w:spacing w:after="0" w:line="360" w:lineRule="auto"/>
        <w:jc w:val="both"/>
        <w:rPr>
          <w:rFonts w:ascii="Times New Roman" w:hAnsi="Times New Roman" w:cs="Times New Roman"/>
          <w:i w:val="0"/>
          <w:iCs w:val="0"/>
          <w:color w:val="auto"/>
          <w:sz w:val="24"/>
          <w:szCs w:val="24"/>
        </w:rPr>
      </w:pPr>
      <w:r w:rsidRPr="007B3092">
        <w:rPr>
          <w:rFonts w:ascii="Times New Roman" w:hAnsi="Times New Roman" w:cs="Times New Roman"/>
          <w:i w:val="0"/>
          <w:iCs w:val="0"/>
          <w:color w:val="auto"/>
          <w:sz w:val="24"/>
          <w:szCs w:val="24"/>
        </w:rPr>
        <w:lastRenderedPageBreak/>
        <w:t xml:space="preserve">Table SI 4: </w:t>
      </w:r>
      <w:r w:rsidR="00FF4BC7" w:rsidRPr="007B3092">
        <w:rPr>
          <w:rFonts w:ascii="Times New Roman" w:hAnsi="Times New Roman" w:cs="Times New Roman"/>
          <w:i w:val="0"/>
          <w:iCs w:val="0"/>
          <w:color w:val="auto"/>
          <w:sz w:val="24"/>
          <w:szCs w:val="24"/>
        </w:rPr>
        <w:t>Distribution of</w:t>
      </w:r>
      <w:r w:rsidR="00000C88" w:rsidRPr="007B3092">
        <w:rPr>
          <w:rFonts w:ascii="Times New Roman" w:hAnsi="Times New Roman" w:cs="Times New Roman"/>
          <w:i w:val="0"/>
          <w:iCs w:val="0"/>
          <w:color w:val="auto"/>
          <w:sz w:val="24"/>
          <w:szCs w:val="24"/>
        </w:rPr>
        <w:t xml:space="preserve"> maize trials</w:t>
      </w:r>
      <w:r w:rsidR="00FF4BC7" w:rsidRPr="007B3092">
        <w:rPr>
          <w:rFonts w:ascii="Times New Roman" w:hAnsi="Times New Roman" w:cs="Times New Roman"/>
          <w:i w:val="0"/>
          <w:iCs w:val="0"/>
          <w:color w:val="auto"/>
          <w:sz w:val="24"/>
          <w:szCs w:val="24"/>
        </w:rPr>
        <w:t xml:space="preserve"> </w:t>
      </w:r>
      <w:r w:rsidR="00000C88" w:rsidRPr="007B3092">
        <w:rPr>
          <w:rFonts w:ascii="Times New Roman" w:hAnsi="Times New Roman" w:cs="Times New Roman"/>
          <w:i w:val="0"/>
          <w:iCs w:val="0"/>
          <w:color w:val="auto"/>
          <w:sz w:val="24"/>
          <w:szCs w:val="24"/>
        </w:rPr>
        <w:t xml:space="preserve">sites and </w:t>
      </w:r>
      <w:r w:rsidR="0046218F" w:rsidRPr="007B3092">
        <w:rPr>
          <w:rFonts w:ascii="Times New Roman" w:hAnsi="Times New Roman" w:cs="Times New Roman"/>
          <w:i w:val="0"/>
          <w:iCs w:val="0"/>
          <w:color w:val="auto"/>
          <w:sz w:val="24"/>
          <w:szCs w:val="24"/>
        </w:rPr>
        <w:t xml:space="preserve">observations </w:t>
      </w:r>
      <w:r w:rsidR="00084FD0" w:rsidRPr="007B3092">
        <w:rPr>
          <w:rFonts w:ascii="Times New Roman" w:hAnsi="Times New Roman" w:cs="Times New Roman"/>
          <w:i w:val="0"/>
          <w:iCs w:val="0"/>
          <w:color w:val="auto"/>
          <w:sz w:val="24"/>
          <w:szCs w:val="24"/>
        </w:rPr>
        <w:t>for yield modelling</w:t>
      </w:r>
      <w:r w:rsidRPr="007B3092">
        <w:rPr>
          <w:rFonts w:ascii="Times New Roman" w:hAnsi="Times New Roman" w:cs="Times New Roman"/>
          <w:i w:val="0"/>
          <w:iCs w:val="0"/>
          <w:color w:val="auto"/>
          <w:sz w:val="24"/>
          <w:szCs w:val="24"/>
        </w:rPr>
        <w:t>.</w:t>
      </w:r>
    </w:p>
    <w:tbl>
      <w:tblPr>
        <w:tblStyle w:val="TableGrid"/>
        <w:tblW w:w="923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0"/>
        <w:gridCol w:w="2697"/>
        <w:gridCol w:w="3126"/>
      </w:tblGrid>
      <w:tr w:rsidR="007B3092" w:rsidRPr="007B3092" w14:paraId="3BE1918E" w14:textId="77777777" w:rsidTr="00B50097">
        <w:trPr>
          <w:trHeight w:val="426"/>
          <w:jc w:val="center"/>
        </w:trPr>
        <w:tc>
          <w:tcPr>
            <w:tcW w:w="3410" w:type="dxa"/>
            <w:tcBorders>
              <w:top w:val="single" w:sz="4" w:space="0" w:color="auto"/>
              <w:bottom w:val="single" w:sz="4" w:space="0" w:color="auto"/>
            </w:tcBorders>
            <w:vAlign w:val="center"/>
          </w:tcPr>
          <w:p w14:paraId="57AB92FE" w14:textId="509BCF56" w:rsidR="009D608C" w:rsidRPr="007B3092" w:rsidRDefault="00680FB2" w:rsidP="00F1439D">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groecological zone</w:t>
            </w:r>
          </w:p>
        </w:tc>
        <w:tc>
          <w:tcPr>
            <w:tcW w:w="2697" w:type="dxa"/>
            <w:tcBorders>
              <w:top w:val="single" w:sz="4" w:space="0" w:color="auto"/>
              <w:bottom w:val="single" w:sz="4" w:space="0" w:color="auto"/>
            </w:tcBorders>
            <w:vAlign w:val="center"/>
          </w:tcPr>
          <w:p w14:paraId="6C32FFE0" w14:textId="25303C0D" w:rsidR="009D608C" w:rsidRPr="007B3092" w:rsidRDefault="00680FB2" w:rsidP="00F1439D">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Sites</w:t>
            </w:r>
          </w:p>
        </w:tc>
        <w:tc>
          <w:tcPr>
            <w:tcW w:w="3126" w:type="dxa"/>
            <w:tcBorders>
              <w:top w:val="single" w:sz="4" w:space="0" w:color="auto"/>
              <w:bottom w:val="single" w:sz="4" w:space="0" w:color="auto"/>
            </w:tcBorders>
            <w:vAlign w:val="center"/>
          </w:tcPr>
          <w:p w14:paraId="7B8F19E6" w14:textId="6E250313" w:rsidR="009D608C" w:rsidRPr="007B3092" w:rsidRDefault="00245D45" w:rsidP="00F1439D">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Observations</w:t>
            </w:r>
          </w:p>
        </w:tc>
      </w:tr>
      <w:tr w:rsidR="007B3092" w:rsidRPr="007B3092" w14:paraId="0D97B3FC" w14:textId="77777777" w:rsidTr="00B50097">
        <w:trPr>
          <w:trHeight w:val="413"/>
          <w:jc w:val="center"/>
        </w:trPr>
        <w:tc>
          <w:tcPr>
            <w:tcW w:w="3410" w:type="dxa"/>
            <w:tcBorders>
              <w:top w:val="single" w:sz="4" w:space="0" w:color="auto"/>
            </w:tcBorders>
            <w:vAlign w:val="center"/>
          </w:tcPr>
          <w:p w14:paraId="3F32A411" w14:textId="7827751A" w:rsidR="009D608C" w:rsidRPr="007B3092" w:rsidRDefault="00EA6B33" w:rsidP="00F1439D">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Coastal Savanna</w:t>
            </w:r>
            <w:r w:rsidR="009D608C" w:rsidRPr="007B3092">
              <w:rPr>
                <w:rFonts w:ascii="Times New Roman" w:eastAsia="Times New Roman" w:hAnsi="Times New Roman" w:cs="Times New Roman"/>
                <w:sz w:val="24"/>
                <w:szCs w:val="24"/>
              </w:rPr>
              <w:t xml:space="preserve"> </w:t>
            </w:r>
          </w:p>
        </w:tc>
        <w:tc>
          <w:tcPr>
            <w:tcW w:w="2697" w:type="dxa"/>
            <w:tcBorders>
              <w:top w:val="single" w:sz="4" w:space="0" w:color="auto"/>
            </w:tcBorders>
            <w:vAlign w:val="center"/>
          </w:tcPr>
          <w:p w14:paraId="17DC6EE7" w14:textId="6BEFB315" w:rsidR="009D608C" w:rsidRPr="007B3092" w:rsidRDefault="00EA6B33" w:rsidP="00F1439D">
            <w:pPr>
              <w:jc w:val="center"/>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3</w:t>
            </w:r>
          </w:p>
        </w:tc>
        <w:tc>
          <w:tcPr>
            <w:tcW w:w="3126" w:type="dxa"/>
            <w:tcBorders>
              <w:top w:val="single" w:sz="4" w:space="0" w:color="auto"/>
            </w:tcBorders>
            <w:vAlign w:val="center"/>
          </w:tcPr>
          <w:p w14:paraId="7E974DFC" w14:textId="39DFF858" w:rsidR="009D608C" w:rsidRPr="007B3092" w:rsidRDefault="00EA6B33" w:rsidP="00F1439D">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1</w:t>
            </w:r>
          </w:p>
        </w:tc>
      </w:tr>
      <w:tr w:rsidR="007B3092" w:rsidRPr="007B3092" w14:paraId="6277CD70" w14:textId="77777777" w:rsidTr="00B50097">
        <w:trPr>
          <w:trHeight w:val="492"/>
          <w:jc w:val="center"/>
        </w:trPr>
        <w:tc>
          <w:tcPr>
            <w:tcW w:w="3410" w:type="dxa"/>
            <w:vAlign w:val="center"/>
          </w:tcPr>
          <w:p w14:paraId="3568DA29" w14:textId="161FD871" w:rsidR="009D608C" w:rsidRPr="007B3092" w:rsidRDefault="00E91A56" w:rsidP="00F1439D">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Forest</w:t>
            </w:r>
            <w:r w:rsidR="00DA0EE8" w:rsidRPr="007B3092">
              <w:rPr>
                <w:rFonts w:ascii="Times New Roman" w:eastAsia="Times New Roman" w:hAnsi="Times New Roman" w:cs="Times New Roman"/>
                <w:sz w:val="24"/>
                <w:szCs w:val="24"/>
              </w:rPr>
              <w:t>-</w:t>
            </w:r>
            <w:r w:rsidRPr="007B3092">
              <w:rPr>
                <w:rFonts w:ascii="Times New Roman" w:eastAsia="Times New Roman" w:hAnsi="Times New Roman" w:cs="Times New Roman"/>
                <w:sz w:val="24"/>
                <w:szCs w:val="24"/>
              </w:rPr>
              <w:t>Savanna Transition</w:t>
            </w:r>
          </w:p>
        </w:tc>
        <w:tc>
          <w:tcPr>
            <w:tcW w:w="2697" w:type="dxa"/>
            <w:vAlign w:val="center"/>
          </w:tcPr>
          <w:p w14:paraId="12861769" w14:textId="20BDD507" w:rsidR="009D608C" w:rsidRPr="007B3092" w:rsidRDefault="00E91A56" w:rsidP="00F1439D">
            <w:pPr>
              <w:jc w:val="center"/>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93</w:t>
            </w:r>
          </w:p>
        </w:tc>
        <w:tc>
          <w:tcPr>
            <w:tcW w:w="3126" w:type="dxa"/>
            <w:vAlign w:val="center"/>
          </w:tcPr>
          <w:p w14:paraId="3D3CD9AE" w14:textId="2495BED4" w:rsidR="009D608C" w:rsidRPr="007B3092" w:rsidRDefault="0019336B" w:rsidP="00F1439D">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036</w:t>
            </w:r>
          </w:p>
        </w:tc>
      </w:tr>
      <w:tr w:rsidR="007B3092" w:rsidRPr="007B3092" w14:paraId="2749E0D2" w14:textId="77777777" w:rsidTr="00B50097">
        <w:trPr>
          <w:trHeight w:val="452"/>
          <w:jc w:val="center"/>
        </w:trPr>
        <w:tc>
          <w:tcPr>
            <w:tcW w:w="3410" w:type="dxa"/>
            <w:vAlign w:val="center"/>
          </w:tcPr>
          <w:p w14:paraId="12A16177" w14:textId="6B3FC457" w:rsidR="009D608C" w:rsidRPr="007B3092" w:rsidRDefault="00E91A56" w:rsidP="00F1439D">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Guinea Savanna</w:t>
            </w:r>
          </w:p>
        </w:tc>
        <w:tc>
          <w:tcPr>
            <w:tcW w:w="2697" w:type="dxa"/>
            <w:vAlign w:val="center"/>
          </w:tcPr>
          <w:p w14:paraId="5424CCAC" w14:textId="08517F86" w:rsidR="009D608C" w:rsidRPr="007B3092" w:rsidRDefault="0037704A" w:rsidP="00F1439D">
            <w:pPr>
              <w:jc w:val="center"/>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421</w:t>
            </w:r>
          </w:p>
        </w:tc>
        <w:tc>
          <w:tcPr>
            <w:tcW w:w="3126" w:type="dxa"/>
            <w:vAlign w:val="center"/>
          </w:tcPr>
          <w:p w14:paraId="22CCD667" w14:textId="280A8005" w:rsidR="009D608C" w:rsidRPr="007B3092" w:rsidRDefault="004C0ED5" w:rsidP="00F1439D">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426</w:t>
            </w:r>
          </w:p>
        </w:tc>
      </w:tr>
      <w:tr w:rsidR="007B3092" w:rsidRPr="007B3092" w14:paraId="3629121A" w14:textId="77777777" w:rsidTr="00B50097">
        <w:trPr>
          <w:trHeight w:val="452"/>
          <w:jc w:val="center"/>
        </w:trPr>
        <w:tc>
          <w:tcPr>
            <w:tcW w:w="3410" w:type="dxa"/>
            <w:vAlign w:val="center"/>
          </w:tcPr>
          <w:p w14:paraId="0F73C7CA" w14:textId="0938BD60" w:rsidR="009D608C" w:rsidRPr="007B3092" w:rsidRDefault="0037704A" w:rsidP="00F1439D">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Semi-Deciduous Forest</w:t>
            </w:r>
          </w:p>
        </w:tc>
        <w:tc>
          <w:tcPr>
            <w:tcW w:w="2697" w:type="dxa"/>
            <w:vAlign w:val="center"/>
          </w:tcPr>
          <w:p w14:paraId="67C437DE" w14:textId="0DC22D43" w:rsidR="009D608C" w:rsidRPr="007B3092" w:rsidRDefault="00F1439D" w:rsidP="00F1439D">
            <w:pPr>
              <w:jc w:val="center"/>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92</w:t>
            </w:r>
          </w:p>
        </w:tc>
        <w:tc>
          <w:tcPr>
            <w:tcW w:w="3126" w:type="dxa"/>
            <w:vAlign w:val="center"/>
          </w:tcPr>
          <w:p w14:paraId="6DA03549" w14:textId="16719F0A" w:rsidR="009D608C" w:rsidRPr="007B3092" w:rsidRDefault="004C0ED5" w:rsidP="00F1439D">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007</w:t>
            </w:r>
          </w:p>
        </w:tc>
      </w:tr>
      <w:tr w:rsidR="007B3092" w:rsidRPr="007B3092" w14:paraId="34CF6620" w14:textId="77777777" w:rsidTr="009B3E40">
        <w:trPr>
          <w:trHeight w:val="452"/>
          <w:jc w:val="center"/>
        </w:trPr>
        <w:tc>
          <w:tcPr>
            <w:tcW w:w="3410" w:type="dxa"/>
            <w:tcBorders>
              <w:bottom w:val="single" w:sz="4" w:space="0" w:color="auto"/>
            </w:tcBorders>
            <w:vAlign w:val="center"/>
          </w:tcPr>
          <w:p w14:paraId="33D97E24" w14:textId="06CF766B" w:rsidR="009D608C" w:rsidRPr="007B3092" w:rsidRDefault="00F1439D" w:rsidP="00F1439D">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Sudan Savanna</w:t>
            </w:r>
          </w:p>
        </w:tc>
        <w:tc>
          <w:tcPr>
            <w:tcW w:w="2697" w:type="dxa"/>
            <w:tcBorders>
              <w:bottom w:val="single" w:sz="4" w:space="0" w:color="auto"/>
            </w:tcBorders>
            <w:vAlign w:val="center"/>
          </w:tcPr>
          <w:p w14:paraId="39C8F08A" w14:textId="4634B157" w:rsidR="009D608C" w:rsidRPr="007B3092" w:rsidRDefault="00F1439D" w:rsidP="00F1439D">
            <w:pPr>
              <w:autoSpaceDE w:val="0"/>
              <w:autoSpaceDN w:val="0"/>
              <w:adjustRightInd w:val="0"/>
              <w:jc w:val="center"/>
              <w:rPr>
                <w:rFonts w:ascii="Times New Roman" w:eastAsia="Times New Roman" w:hAnsi="Times New Roman" w:cs="Times New Roman"/>
                <w:sz w:val="24"/>
                <w:szCs w:val="24"/>
              </w:rPr>
            </w:pPr>
            <w:r w:rsidRPr="007B3092">
              <w:rPr>
                <w:rFonts w:ascii="Times New Roman" w:hAnsi="Times New Roman" w:cs="Times New Roman"/>
                <w:sz w:val="24"/>
                <w:szCs w:val="24"/>
              </w:rPr>
              <w:t>2</w:t>
            </w:r>
          </w:p>
        </w:tc>
        <w:tc>
          <w:tcPr>
            <w:tcW w:w="3126" w:type="dxa"/>
            <w:tcBorders>
              <w:bottom w:val="single" w:sz="4" w:space="0" w:color="auto"/>
            </w:tcBorders>
            <w:vAlign w:val="center"/>
          </w:tcPr>
          <w:p w14:paraId="6CC0A038" w14:textId="7B027E27" w:rsidR="009D608C" w:rsidRPr="007B3092" w:rsidRDefault="00F1439D" w:rsidP="00F1439D">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6</w:t>
            </w:r>
          </w:p>
        </w:tc>
      </w:tr>
      <w:tr w:rsidR="009B3E40" w:rsidRPr="007B3092" w14:paraId="56DD5BFE" w14:textId="77777777" w:rsidTr="009B3E40">
        <w:trPr>
          <w:trHeight w:val="452"/>
          <w:jc w:val="center"/>
        </w:trPr>
        <w:tc>
          <w:tcPr>
            <w:tcW w:w="3410" w:type="dxa"/>
            <w:tcBorders>
              <w:top w:val="single" w:sz="4" w:space="0" w:color="auto"/>
              <w:bottom w:val="single" w:sz="4" w:space="0" w:color="auto"/>
            </w:tcBorders>
            <w:vAlign w:val="center"/>
          </w:tcPr>
          <w:p w14:paraId="5A7F9AAE" w14:textId="6FA21928" w:rsidR="009B3E40" w:rsidRPr="007B3092" w:rsidRDefault="00B14B72" w:rsidP="00F1439D">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Total</w:t>
            </w:r>
          </w:p>
        </w:tc>
        <w:tc>
          <w:tcPr>
            <w:tcW w:w="2697" w:type="dxa"/>
            <w:tcBorders>
              <w:top w:val="single" w:sz="4" w:space="0" w:color="auto"/>
              <w:bottom w:val="single" w:sz="4" w:space="0" w:color="auto"/>
            </w:tcBorders>
            <w:vAlign w:val="center"/>
          </w:tcPr>
          <w:p w14:paraId="6C5DE963" w14:textId="0A6F2C0F" w:rsidR="009B3E40" w:rsidRPr="007B3092" w:rsidRDefault="00F63B65" w:rsidP="00F1439D">
            <w:pPr>
              <w:autoSpaceDE w:val="0"/>
              <w:autoSpaceDN w:val="0"/>
              <w:adjustRightInd w:val="0"/>
              <w:jc w:val="center"/>
              <w:rPr>
                <w:rFonts w:ascii="Times New Roman" w:hAnsi="Times New Roman" w:cs="Times New Roman"/>
                <w:sz w:val="24"/>
                <w:szCs w:val="24"/>
              </w:rPr>
            </w:pPr>
            <w:r w:rsidRPr="007B3092">
              <w:rPr>
                <w:rFonts w:ascii="Times New Roman" w:hAnsi="Times New Roman" w:cs="Times New Roman"/>
                <w:sz w:val="24"/>
                <w:szCs w:val="24"/>
              </w:rPr>
              <w:t>611</w:t>
            </w:r>
          </w:p>
        </w:tc>
        <w:tc>
          <w:tcPr>
            <w:tcW w:w="3126" w:type="dxa"/>
            <w:tcBorders>
              <w:top w:val="single" w:sz="4" w:space="0" w:color="auto"/>
              <w:bottom w:val="single" w:sz="4" w:space="0" w:color="auto"/>
            </w:tcBorders>
            <w:vAlign w:val="center"/>
          </w:tcPr>
          <w:p w14:paraId="69CF758C" w14:textId="49AEB10D" w:rsidR="009B3E40" w:rsidRPr="007B3092" w:rsidRDefault="00F63B65" w:rsidP="00F1439D">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4496</w:t>
            </w:r>
          </w:p>
        </w:tc>
      </w:tr>
    </w:tbl>
    <w:p w14:paraId="302E4E15" w14:textId="77777777" w:rsidR="000717A0" w:rsidRPr="007B3092" w:rsidRDefault="000717A0" w:rsidP="00F54716">
      <w:pPr>
        <w:pStyle w:val="NormalWeb"/>
        <w:spacing w:before="0" w:beforeAutospacing="0" w:after="0" w:afterAutospacing="0" w:line="360" w:lineRule="auto"/>
        <w:jc w:val="both"/>
      </w:pPr>
    </w:p>
    <w:p w14:paraId="4C953BC3" w14:textId="0805092A" w:rsidR="00084FD0" w:rsidRPr="007B3092" w:rsidRDefault="00084FD0" w:rsidP="00C22EA0">
      <w:pPr>
        <w:pStyle w:val="Caption"/>
        <w:keepNext/>
        <w:spacing w:after="0" w:line="360" w:lineRule="auto"/>
        <w:jc w:val="both"/>
        <w:rPr>
          <w:rFonts w:ascii="Times New Roman" w:hAnsi="Times New Roman" w:cs="Times New Roman"/>
          <w:i w:val="0"/>
          <w:iCs w:val="0"/>
          <w:color w:val="auto"/>
          <w:sz w:val="24"/>
          <w:szCs w:val="24"/>
        </w:rPr>
      </w:pPr>
      <w:r w:rsidRPr="007B3092">
        <w:rPr>
          <w:rFonts w:ascii="Times New Roman" w:hAnsi="Times New Roman" w:cs="Times New Roman"/>
          <w:i w:val="0"/>
          <w:iCs w:val="0"/>
          <w:color w:val="auto"/>
          <w:sz w:val="24"/>
          <w:szCs w:val="24"/>
        </w:rPr>
        <w:t xml:space="preserve">Table SI </w:t>
      </w:r>
      <w:r w:rsidR="00707145" w:rsidRPr="007B3092">
        <w:rPr>
          <w:rFonts w:ascii="Times New Roman" w:hAnsi="Times New Roman" w:cs="Times New Roman"/>
          <w:i w:val="0"/>
          <w:iCs w:val="0"/>
          <w:color w:val="auto"/>
          <w:sz w:val="24"/>
          <w:szCs w:val="24"/>
        </w:rPr>
        <w:t>5</w:t>
      </w:r>
      <w:r w:rsidRPr="007B3092">
        <w:rPr>
          <w:rFonts w:ascii="Times New Roman" w:hAnsi="Times New Roman" w:cs="Times New Roman"/>
          <w:i w:val="0"/>
          <w:iCs w:val="0"/>
          <w:color w:val="auto"/>
          <w:sz w:val="24"/>
          <w:szCs w:val="24"/>
        </w:rPr>
        <w:t xml:space="preserve">: Distribution of maize trials sites and </w:t>
      </w:r>
      <w:r w:rsidR="0046218F" w:rsidRPr="007B3092">
        <w:rPr>
          <w:rFonts w:ascii="Times New Roman" w:hAnsi="Times New Roman" w:cs="Times New Roman"/>
          <w:i w:val="0"/>
          <w:iCs w:val="0"/>
          <w:color w:val="auto"/>
          <w:sz w:val="24"/>
          <w:szCs w:val="24"/>
        </w:rPr>
        <w:t>observations</w:t>
      </w:r>
      <w:r w:rsidRPr="007B3092">
        <w:rPr>
          <w:rFonts w:ascii="Times New Roman" w:hAnsi="Times New Roman" w:cs="Times New Roman"/>
          <w:i w:val="0"/>
          <w:iCs w:val="0"/>
          <w:color w:val="auto"/>
          <w:sz w:val="24"/>
          <w:szCs w:val="24"/>
        </w:rPr>
        <w:t xml:space="preserve"> for AE-N modelling.</w:t>
      </w:r>
    </w:p>
    <w:tbl>
      <w:tblPr>
        <w:tblStyle w:val="TableGrid"/>
        <w:tblW w:w="923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0"/>
        <w:gridCol w:w="2697"/>
        <w:gridCol w:w="3126"/>
      </w:tblGrid>
      <w:tr w:rsidR="007B3092" w:rsidRPr="007B3092" w14:paraId="3C745BB9" w14:textId="77777777" w:rsidTr="00707145">
        <w:trPr>
          <w:trHeight w:val="426"/>
          <w:jc w:val="center"/>
        </w:trPr>
        <w:tc>
          <w:tcPr>
            <w:tcW w:w="3410" w:type="dxa"/>
            <w:tcBorders>
              <w:top w:val="single" w:sz="4" w:space="0" w:color="auto"/>
              <w:bottom w:val="single" w:sz="4" w:space="0" w:color="auto"/>
            </w:tcBorders>
            <w:vAlign w:val="center"/>
          </w:tcPr>
          <w:p w14:paraId="14228A73" w14:textId="77777777" w:rsidR="00084FD0" w:rsidRPr="007B3092" w:rsidRDefault="00084FD0"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groecological zone</w:t>
            </w:r>
          </w:p>
        </w:tc>
        <w:tc>
          <w:tcPr>
            <w:tcW w:w="2697" w:type="dxa"/>
            <w:tcBorders>
              <w:top w:val="single" w:sz="4" w:space="0" w:color="auto"/>
              <w:bottom w:val="single" w:sz="4" w:space="0" w:color="auto"/>
            </w:tcBorders>
            <w:vAlign w:val="center"/>
          </w:tcPr>
          <w:p w14:paraId="0C2612C1" w14:textId="77777777" w:rsidR="00084FD0" w:rsidRPr="007B3092" w:rsidRDefault="00084FD0"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Sites</w:t>
            </w:r>
          </w:p>
        </w:tc>
        <w:tc>
          <w:tcPr>
            <w:tcW w:w="3126" w:type="dxa"/>
            <w:tcBorders>
              <w:top w:val="single" w:sz="4" w:space="0" w:color="auto"/>
              <w:bottom w:val="single" w:sz="4" w:space="0" w:color="auto"/>
            </w:tcBorders>
            <w:vAlign w:val="center"/>
          </w:tcPr>
          <w:p w14:paraId="2BAA39B3" w14:textId="5568EC51" w:rsidR="00084FD0" w:rsidRPr="007B3092" w:rsidRDefault="00084FD0"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Observations</w:t>
            </w:r>
          </w:p>
        </w:tc>
      </w:tr>
      <w:tr w:rsidR="007B3092" w:rsidRPr="007B3092" w14:paraId="29F38AAF" w14:textId="77777777" w:rsidTr="00707145">
        <w:trPr>
          <w:trHeight w:val="413"/>
          <w:jc w:val="center"/>
        </w:trPr>
        <w:tc>
          <w:tcPr>
            <w:tcW w:w="3410" w:type="dxa"/>
            <w:tcBorders>
              <w:top w:val="single" w:sz="4" w:space="0" w:color="auto"/>
            </w:tcBorders>
            <w:vAlign w:val="center"/>
          </w:tcPr>
          <w:p w14:paraId="56EF9DED" w14:textId="77777777" w:rsidR="00084FD0" w:rsidRPr="007B3092" w:rsidRDefault="00084FD0" w:rsidP="00885684">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 xml:space="preserve">Coastal Savanna </w:t>
            </w:r>
          </w:p>
        </w:tc>
        <w:tc>
          <w:tcPr>
            <w:tcW w:w="2697" w:type="dxa"/>
            <w:tcBorders>
              <w:top w:val="single" w:sz="4" w:space="0" w:color="auto"/>
            </w:tcBorders>
            <w:vAlign w:val="center"/>
          </w:tcPr>
          <w:p w14:paraId="418A5F25" w14:textId="0DFFD25C" w:rsidR="00084FD0" w:rsidRPr="007B3092" w:rsidRDefault="002249CF" w:rsidP="00885684">
            <w:pPr>
              <w:jc w:val="center"/>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1</w:t>
            </w:r>
          </w:p>
        </w:tc>
        <w:tc>
          <w:tcPr>
            <w:tcW w:w="3126" w:type="dxa"/>
            <w:tcBorders>
              <w:top w:val="single" w:sz="4" w:space="0" w:color="auto"/>
            </w:tcBorders>
            <w:vAlign w:val="center"/>
          </w:tcPr>
          <w:p w14:paraId="7470E44E" w14:textId="609CC961" w:rsidR="00084FD0" w:rsidRPr="007B3092" w:rsidRDefault="00E41208"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w:t>
            </w:r>
          </w:p>
        </w:tc>
      </w:tr>
      <w:tr w:rsidR="007B3092" w:rsidRPr="007B3092" w14:paraId="438855E6" w14:textId="77777777" w:rsidTr="00707145">
        <w:trPr>
          <w:trHeight w:val="492"/>
          <w:jc w:val="center"/>
        </w:trPr>
        <w:tc>
          <w:tcPr>
            <w:tcW w:w="3410" w:type="dxa"/>
            <w:vAlign w:val="center"/>
          </w:tcPr>
          <w:p w14:paraId="7F1C2945" w14:textId="6CAF9EAC" w:rsidR="00084FD0" w:rsidRPr="007B3092" w:rsidRDefault="00084FD0" w:rsidP="00885684">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Forest</w:t>
            </w:r>
            <w:r w:rsidR="00DA0EE8" w:rsidRPr="007B3092">
              <w:rPr>
                <w:rFonts w:ascii="Times New Roman" w:eastAsia="Times New Roman" w:hAnsi="Times New Roman" w:cs="Times New Roman"/>
                <w:sz w:val="24"/>
                <w:szCs w:val="24"/>
              </w:rPr>
              <w:t>-</w:t>
            </w:r>
            <w:r w:rsidRPr="007B3092">
              <w:rPr>
                <w:rFonts w:ascii="Times New Roman" w:eastAsia="Times New Roman" w:hAnsi="Times New Roman" w:cs="Times New Roman"/>
                <w:sz w:val="24"/>
                <w:szCs w:val="24"/>
              </w:rPr>
              <w:t>Savanna Transition</w:t>
            </w:r>
          </w:p>
        </w:tc>
        <w:tc>
          <w:tcPr>
            <w:tcW w:w="2697" w:type="dxa"/>
            <w:vAlign w:val="center"/>
          </w:tcPr>
          <w:p w14:paraId="76684A21" w14:textId="6B54C005" w:rsidR="00084FD0" w:rsidRPr="007B3092" w:rsidRDefault="002249CF" w:rsidP="00885684">
            <w:pPr>
              <w:jc w:val="center"/>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73</w:t>
            </w:r>
          </w:p>
        </w:tc>
        <w:tc>
          <w:tcPr>
            <w:tcW w:w="3126" w:type="dxa"/>
            <w:vAlign w:val="center"/>
          </w:tcPr>
          <w:p w14:paraId="19F0BCD1" w14:textId="2758DE21" w:rsidR="00084FD0" w:rsidRPr="007B3092" w:rsidRDefault="00E41208"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729</w:t>
            </w:r>
          </w:p>
        </w:tc>
      </w:tr>
      <w:tr w:rsidR="007B3092" w:rsidRPr="007B3092" w14:paraId="3171AEEE" w14:textId="77777777" w:rsidTr="00707145">
        <w:trPr>
          <w:trHeight w:val="452"/>
          <w:jc w:val="center"/>
        </w:trPr>
        <w:tc>
          <w:tcPr>
            <w:tcW w:w="3410" w:type="dxa"/>
            <w:vAlign w:val="center"/>
          </w:tcPr>
          <w:p w14:paraId="60542654" w14:textId="77777777" w:rsidR="00084FD0" w:rsidRPr="007B3092" w:rsidRDefault="00084FD0" w:rsidP="00885684">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Guinea Savanna</w:t>
            </w:r>
          </w:p>
        </w:tc>
        <w:tc>
          <w:tcPr>
            <w:tcW w:w="2697" w:type="dxa"/>
            <w:vAlign w:val="center"/>
          </w:tcPr>
          <w:p w14:paraId="174F5330" w14:textId="27FD6100" w:rsidR="00084FD0" w:rsidRPr="007B3092" w:rsidRDefault="002249CF" w:rsidP="00885684">
            <w:pPr>
              <w:jc w:val="center"/>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395</w:t>
            </w:r>
          </w:p>
        </w:tc>
        <w:tc>
          <w:tcPr>
            <w:tcW w:w="3126" w:type="dxa"/>
            <w:vAlign w:val="center"/>
          </w:tcPr>
          <w:p w14:paraId="593716C7" w14:textId="79631F15" w:rsidR="00084FD0" w:rsidRPr="007B3092" w:rsidRDefault="00E41208"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699</w:t>
            </w:r>
          </w:p>
        </w:tc>
      </w:tr>
      <w:tr w:rsidR="007B3092" w:rsidRPr="007B3092" w14:paraId="670C99F1" w14:textId="77777777" w:rsidTr="00707145">
        <w:trPr>
          <w:trHeight w:val="452"/>
          <w:jc w:val="center"/>
        </w:trPr>
        <w:tc>
          <w:tcPr>
            <w:tcW w:w="3410" w:type="dxa"/>
            <w:vAlign w:val="center"/>
          </w:tcPr>
          <w:p w14:paraId="7150A3BE" w14:textId="77777777" w:rsidR="00084FD0" w:rsidRPr="007B3092" w:rsidRDefault="00084FD0" w:rsidP="00885684">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Semi-Deciduous Forest</w:t>
            </w:r>
          </w:p>
        </w:tc>
        <w:tc>
          <w:tcPr>
            <w:tcW w:w="2697" w:type="dxa"/>
            <w:vAlign w:val="center"/>
          </w:tcPr>
          <w:p w14:paraId="3DA6B492" w14:textId="2DADC63B" w:rsidR="00084FD0" w:rsidRPr="007B3092" w:rsidRDefault="002249CF" w:rsidP="00885684">
            <w:pPr>
              <w:jc w:val="center"/>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83</w:t>
            </w:r>
          </w:p>
        </w:tc>
        <w:tc>
          <w:tcPr>
            <w:tcW w:w="3126" w:type="dxa"/>
            <w:vAlign w:val="center"/>
          </w:tcPr>
          <w:p w14:paraId="3F6A2B51" w14:textId="117E40ED" w:rsidR="00084FD0" w:rsidRPr="007B3092" w:rsidRDefault="00E41208"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669</w:t>
            </w:r>
          </w:p>
        </w:tc>
      </w:tr>
      <w:tr w:rsidR="007B3092" w:rsidRPr="007B3092" w14:paraId="118529C7" w14:textId="77777777" w:rsidTr="00CF51F9">
        <w:trPr>
          <w:trHeight w:val="452"/>
          <w:jc w:val="center"/>
        </w:trPr>
        <w:tc>
          <w:tcPr>
            <w:tcW w:w="3410" w:type="dxa"/>
            <w:tcBorders>
              <w:bottom w:val="single" w:sz="4" w:space="0" w:color="auto"/>
            </w:tcBorders>
            <w:vAlign w:val="center"/>
          </w:tcPr>
          <w:p w14:paraId="697A9262" w14:textId="77777777" w:rsidR="00084FD0" w:rsidRPr="007B3092" w:rsidRDefault="00084FD0" w:rsidP="00885684">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Sudan Savanna</w:t>
            </w:r>
          </w:p>
        </w:tc>
        <w:tc>
          <w:tcPr>
            <w:tcW w:w="2697" w:type="dxa"/>
            <w:tcBorders>
              <w:bottom w:val="single" w:sz="4" w:space="0" w:color="auto"/>
            </w:tcBorders>
            <w:vAlign w:val="center"/>
          </w:tcPr>
          <w:p w14:paraId="1E4E9FA8" w14:textId="5A4277A8" w:rsidR="00084FD0" w:rsidRPr="007B3092" w:rsidRDefault="002249CF" w:rsidP="00885684">
            <w:pPr>
              <w:autoSpaceDE w:val="0"/>
              <w:autoSpaceDN w:val="0"/>
              <w:adjustRightInd w:val="0"/>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w:t>
            </w:r>
          </w:p>
        </w:tc>
        <w:tc>
          <w:tcPr>
            <w:tcW w:w="3126" w:type="dxa"/>
            <w:tcBorders>
              <w:bottom w:val="single" w:sz="4" w:space="0" w:color="auto"/>
            </w:tcBorders>
            <w:vAlign w:val="center"/>
          </w:tcPr>
          <w:p w14:paraId="494FB2A4" w14:textId="58479082" w:rsidR="00084FD0" w:rsidRPr="007B3092" w:rsidRDefault="00E41208"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7</w:t>
            </w:r>
          </w:p>
        </w:tc>
      </w:tr>
      <w:tr w:rsidR="00CF51F9" w:rsidRPr="007B3092" w14:paraId="46CDD8B6" w14:textId="77777777" w:rsidTr="00CF51F9">
        <w:trPr>
          <w:trHeight w:val="452"/>
          <w:jc w:val="center"/>
        </w:trPr>
        <w:tc>
          <w:tcPr>
            <w:tcW w:w="3410" w:type="dxa"/>
            <w:tcBorders>
              <w:top w:val="single" w:sz="4" w:space="0" w:color="auto"/>
              <w:bottom w:val="single" w:sz="4" w:space="0" w:color="auto"/>
            </w:tcBorders>
            <w:vAlign w:val="center"/>
          </w:tcPr>
          <w:p w14:paraId="1CC8DE5C" w14:textId="27267491" w:rsidR="00CF51F9" w:rsidRPr="007B3092" w:rsidRDefault="00B14B72" w:rsidP="00885684">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Total</w:t>
            </w:r>
          </w:p>
        </w:tc>
        <w:tc>
          <w:tcPr>
            <w:tcW w:w="2697" w:type="dxa"/>
            <w:tcBorders>
              <w:top w:val="single" w:sz="4" w:space="0" w:color="auto"/>
              <w:bottom w:val="single" w:sz="4" w:space="0" w:color="auto"/>
            </w:tcBorders>
            <w:vAlign w:val="center"/>
          </w:tcPr>
          <w:p w14:paraId="610728E4" w14:textId="214357CB" w:rsidR="00CF51F9" w:rsidRPr="007B3092" w:rsidRDefault="0073210D" w:rsidP="00885684">
            <w:pPr>
              <w:autoSpaceDE w:val="0"/>
              <w:autoSpaceDN w:val="0"/>
              <w:adjustRightInd w:val="0"/>
              <w:jc w:val="center"/>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553</w:t>
            </w:r>
          </w:p>
        </w:tc>
        <w:tc>
          <w:tcPr>
            <w:tcW w:w="3126" w:type="dxa"/>
            <w:tcBorders>
              <w:top w:val="single" w:sz="4" w:space="0" w:color="auto"/>
              <w:bottom w:val="single" w:sz="4" w:space="0" w:color="auto"/>
            </w:tcBorders>
            <w:vAlign w:val="center"/>
          </w:tcPr>
          <w:p w14:paraId="6AB898E1" w14:textId="69FDF41D" w:rsidR="00CF51F9" w:rsidRPr="007B3092" w:rsidRDefault="00990D04"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3106</w:t>
            </w:r>
          </w:p>
        </w:tc>
      </w:tr>
    </w:tbl>
    <w:p w14:paraId="3CA075DC" w14:textId="77777777" w:rsidR="00084FD0" w:rsidRPr="007B3092" w:rsidRDefault="00084FD0" w:rsidP="00084FD0">
      <w:pPr>
        <w:pStyle w:val="NormalWeb"/>
        <w:spacing w:before="0" w:beforeAutospacing="0" w:after="0" w:afterAutospacing="0" w:line="360" w:lineRule="auto"/>
        <w:jc w:val="both"/>
      </w:pPr>
    </w:p>
    <w:p w14:paraId="2C92916E" w14:textId="7BB03DAB" w:rsidR="00084FD0" w:rsidRPr="007B3092" w:rsidRDefault="00084FD0" w:rsidP="00C22EA0">
      <w:pPr>
        <w:pStyle w:val="Caption"/>
        <w:keepNext/>
        <w:spacing w:after="0" w:line="360" w:lineRule="auto"/>
        <w:jc w:val="both"/>
        <w:rPr>
          <w:rFonts w:ascii="Times New Roman" w:hAnsi="Times New Roman" w:cs="Times New Roman"/>
          <w:i w:val="0"/>
          <w:iCs w:val="0"/>
          <w:color w:val="auto"/>
          <w:sz w:val="24"/>
          <w:szCs w:val="24"/>
        </w:rPr>
      </w:pPr>
      <w:r w:rsidRPr="007B3092">
        <w:rPr>
          <w:rFonts w:ascii="Times New Roman" w:hAnsi="Times New Roman" w:cs="Times New Roman"/>
          <w:i w:val="0"/>
          <w:iCs w:val="0"/>
          <w:color w:val="auto"/>
          <w:sz w:val="24"/>
          <w:szCs w:val="24"/>
        </w:rPr>
        <w:t xml:space="preserve">Table SI </w:t>
      </w:r>
      <w:r w:rsidR="00707145" w:rsidRPr="007B3092">
        <w:rPr>
          <w:rFonts w:ascii="Times New Roman" w:hAnsi="Times New Roman" w:cs="Times New Roman"/>
          <w:i w:val="0"/>
          <w:iCs w:val="0"/>
          <w:color w:val="auto"/>
          <w:sz w:val="24"/>
          <w:szCs w:val="24"/>
        </w:rPr>
        <w:t>6</w:t>
      </w:r>
      <w:r w:rsidRPr="007B3092">
        <w:rPr>
          <w:rFonts w:ascii="Times New Roman" w:hAnsi="Times New Roman" w:cs="Times New Roman"/>
          <w:i w:val="0"/>
          <w:iCs w:val="0"/>
          <w:color w:val="auto"/>
          <w:sz w:val="24"/>
          <w:szCs w:val="24"/>
        </w:rPr>
        <w:t xml:space="preserve">: Distribution of maize trials sites and </w:t>
      </w:r>
      <w:r w:rsidR="0046218F" w:rsidRPr="007B3092">
        <w:rPr>
          <w:rFonts w:ascii="Times New Roman" w:hAnsi="Times New Roman" w:cs="Times New Roman"/>
          <w:i w:val="0"/>
          <w:iCs w:val="0"/>
          <w:color w:val="auto"/>
          <w:sz w:val="24"/>
          <w:szCs w:val="24"/>
        </w:rPr>
        <w:t>observations</w:t>
      </w:r>
      <w:r w:rsidRPr="007B3092">
        <w:rPr>
          <w:rFonts w:ascii="Times New Roman" w:hAnsi="Times New Roman" w:cs="Times New Roman"/>
          <w:i w:val="0"/>
          <w:iCs w:val="0"/>
          <w:color w:val="auto"/>
          <w:sz w:val="24"/>
          <w:szCs w:val="24"/>
        </w:rPr>
        <w:t xml:space="preserve"> for </w:t>
      </w:r>
      <w:r w:rsidR="00BC7B1E" w:rsidRPr="007B3092">
        <w:rPr>
          <w:rFonts w:ascii="Times New Roman" w:hAnsi="Times New Roman" w:cs="Times New Roman"/>
          <w:i w:val="0"/>
          <w:iCs w:val="0"/>
          <w:color w:val="auto"/>
          <w:sz w:val="24"/>
          <w:szCs w:val="24"/>
        </w:rPr>
        <w:t>AE-P</w:t>
      </w:r>
      <w:r w:rsidRPr="007B3092">
        <w:rPr>
          <w:rFonts w:ascii="Times New Roman" w:hAnsi="Times New Roman" w:cs="Times New Roman"/>
          <w:i w:val="0"/>
          <w:iCs w:val="0"/>
          <w:color w:val="auto"/>
          <w:sz w:val="24"/>
          <w:szCs w:val="24"/>
        </w:rPr>
        <w:t xml:space="preserve"> modelling.</w:t>
      </w:r>
    </w:p>
    <w:tbl>
      <w:tblPr>
        <w:tblStyle w:val="TableGrid"/>
        <w:tblW w:w="923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0"/>
        <w:gridCol w:w="2697"/>
        <w:gridCol w:w="3126"/>
      </w:tblGrid>
      <w:tr w:rsidR="007B3092" w:rsidRPr="007B3092" w14:paraId="45356562" w14:textId="77777777" w:rsidTr="00707145">
        <w:trPr>
          <w:trHeight w:val="426"/>
          <w:jc w:val="center"/>
        </w:trPr>
        <w:tc>
          <w:tcPr>
            <w:tcW w:w="3410" w:type="dxa"/>
            <w:tcBorders>
              <w:top w:val="single" w:sz="4" w:space="0" w:color="auto"/>
              <w:bottom w:val="single" w:sz="4" w:space="0" w:color="auto"/>
            </w:tcBorders>
            <w:vAlign w:val="center"/>
          </w:tcPr>
          <w:p w14:paraId="0DE1EC8D" w14:textId="77777777" w:rsidR="00084FD0" w:rsidRPr="007B3092" w:rsidRDefault="00084FD0"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groecological zone</w:t>
            </w:r>
          </w:p>
        </w:tc>
        <w:tc>
          <w:tcPr>
            <w:tcW w:w="2697" w:type="dxa"/>
            <w:tcBorders>
              <w:top w:val="single" w:sz="4" w:space="0" w:color="auto"/>
              <w:bottom w:val="single" w:sz="4" w:space="0" w:color="auto"/>
            </w:tcBorders>
            <w:vAlign w:val="center"/>
          </w:tcPr>
          <w:p w14:paraId="2F3C8A8E" w14:textId="77777777" w:rsidR="00084FD0" w:rsidRPr="007B3092" w:rsidRDefault="00084FD0"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Sites</w:t>
            </w:r>
          </w:p>
        </w:tc>
        <w:tc>
          <w:tcPr>
            <w:tcW w:w="3126" w:type="dxa"/>
            <w:tcBorders>
              <w:top w:val="single" w:sz="4" w:space="0" w:color="auto"/>
              <w:bottom w:val="single" w:sz="4" w:space="0" w:color="auto"/>
            </w:tcBorders>
            <w:vAlign w:val="center"/>
          </w:tcPr>
          <w:p w14:paraId="409C3F4E" w14:textId="353EBA17" w:rsidR="00084FD0" w:rsidRPr="007B3092" w:rsidRDefault="00084FD0"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Observations</w:t>
            </w:r>
          </w:p>
        </w:tc>
      </w:tr>
      <w:tr w:rsidR="007B3092" w:rsidRPr="007B3092" w14:paraId="0AAA0AC1" w14:textId="77777777" w:rsidTr="00707145">
        <w:trPr>
          <w:trHeight w:val="492"/>
          <w:jc w:val="center"/>
        </w:trPr>
        <w:tc>
          <w:tcPr>
            <w:tcW w:w="3410" w:type="dxa"/>
            <w:tcBorders>
              <w:top w:val="single" w:sz="4" w:space="0" w:color="auto"/>
            </w:tcBorders>
            <w:vAlign w:val="center"/>
          </w:tcPr>
          <w:p w14:paraId="6409E565" w14:textId="0C0CAA7B" w:rsidR="00084FD0" w:rsidRPr="007B3092" w:rsidRDefault="00084FD0" w:rsidP="00885684">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Forest</w:t>
            </w:r>
            <w:r w:rsidR="00DA0EE8" w:rsidRPr="007B3092">
              <w:rPr>
                <w:rFonts w:ascii="Times New Roman" w:eastAsia="Times New Roman" w:hAnsi="Times New Roman" w:cs="Times New Roman"/>
                <w:sz w:val="24"/>
                <w:szCs w:val="24"/>
              </w:rPr>
              <w:t>-</w:t>
            </w:r>
            <w:r w:rsidRPr="007B3092">
              <w:rPr>
                <w:rFonts w:ascii="Times New Roman" w:eastAsia="Times New Roman" w:hAnsi="Times New Roman" w:cs="Times New Roman"/>
                <w:sz w:val="24"/>
                <w:szCs w:val="24"/>
              </w:rPr>
              <w:t>Savanna Transition</w:t>
            </w:r>
          </w:p>
        </w:tc>
        <w:tc>
          <w:tcPr>
            <w:tcW w:w="2697" w:type="dxa"/>
            <w:tcBorders>
              <w:top w:val="single" w:sz="4" w:space="0" w:color="auto"/>
            </w:tcBorders>
            <w:vAlign w:val="center"/>
          </w:tcPr>
          <w:p w14:paraId="6AB23193" w14:textId="477CDCBB" w:rsidR="00084FD0" w:rsidRPr="007B3092" w:rsidRDefault="00D72E95" w:rsidP="00885684">
            <w:pPr>
              <w:jc w:val="center"/>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61</w:t>
            </w:r>
          </w:p>
        </w:tc>
        <w:tc>
          <w:tcPr>
            <w:tcW w:w="3126" w:type="dxa"/>
            <w:tcBorders>
              <w:top w:val="single" w:sz="4" w:space="0" w:color="auto"/>
            </w:tcBorders>
            <w:vAlign w:val="center"/>
          </w:tcPr>
          <w:p w14:paraId="5124C518" w14:textId="36737248" w:rsidR="00084FD0" w:rsidRPr="007B3092" w:rsidRDefault="00D72E95"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680</w:t>
            </w:r>
          </w:p>
        </w:tc>
      </w:tr>
      <w:tr w:rsidR="007B3092" w:rsidRPr="007B3092" w14:paraId="5A4082DE" w14:textId="77777777" w:rsidTr="00707145">
        <w:trPr>
          <w:trHeight w:val="452"/>
          <w:jc w:val="center"/>
        </w:trPr>
        <w:tc>
          <w:tcPr>
            <w:tcW w:w="3410" w:type="dxa"/>
            <w:vAlign w:val="center"/>
          </w:tcPr>
          <w:p w14:paraId="386B4A35" w14:textId="77777777" w:rsidR="00084FD0" w:rsidRPr="007B3092" w:rsidRDefault="00084FD0" w:rsidP="00885684">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Guinea Savanna</w:t>
            </w:r>
          </w:p>
        </w:tc>
        <w:tc>
          <w:tcPr>
            <w:tcW w:w="2697" w:type="dxa"/>
            <w:vAlign w:val="center"/>
          </w:tcPr>
          <w:p w14:paraId="070AA0A9" w14:textId="75D21E7F" w:rsidR="00084FD0" w:rsidRPr="007B3092" w:rsidRDefault="00D72E95" w:rsidP="00885684">
            <w:pPr>
              <w:jc w:val="center"/>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375</w:t>
            </w:r>
          </w:p>
        </w:tc>
        <w:tc>
          <w:tcPr>
            <w:tcW w:w="3126" w:type="dxa"/>
            <w:vAlign w:val="center"/>
          </w:tcPr>
          <w:p w14:paraId="3DC218DC" w14:textId="0A9EEFB5" w:rsidR="00084FD0" w:rsidRPr="007B3092" w:rsidRDefault="00D72E95"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651</w:t>
            </w:r>
          </w:p>
        </w:tc>
      </w:tr>
      <w:tr w:rsidR="007B3092" w:rsidRPr="007B3092" w14:paraId="4687B5D2" w14:textId="77777777" w:rsidTr="00707145">
        <w:trPr>
          <w:trHeight w:val="452"/>
          <w:jc w:val="center"/>
        </w:trPr>
        <w:tc>
          <w:tcPr>
            <w:tcW w:w="3410" w:type="dxa"/>
            <w:vAlign w:val="center"/>
          </w:tcPr>
          <w:p w14:paraId="77E95B68" w14:textId="77777777" w:rsidR="00084FD0" w:rsidRPr="007B3092" w:rsidRDefault="00084FD0" w:rsidP="00885684">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Semi-Deciduous Forest</w:t>
            </w:r>
          </w:p>
        </w:tc>
        <w:tc>
          <w:tcPr>
            <w:tcW w:w="2697" w:type="dxa"/>
            <w:vAlign w:val="center"/>
          </w:tcPr>
          <w:p w14:paraId="4E64A00A" w14:textId="669DC161" w:rsidR="00084FD0" w:rsidRPr="007B3092" w:rsidRDefault="00D72E95" w:rsidP="00885684">
            <w:pPr>
              <w:jc w:val="center"/>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61</w:t>
            </w:r>
          </w:p>
        </w:tc>
        <w:tc>
          <w:tcPr>
            <w:tcW w:w="3126" w:type="dxa"/>
            <w:vAlign w:val="center"/>
          </w:tcPr>
          <w:p w14:paraId="055C71D5" w14:textId="624B2B15" w:rsidR="00084FD0" w:rsidRPr="007B3092" w:rsidRDefault="00D72E95"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520</w:t>
            </w:r>
          </w:p>
        </w:tc>
      </w:tr>
      <w:tr w:rsidR="007B3092" w:rsidRPr="007B3092" w14:paraId="2DAC9D92" w14:textId="77777777" w:rsidTr="00CF51F9">
        <w:trPr>
          <w:trHeight w:val="452"/>
          <w:jc w:val="center"/>
        </w:trPr>
        <w:tc>
          <w:tcPr>
            <w:tcW w:w="3410" w:type="dxa"/>
            <w:tcBorders>
              <w:bottom w:val="single" w:sz="4" w:space="0" w:color="auto"/>
            </w:tcBorders>
            <w:vAlign w:val="center"/>
          </w:tcPr>
          <w:p w14:paraId="5F571107" w14:textId="77777777" w:rsidR="00084FD0" w:rsidRPr="007B3092" w:rsidRDefault="00084FD0" w:rsidP="00885684">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Sudan Savanna</w:t>
            </w:r>
          </w:p>
        </w:tc>
        <w:tc>
          <w:tcPr>
            <w:tcW w:w="2697" w:type="dxa"/>
            <w:tcBorders>
              <w:bottom w:val="single" w:sz="4" w:space="0" w:color="auto"/>
            </w:tcBorders>
            <w:vAlign w:val="center"/>
          </w:tcPr>
          <w:p w14:paraId="2A352E48" w14:textId="7CDED3C2" w:rsidR="00084FD0" w:rsidRPr="007B3092" w:rsidRDefault="00D72E95" w:rsidP="00885684">
            <w:pPr>
              <w:autoSpaceDE w:val="0"/>
              <w:autoSpaceDN w:val="0"/>
              <w:adjustRightInd w:val="0"/>
              <w:jc w:val="center"/>
              <w:rPr>
                <w:rFonts w:ascii="Times New Roman" w:eastAsia="Times New Roman" w:hAnsi="Times New Roman" w:cs="Times New Roman"/>
                <w:sz w:val="24"/>
                <w:szCs w:val="24"/>
              </w:rPr>
            </w:pPr>
            <w:r w:rsidRPr="007B3092">
              <w:rPr>
                <w:rFonts w:ascii="Times New Roman" w:hAnsi="Times New Roman" w:cs="Times New Roman"/>
                <w:sz w:val="24"/>
                <w:szCs w:val="24"/>
              </w:rPr>
              <w:t>1</w:t>
            </w:r>
          </w:p>
        </w:tc>
        <w:tc>
          <w:tcPr>
            <w:tcW w:w="3126" w:type="dxa"/>
            <w:tcBorders>
              <w:bottom w:val="single" w:sz="4" w:space="0" w:color="auto"/>
            </w:tcBorders>
            <w:vAlign w:val="center"/>
          </w:tcPr>
          <w:p w14:paraId="553D59D8" w14:textId="14188A67" w:rsidR="00084FD0" w:rsidRPr="007B3092" w:rsidRDefault="00D72E95"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7</w:t>
            </w:r>
          </w:p>
        </w:tc>
      </w:tr>
      <w:tr w:rsidR="00CF51F9" w:rsidRPr="007B3092" w14:paraId="6264D503" w14:textId="77777777" w:rsidTr="00CF51F9">
        <w:trPr>
          <w:trHeight w:val="452"/>
          <w:jc w:val="center"/>
        </w:trPr>
        <w:tc>
          <w:tcPr>
            <w:tcW w:w="3410" w:type="dxa"/>
            <w:tcBorders>
              <w:top w:val="single" w:sz="4" w:space="0" w:color="auto"/>
              <w:bottom w:val="single" w:sz="4" w:space="0" w:color="auto"/>
            </w:tcBorders>
            <w:vAlign w:val="center"/>
          </w:tcPr>
          <w:p w14:paraId="51DA5D10" w14:textId="09529766" w:rsidR="00CF51F9" w:rsidRPr="007B3092" w:rsidRDefault="00B14B72" w:rsidP="00885684">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Total</w:t>
            </w:r>
          </w:p>
        </w:tc>
        <w:tc>
          <w:tcPr>
            <w:tcW w:w="2697" w:type="dxa"/>
            <w:tcBorders>
              <w:top w:val="single" w:sz="4" w:space="0" w:color="auto"/>
              <w:bottom w:val="single" w:sz="4" w:space="0" w:color="auto"/>
            </w:tcBorders>
            <w:vAlign w:val="center"/>
          </w:tcPr>
          <w:p w14:paraId="41310E1F" w14:textId="1D6A3214" w:rsidR="00CF51F9" w:rsidRPr="007B3092" w:rsidRDefault="00FD3567" w:rsidP="00885684">
            <w:pPr>
              <w:autoSpaceDE w:val="0"/>
              <w:autoSpaceDN w:val="0"/>
              <w:adjustRightInd w:val="0"/>
              <w:jc w:val="center"/>
              <w:rPr>
                <w:rFonts w:ascii="Times New Roman" w:hAnsi="Times New Roman" w:cs="Times New Roman"/>
                <w:sz w:val="24"/>
                <w:szCs w:val="24"/>
              </w:rPr>
            </w:pPr>
            <w:r w:rsidRPr="007B3092">
              <w:rPr>
                <w:rFonts w:ascii="Times New Roman" w:hAnsi="Times New Roman" w:cs="Times New Roman"/>
                <w:sz w:val="24"/>
                <w:szCs w:val="24"/>
              </w:rPr>
              <w:t>498</w:t>
            </w:r>
          </w:p>
        </w:tc>
        <w:tc>
          <w:tcPr>
            <w:tcW w:w="3126" w:type="dxa"/>
            <w:tcBorders>
              <w:top w:val="single" w:sz="4" w:space="0" w:color="auto"/>
              <w:bottom w:val="single" w:sz="4" w:space="0" w:color="auto"/>
            </w:tcBorders>
            <w:vAlign w:val="center"/>
          </w:tcPr>
          <w:p w14:paraId="11F796E7" w14:textId="04B4D488" w:rsidR="00CF51F9" w:rsidRPr="007B3092" w:rsidRDefault="00FD3567"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858</w:t>
            </w:r>
          </w:p>
        </w:tc>
      </w:tr>
    </w:tbl>
    <w:p w14:paraId="5225A54E" w14:textId="77777777" w:rsidR="00084FD0" w:rsidRPr="007B3092" w:rsidRDefault="00084FD0" w:rsidP="00084FD0">
      <w:pPr>
        <w:pStyle w:val="NormalWeb"/>
        <w:spacing w:before="0" w:beforeAutospacing="0" w:after="0" w:afterAutospacing="0" w:line="360" w:lineRule="auto"/>
        <w:jc w:val="both"/>
      </w:pPr>
    </w:p>
    <w:p w14:paraId="0943952E" w14:textId="5E340E6B" w:rsidR="00084FD0" w:rsidRPr="007B3092" w:rsidRDefault="00084FD0" w:rsidP="00C22EA0">
      <w:pPr>
        <w:pStyle w:val="Caption"/>
        <w:keepNext/>
        <w:spacing w:after="0" w:line="360" w:lineRule="auto"/>
        <w:jc w:val="both"/>
        <w:rPr>
          <w:rFonts w:ascii="Times New Roman" w:hAnsi="Times New Roman" w:cs="Times New Roman"/>
          <w:i w:val="0"/>
          <w:iCs w:val="0"/>
          <w:color w:val="auto"/>
          <w:sz w:val="24"/>
          <w:szCs w:val="24"/>
        </w:rPr>
      </w:pPr>
      <w:r w:rsidRPr="007B3092">
        <w:rPr>
          <w:rFonts w:ascii="Times New Roman" w:hAnsi="Times New Roman" w:cs="Times New Roman"/>
          <w:i w:val="0"/>
          <w:iCs w:val="0"/>
          <w:color w:val="auto"/>
          <w:sz w:val="24"/>
          <w:szCs w:val="24"/>
        </w:rPr>
        <w:t xml:space="preserve">Table SI </w:t>
      </w:r>
      <w:r w:rsidR="00707145" w:rsidRPr="007B3092">
        <w:rPr>
          <w:rFonts w:ascii="Times New Roman" w:hAnsi="Times New Roman" w:cs="Times New Roman"/>
          <w:i w:val="0"/>
          <w:iCs w:val="0"/>
          <w:color w:val="auto"/>
          <w:sz w:val="24"/>
          <w:szCs w:val="24"/>
        </w:rPr>
        <w:t>7</w:t>
      </w:r>
      <w:r w:rsidRPr="007B3092">
        <w:rPr>
          <w:rFonts w:ascii="Times New Roman" w:hAnsi="Times New Roman" w:cs="Times New Roman"/>
          <w:i w:val="0"/>
          <w:iCs w:val="0"/>
          <w:color w:val="auto"/>
          <w:sz w:val="24"/>
          <w:szCs w:val="24"/>
        </w:rPr>
        <w:t xml:space="preserve">: Distribution of maize trials sites and </w:t>
      </w:r>
      <w:r w:rsidR="0046218F" w:rsidRPr="007B3092">
        <w:rPr>
          <w:rFonts w:ascii="Times New Roman" w:hAnsi="Times New Roman" w:cs="Times New Roman"/>
          <w:i w:val="0"/>
          <w:iCs w:val="0"/>
          <w:color w:val="auto"/>
          <w:sz w:val="24"/>
          <w:szCs w:val="24"/>
        </w:rPr>
        <w:t>observations</w:t>
      </w:r>
      <w:r w:rsidRPr="007B3092">
        <w:rPr>
          <w:rFonts w:ascii="Times New Roman" w:hAnsi="Times New Roman" w:cs="Times New Roman"/>
          <w:i w:val="0"/>
          <w:iCs w:val="0"/>
          <w:color w:val="auto"/>
          <w:sz w:val="24"/>
          <w:szCs w:val="24"/>
        </w:rPr>
        <w:t xml:space="preserve"> for </w:t>
      </w:r>
      <w:r w:rsidR="00BC7B1E" w:rsidRPr="007B3092">
        <w:rPr>
          <w:rFonts w:ascii="Times New Roman" w:hAnsi="Times New Roman" w:cs="Times New Roman"/>
          <w:i w:val="0"/>
          <w:iCs w:val="0"/>
          <w:color w:val="auto"/>
          <w:sz w:val="24"/>
          <w:szCs w:val="24"/>
        </w:rPr>
        <w:t>AE-K</w:t>
      </w:r>
      <w:r w:rsidRPr="007B3092">
        <w:rPr>
          <w:rFonts w:ascii="Times New Roman" w:hAnsi="Times New Roman" w:cs="Times New Roman"/>
          <w:i w:val="0"/>
          <w:iCs w:val="0"/>
          <w:color w:val="auto"/>
          <w:sz w:val="24"/>
          <w:szCs w:val="24"/>
        </w:rPr>
        <w:t xml:space="preserve"> modelling.</w:t>
      </w:r>
    </w:p>
    <w:tbl>
      <w:tblPr>
        <w:tblStyle w:val="TableGrid"/>
        <w:tblW w:w="923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0"/>
        <w:gridCol w:w="2697"/>
        <w:gridCol w:w="3126"/>
      </w:tblGrid>
      <w:tr w:rsidR="007B3092" w:rsidRPr="007B3092" w14:paraId="071EF1FC" w14:textId="77777777" w:rsidTr="00707145">
        <w:trPr>
          <w:trHeight w:val="426"/>
          <w:jc w:val="center"/>
        </w:trPr>
        <w:tc>
          <w:tcPr>
            <w:tcW w:w="3410" w:type="dxa"/>
            <w:tcBorders>
              <w:top w:val="single" w:sz="4" w:space="0" w:color="auto"/>
              <w:bottom w:val="single" w:sz="4" w:space="0" w:color="auto"/>
            </w:tcBorders>
            <w:vAlign w:val="center"/>
          </w:tcPr>
          <w:p w14:paraId="00BEB226" w14:textId="77777777" w:rsidR="00084FD0" w:rsidRPr="007B3092" w:rsidRDefault="00084FD0"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Agroecological zone</w:t>
            </w:r>
          </w:p>
        </w:tc>
        <w:tc>
          <w:tcPr>
            <w:tcW w:w="2697" w:type="dxa"/>
            <w:tcBorders>
              <w:top w:val="single" w:sz="4" w:space="0" w:color="auto"/>
              <w:bottom w:val="single" w:sz="4" w:space="0" w:color="auto"/>
            </w:tcBorders>
            <w:vAlign w:val="center"/>
          </w:tcPr>
          <w:p w14:paraId="2EC50444" w14:textId="77777777" w:rsidR="00084FD0" w:rsidRPr="007B3092" w:rsidRDefault="00084FD0"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Sites</w:t>
            </w:r>
          </w:p>
        </w:tc>
        <w:tc>
          <w:tcPr>
            <w:tcW w:w="3126" w:type="dxa"/>
            <w:tcBorders>
              <w:top w:val="single" w:sz="4" w:space="0" w:color="auto"/>
              <w:bottom w:val="single" w:sz="4" w:space="0" w:color="auto"/>
            </w:tcBorders>
            <w:vAlign w:val="center"/>
          </w:tcPr>
          <w:p w14:paraId="574181D7" w14:textId="4275D5F4" w:rsidR="00084FD0" w:rsidRPr="007B3092" w:rsidRDefault="00084FD0"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Observations</w:t>
            </w:r>
          </w:p>
        </w:tc>
      </w:tr>
      <w:tr w:rsidR="007B3092" w:rsidRPr="007B3092" w14:paraId="5AB40F2C" w14:textId="77777777" w:rsidTr="00707145">
        <w:trPr>
          <w:trHeight w:val="492"/>
          <w:jc w:val="center"/>
        </w:trPr>
        <w:tc>
          <w:tcPr>
            <w:tcW w:w="3410" w:type="dxa"/>
            <w:tcBorders>
              <w:top w:val="single" w:sz="4" w:space="0" w:color="auto"/>
            </w:tcBorders>
            <w:vAlign w:val="center"/>
          </w:tcPr>
          <w:p w14:paraId="77D20D24" w14:textId="7FB89346" w:rsidR="00084FD0" w:rsidRPr="007B3092" w:rsidRDefault="00084FD0" w:rsidP="00885684">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Forest</w:t>
            </w:r>
            <w:r w:rsidR="00DA0EE8" w:rsidRPr="007B3092">
              <w:rPr>
                <w:rFonts w:ascii="Times New Roman" w:eastAsia="Times New Roman" w:hAnsi="Times New Roman" w:cs="Times New Roman"/>
                <w:sz w:val="24"/>
                <w:szCs w:val="24"/>
              </w:rPr>
              <w:t>-</w:t>
            </w:r>
            <w:r w:rsidRPr="007B3092">
              <w:rPr>
                <w:rFonts w:ascii="Times New Roman" w:eastAsia="Times New Roman" w:hAnsi="Times New Roman" w:cs="Times New Roman"/>
                <w:sz w:val="24"/>
                <w:szCs w:val="24"/>
              </w:rPr>
              <w:t>Savanna Transition</w:t>
            </w:r>
          </w:p>
        </w:tc>
        <w:tc>
          <w:tcPr>
            <w:tcW w:w="2697" w:type="dxa"/>
            <w:tcBorders>
              <w:top w:val="single" w:sz="4" w:space="0" w:color="auto"/>
            </w:tcBorders>
            <w:vAlign w:val="center"/>
          </w:tcPr>
          <w:p w14:paraId="504F228D" w14:textId="7DCF1B97" w:rsidR="00084FD0" w:rsidRPr="007B3092" w:rsidRDefault="002E7ED8" w:rsidP="00885684">
            <w:pPr>
              <w:jc w:val="center"/>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50</w:t>
            </w:r>
          </w:p>
        </w:tc>
        <w:tc>
          <w:tcPr>
            <w:tcW w:w="3126" w:type="dxa"/>
            <w:tcBorders>
              <w:top w:val="single" w:sz="4" w:space="0" w:color="auto"/>
            </w:tcBorders>
            <w:vAlign w:val="center"/>
          </w:tcPr>
          <w:p w14:paraId="06ED5A76" w14:textId="6900CD1E" w:rsidR="00084FD0" w:rsidRPr="007B3092" w:rsidRDefault="002E7ED8"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580</w:t>
            </w:r>
          </w:p>
        </w:tc>
      </w:tr>
      <w:tr w:rsidR="007B3092" w:rsidRPr="007B3092" w14:paraId="4F2E4615" w14:textId="77777777" w:rsidTr="00707145">
        <w:trPr>
          <w:trHeight w:val="452"/>
          <w:jc w:val="center"/>
        </w:trPr>
        <w:tc>
          <w:tcPr>
            <w:tcW w:w="3410" w:type="dxa"/>
            <w:vAlign w:val="center"/>
          </w:tcPr>
          <w:p w14:paraId="48B6EE90" w14:textId="77777777" w:rsidR="00084FD0" w:rsidRPr="007B3092" w:rsidRDefault="00084FD0" w:rsidP="00885684">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Guinea Savanna</w:t>
            </w:r>
          </w:p>
        </w:tc>
        <w:tc>
          <w:tcPr>
            <w:tcW w:w="2697" w:type="dxa"/>
            <w:vAlign w:val="center"/>
          </w:tcPr>
          <w:p w14:paraId="2CEAF383" w14:textId="133DA7AB" w:rsidR="00084FD0" w:rsidRPr="007B3092" w:rsidRDefault="002E7ED8" w:rsidP="00885684">
            <w:pPr>
              <w:jc w:val="center"/>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375</w:t>
            </w:r>
          </w:p>
        </w:tc>
        <w:tc>
          <w:tcPr>
            <w:tcW w:w="3126" w:type="dxa"/>
            <w:vAlign w:val="center"/>
          </w:tcPr>
          <w:p w14:paraId="4C8CC354" w14:textId="5DB82B0D" w:rsidR="00084FD0" w:rsidRPr="007B3092" w:rsidRDefault="002E7ED8"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1651</w:t>
            </w:r>
          </w:p>
        </w:tc>
      </w:tr>
      <w:tr w:rsidR="007B3092" w:rsidRPr="007B3092" w14:paraId="1403DFB9" w14:textId="77777777" w:rsidTr="00707145">
        <w:trPr>
          <w:trHeight w:val="452"/>
          <w:jc w:val="center"/>
        </w:trPr>
        <w:tc>
          <w:tcPr>
            <w:tcW w:w="3410" w:type="dxa"/>
            <w:vAlign w:val="center"/>
          </w:tcPr>
          <w:p w14:paraId="3D4361EE" w14:textId="77777777" w:rsidR="00084FD0" w:rsidRPr="007B3092" w:rsidRDefault="00084FD0" w:rsidP="00885684">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Semi-Deciduous Forest</w:t>
            </w:r>
          </w:p>
        </w:tc>
        <w:tc>
          <w:tcPr>
            <w:tcW w:w="2697" w:type="dxa"/>
            <w:vAlign w:val="center"/>
          </w:tcPr>
          <w:p w14:paraId="5D10BA2E" w14:textId="1356E643" w:rsidR="00084FD0" w:rsidRPr="007B3092" w:rsidRDefault="00806283" w:rsidP="00885684">
            <w:pPr>
              <w:jc w:val="center"/>
              <w:textAlignment w:val="baseline"/>
              <w:rPr>
                <w:rFonts w:ascii="Times New Roman" w:eastAsia="Times New Roman" w:hAnsi="Times New Roman" w:cs="Times New Roman"/>
                <w:sz w:val="24"/>
                <w:szCs w:val="24"/>
              </w:rPr>
            </w:pPr>
            <w:r w:rsidRPr="007B3092">
              <w:rPr>
                <w:rFonts w:ascii="Times New Roman" w:hAnsi="Times New Roman" w:cs="Times New Roman"/>
                <w:sz w:val="24"/>
                <w:szCs w:val="24"/>
              </w:rPr>
              <w:t>60</w:t>
            </w:r>
          </w:p>
        </w:tc>
        <w:tc>
          <w:tcPr>
            <w:tcW w:w="3126" w:type="dxa"/>
            <w:vAlign w:val="center"/>
          </w:tcPr>
          <w:p w14:paraId="65C364EE" w14:textId="77C7C2A5" w:rsidR="00084FD0" w:rsidRPr="007B3092" w:rsidRDefault="002E7ED8"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522</w:t>
            </w:r>
          </w:p>
        </w:tc>
      </w:tr>
      <w:tr w:rsidR="007B3092" w:rsidRPr="007B3092" w14:paraId="7BD22A2A" w14:textId="77777777" w:rsidTr="00CF51F9">
        <w:trPr>
          <w:trHeight w:val="452"/>
          <w:jc w:val="center"/>
        </w:trPr>
        <w:tc>
          <w:tcPr>
            <w:tcW w:w="3410" w:type="dxa"/>
            <w:tcBorders>
              <w:bottom w:val="single" w:sz="4" w:space="0" w:color="auto"/>
            </w:tcBorders>
            <w:vAlign w:val="center"/>
          </w:tcPr>
          <w:p w14:paraId="73AA66D7" w14:textId="77777777" w:rsidR="00084FD0" w:rsidRPr="007B3092" w:rsidRDefault="00084FD0" w:rsidP="00885684">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lastRenderedPageBreak/>
              <w:t>Sudan Savanna</w:t>
            </w:r>
          </w:p>
        </w:tc>
        <w:tc>
          <w:tcPr>
            <w:tcW w:w="2697" w:type="dxa"/>
            <w:tcBorders>
              <w:bottom w:val="single" w:sz="4" w:space="0" w:color="auto"/>
            </w:tcBorders>
            <w:vAlign w:val="center"/>
          </w:tcPr>
          <w:p w14:paraId="6B382D81" w14:textId="44AA9568" w:rsidR="00084FD0" w:rsidRPr="007B3092" w:rsidRDefault="00806283" w:rsidP="00885684">
            <w:pPr>
              <w:autoSpaceDE w:val="0"/>
              <w:autoSpaceDN w:val="0"/>
              <w:adjustRightInd w:val="0"/>
              <w:jc w:val="center"/>
              <w:rPr>
                <w:rFonts w:ascii="Times New Roman" w:eastAsia="Times New Roman" w:hAnsi="Times New Roman" w:cs="Times New Roman"/>
                <w:sz w:val="24"/>
                <w:szCs w:val="24"/>
                <w:lang w:val="en-US"/>
              </w:rPr>
            </w:pPr>
            <w:r w:rsidRPr="007B3092">
              <w:rPr>
                <w:rFonts w:ascii="Times New Roman" w:hAnsi="Times New Roman" w:cs="Times New Roman"/>
                <w:sz w:val="24"/>
                <w:szCs w:val="24"/>
              </w:rPr>
              <w:t>1</w:t>
            </w:r>
          </w:p>
        </w:tc>
        <w:tc>
          <w:tcPr>
            <w:tcW w:w="3126" w:type="dxa"/>
            <w:tcBorders>
              <w:bottom w:val="single" w:sz="4" w:space="0" w:color="auto"/>
            </w:tcBorders>
            <w:vAlign w:val="center"/>
          </w:tcPr>
          <w:p w14:paraId="6536A12D" w14:textId="539CD666" w:rsidR="00084FD0" w:rsidRPr="007B3092" w:rsidRDefault="002E7ED8"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7</w:t>
            </w:r>
          </w:p>
        </w:tc>
      </w:tr>
      <w:tr w:rsidR="0019469B" w:rsidRPr="007B3092" w14:paraId="654D04EC" w14:textId="77777777" w:rsidTr="00CF51F9">
        <w:trPr>
          <w:trHeight w:val="452"/>
          <w:jc w:val="center"/>
        </w:trPr>
        <w:tc>
          <w:tcPr>
            <w:tcW w:w="3410" w:type="dxa"/>
            <w:tcBorders>
              <w:top w:val="single" w:sz="4" w:space="0" w:color="auto"/>
              <w:bottom w:val="single" w:sz="4" w:space="0" w:color="auto"/>
            </w:tcBorders>
            <w:vAlign w:val="center"/>
          </w:tcPr>
          <w:p w14:paraId="0C525BD5" w14:textId="4086EACA" w:rsidR="00CF51F9" w:rsidRPr="007B3092" w:rsidRDefault="00B14B72" w:rsidP="00885684">
            <w:pP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Total</w:t>
            </w:r>
          </w:p>
        </w:tc>
        <w:tc>
          <w:tcPr>
            <w:tcW w:w="2697" w:type="dxa"/>
            <w:tcBorders>
              <w:top w:val="single" w:sz="4" w:space="0" w:color="auto"/>
              <w:bottom w:val="single" w:sz="4" w:space="0" w:color="auto"/>
            </w:tcBorders>
            <w:vAlign w:val="center"/>
          </w:tcPr>
          <w:p w14:paraId="4E99BB7E" w14:textId="717D5695" w:rsidR="00CF51F9" w:rsidRPr="007B3092" w:rsidRDefault="00C907EB" w:rsidP="00885684">
            <w:pPr>
              <w:autoSpaceDE w:val="0"/>
              <w:autoSpaceDN w:val="0"/>
              <w:adjustRightInd w:val="0"/>
              <w:jc w:val="center"/>
              <w:rPr>
                <w:rFonts w:ascii="Times New Roman" w:hAnsi="Times New Roman" w:cs="Times New Roman"/>
                <w:sz w:val="24"/>
                <w:szCs w:val="24"/>
              </w:rPr>
            </w:pPr>
            <w:r w:rsidRPr="007B3092">
              <w:rPr>
                <w:rFonts w:ascii="Times New Roman" w:hAnsi="Times New Roman" w:cs="Times New Roman"/>
                <w:sz w:val="24"/>
                <w:szCs w:val="24"/>
              </w:rPr>
              <w:t>486</w:t>
            </w:r>
          </w:p>
        </w:tc>
        <w:tc>
          <w:tcPr>
            <w:tcW w:w="3126" w:type="dxa"/>
            <w:tcBorders>
              <w:top w:val="single" w:sz="4" w:space="0" w:color="auto"/>
              <w:bottom w:val="single" w:sz="4" w:space="0" w:color="auto"/>
            </w:tcBorders>
            <w:vAlign w:val="center"/>
          </w:tcPr>
          <w:p w14:paraId="7ABAA4B1" w14:textId="3448FDB2" w:rsidR="00CF51F9" w:rsidRPr="007B3092" w:rsidRDefault="0068655F" w:rsidP="00885684">
            <w:pPr>
              <w:jc w:val="center"/>
              <w:textAlignment w:val="baseline"/>
              <w:rPr>
                <w:rFonts w:ascii="Times New Roman" w:eastAsia="Times New Roman" w:hAnsi="Times New Roman" w:cs="Times New Roman"/>
                <w:sz w:val="24"/>
                <w:szCs w:val="24"/>
              </w:rPr>
            </w:pPr>
            <w:r w:rsidRPr="007B3092">
              <w:rPr>
                <w:rFonts w:ascii="Times New Roman" w:eastAsia="Times New Roman" w:hAnsi="Times New Roman" w:cs="Times New Roman"/>
                <w:sz w:val="24"/>
                <w:szCs w:val="24"/>
              </w:rPr>
              <w:t>2760</w:t>
            </w:r>
          </w:p>
        </w:tc>
      </w:tr>
    </w:tbl>
    <w:p w14:paraId="00845126" w14:textId="089DAD99" w:rsidR="006325B2" w:rsidRPr="007B3092" w:rsidRDefault="006325B2" w:rsidP="006325B2">
      <w:pPr>
        <w:sectPr w:rsidR="006325B2" w:rsidRPr="007B3092" w:rsidSect="006325B2">
          <w:pgSz w:w="11906" w:h="16838"/>
          <w:pgMar w:top="1440" w:right="1440" w:bottom="1440" w:left="1440" w:header="708" w:footer="708" w:gutter="0"/>
          <w:cols w:space="708"/>
          <w:docGrid w:linePitch="360"/>
        </w:sectPr>
      </w:pPr>
    </w:p>
    <w:p w14:paraId="6B708CDA" w14:textId="75E8F774" w:rsidR="006D141D" w:rsidRPr="007B3092" w:rsidRDefault="007B3092" w:rsidP="007B3092">
      <w:pPr>
        <w:pStyle w:val="NormalWeb"/>
        <w:spacing w:before="0" w:beforeAutospacing="0" w:after="0" w:afterAutospacing="0" w:line="360" w:lineRule="auto"/>
        <w:jc w:val="center"/>
      </w:pPr>
      <w:r>
        <w:rPr>
          <w:noProof/>
        </w:rPr>
        <w:lastRenderedPageBreak/>
        <w:drawing>
          <wp:inline distT="0" distB="0" distL="0" distR="0" wp14:anchorId="056A1D46" wp14:editId="325C36D0">
            <wp:extent cx="4742121" cy="7546520"/>
            <wp:effectExtent l="0" t="0" r="1905" b="0"/>
            <wp:docPr id="46926663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266633" name="Picture 1" descr="A screenshot of a graph&#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0392" cy="7575596"/>
                    </a:xfrm>
                    <a:prstGeom prst="rect">
                      <a:avLst/>
                    </a:prstGeom>
                  </pic:spPr>
                </pic:pic>
              </a:graphicData>
            </a:graphic>
          </wp:inline>
        </w:drawing>
      </w:r>
    </w:p>
    <w:p w14:paraId="1263FAD9" w14:textId="2B611602" w:rsidR="006D141D" w:rsidRPr="007B3092" w:rsidRDefault="00943573" w:rsidP="00F54716">
      <w:pPr>
        <w:pStyle w:val="NormalWeb"/>
        <w:spacing w:before="0" w:beforeAutospacing="0" w:after="0" w:afterAutospacing="0" w:line="360" w:lineRule="auto"/>
        <w:jc w:val="both"/>
      </w:pPr>
      <w:r w:rsidRPr="007B3092">
        <w:t xml:space="preserve">Figure SI </w:t>
      </w:r>
      <w:r w:rsidR="00013FF5" w:rsidRPr="007B3092">
        <w:t>1</w:t>
      </w:r>
      <w:r w:rsidRPr="007B3092">
        <w:rPr>
          <w:i/>
          <w:iCs/>
        </w:rPr>
        <w:t>:</w:t>
      </w:r>
      <w:r w:rsidRPr="007B3092">
        <w:t xml:space="preserve"> </w:t>
      </w:r>
      <w:r w:rsidR="0081465D" w:rsidRPr="007B3092">
        <w:t>Distribution of maize yield and agronomic effici</w:t>
      </w:r>
      <w:r w:rsidR="009404C2" w:rsidRPr="007B3092">
        <w:t>encies. Pane</w:t>
      </w:r>
      <w:r w:rsidR="000A21C7" w:rsidRPr="007B3092">
        <w:t>ls A – D each show</w:t>
      </w:r>
      <w:r w:rsidR="00C530C0" w:rsidRPr="007B3092">
        <w:t>, on the left (</w:t>
      </w:r>
      <w:r w:rsidR="00D16232" w:rsidRPr="007B3092">
        <w:t xml:space="preserve">i, iii, v, vii), </w:t>
      </w:r>
      <w:r w:rsidR="00723DDE" w:rsidRPr="007B3092">
        <w:t xml:space="preserve">histograms of frequency distribution, and on the right (ii, iv, vi, viii) </w:t>
      </w:r>
      <w:r w:rsidR="003E6432" w:rsidRPr="007B3092">
        <w:t>corresponding density plot</w:t>
      </w:r>
      <w:r w:rsidR="002F6C9D" w:rsidRPr="007B3092">
        <w:t>s</w:t>
      </w:r>
      <w:r w:rsidR="003E6432" w:rsidRPr="007B3092">
        <w:t xml:space="preserve"> for </w:t>
      </w:r>
      <w:r w:rsidR="007B3092">
        <w:t>a</w:t>
      </w:r>
      <w:r w:rsidR="003E6432" w:rsidRPr="007B3092">
        <w:t xml:space="preserve">) maize yield </w:t>
      </w:r>
      <w:r w:rsidR="00655764" w:rsidRPr="007B3092">
        <w:t xml:space="preserve">measured in kg </w:t>
      </w:r>
      <w:r w:rsidR="00FF11C2" w:rsidRPr="007B3092">
        <w:t>ha</w:t>
      </w:r>
      <w:r w:rsidR="00FF11C2" w:rsidRPr="007B3092">
        <w:rPr>
          <w:vertAlign w:val="superscript"/>
        </w:rPr>
        <w:t>-1</w:t>
      </w:r>
      <w:r w:rsidR="0031688A" w:rsidRPr="007B3092">
        <w:rPr>
          <w:vertAlign w:val="superscript"/>
        </w:rPr>
        <w:t xml:space="preserve"> </w:t>
      </w:r>
      <w:r w:rsidR="0031688A" w:rsidRPr="007B3092">
        <w:t>(i-ii)</w:t>
      </w:r>
      <w:r w:rsidR="00FF11C2" w:rsidRPr="007B3092">
        <w:t xml:space="preserve">, </w:t>
      </w:r>
      <w:r w:rsidR="007B3092">
        <w:t>b</w:t>
      </w:r>
      <w:r w:rsidR="00FF11C2" w:rsidRPr="007B3092">
        <w:t xml:space="preserve">) </w:t>
      </w:r>
      <w:r w:rsidR="00C22BFA" w:rsidRPr="007B3092">
        <w:t>AE-N measured in kg kg</w:t>
      </w:r>
      <w:r w:rsidR="00C22BFA" w:rsidRPr="007B3092">
        <w:rPr>
          <w:vertAlign w:val="superscript"/>
        </w:rPr>
        <w:t>-1</w:t>
      </w:r>
      <w:r w:rsidR="0031688A" w:rsidRPr="007B3092">
        <w:t xml:space="preserve"> (</w:t>
      </w:r>
      <w:r w:rsidR="005A7E63" w:rsidRPr="007B3092">
        <w:t>iii-iv</w:t>
      </w:r>
      <w:r w:rsidR="0031688A" w:rsidRPr="007B3092">
        <w:t>)</w:t>
      </w:r>
      <w:r w:rsidR="00C22BFA" w:rsidRPr="007B3092">
        <w:t xml:space="preserve">, </w:t>
      </w:r>
      <w:r w:rsidR="007B3092">
        <w:t>c</w:t>
      </w:r>
      <w:r w:rsidR="005A7E63" w:rsidRPr="007B3092">
        <w:t>) AE-</w:t>
      </w:r>
      <w:r w:rsidR="0035608B" w:rsidRPr="007B3092">
        <w:t>P</w:t>
      </w:r>
      <w:r w:rsidR="005A7E63" w:rsidRPr="007B3092">
        <w:t xml:space="preserve"> measured in kg kg</w:t>
      </w:r>
      <w:r w:rsidR="005A7E63" w:rsidRPr="007B3092">
        <w:rPr>
          <w:vertAlign w:val="superscript"/>
        </w:rPr>
        <w:t>-1</w:t>
      </w:r>
      <w:r w:rsidR="005A7E63" w:rsidRPr="007B3092">
        <w:t xml:space="preserve"> (</w:t>
      </w:r>
      <w:r w:rsidR="00872BCC" w:rsidRPr="007B3092">
        <w:t>v</w:t>
      </w:r>
      <w:r w:rsidR="005A7E63" w:rsidRPr="007B3092">
        <w:t>-v</w:t>
      </w:r>
      <w:r w:rsidR="00872BCC" w:rsidRPr="007B3092">
        <w:t>i</w:t>
      </w:r>
      <w:r w:rsidR="005A7E63" w:rsidRPr="007B3092">
        <w:t>)</w:t>
      </w:r>
      <w:r w:rsidR="0035608B" w:rsidRPr="007B3092">
        <w:t>,</w:t>
      </w:r>
      <w:r w:rsidR="006D3449" w:rsidRPr="007B3092">
        <w:t xml:space="preserve"> and </w:t>
      </w:r>
      <w:r w:rsidR="007B3092">
        <w:t>d</w:t>
      </w:r>
      <w:r w:rsidR="006D3449" w:rsidRPr="007B3092">
        <w:t>) AE-K measured in kg kg</w:t>
      </w:r>
      <w:r w:rsidR="006D3449" w:rsidRPr="007B3092">
        <w:rPr>
          <w:vertAlign w:val="superscript"/>
        </w:rPr>
        <w:t>-1</w:t>
      </w:r>
      <w:r w:rsidR="006D3449" w:rsidRPr="007B3092">
        <w:t xml:space="preserve"> (</w:t>
      </w:r>
      <w:r w:rsidR="00872BCC" w:rsidRPr="007B3092">
        <w:t>vii</w:t>
      </w:r>
      <w:r w:rsidR="006D3449" w:rsidRPr="007B3092">
        <w:t>-v</w:t>
      </w:r>
      <w:r w:rsidR="00872BCC" w:rsidRPr="007B3092">
        <w:t>iii</w:t>
      </w:r>
      <w:r w:rsidR="006D3449" w:rsidRPr="007B3092">
        <w:t>)</w:t>
      </w:r>
      <w:r w:rsidR="00872BCC" w:rsidRPr="007B3092">
        <w:t>.</w:t>
      </w:r>
    </w:p>
    <w:p w14:paraId="4078EC91" w14:textId="77F17B92" w:rsidR="006A54F3" w:rsidRPr="007B3092" w:rsidRDefault="007B3092" w:rsidP="00F54716">
      <w:pPr>
        <w:pStyle w:val="NormalWeb"/>
        <w:spacing w:before="0" w:beforeAutospacing="0" w:after="0" w:afterAutospacing="0" w:line="360" w:lineRule="auto"/>
        <w:jc w:val="both"/>
      </w:pPr>
      <w:r>
        <w:rPr>
          <w:noProof/>
        </w:rPr>
        <w:lastRenderedPageBreak/>
        <w:drawing>
          <wp:inline distT="0" distB="0" distL="0" distR="0" wp14:anchorId="061E7798" wp14:editId="3FA18446">
            <wp:extent cx="5731510" cy="4758690"/>
            <wp:effectExtent l="0" t="0" r="2540" b="3810"/>
            <wp:docPr id="1743807314" name="Picture 2" descr="A group of colorful box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807314" name="Picture 2" descr="A group of colorful boxe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4758690"/>
                    </a:xfrm>
                    <a:prstGeom prst="rect">
                      <a:avLst/>
                    </a:prstGeom>
                  </pic:spPr>
                </pic:pic>
              </a:graphicData>
            </a:graphic>
          </wp:inline>
        </w:drawing>
      </w:r>
    </w:p>
    <w:p w14:paraId="7B3292A6" w14:textId="577CD7FE" w:rsidR="00ED1051" w:rsidRPr="007B3092" w:rsidRDefault="00ED1051" w:rsidP="00AA5EBF">
      <w:pPr>
        <w:pStyle w:val="NormalWeb"/>
        <w:spacing w:after="0" w:line="360" w:lineRule="auto"/>
        <w:jc w:val="both"/>
      </w:pPr>
      <w:r w:rsidRPr="007B3092">
        <w:t xml:space="preserve">Figure SI </w:t>
      </w:r>
      <w:r w:rsidR="00013FF5" w:rsidRPr="007B3092">
        <w:t>2</w:t>
      </w:r>
      <w:r w:rsidRPr="007B3092">
        <w:rPr>
          <w:i/>
          <w:iCs/>
        </w:rPr>
        <w:t>:</w:t>
      </w:r>
      <w:r w:rsidRPr="007B3092">
        <w:t xml:space="preserve"> </w:t>
      </w:r>
      <w:r w:rsidR="00AA5EBF" w:rsidRPr="007B3092">
        <w:t>Variation in maize yield and nutrient agronomic efficiency across agroecological zones in Ghana. Boxplots illustrate the distribution of (</w:t>
      </w:r>
      <w:r w:rsidR="007B3092">
        <w:t>a</w:t>
      </w:r>
      <w:r w:rsidR="00AA5EBF" w:rsidRPr="007B3092">
        <w:t xml:space="preserve">) </w:t>
      </w:r>
      <w:r w:rsidR="00676DAA" w:rsidRPr="007B3092">
        <w:t>maize yield measured in kg ha</w:t>
      </w:r>
      <w:r w:rsidR="00676DAA" w:rsidRPr="007B3092">
        <w:rPr>
          <w:vertAlign w:val="superscript"/>
        </w:rPr>
        <w:t>-1</w:t>
      </w:r>
      <w:r w:rsidR="00AA5EBF" w:rsidRPr="007B3092">
        <w:t>, (</w:t>
      </w:r>
      <w:r w:rsidR="007B3092">
        <w:t>b</w:t>
      </w:r>
      <w:r w:rsidR="00AA5EBF" w:rsidRPr="007B3092">
        <w:t xml:space="preserve">) </w:t>
      </w:r>
      <w:r w:rsidR="00CD1AD2" w:rsidRPr="007B3092">
        <w:t>AE-N measured in kg kg</w:t>
      </w:r>
      <w:r w:rsidR="00CD1AD2" w:rsidRPr="007B3092">
        <w:rPr>
          <w:vertAlign w:val="superscript"/>
        </w:rPr>
        <w:t>-1</w:t>
      </w:r>
      <w:r w:rsidR="00AA5EBF" w:rsidRPr="007B3092">
        <w:t>, (</w:t>
      </w:r>
      <w:r w:rsidR="007B3092">
        <w:t>c</w:t>
      </w:r>
      <w:r w:rsidR="00AA5EBF" w:rsidRPr="007B3092">
        <w:t xml:space="preserve">) </w:t>
      </w:r>
      <w:r w:rsidR="00CD1AD2" w:rsidRPr="007B3092">
        <w:t>AE-P measured in kg kg</w:t>
      </w:r>
      <w:r w:rsidR="00CD1AD2" w:rsidRPr="007B3092">
        <w:rPr>
          <w:vertAlign w:val="superscript"/>
        </w:rPr>
        <w:t>-1</w:t>
      </w:r>
      <w:r w:rsidR="00AA5EBF" w:rsidRPr="007B3092">
        <w:t>, and (</w:t>
      </w:r>
      <w:r w:rsidR="007B3092">
        <w:t>d</w:t>
      </w:r>
      <w:r w:rsidR="00AA5EBF" w:rsidRPr="007B3092">
        <w:t xml:space="preserve">) </w:t>
      </w:r>
      <w:r w:rsidR="00CE17E1" w:rsidRPr="007B3092">
        <w:t>AE-K measured in kg kg</w:t>
      </w:r>
      <w:r w:rsidR="00CE17E1" w:rsidRPr="007B3092">
        <w:rPr>
          <w:vertAlign w:val="superscript"/>
        </w:rPr>
        <w:t>-1</w:t>
      </w:r>
      <w:r w:rsidR="00CE17E1" w:rsidRPr="007B3092">
        <w:t xml:space="preserve"> </w:t>
      </w:r>
      <w:r w:rsidR="00AA5EBF" w:rsidRPr="007B3092">
        <w:t>across five major agroecological zones: Coastal Savanna, Forest-Savanna Transition, Guinea Savanna, Semi-Deciduous Forest, and Sudan Savanna.</w:t>
      </w:r>
    </w:p>
    <w:p w14:paraId="3555F5F6" w14:textId="77777777" w:rsidR="006A54F3" w:rsidRPr="007B3092" w:rsidRDefault="006A54F3" w:rsidP="00F54716">
      <w:pPr>
        <w:pStyle w:val="NormalWeb"/>
        <w:spacing w:before="0" w:beforeAutospacing="0" w:after="0" w:afterAutospacing="0" w:line="360" w:lineRule="auto"/>
        <w:jc w:val="both"/>
      </w:pPr>
    </w:p>
    <w:p w14:paraId="0FA49CB9" w14:textId="77777777" w:rsidR="006D141D" w:rsidRPr="007B3092" w:rsidRDefault="006D141D" w:rsidP="00F54716">
      <w:pPr>
        <w:pStyle w:val="NormalWeb"/>
        <w:spacing w:before="0" w:beforeAutospacing="0" w:after="0" w:afterAutospacing="0" w:line="360" w:lineRule="auto"/>
        <w:jc w:val="both"/>
      </w:pPr>
      <w:r w:rsidRPr="007B3092">
        <w:rPr>
          <w:rFonts w:eastAsia="Times New Roman"/>
          <w:noProof/>
        </w:rPr>
        <w:lastRenderedPageBreak/>
        <w:drawing>
          <wp:inline distT="0" distB="0" distL="0" distR="0" wp14:anchorId="30AEAF5F" wp14:editId="2FE10366">
            <wp:extent cx="5560468" cy="5560828"/>
            <wp:effectExtent l="0" t="0" r="2540" b="1905"/>
            <wp:docPr id="1271673571" name="Picture 1" descr="A diagram of a tri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73571" name="Picture 1" descr="A diagram of a triangle&#10;&#10;AI-generated content may be incorrect."/>
                    <pic:cNvPicPr/>
                  </pic:nvPicPr>
                  <pic:blipFill rotWithShape="1">
                    <a:blip r:embed="rId16" cstate="print">
                      <a:extLst>
                        <a:ext uri="{28A0092B-C50C-407E-A947-70E740481C1C}">
                          <a14:useLocalDpi xmlns:a14="http://schemas.microsoft.com/office/drawing/2010/main" val="0"/>
                        </a:ext>
                      </a:extLst>
                    </a:blip>
                    <a:srcRect l="7976" t="5118" r="1557" b="4410"/>
                    <a:stretch>
                      <a:fillRect/>
                    </a:stretch>
                  </pic:blipFill>
                  <pic:spPr bwMode="auto">
                    <a:xfrm>
                      <a:off x="0" y="0"/>
                      <a:ext cx="5563745" cy="5564105"/>
                    </a:xfrm>
                    <a:prstGeom prst="rect">
                      <a:avLst/>
                    </a:prstGeom>
                    <a:ln>
                      <a:noFill/>
                    </a:ln>
                    <a:extLst>
                      <a:ext uri="{53640926-AAD7-44D8-BBD7-CCE9431645EC}">
                        <a14:shadowObscured xmlns:a14="http://schemas.microsoft.com/office/drawing/2010/main"/>
                      </a:ext>
                    </a:extLst>
                  </pic:spPr>
                </pic:pic>
              </a:graphicData>
            </a:graphic>
          </wp:inline>
        </w:drawing>
      </w:r>
    </w:p>
    <w:p w14:paraId="4146BEAD" w14:textId="140574EB" w:rsidR="0020211C" w:rsidRPr="007B3092" w:rsidRDefault="0020211C" w:rsidP="00F564B2">
      <w:pPr>
        <w:pStyle w:val="NormalWeb"/>
        <w:spacing w:after="0" w:line="360" w:lineRule="auto"/>
        <w:jc w:val="both"/>
        <w:sectPr w:rsidR="0020211C" w:rsidRPr="007B3092" w:rsidSect="009D04FD">
          <w:pgSz w:w="11906" w:h="16838"/>
          <w:pgMar w:top="1440" w:right="1440" w:bottom="1440" w:left="1440" w:header="708" w:footer="708" w:gutter="0"/>
          <w:cols w:space="708"/>
          <w:docGrid w:linePitch="360"/>
        </w:sectPr>
      </w:pPr>
      <w:r w:rsidRPr="007B3092">
        <w:t xml:space="preserve">Figure SI </w:t>
      </w:r>
      <w:r w:rsidR="00013FF5" w:rsidRPr="007B3092">
        <w:t>3</w:t>
      </w:r>
      <w:r w:rsidRPr="007B3092">
        <w:rPr>
          <w:i/>
          <w:iCs/>
        </w:rPr>
        <w:t>:</w:t>
      </w:r>
      <w:r w:rsidRPr="007B3092">
        <w:t xml:space="preserve"> </w:t>
      </w:r>
      <w:r w:rsidR="00F564B2" w:rsidRPr="007B3092">
        <w:t>Pairwise correlation matrix of agronomic, environmental, and management variables associated with maize yield and nutrient agronomic efficiency across Ghana.</w:t>
      </w:r>
    </w:p>
    <w:p w14:paraId="3626AD23" w14:textId="759BE45A" w:rsidR="0025511F" w:rsidRPr="007B3092" w:rsidRDefault="0025511F" w:rsidP="00F54716">
      <w:pPr>
        <w:pStyle w:val="NormalWeb"/>
        <w:spacing w:before="0" w:beforeAutospacing="0" w:after="0" w:afterAutospacing="0" w:line="360" w:lineRule="auto"/>
        <w:jc w:val="both"/>
        <w:rPr>
          <w:i/>
          <w:iCs/>
        </w:rPr>
      </w:pPr>
      <w:r w:rsidRPr="007B3092">
        <w:rPr>
          <w:i/>
          <w:iCs/>
          <w:noProof/>
        </w:rPr>
        <w:lastRenderedPageBreak/>
        <w:drawing>
          <wp:inline distT="0" distB="0" distL="0" distR="0" wp14:anchorId="789458C3" wp14:editId="01D8B9E2">
            <wp:extent cx="8863330" cy="4570730"/>
            <wp:effectExtent l="0" t="0" r="0" b="1270"/>
            <wp:docPr id="348310822" name="Picture 3" descr="A diagram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10822" name="Picture 3" descr="A diagram of different color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863330" cy="4570730"/>
                    </a:xfrm>
                    <a:prstGeom prst="rect">
                      <a:avLst/>
                    </a:prstGeom>
                  </pic:spPr>
                </pic:pic>
              </a:graphicData>
            </a:graphic>
          </wp:inline>
        </w:drawing>
      </w:r>
    </w:p>
    <w:p w14:paraId="4244CC15" w14:textId="08E07D6A" w:rsidR="00CD29D2" w:rsidRPr="007B3092" w:rsidRDefault="0F9607C8" w:rsidP="00F54716">
      <w:pPr>
        <w:tabs>
          <w:tab w:val="left" w:pos="1767"/>
        </w:tabs>
        <w:spacing w:after="0" w:line="360" w:lineRule="auto"/>
        <w:jc w:val="both"/>
        <w:rPr>
          <w:rFonts w:ascii="Times New Roman" w:eastAsia="Times New Roman" w:hAnsi="Times New Roman" w:cs="Times New Roman"/>
          <w:sz w:val="24"/>
          <w:szCs w:val="24"/>
        </w:rPr>
      </w:pPr>
      <w:r w:rsidRPr="007B3092">
        <w:rPr>
          <w:rFonts w:ascii="Times New Roman" w:hAnsi="Times New Roman" w:cs="Times New Roman"/>
          <w:sz w:val="24"/>
          <w:szCs w:val="24"/>
        </w:rPr>
        <w:t xml:space="preserve">Figure SI </w:t>
      </w:r>
      <w:r w:rsidR="00323133" w:rsidRPr="007B3092">
        <w:rPr>
          <w:rFonts w:ascii="Times New Roman" w:hAnsi="Times New Roman" w:cs="Times New Roman"/>
          <w:sz w:val="24"/>
          <w:szCs w:val="24"/>
        </w:rPr>
        <w:t>4</w:t>
      </w:r>
      <w:r w:rsidRPr="007B3092">
        <w:rPr>
          <w:rFonts w:ascii="Times New Roman" w:hAnsi="Times New Roman" w:cs="Times New Roman"/>
          <w:i/>
          <w:iCs/>
          <w:sz w:val="24"/>
          <w:szCs w:val="24"/>
        </w:rPr>
        <w:t>:</w:t>
      </w:r>
      <w:r w:rsidR="57429423" w:rsidRPr="007B3092">
        <w:rPr>
          <w:rFonts w:ascii="Times New Roman" w:hAnsi="Times New Roman" w:cs="Times New Roman"/>
          <w:sz w:val="24"/>
          <w:szCs w:val="24"/>
        </w:rPr>
        <w:t xml:space="preserve"> </w:t>
      </w:r>
      <w:r w:rsidR="00CD29D2" w:rsidRPr="007B3092">
        <w:rPr>
          <w:rFonts w:ascii="Times New Roman" w:hAnsi="Times New Roman" w:cs="Times New Roman"/>
          <w:sz w:val="24"/>
          <w:szCs w:val="24"/>
        </w:rPr>
        <w:t>Scatter density plots comparing AE-N predictions across different ML models.</w:t>
      </w:r>
    </w:p>
    <w:p w14:paraId="656C44FB" w14:textId="64560EF4" w:rsidR="000265E3" w:rsidRPr="007B3092" w:rsidRDefault="000265E3" w:rsidP="00F54716">
      <w:pPr>
        <w:tabs>
          <w:tab w:val="left" w:pos="1767"/>
        </w:tabs>
        <w:spacing w:line="360" w:lineRule="auto"/>
        <w:rPr>
          <w:rFonts w:ascii="Times New Roman" w:eastAsia="Times New Roman" w:hAnsi="Times New Roman" w:cs="Times New Roman"/>
          <w:sz w:val="24"/>
          <w:szCs w:val="24"/>
        </w:rPr>
      </w:pPr>
    </w:p>
    <w:p w14:paraId="436E0039" w14:textId="77777777" w:rsidR="002C060F" w:rsidRPr="007B3092" w:rsidRDefault="002C060F" w:rsidP="00F54716">
      <w:pPr>
        <w:tabs>
          <w:tab w:val="left" w:pos="1767"/>
        </w:tabs>
        <w:spacing w:line="360" w:lineRule="auto"/>
        <w:rPr>
          <w:rFonts w:ascii="Times New Roman" w:eastAsia="Times New Roman" w:hAnsi="Times New Roman" w:cs="Times New Roman"/>
          <w:sz w:val="24"/>
          <w:szCs w:val="24"/>
        </w:rPr>
      </w:pPr>
    </w:p>
    <w:p w14:paraId="74CD570F" w14:textId="09E098E1" w:rsidR="003A7454" w:rsidRPr="007B3092" w:rsidRDefault="005E4F3E" w:rsidP="00F54716">
      <w:pPr>
        <w:tabs>
          <w:tab w:val="left" w:pos="1767"/>
        </w:tabs>
        <w:spacing w:line="360" w:lineRule="auto"/>
        <w:rPr>
          <w:rFonts w:ascii="Times New Roman" w:eastAsia="Times New Roman" w:hAnsi="Times New Roman" w:cs="Times New Roman"/>
          <w:sz w:val="24"/>
          <w:szCs w:val="24"/>
        </w:rPr>
      </w:pPr>
      <w:r w:rsidRPr="007B3092">
        <w:rPr>
          <w:rFonts w:ascii="Times New Roman" w:eastAsia="Times New Roman" w:hAnsi="Times New Roman" w:cs="Times New Roman"/>
          <w:noProof/>
          <w:sz w:val="24"/>
          <w:szCs w:val="24"/>
        </w:rPr>
        <w:lastRenderedPageBreak/>
        <w:drawing>
          <wp:inline distT="0" distB="0" distL="0" distR="0" wp14:anchorId="6930F5A5" wp14:editId="73EAAAD9">
            <wp:extent cx="8863330" cy="4582160"/>
            <wp:effectExtent l="0" t="0" r="0" b="8890"/>
            <wp:docPr id="1589185407" name="Picture 2" descr="A group of colored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185407" name="Picture 2" descr="A group of colored graphs&#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863330" cy="4582160"/>
                    </a:xfrm>
                    <a:prstGeom prst="rect">
                      <a:avLst/>
                    </a:prstGeom>
                  </pic:spPr>
                </pic:pic>
              </a:graphicData>
            </a:graphic>
          </wp:inline>
        </w:drawing>
      </w:r>
    </w:p>
    <w:p w14:paraId="00A28642" w14:textId="00E111E3" w:rsidR="237D5195" w:rsidRPr="007B3092" w:rsidRDefault="0F9607C8" w:rsidP="00F54716">
      <w:pPr>
        <w:tabs>
          <w:tab w:val="left" w:pos="1767"/>
        </w:tabs>
        <w:spacing w:after="0" w:line="360" w:lineRule="auto"/>
        <w:jc w:val="both"/>
        <w:rPr>
          <w:rFonts w:ascii="Times New Roman" w:eastAsia="Times New Roman" w:hAnsi="Times New Roman" w:cs="Times New Roman"/>
          <w:sz w:val="24"/>
          <w:szCs w:val="24"/>
        </w:rPr>
      </w:pPr>
      <w:r w:rsidRPr="007B3092">
        <w:rPr>
          <w:rFonts w:ascii="Times New Roman" w:hAnsi="Times New Roman" w:cs="Times New Roman"/>
          <w:sz w:val="24"/>
          <w:szCs w:val="24"/>
        </w:rPr>
        <w:t>Figure SI</w:t>
      </w:r>
      <w:r w:rsidR="2FB8366C" w:rsidRPr="007B3092">
        <w:rPr>
          <w:rFonts w:ascii="Times New Roman" w:hAnsi="Times New Roman" w:cs="Times New Roman"/>
          <w:sz w:val="24"/>
          <w:szCs w:val="24"/>
        </w:rPr>
        <w:t xml:space="preserve"> </w:t>
      </w:r>
      <w:r w:rsidR="00323133" w:rsidRPr="007B3092">
        <w:rPr>
          <w:rFonts w:ascii="Times New Roman" w:hAnsi="Times New Roman" w:cs="Times New Roman"/>
          <w:sz w:val="24"/>
          <w:szCs w:val="24"/>
        </w:rPr>
        <w:t>5</w:t>
      </w:r>
      <w:r w:rsidRPr="007B3092">
        <w:rPr>
          <w:rFonts w:ascii="Times New Roman" w:hAnsi="Times New Roman" w:cs="Times New Roman"/>
          <w:i/>
          <w:iCs/>
          <w:sz w:val="24"/>
          <w:szCs w:val="24"/>
        </w:rPr>
        <w:t>:</w:t>
      </w:r>
      <w:r w:rsidR="00CD29D2" w:rsidRPr="007B3092">
        <w:rPr>
          <w:rFonts w:ascii="Times New Roman" w:hAnsi="Times New Roman" w:cs="Times New Roman"/>
          <w:sz w:val="24"/>
          <w:szCs w:val="24"/>
        </w:rPr>
        <w:t xml:space="preserve"> Scatter density plots comparing AE-P predictions across different ML models.</w:t>
      </w:r>
    </w:p>
    <w:p w14:paraId="2B90DE44" w14:textId="0855B893" w:rsidR="003A7454" w:rsidRPr="007B3092" w:rsidRDefault="007A4B9C" w:rsidP="00F54716">
      <w:pPr>
        <w:tabs>
          <w:tab w:val="left" w:pos="1767"/>
        </w:tabs>
        <w:spacing w:line="360" w:lineRule="auto"/>
        <w:rPr>
          <w:rFonts w:ascii="Times New Roman" w:eastAsia="Times New Roman" w:hAnsi="Times New Roman" w:cs="Times New Roman"/>
          <w:sz w:val="24"/>
          <w:szCs w:val="24"/>
        </w:rPr>
      </w:pPr>
      <w:r w:rsidRPr="007B3092">
        <w:rPr>
          <w:rFonts w:ascii="Times New Roman" w:eastAsia="Times New Roman" w:hAnsi="Times New Roman" w:cs="Times New Roman"/>
          <w:noProof/>
          <w:sz w:val="24"/>
          <w:szCs w:val="24"/>
        </w:rPr>
        <w:lastRenderedPageBreak/>
        <w:drawing>
          <wp:inline distT="0" distB="0" distL="0" distR="0" wp14:anchorId="0AD42A22" wp14:editId="24317D48">
            <wp:extent cx="9126881" cy="4731488"/>
            <wp:effectExtent l="0" t="0" r="0" b="0"/>
            <wp:docPr id="397997244" name="Picture 1" descr="A group of colored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997244" name="Picture 1" descr="A group of colored graph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140168" cy="4738376"/>
                    </a:xfrm>
                    <a:prstGeom prst="rect">
                      <a:avLst/>
                    </a:prstGeom>
                  </pic:spPr>
                </pic:pic>
              </a:graphicData>
            </a:graphic>
          </wp:inline>
        </w:drawing>
      </w:r>
    </w:p>
    <w:p w14:paraId="047DE363" w14:textId="29348DF1" w:rsidR="000265E3" w:rsidRPr="007B3092" w:rsidRDefault="0F9607C8" w:rsidP="00F54716">
      <w:pPr>
        <w:tabs>
          <w:tab w:val="left" w:pos="1767"/>
        </w:tabs>
        <w:spacing w:after="0" w:line="360" w:lineRule="auto"/>
        <w:jc w:val="both"/>
        <w:rPr>
          <w:rFonts w:ascii="Times New Roman" w:eastAsia="Times New Roman" w:hAnsi="Times New Roman" w:cs="Times New Roman"/>
          <w:sz w:val="24"/>
          <w:szCs w:val="24"/>
        </w:rPr>
        <w:sectPr w:rsidR="000265E3" w:rsidRPr="007B3092" w:rsidSect="009D04FD">
          <w:pgSz w:w="16838" w:h="11906" w:orient="landscape"/>
          <w:pgMar w:top="1440" w:right="1440" w:bottom="1440" w:left="1440" w:header="708" w:footer="708" w:gutter="0"/>
          <w:cols w:space="708"/>
          <w:docGrid w:linePitch="360"/>
        </w:sectPr>
      </w:pPr>
      <w:r w:rsidRPr="007B3092">
        <w:rPr>
          <w:rFonts w:ascii="Times New Roman" w:hAnsi="Times New Roman" w:cs="Times New Roman"/>
          <w:sz w:val="24"/>
          <w:szCs w:val="24"/>
        </w:rPr>
        <w:t xml:space="preserve">Figure SI </w:t>
      </w:r>
      <w:r w:rsidR="00323133" w:rsidRPr="007B3092">
        <w:rPr>
          <w:rFonts w:ascii="Times New Roman" w:hAnsi="Times New Roman" w:cs="Times New Roman"/>
          <w:sz w:val="24"/>
          <w:szCs w:val="24"/>
        </w:rPr>
        <w:t>6</w:t>
      </w:r>
      <w:r w:rsidRPr="007B3092">
        <w:rPr>
          <w:rFonts w:ascii="Times New Roman" w:hAnsi="Times New Roman" w:cs="Times New Roman"/>
          <w:i/>
          <w:iCs/>
          <w:sz w:val="24"/>
          <w:szCs w:val="24"/>
        </w:rPr>
        <w:t>:</w:t>
      </w:r>
      <w:r w:rsidR="00CD29D2" w:rsidRPr="007B3092">
        <w:rPr>
          <w:rFonts w:ascii="Times New Roman" w:hAnsi="Times New Roman" w:cs="Times New Roman"/>
          <w:sz w:val="24"/>
          <w:szCs w:val="24"/>
        </w:rPr>
        <w:t xml:space="preserve"> Scatter density plots comparing AE-</w:t>
      </w:r>
      <w:r w:rsidR="0094331B" w:rsidRPr="007B3092">
        <w:rPr>
          <w:rFonts w:ascii="Times New Roman" w:hAnsi="Times New Roman" w:cs="Times New Roman"/>
          <w:sz w:val="24"/>
          <w:szCs w:val="24"/>
        </w:rPr>
        <w:t>K</w:t>
      </w:r>
      <w:r w:rsidR="00CD29D2" w:rsidRPr="007B3092">
        <w:rPr>
          <w:rFonts w:ascii="Times New Roman" w:hAnsi="Times New Roman" w:cs="Times New Roman"/>
          <w:sz w:val="24"/>
          <w:szCs w:val="24"/>
        </w:rPr>
        <w:t xml:space="preserve"> predictions across different ML models.</w:t>
      </w:r>
    </w:p>
    <w:p w14:paraId="5179085F" w14:textId="17119233" w:rsidR="000265E3" w:rsidRPr="007B3092" w:rsidRDefault="00443844" w:rsidP="00F54716">
      <w:pPr>
        <w:keepNext/>
        <w:spacing w:line="360" w:lineRule="auto"/>
        <w:divId w:val="1164592992"/>
        <w:rPr>
          <w:rFonts w:ascii="Times New Roman" w:hAnsi="Times New Roman" w:cs="Times New Roman"/>
          <w:sz w:val="24"/>
          <w:szCs w:val="24"/>
        </w:rPr>
      </w:pPr>
      <w:r w:rsidRPr="007B3092">
        <w:rPr>
          <w:rFonts w:ascii="Times New Roman" w:hAnsi="Times New Roman" w:cs="Times New Roman"/>
          <w:noProof/>
          <w:sz w:val="24"/>
          <w:szCs w:val="24"/>
        </w:rPr>
        <w:lastRenderedPageBreak/>
        <w:drawing>
          <wp:inline distT="0" distB="0" distL="0" distR="0" wp14:anchorId="7B48297C" wp14:editId="605725A2">
            <wp:extent cx="6064831" cy="6220047"/>
            <wp:effectExtent l="0" t="0" r="0" b="0"/>
            <wp:docPr id="1860498447" name="Picture 5" descr="A group of graphs with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98447" name="Picture 5" descr="A group of graphs with different colored dots&#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69778" cy="6225121"/>
                    </a:xfrm>
                    <a:prstGeom prst="rect">
                      <a:avLst/>
                    </a:prstGeom>
                  </pic:spPr>
                </pic:pic>
              </a:graphicData>
            </a:graphic>
          </wp:inline>
        </w:drawing>
      </w:r>
    </w:p>
    <w:p w14:paraId="2B430A1E" w14:textId="463E23CE" w:rsidR="000265E3" w:rsidRPr="007B3092" w:rsidRDefault="000265E3" w:rsidP="00F54716">
      <w:pPr>
        <w:pStyle w:val="Caption"/>
        <w:spacing w:line="360" w:lineRule="auto"/>
        <w:jc w:val="both"/>
        <w:divId w:val="1164592992"/>
        <w:rPr>
          <w:rFonts w:ascii="Times New Roman" w:hAnsi="Times New Roman" w:cs="Times New Roman"/>
          <w:i w:val="0"/>
          <w:iCs w:val="0"/>
          <w:color w:val="auto"/>
          <w:sz w:val="24"/>
          <w:szCs w:val="24"/>
        </w:rPr>
      </w:pPr>
      <w:r w:rsidRPr="007B3092">
        <w:rPr>
          <w:rFonts w:ascii="Times New Roman" w:hAnsi="Times New Roman" w:cs="Times New Roman"/>
          <w:i w:val="0"/>
          <w:iCs w:val="0"/>
          <w:color w:val="auto"/>
          <w:sz w:val="24"/>
          <w:szCs w:val="24"/>
        </w:rPr>
        <w:t xml:space="preserve">Figure SI </w:t>
      </w:r>
      <w:r w:rsidR="007D6A33" w:rsidRPr="007B3092">
        <w:rPr>
          <w:rFonts w:ascii="Times New Roman" w:hAnsi="Times New Roman" w:cs="Times New Roman"/>
          <w:i w:val="0"/>
          <w:iCs w:val="0"/>
          <w:color w:val="auto"/>
          <w:sz w:val="24"/>
          <w:szCs w:val="24"/>
        </w:rPr>
        <w:t>7</w:t>
      </w:r>
      <w:r w:rsidRPr="007B3092">
        <w:rPr>
          <w:rFonts w:ascii="Times New Roman" w:hAnsi="Times New Roman" w:cs="Times New Roman"/>
          <w:i w:val="0"/>
          <w:iCs w:val="0"/>
          <w:color w:val="auto"/>
          <w:sz w:val="24"/>
          <w:szCs w:val="24"/>
        </w:rPr>
        <w:t xml:space="preserve">: Scatter density plot of predicted against actual AE-P </w:t>
      </w:r>
      <w:r w:rsidR="00D41AC1" w:rsidRPr="007B3092">
        <w:rPr>
          <w:rFonts w:ascii="Times New Roman" w:hAnsi="Times New Roman" w:cs="Times New Roman"/>
          <w:i w:val="0"/>
          <w:iCs w:val="0"/>
          <w:color w:val="auto"/>
          <w:sz w:val="24"/>
          <w:szCs w:val="24"/>
        </w:rPr>
        <w:t>with a. RF, b. SVM, c. KNN, d. XGBoost, ML models with LOOCV, LSOCV and LZOCV</w:t>
      </w:r>
      <w:r w:rsidRPr="007B3092">
        <w:rPr>
          <w:rFonts w:ascii="Times New Roman" w:hAnsi="Times New Roman" w:cs="Times New Roman"/>
          <w:i w:val="0"/>
          <w:iCs w:val="0"/>
          <w:color w:val="auto"/>
          <w:sz w:val="24"/>
          <w:szCs w:val="24"/>
        </w:rPr>
        <w:t>.</w:t>
      </w:r>
    </w:p>
    <w:p w14:paraId="45E7EB87" w14:textId="460E4FC3" w:rsidR="000265E3" w:rsidRPr="007B3092" w:rsidRDefault="00443844" w:rsidP="00F54716">
      <w:pPr>
        <w:keepNext/>
        <w:spacing w:line="360" w:lineRule="auto"/>
        <w:divId w:val="1164592992"/>
        <w:rPr>
          <w:rFonts w:ascii="Times New Roman" w:hAnsi="Times New Roman" w:cs="Times New Roman"/>
          <w:sz w:val="24"/>
          <w:szCs w:val="24"/>
        </w:rPr>
      </w:pPr>
      <w:r w:rsidRPr="007B3092">
        <w:rPr>
          <w:rFonts w:ascii="Times New Roman" w:hAnsi="Times New Roman" w:cs="Times New Roman"/>
          <w:noProof/>
          <w:sz w:val="24"/>
          <w:szCs w:val="24"/>
        </w:rPr>
        <w:lastRenderedPageBreak/>
        <w:drawing>
          <wp:inline distT="0" distB="0" distL="0" distR="0" wp14:anchorId="2E16B858" wp14:editId="15790F93">
            <wp:extent cx="6105085" cy="6294474"/>
            <wp:effectExtent l="0" t="0" r="0" b="0"/>
            <wp:docPr id="1470069069"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69069" name="Picture 6" descr="A screenshot of a graph&#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07782" cy="6297254"/>
                    </a:xfrm>
                    <a:prstGeom prst="rect">
                      <a:avLst/>
                    </a:prstGeom>
                  </pic:spPr>
                </pic:pic>
              </a:graphicData>
            </a:graphic>
          </wp:inline>
        </w:drawing>
      </w:r>
    </w:p>
    <w:p w14:paraId="3038D1AC" w14:textId="1D07C875" w:rsidR="009A1EA1" w:rsidRPr="007B3092" w:rsidRDefault="000265E3" w:rsidP="00F54716">
      <w:pPr>
        <w:pStyle w:val="Caption"/>
        <w:keepNext/>
        <w:spacing w:after="100" w:afterAutospacing="1" w:line="360" w:lineRule="auto"/>
        <w:divId w:val="1164592992"/>
        <w:rPr>
          <w:rFonts w:ascii="Times New Roman" w:hAnsi="Times New Roman" w:cs="Times New Roman"/>
          <w:i w:val="0"/>
          <w:iCs w:val="0"/>
          <w:color w:val="auto"/>
          <w:sz w:val="24"/>
          <w:szCs w:val="24"/>
        </w:rPr>
      </w:pPr>
      <w:r w:rsidRPr="007B3092">
        <w:rPr>
          <w:rFonts w:ascii="Times New Roman" w:hAnsi="Times New Roman" w:cs="Times New Roman"/>
          <w:i w:val="0"/>
          <w:iCs w:val="0"/>
          <w:color w:val="auto"/>
          <w:sz w:val="24"/>
          <w:szCs w:val="24"/>
        </w:rPr>
        <w:t>Figure SI</w:t>
      </w:r>
      <w:r w:rsidR="00FF608C" w:rsidRPr="007B3092">
        <w:rPr>
          <w:rFonts w:ascii="Times New Roman" w:hAnsi="Times New Roman" w:cs="Times New Roman"/>
          <w:i w:val="0"/>
          <w:iCs w:val="0"/>
          <w:color w:val="auto"/>
          <w:sz w:val="24"/>
          <w:szCs w:val="24"/>
        </w:rPr>
        <w:t xml:space="preserve"> </w:t>
      </w:r>
      <w:r w:rsidR="007D6A33" w:rsidRPr="007B3092">
        <w:rPr>
          <w:rFonts w:ascii="Times New Roman" w:hAnsi="Times New Roman" w:cs="Times New Roman"/>
          <w:i w:val="0"/>
          <w:iCs w:val="0"/>
          <w:color w:val="auto"/>
          <w:sz w:val="24"/>
          <w:szCs w:val="24"/>
        </w:rPr>
        <w:t>8</w:t>
      </w:r>
      <w:r w:rsidRPr="007B3092">
        <w:rPr>
          <w:rFonts w:ascii="Times New Roman" w:hAnsi="Times New Roman" w:cs="Times New Roman"/>
          <w:i w:val="0"/>
          <w:iCs w:val="0"/>
          <w:color w:val="auto"/>
          <w:sz w:val="24"/>
          <w:szCs w:val="24"/>
        </w:rPr>
        <w:t xml:space="preserve">: Scatter density plot of predicted against actual AE-K </w:t>
      </w:r>
      <w:r w:rsidR="00D41AC1" w:rsidRPr="007B3092">
        <w:rPr>
          <w:rFonts w:ascii="Times New Roman" w:hAnsi="Times New Roman" w:cs="Times New Roman"/>
          <w:i w:val="0"/>
          <w:iCs w:val="0"/>
          <w:color w:val="auto"/>
          <w:sz w:val="24"/>
          <w:szCs w:val="24"/>
        </w:rPr>
        <w:t>with a. RF, b. SVM, c. KNN, d. XGBoost, ML models with LOOCV, LSOCV and LZOCV</w:t>
      </w:r>
      <w:r w:rsidRPr="007B3092">
        <w:rPr>
          <w:rFonts w:ascii="Times New Roman" w:hAnsi="Times New Roman" w:cs="Times New Roman"/>
          <w:i w:val="0"/>
          <w:iCs w:val="0"/>
          <w:color w:val="auto"/>
          <w:sz w:val="24"/>
          <w:szCs w:val="24"/>
        </w:rPr>
        <w:t>.</w:t>
      </w:r>
    </w:p>
    <w:p w14:paraId="37A0DD2C" w14:textId="77777777" w:rsidR="00FF608C" w:rsidRPr="007B3092" w:rsidRDefault="00FF608C" w:rsidP="00F54716">
      <w:pPr>
        <w:spacing w:after="600" w:line="360" w:lineRule="auto"/>
        <w:divId w:val="1164592992"/>
        <w:rPr>
          <w:rFonts w:ascii="Times New Roman" w:hAnsi="Times New Roman" w:cs="Times New Roman"/>
          <w:sz w:val="24"/>
          <w:szCs w:val="24"/>
        </w:rPr>
      </w:pPr>
    </w:p>
    <w:p w14:paraId="319FDECC" w14:textId="77777777" w:rsidR="006972C3" w:rsidRPr="007B3092" w:rsidRDefault="006972C3" w:rsidP="00F54716">
      <w:pPr>
        <w:spacing w:after="600" w:line="360" w:lineRule="auto"/>
        <w:divId w:val="1164592992"/>
        <w:rPr>
          <w:rFonts w:ascii="Times New Roman" w:hAnsi="Times New Roman" w:cs="Times New Roman"/>
          <w:sz w:val="24"/>
          <w:szCs w:val="24"/>
        </w:rPr>
        <w:sectPr w:rsidR="006972C3" w:rsidRPr="007B3092" w:rsidSect="009D04FD">
          <w:headerReference w:type="default" r:id="rId22"/>
          <w:pgSz w:w="11906" w:h="16838"/>
          <w:pgMar w:top="1440" w:right="1440" w:bottom="1440" w:left="1440" w:header="708" w:footer="708" w:gutter="0"/>
          <w:cols w:space="708"/>
          <w:docGrid w:linePitch="360"/>
        </w:sectPr>
      </w:pPr>
    </w:p>
    <w:p w14:paraId="062DD33F" w14:textId="5AB4CBE8" w:rsidR="00FF608C" w:rsidRPr="007B3092" w:rsidRDefault="00E863C6" w:rsidP="00F54716">
      <w:pPr>
        <w:keepNext/>
        <w:spacing w:line="360" w:lineRule="auto"/>
        <w:divId w:val="1164592992"/>
        <w:rPr>
          <w:rFonts w:ascii="Times New Roman" w:hAnsi="Times New Roman" w:cs="Times New Roman"/>
          <w:sz w:val="24"/>
          <w:szCs w:val="24"/>
        </w:rPr>
      </w:pPr>
      <w:r w:rsidRPr="007B3092">
        <w:rPr>
          <w:rFonts w:ascii="Times New Roman" w:hAnsi="Times New Roman" w:cs="Times New Roman"/>
          <w:noProof/>
          <w:sz w:val="24"/>
          <w:szCs w:val="24"/>
        </w:rPr>
        <w:lastRenderedPageBreak/>
        <w:drawing>
          <wp:inline distT="0" distB="0" distL="0" distR="0" wp14:anchorId="64FF7B64" wp14:editId="4F5CD997">
            <wp:extent cx="6183970" cy="7620000"/>
            <wp:effectExtent l="0" t="0" r="7620" b="0"/>
            <wp:docPr id="2082790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790751" name="Picture 208279075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89288" cy="7626553"/>
                    </a:xfrm>
                    <a:prstGeom prst="rect">
                      <a:avLst/>
                    </a:prstGeom>
                  </pic:spPr>
                </pic:pic>
              </a:graphicData>
            </a:graphic>
          </wp:inline>
        </w:drawing>
      </w:r>
    </w:p>
    <w:p w14:paraId="270DC405" w14:textId="2739DDDE" w:rsidR="00FF608C" w:rsidRPr="007B3092" w:rsidRDefault="00FF608C" w:rsidP="00F54716">
      <w:pPr>
        <w:pStyle w:val="Caption"/>
        <w:spacing w:line="360" w:lineRule="auto"/>
        <w:divId w:val="1164592992"/>
        <w:rPr>
          <w:rFonts w:ascii="Times New Roman" w:hAnsi="Times New Roman" w:cs="Times New Roman"/>
          <w:i w:val="0"/>
          <w:iCs w:val="0"/>
          <w:color w:val="auto"/>
          <w:sz w:val="24"/>
          <w:szCs w:val="24"/>
        </w:rPr>
      </w:pPr>
      <w:r w:rsidRPr="007B3092">
        <w:rPr>
          <w:rFonts w:ascii="Times New Roman" w:hAnsi="Times New Roman" w:cs="Times New Roman"/>
          <w:i w:val="0"/>
          <w:iCs w:val="0"/>
          <w:color w:val="auto"/>
          <w:sz w:val="24"/>
          <w:szCs w:val="24"/>
        </w:rPr>
        <w:t xml:space="preserve">Figure SI </w:t>
      </w:r>
      <w:r w:rsidR="007D6A33" w:rsidRPr="007B3092">
        <w:rPr>
          <w:rFonts w:ascii="Times New Roman" w:hAnsi="Times New Roman" w:cs="Times New Roman"/>
          <w:i w:val="0"/>
          <w:iCs w:val="0"/>
          <w:color w:val="auto"/>
          <w:sz w:val="24"/>
          <w:szCs w:val="24"/>
        </w:rPr>
        <w:t>9</w:t>
      </w:r>
      <w:r w:rsidRPr="007B3092">
        <w:rPr>
          <w:rFonts w:ascii="Times New Roman" w:hAnsi="Times New Roman" w:cs="Times New Roman"/>
          <w:i w:val="0"/>
          <w:iCs w:val="0"/>
          <w:color w:val="auto"/>
          <w:sz w:val="24"/>
          <w:szCs w:val="24"/>
        </w:rPr>
        <w:t xml:space="preserve">: </w:t>
      </w:r>
      <w:bookmarkStart w:id="1" w:name="_Hlk192654488"/>
      <w:r w:rsidRPr="007B3092">
        <w:rPr>
          <w:rFonts w:ascii="Times New Roman" w:hAnsi="Times New Roman" w:cs="Times New Roman"/>
          <w:i w:val="0"/>
          <w:iCs w:val="0"/>
          <w:color w:val="auto"/>
          <w:sz w:val="24"/>
          <w:szCs w:val="24"/>
        </w:rPr>
        <w:t>V</w:t>
      </w:r>
      <w:r w:rsidR="003B5D48" w:rsidRPr="007B3092">
        <w:rPr>
          <w:rFonts w:ascii="Times New Roman" w:hAnsi="Times New Roman" w:cs="Times New Roman"/>
          <w:i w:val="0"/>
          <w:iCs w:val="0"/>
          <w:color w:val="auto"/>
          <w:sz w:val="24"/>
          <w:szCs w:val="24"/>
        </w:rPr>
        <w:t>ariable importance rankings for different machine learning models used to predict AE-P. The models include (a) RF, (b) SVM, (c) KNN, and (d) XGBoost. The variable importance</w:t>
      </w:r>
      <w:r w:rsidR="00AB4EC8" w:rsidRPr="007B3092">
        <w:rPr>
          <w:rFonts w:ascii="Times New Roman" w:hAnsi="Times New Roman" w:cs="Times New Roman"/>
          <w:i w:val="0"/>
          <w:iCs w:val="0"/>
          <w:color w:val="auto"/>
          <w:sz w:val="24"/>
          <w:szCs w:val="24"/>
        </w:rPr>
        <w:t>s</w:t>
      </w:r>
      <w:r w:rsidR="003B5D48" w:rsidRPr="007B3092">
        <w:rPr>
          <w:rFonts w:ascii="Times New Roman" w:hAnsi="Times New Roman" w:cs="Times New Roman"/>
          <w:i w:val="0"/>
          <w:iCs w:val="0"/>
          <w:color w:val="auto"/>
          <w:sz w:val="24"/>
          <w:szCs w:val="24"/>
        </w:rPr>
        <w:t xml:space="preserve"> are arranged in the order of the RF model.</w:t>
      </w:r>
      <w:bookmarkEnd w:id="1"/>
    </w:p>
    <w:p w14:paraId="5625CD21" w14:textId="3FD146AA" w:rsidR="00FF608C" w:rsidRPr="007B3092" w:rsidRDefault="00E863C6" w:rsidP="00F54716">
      <w:pPr>
        <w:pStyle w:val="NormalWeb"/>
        <w:keepNext/>
        <w:spacing w:before="0" w:beforeAutospacing="0" w:after="0" w:afterAutospacing="0" w:line="360" w:lineRule="auto"/>
        <w:jc w:val="both"/>
        <w:divId w:val="1164592992"/>
      </w:pPr>
      <w:r w:rsidRPr="007B3092">
        <w:rPr>
          <w:noProof/>
        </w:rPr>
        <w:lastRenderedPageBreak/>
        <w:drawing>
          <wp:inline distT="0" distB="0" distL="0" distR="0" wp14:anchorId="5A90B6E1" wp14:editId="400CE88C">
            <wp:extent cx="6011244" cy="7730836"/>
            <wp:effectExtent l="0" t="0" r="8890" b="3810"/>
            <wp:docPr id="214098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98701" name="Picture 21409870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13929" cy="7734289"/>
                    </a:xfrm>
                    <a:prstGeom prst="rect">
                      <a:avLst/>
                    </a:prstGeom>
                  </pic:spPr>
                </pic:pic>
              </a:graphicData>
            </a:graphic>
          </wp:inline>
        </w:drawing>
      </w:r>
    </w:p>
    <w:p w14:paraId="5353BEC7" w14:textId="7201671C" w:rsidR="008E214B" w:rsidRPr="007B3092" w:rsidRDefault="00FF608C" w:rsidP="00DA429C">
      <w:pPr>
        <w:spacing w:line="360" w:lineRule="auto"/>
        <w:jc w:val="both"/>
        <w:divId w:val="1164592992"/>
        <w:rPr>
          <w:rFonts w:ascii="Times New Roman" w:hAnsi="Times New Roman" w:cs="Times New Roman"/>
          <w:sz w:val="24"/>
          <w:szCs w:val="24"/>
        </w:rPr>
      </w:pPr>
      <w:r w:rsidRPr="007B3092">
        <w:rPr>
          <w:rFonts w:ascii="Times New Roman" w:hAnsi="Times New Roman" w:cs="Times New Roman"/>
          <w:sz w:val="24"/>
          <w:szCs w:val="24"/>
        </w:rPr>
        <w:t xml:space="preserve">Figure SI </w:t>
      </w:r>
      <w:r w:rsidR="00323133" w:rsidRPr="007B3092">
        <w:rPr>
          <w:rFonts w:ascii="Times New Roman" w:hAnsi="Times New Roman" w:cs="Times New Roman"/>
          <w:sz w:val="24"/>
          <w:szCs w:val="24"/>
        </w:rPr>
        <w:t>1</w:t>
      </w:r>
      <w:r w:rsidR="007D6A33" w:rsidRPr="007B3092">
        <w:rPr>
          <w:rFonts w:ascii="Times New Roman" w:hAnsi="Times New Roman" w:cs="Times New Roman"/>
          <w:sz w:val="24"/>
          <w:szCs w:val="24"/>
        </w:rPr>
        <w:t>0</w:t>
      </w:r>
      <w:r w:rsidRPr="007B3092">
        <w:rPr>
          <w:rFonts w:ascii="Times New Roman" w:hAnsi="Times New Roman" w:cs="Times New Roman"/>
          <w:sz w:val="24"/>
          <w:szCs w:val="24"/>
        </w:rPr>
        <w:t xml:space="preserve">: </w:t>
      </w:r>
      <w:r w:rsidR="00053B0B" w:rsidRPr="007B3092">
        <w:rPr>
          <w:rFonts w:ascii="Times New Roman" w:hAnsi="Times New Roman" w:cs="Times New Roman"/>
          <w:sz w:val="24"/>
          <w:szCs w:val="24"/>
        </w:rPr>
        <w:t xml:space="preserve">Variable importance rankings for different machine learning models used to predict </w:t>
      </w:r>
      <w:r w:rsidR="00AA2285" w:rsidRPr="007B3092">
        <w:rPr>
          <w:rFonts w:ascii="Times New Roman" w:hAnsi="Times New Roman" w:cs="Times New Roman"/>
          <w:sz w:val="24"/>
          <w:szCs w:val="24"/>
        </w:rPr>
        <w:t>AE-K</w:t>
      </w:r>
      <w:r w:rsidR="00053B0B" w:rsidRPr="007B3092">
        <w:rPr>
          <w:rFonts w:ascii="Times New Roman" w:hAnsi="Times New Roman" w:cs="Times New Roman"/>
          <w:sz w:val="24"/>
          <w:szCs w:val="24"/>
        </w:rPr>
        <w:t>. The models include (a) RF, (b) SVM, (c) KNN, and (d) XGBoost. The variable importance</w:t>
      </w:r>
      <w:r w:rsidR="00AB4EC8" w:rsidRPr="007B3092">
        <w:rPr>
          <w:rFonts w:ascii="Times New Roman" w:hAnsi="Times New Roman" w:cs="Times New Roman"/>
          <w:sz w:val="24"/>
          <w:szCs w:val="24"/>
        </w:rPr>
        <w:t>s</w:t>
      </w:r>
      <w:r w:rsidR="00053B0B" w:rsidRPr="007B3092">
        <w:rPr>
          <w:rFonts w:ascii="Times New Roman" w:hAnsi="Times New Roman" w:cs="Times New Roman"/>
          <w:sz w:val="24"/>
          <w:szCs w:val="24"/>
        </w:rPr>
        <w:t xml:space="preserve"> are arranged in </w:t>
      </w:r>
      <w:r w:rsidR="0032456D" w:rsidRPr="007B3092">
        <w:rPr>
          <w:rFonts w:ascii="Times New Roman" w:hAnsi="Times New Roman" w:cs="Times New Roman"/>
          <w:sz w:val="24"/>
          <w:szCs w:val="24"/>
        </w:rPr>
        <w:t xml:space="preserve">the </w:t>
      </w:r>
      <w:r w:rsidR="00053B0B" w:rsidRPr="007B3092">
        <w:rPr>
          <w:rFonts w:ascii="Times New Roman" w:hAnsi="Times New Roman" w:cs="Times New Roman"/>
          <w:sz w:val="24"/>
          <w:szCs w:val="24"/>
        </w:rPr>
        <w:t>order</w:t>
      </w:r>
      <w:r w:rsidR="0032456D" w:rsidRPr="007B3092">
        <w:rPr>
          <w:rFonts w:ascii="Times New Roman" w:hAnsi="Times New Roman" w:cs="Times New Roman"/>
          <w:sz w:val="24"/>
          <w:szCs w:val="24"/>
        </w:rPr>
        <w:t xml:space="preserve"> of the RF model</w:t>
      </w:r>
      <w:r w:rsidRPr="007B3092">
        <w:rPr>
          <w:rFonts w:ascii="Times New Roman" w:hAnsi="Times New Roman" w:cs="Times New Roman"/>
          <w:sz w:val="24"/>
          <w:szCs w:val="24"/>
        </w:rPr>
        <w:t>.</w:t>
      </w:r>
    </w:p>
    <w:p w14:paraId="59DDD7D1" w14:textId="0F4728BC" w:rsidR="00A70504" w:rsidRPr="007B3092" w:rsidRDefault="003C763C" w:rsidP="00F54716">
      <w:pPr>
        <w:spacing w:line="360" w:lineRule="auto"/>
        <w:divId w:val="1164592992"/>
        <w:rPr>
          <w:rFonts w:ascii="Times New Roman" w:hAnsi="Times New Roman" w:cs="Times New Roman"/>
          <w:sz w:val="24"/>
          <w:szCs w:val="24"/>
        </w:rPr>
      </w:pPr>
      <w:r w:rsidRPr="007B3092">
        <w:rPr>
          <w:rFonts w:ascii="Times New Roman" w:hAnsi="Times New Roman" w:cs="Times New Roman"/>
          <w:noProof/>
          <w:sz w:val="24"/>
          <w:szCs w:val="24"/>
        </w:rPr>
        <w:lastRenderedPageBreak/>
        <w:drawing>
          <wp:inline distT="0" distB="0" distL="0" distR="0" wp14:anchorId="37F2672D" wp14:editId="26BD8325">
            <wp:extent cx="6048790" cy="7505700"/>
            <wp:effectExtent l="0" t="0" r="9525" b="0"/>
            <wp:docPr id="20389604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960486" name="Picture 203896048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50495" cy="7507816"/>
                    </a:xfrm>
                    <a:prstGeom prst="rect">
                      <a:avLst/>
                    </a:prstGeom>
                  </pic:spPr>
                </pic:pic>
              </a:graphicData>
            </a:graphic>
          </wp:inline>
        </w:drawing>
      </w:r>
    </w:p>
    <w:p w14:paraId="62F53A48" w14:textId="3ADD98BB" w:rsidR="00EB08FA" w:rsidRPr="007B3092" w:rsidRDefault="00EB08FA" w:rsidP="00EB08FA">
      <w:pPr>
        <w:spacing w:line="360" w:lineRule="auto"/>
        <w:divId w:val="1164592992"/>
        <w:rPr>
          <w:rFonts w:ascii="Times New Roman" w:hAnsi="Times New Roman" w:cs="Times New Roman"/>
          <w:sz w:val="24"/>
          <w:szCs w:val="24"/>
        </w:rPr>
      </w:pPr>
      <w:r w:rsidRPr="007B3092">
        <w:rPr>
          <w:rFonts w:ascii="Times New Roman" w:hAnsi="Times New Roman" w:cs="Times New Roman"/>
          <w:sz w:val="24"/>
          <w:szCs w:val="24"/>
        </w:rPr>
        <w:t xml:space="preserve">Figure SI </w:t>
      </w:r>
      <w:r w:rsidR="00D613B7" w:rsidRPr="007B3092">
        <w:rPr>
          <w:rFonts w:ascii="Times New Roman" w:hAnsi="Times New Roman" w:cs="Times New Roman"/>
          <w:sz w:val="24"/>
          <w:szCs w:val="24"/>
        </w:rPr>
        <w:t>1</w:t>
      </w:r>
      <w:r w:rsidR="007D6A33" w:rsidRPr="007B3092">
        <w:rPr>
          <w:rFonts w:ascii="Times New Roman" w:hAnsi="Times New Roman" w:cs="Times New Roman"/>
          <w:sz w:val="24"/>
          <w:szCs w:val="24"/>
        </w:rPr>
        <w:t>1</w:t>
      </w:r>
      <w:r w:rsidRPr="007B3092">
        <w:rPr>
          <w:rFonts w:ascii="Times New Roman" w:hAnsi="Times New Roman" w:cs="Times New Roman"/>
          <w:sz w:val="24"/>
          <w:szCs w:val="24"/>
        </w:rPr>
        <w:t xml:space="preserve">: </w:t>
      </w:r>
      <w:bookmarkStart w:id="2" w:name="_Hlk192654243"/>
      <w:r w:rsidR="00EC40FE" w:rsidRPr="007B3092">
        <w:rPr>
          <w:rFonts w:ascii="Times New Roman" w:hAnsi="Times New Roman" w:cs="Times New Roman"/>
          <w:sz w:val="24"/>
          <w:szCs w:val="24"/>
        </w:rPr>
        <w:t>Variable importance rankings for different machine learning models used to predict maize yield. The models include (a) RF, (b) SVM, (c) KNN, and (d) XGBoost. The variable importance</w:t>
      </w:r>
      <w:r w:rsidR="00AB4EC8" w:rsidRPr="007B3092">
        <w:rPr>
          <w:rFonts w:ascii="Times New Roman" w:hAnsi="Times New Roman" w:cs="Times New Roman"/>
          <w:sz w:val="24"/>
          <w:szCs w:val="24"/>
        </w:rPr>
        <w:t>s</w:t>
      </w:r>
      <w:r w:rsidR="00EC40FE" w:rsidRPr="007B3092">
        <w:rPr>
          <w:rFonts w:ascii="Times New Roman" w:hAnsi="Times New Roman" w:cs="Times New Roman"/>
          <w:sz w:val="24"/>
          <w:szCs w:val="24"/>
        </w:rPr>
        <w:t xml:space="preserve"> are arranged in descending order, with the most influential variables </w:t>
      </w:r>
      <w:r w:rsidR="00C0648E" w:rsidRPr="007B3092">
        <w:rPr>
          <w:rFonts w:ascii="Times New Roman" w:hAnsi="Times New Roman" w:cs="Times New Roman"/>
          <w:sz w:val="24"/>
          <w:szCs w:val="24"/>
        </w:rPr>
        <w:t>a</w:t>
      </w:r>
      <w:r w:rsidR="00EC40FE" w:rsidRPr="007B3092">
        <w:rPr>
          <w:rFonts w:ascii="Times New Roman" w:hAnsi="Times New Roman" w:cs="Times New Roman"/>
          <w:sz w:val="24"/>
          <w:szCs w:val="24"/>
        </w:rPr>
        <w:t>ppearing at the top.</w:t>
      </w:r>
      <w:bookmarkEnd w:id="2"/>
    </w:p>
    <w:p w14:paraId="7AD1A8AD" w14:textId="3C08154C" w:rsidR="00EB08FA" w:rsidRPr="007B3092" w:rsidRDefault="003C763C" w:rsidP="00F54716">
      <w:pPr>
        <w:spacing w:line="360" w:lineRule="auto"/>
        <w:divId w:val="1164592992"/>
        <w:rPr>
          <w:rFonts w:ascii="Times New Roman" w:hAnsi="Times New Roman" w:cs="Times New Roman"/>
          <w:sz w:val="24"/>
          <w:szCs w:val="24"/>
        </w:rPr>
      </w:pPr>
      <w:r w:rsidRPr="007B3092">
        <w:rPr>
          <w:rFonts w:ascii="Times New Roman" w:hAnsi="Times New Roman" w:cs="Times New Roman"/>
          <w:noProof/>
          <w:sz w:val="24"/>
          <w:szCs w:val="24"/>
        </w:rPr>
        <w:lastRenderedPageBreak/>
        <w:drawing>
          <wp:inline distT="0" distB="0" distL="0" distR="0" wp14:anchorId="1D25CC78" wp14:editId="29C93330">
            <wp:extent cx="6021614" cy="7315200"/>
            <wp:effectExtent l="0" t="0" r="0" b="0"/>
            <wp:docPr id="8663061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306162" name="Picture 86630616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24200" cy="7318342"/>
                    </a:xfrm>
                    <a:prstGeom prst="rect">
                      <a:avLst/>
                    </a:prstGeom>
                  </pic:spPr>
                </pic:pic>
              </a:graphicData>
            </a:graphic>
          </wp:inline>
        </w:drawing>
      </w:r>
    </w:p>
    <w:p w14:paraId="702A9712" w14:textId="623905A3" w:rsidR="00C0648E" w:rsidRPr="007B3092" w:rsidRDefault="00C0648E" w:rsidP="00C262CC">
      <w:pPr>
        <w:spacing w:line="360" w:lineRule="auto"/>
        <w:jc w:val="both"/>
        <w:divId w:val="1164592992"/>
        <w:rPr>
          <w:rFonts w:ascii="Times New Roman" w:hAnsi="Times New Roman" w:cs="Times New Roman"/>
          <w:sz w:val="24"/>
          <w:szCs w:val="24"/>
        </w:rPr>
      </w:pPr>
      <w:r w:rsidRPr="007B3092">
        <w:rPr>
          <w:rFonts w:ascii="Times New Roman" w:hAnsi="Times New Roman" w:cs="Times New Roman"/>
          <w:sz w:val="24"/>
          <w:szCs w:val="24"/>
        </w:rPr>
        <w:t>Figure SI 1</w:t>
      </w:r>
      <w:r w:rsidR="007D6A33" w:rsidRPr="007B3092">
        <w:rPr>
          <w:rFonts w:ascii="Times New Roman" w:hAnsi="Times New Roman" w:cs="Times New Roman"/>
          <w:sz w:val="24"/>
          <w:szCs w:val="24"/>
        </w:rPr>
        <w:t>2</w:t>
      </w:r>
      <w:r w:rsidRPr="007B3092">
        <w:rPr>
          <w:rFonts w:ascii="Times New Roman" w:hAnsi="Times New Roman" w:cs="Times New Roman"/>
          <w:sz w:val="24"/>
          <w:szCs w:val="24"/>
        </w:rPr>
        <w:t xml:space="preserve">: Variable importance rankings for different machine learning models used to predict </w:t>
      </w:r>
      <w:r w:rsidR="00C262CC" w:rsidRPr="007B3092">
        <w:rPr>
          <w:rFonts w:ascii="Times New Roman" w:hAnsi="Times New Roman" w:cs="Times New Roman"/>
          <w:sz w:val="24"/>
          <w:szCs w:val="24"/>
        </w:rPr>
        <w:t>AE-N</w:t>
      </w:r>
      <w:r w:rsidRPr="007B3092">
        <w:rPr>
          <w:rFonts w:ascii="Times New Roman" w:hAnsi="Times New Roman" w:cs="Times New Roman"/>
          <w:sz w:val="24"/>
          <w:szCs w:val="24"/>
        </w:rPr>
        <w:t>. The models include (a) RF, (b) SVM, (c) KNN, and (d) XGBoost. The variable importance</w:t>
      </w:r>
      <w:r w:rsidR="00AB4EC8" w:rsidRPr="007B3092">
        <w:rPr>
          <w:rFonts w:ascii="Times New Roman" w:hAnsi="Times New Roman" w:cs="Times New Roman"/>
          <w:sz w:val="24"/>
          <w:szCs w:val="24"/>
        </w:rPr>
        <w:t>s</w:t>
      </w:r>
      <w:r w:rsidRPr="007B3092">
        <w:rPr>
          <w:rFonts w:ascii="Times New Roman" w:hAnsi="Times New Roman" w:cs="Times New Roman"/>
          <w:sz w:val="24"/>
          <w:szCs w:val="24"/>
        </w:rPr>
        <w:t xml:space="preserve"> are arranged in descending order, with the most </w:t>
      </w:r>
      <w:r w:rsidR="0077476E" w:rsidRPr="007B3092">
        <w:rPr>
          <w:rFonts w:ascii="Times New Roman" w:hAnsi="Times New Roman" w:cs="Times New Roman"/>
          <w:sz w:val="24"/>
          <w:szCs w:val="24"/>
        </w:rPr>
        <w:t>i</w:t>
      </w:r>
      <w:r w:rsidRPr="007B3092">
        <w:rPr>
          <w:rFonts w:ascii="Times New Roman" w:hAnsi="Times New Roman" w:cs="Times New Roman"/>
          <w:sz w:val="24"/>
          <w:szCs w:val="24"/>
        </w:rPr>
        <w:t>nfluential variables appearing at the top.</w:t>
      </w:r>
    </w:p>
    <w:p w14:paraId="05857813" w14:textId="5A8F6D6C" w:rsidR="00C0648E" w:rsidRPr="007B3092" w:rsidRDefault="00455D5F" w:rsidP="00F54716">
      <w:pPr>
        <w:spacing w:line="360" w:lineRule="auto"/>
        <w:divId w:val="1164592992"/>
        <w:rPr>
          <w:rFonts w:ascii="Times New Roman" w:hAnsi="Times New Roman" w:cs="Times New Roman"/>
          <w:sz w:val="24"/>
          <w:szCs w:val="24"/>
        </w:rPr>
      </w:pPr>
      <w:r w:rsidRPr="007B3092">
        <w:rPr>
          <w:rFonts w:ascii="Times New Roman" w:hAnsi="Times New Roman" w:cs="Times New Roman"/>
          <w:noProof/>
          <w:sz w:val="24"/>
          <w:szCs w:val="24"/>
        </w:rPr>
        <w:lastRenderedPageBreak/>
        <w:drawing>
          <wp:inline distT="0" distB="0" distL="0" distR="0" wp14:anchorId="4B65A5D2" wp14:editId="689CABD3">
            <wp:extent cx="5979131" cy="6915150"/>
            <wp:effectExtent l="0" t="0" r="3175" b="0"/>
            <wp:docPr id="17081239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23949" name="Picture 170812394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80498" cy="6916731"/>
                    </a:xfrm>
                    <a:prstGeom prst="rect">
                      <a:avLst/>
                    </a:prstGeom>
                  </pic:spPr>
                </pic:pic>
              </a:graphicData>
            </a:graphic>
          </wp:inline>
        </w:drawing>
      </w:r>
    </w:p>
    <w:p w14:paraId="569CE387" w14:textId="409A37E6" w:rsidR="0077476E" w:rsidRPr="007B3092" w:rsidRDefault="0077476E" w:rsidP="00C262CC">
      <w:pPr>
        <w:spacing w:line="360" w:lineRule="auto"/>
        <w:jc w:val="both"/>
        <w:divId w:val="1164592992"/>
        <w:rPr>
          <w:rFonts w:ascii="Times New Roman" w:hAnsi="Times New Roman" w:cs="Times New Roman"/>
          <w:sz w:val="24"/>
          <w:szCs w:val="24"/>
        </w:rPr>
      </w:pPr>
      <w:r w:rsidRPr="007B3092">
        <w:rPr>
          <w:rFonts w:ascii="Times New Roman" w:hAnsi="Times New Roman" w:cs="Times New Roman"/>
          <w:sz w:val="24"/>
          <w:szCs w:val="24"/>
        </w:rPr>
        <w:t>Figure SI 1</w:t>
      </w:r>
      <w:r w:rsidR="007D6A33" w:rsidRPr="007B3092">
        <w:rPr>
          <w:rFonts w:ascii="Times New Roman" w:hAnsi="Times New Roman" w:cs="Times New Roman"/>
          <w:sz w:val="24"/>
          <w:szCs w:val="24"/>
        </w:rPr>
        <w:t>3</w:t>
      </w:r>
      <w:r w:rsidRPr="007B3092">
        <w:rPr>
          <w:rFonts w:ascii="Times New Roman" w:hAnsi="Times New Roman" w:cs="Times New Roman"/>
          <w:sz w:val="24"/>
          <w:szCs w:val="24"/>
        </w:rPr>
        <w:t xml:space="preserve">: Variable importance rankings for different machine learning models used to predict </w:t>
      </w:r>
      <w:r w:rsidR="001E08F6" w:rsidRPr="007B3092">
        <w:rPr>
          <w:rFonts w:ascii="Times New Roman" w:hAnsi="Times New Roman" w:cs="Times New Roman"/>
          <w:sz w:val="24"/>
          <w:szCs w:val="24"/>
        </w:rPr>
        <w:t>AE-P</w:t>
      </w:r>
      <w:r w:rsidRPr="007B3092">
        <w:rPr>
          <w:rFonts w:ascii="Times New Roman" w:hAnsi="Times New Roman" w:cs="Times New Roman"/>
          <w:sz w:val="24"/>
          <w:szCs w:val="24"/>
        </w:rPr>
        <w:t>. The models include (a) RF, (b) SVM, (c) KNN, and (d) XGBoost. The variable importance</w:t>
      </w:r>
      <w:r w:rsidR="00AB4EC8" w:rsidRPr="007B3092">
        <w:rPr>
          <w:rFonts w:ascii="Times New Roman" w:hAnsi="Times New Roman" w:cs="Times New Roman"/>
          <w:sz w:val="24"/>
          <w:szCs w:val="24"/>
        </w:rPr>
        <w:t>s</w:t>
      </w:r>
      <w:r w:rsidRPr="007B3092">
        <w:rPr>
          <w:rFonts w:ascii="Times New Roman" w:hAnsi="Times New Roman" w:cs="Times New Roman"/>
          <w:sz w:val="24"/>
          <w:szCs w:val="24"/>
        </w:rPr>
        <w:t xml:space="preserve"> are arranged in descending order, with the most influential variables appearing at the top.</w:t>
      </w:r>
    </w:p>
    <w:p w14:paraId="34F38C1F" w14:textId="66869C89" w:rsidR="0077476E" w:rsidRPr="007B3092" w:rsidRDefault="00455D5F" w:rsidP="00F54716">
      <w:pPr>
        <w:spacing w:line="360" w:lineRule="auto"/>
        <w:divId w:val="1164592992"/>
        <w:rPr>
          <w:rFonts w:ascii="Times New Roman" w:hAnsi="Times New Roman" w:cs="Times New Roman"/>
          <w:sz w:val="24"/>
          <w:szCs w:val="24"/>
        </w:rPr>
      </w:pPr>
      <w:r w:rsidRPr="007B3092">
        <w:rPr>
          <w:rFonts w:ascii="Times New Roman" w:hAnsi="Times New Roman" w:cs="Times New Roman"/>
          <w:noProof/>
          <w:sz w:val="24"/>
          <w:szCs w:val="24"/>
        </w:rPr>
        <w:lastRenderedPageBreak/>
        <w:drawing>
          <wp:inline distT="0" distB="0" distL="0" distR="0" wp14:anchorId="55301D7E" wp14:editId="04952442">
            <wp:extent cx="5731510" cy="7120890"/>
            <wp:effectExtent l="0" t="0" r="2540" b="3810"/>
            <wp:docPr id="12427490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749078" name="Picture 124274907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7120890"/>
                    </a:xfrm>
                    <a:prstGeom prst="rect">
                      <a:avLst/>
                    </a:prstGeom>
                  </pic:spPr>
                </pic:pic>
              </a:graphicData>
            </a:graphic>
          </wp:inline>
        </w:drawing>
      </w:r>
    </w:p>
    <w:p w14:paraId="002637E6" w14:textId="775F4BCB" w:rsidR="006863D3" w:rsidRPr="007B3092" w:rsidRDefault="006863D3" w:rsidP="003B5D48">
      <w:pPr>
        <w:spacing w:line="360" w:lineRule="auto"/>
        <w:jc w:val="both"/>
        <w:divId w:val="1164592992"/>
        <w:rPr>
          <w:rFonts w:ascii="Times New Roman" w:hAnsi="Times New Roman" w:cs="Times New Roman"/>
          <w:sz w:val="24"/>
          <w:szCs w:val="24"/>
        </w:rPr>
      </w:pPr>
      <w:r w:rsidRPr="007B3092">
        <w:rPr>
          <w:rFonts w:ascii="Times New Roman" w:hAnsi="Times New Roman" w:cs="Times New Roman"/>
          <w:sz w:val="24"/>
          <w:szCs w:val="24"/>
        </w:rPr>
        <w:t>Figure SI 1</w:t>
      </w:r>
      <w:r w:rsidR="007D6A33" w:rsidRPr="007B3092">
        <w:rPr>
          <w:rFonts w:ascii="Times New Roman" w:hAnsi="Times New Roman" w:cs="Times New Roman"/>
          <w:sz w:val="24"/>
          <w:szCs w:val="24"/>
        </w:rPr>
        <w:t>4</w:t>
      </w:r>
      <w:r w:rsidRPr="007B3092">
        <w:rPr>
          <w:rFonts w:ascii="Times New Roman" w:hAnsi="Times New Roman" w:cs="Times New Roman"/>
          <w:sz w:val="24"/>
          <w:szCs w:val="24"/>
        </w:rPr>
        <w:t xml:space="preserve">: Variable importance rankings for different machine learning models used to predict </w:t>
      </w:r>
      <w:r w:rsidR="001E08F6" w:rsidRPr="007B3092">
        <w:rPr>
          <w:rFonts w:ascii="Times New Roman" w:hAnsi="Times New Roman" w:cs="Times New Roman"/>
          <w:sz w:val="24"/>
          <w:szCs w:val="24"/>
        </w:rPr>
        <w:t>AE-K</w:t>
      </w:r>
      <w:r w:rsidRPr="007B3092">
        <w:rPr>
          <w:rFonts w:ascii="Times New Roman" w:hAnsi="Times New Roman" w:cs="Times New Roman"/>
          <w:sz w:val="24"/>
          <w:szCs w:val="24"/>
        </w:rPr>
        <w:t>. The models include (a) RF, (b) SVM, (c) KNN, and (d) XGBoost. The variable importance</w:t>
      </w:r>
      <w:r w:rsidR="00AB4EC8" w:rsidRPr="007B3092">
        <w:rPr>
          <w:rFonts w:ascii="Times New Roman" w:hAnsi="Times New Roman" w:cs="Times New Roman"/>
          <w:sz w:val="24"/>
          <w:szCs w:val="24"/>
        </w:rPr>
        <w:t>s</w:t>
      </w:r>
      <w:r w:rsidRPr="007B3092">
        <w:rPr>
          <w:rFonts w:ascii="Times New Roman" w:hAnsi="Times New Roman" w:cs="Times New Roman"/>
          <w:sz w:val="24"/>
          <w:szCs w:val="24"/>
        </w:rPr>
        <w:t xml:space="preserve"> are arranged in descending order, with the most influential variables appearing at the top.</w:t>
      </w:r>
    </w:p>
    <w:sectPr w:rsidR="006863D3" w:rsidRPr="007B3092" w:rsidSect="009D04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84350A" w14:textId="77777777" w:rsidR="003F7768" w:rsidRDefault="003F7768" w:rsidP="00D40409">
      <w:pPr>
        <w:spacing w:after="0" w:line="240" w:lineRule="auto"/>
      </w:pPr>
      <w:r>
        <w:separator/>
      </w:r>
    </w:p>
  </w:endnote>
  <w:endnote w:type="continuationSeparator" w:id="0">
    <w:p w14:paraId="2473CEDF" w14:textId="77777777" w:rsidR="003F7768" w:rsidRDefault="003F7768" w:rsidP="00D40409">
      <w:pPr>
        <w:spacing w:after="0" w:line="240" w:lineRule="auto"/>
      </w:pPr>
      <w:r>
        <w:continuationSeparator/>
      </w:r>
    </w:p>
  </w:endnote>
  <w:endnote w:type="continuationNotice" w:id="1">
    <w:p w14:paraId="23CFEBA7" w14:textId="77777777" w:rsidR="003F7768" w:rsidRDefault="003F77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2387488"/>
      <w:docPartObj>
        <w:docPartGallery w:val="Page Numbers (Bottom of Page)"/>
        <w:docPartUnique/>
      </w:docPartObj>
    </w:sdtPr>
    <w:sdtEndPr>
      <w:rPr>
        <w:noProof/>
      </w:rPr>
    </w:sdtEndPr>
    <w:sdtContent>
      <w:p w14:paraId="3BBCFB90" w14:textId="1F86412D" w:rsidR="009D04FD" w:rsidRDefault="009D04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F23DDA" w14:textId="77777777" w:rsidR="009D04FD" w:rsidRDefault="009D04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A91734" w14:textId="77777777" w:rsidR="003F7768" w:rsidRDefault="003F7768" w:rsidP="00D40409">
      <w:pPr>
        <w:spacing w:after="0" w:line="240" w:lineRule="auto"/>
      </w:pPr>
      <w:r>
        <w:separator/>
      </w:r>
    </w:p>
  </w:footnote>
  <w:footnote w:type="continuationSeparator" w:id="0">
    <w:p w14:paraId="40487466" w14:textId="77777777" w:rsidR="003F7768" w:rsidRDefault="003F7768" w:rsidP="00D40409">
      <w:pPr>
        <w:spacing w:after="0" w:line="240" w:lineRule="auto"/>
      </w:pPr>
      <w:r>
        <w:continuationSeparator/>
      </w:r>
    </w:p>
  </w:footnote>
  <w:footnote w:type="continuationNotice" w:id="1">
    <w:p w14:paraId="23091BBB" w14:textId="77777777" w:rsidR="003F7768" w:rsidRDefault="003F77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5CFA6DD3" w14:paraId="57092CE2" w14:textId="77777777" w:rsidTr="00C66797">
      <w:trPr>
        <w:trHeight w:val="300"/>
      </w:trPr>
      <w:tc>
        <w:tcPr>
          <w:tcW w:w="3005" w:type="dxa"/>
        </w:tcPr>
        <w:p w14:paraId="0217A1F5" w14:textId="558F7F7F" w:rsidR="5CFA6DD3" w:rsidRDefault="5CFA6DD3" w:rsidP="00C66797">
          <w:pPr>
            <w:pStyle w:val="Header"/>
            <w:ind w:left="-115"/>
          </w:pPr>
        </w:p>
      </w:tc>
      <w:tc>
        <w:tcPr>
          <w:tcW w:w="3005" w:type="dxa"/>
        </w:tcPr>
        <w:p w14:paraId="58C68F02" w14:textId="4DC7B131" w:rsidR="5CFA6DD3" w:rsidRDefault="5CFA6DD3" w:rsidP="00C66797">
          <w:pPr>
            <w:pStyle w:val="Header"/>
            <w:jc w:val="center"/>
          </w:pPr>
        </w:p>
      </w:tc>
      <w:tc>
        <w:tcPr>
          <w:tcW w:w="3005" w:type="dxa"/>
        </w:tcPr>
        <w:p w14:paraId="74270BFC" w14:textId="59F510D4" w:rsidR="5CFA6DD3" w:rsidRDefault="5CFA6DD3" w:rsidP="00C66797">
          <w:pPr>
            <w:pStyle w:val="Header"/>
            <w:ind w:right="-115"/>
            <w:jc w:val="right"/>
          </w:pPr>
        </w:p>
      </w:tc>
    </w:tr>
  </w:tbl>
  <w:p w14:paraId="452B6872" w14:textId="084DE2D3" w:rsidR="5CFA6DD3" w:rsidRDefault="5CFA6DD3" w:rsidP="00C667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50"/>
      <w:gridCol w:w="4650"/>
      <w:gridCol w:w="4650"/>
    </w:tblGrid>
    <w:tr w:rsidR="5CFA6DD3" w14:paraId="14817018" w14:textId="77777777" w:rsidTr="00C66797">
      <w:trPr>
        <w:trHeight w:val="300"/>
      </w:trPr>
      <w:tc>
        <w:tcPr>
          <w:tcW w:w="4650" w:type="dxa"/>
        </w:tcPr>
        <w:p w14:paraId="5EB53BBA" w14:textId="2BE436C4" w:rsidR="5CFA6DD3" w:rsidRDefault="5CFA6DD3" w:rsidP="00C66797">
          <w:pPr>
            <w:pStyle w:val="Header"/>
            <w:ind w:left="-115"/>
          </w:pPr>
        </w:p>
      </w:tc>
      <w:tc>
        <w:tcPr>
          <w:tcW w:w="4650" w:type="dxa"/>
        </w:tcPr>
        <w:p w14:paraId="6A19BA3F" w14:textId="3F423E16" w:rsidR="5CFA6DD3" w:rsidRDefault="5CFA6DD3" w:rsidP="00C66797">
          <w:pPr>
            <w:pStyle w:val="Header"/>
            <w:jc w:val="center"/>
          </w:pPr>
        </w:p>
      </w:tc>
      <w:tc>
        <w:tcPr>
          <w:tcW w:w="4650" w:type="dxa"/>
        </w:tcPr>
        <w:p w14:paraId="1442E942" w14:textId="0EF21723" w:rsidR="5CFA6DD3" w:rsidRDefault="5CFA6DD3" w:rsidP="00C66797">
          <w:pPr>
            <w:pStyle w:val="Header"/>
            <w:ind w:right="-115"/>
            <w:jc w:val="right"/>
          </w:pPr>
        </w:p>
      </w:tc>
    </w:tr>
  </w:tbl>
  <w:p w14:paraId="405D9CEF" w14:textId="04ED8FFB" w:rsidR="5CFA6DD3" w:rsidRDefault="5CFA6DD3" w:rsidP="00C667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5CFA6DD3" w14:paraId="5DA1F75F" w14:textId="77777777" w:rsidTr="00C66797">
      <w:trPr>
        <w:trHeight w:val="300"/>
      </w:trPr>
      <w:tc>
        <w:tcPr>
          <w:tcW w:w="3005" w:type="dxa"/>
        </w:tcPr>
        <w:p w14:paraId="31930736" w14:textId="6E375D04" w:rsidR="5CFA6DD3" w:rsidRDefault="5CFA6DD3" w:rsidP="00C66797">
          <w:pPr>
            <w:pStyle w:val="Header"/>
            <w:ind w:left="-115"/>
          </w:pPr>
        </w:p>
      </w:tc>
      <w:tc>
        <w:tcPr>
          <w:tcW w:w="3005" w:type="dxa"/>
        </w:tcPr>
        <w:p w14:paraId="093B12EE" w14:textId="1773691F" w:rsidR="5CFA6DD3" w:rsidRDefault="5CFA6DD3" w:rsidP="00C66797">
          <w:pPr>
            <w:pStyle w:val="Header"/>
            <w:jc w:val="center"/>
          </w:pPr>
        </w:p>
      </w:tc>
      <w:tc>
        <w:tcPr>
          <w:tcW w:w="3005" w:type="dxa"/>
        </w:tcPr>
        <w:p w14:paraId="769BBB4F" w14:textId="605450A1" w:rsidR="5CFA6DD3" w:rsidRDefault="5CFA6DD3" w:rsidP="00C66797">
          <w:pPr>
            <w:pStyle w:val="Header"/>
            <w:ind w:right="-115"/>
            <w:jc w:val="right"/>
          </w:pPr>
        </w:p>
      </w:tc>
    </w:tr>
  </w:tbl>
  <w:p w14:paraId="2C741E1D" w14:textId="7C48D924" w:rsidR="5CFA6DD3" w:rsidRDefault="5CFA6DD3" w:rsidP="00C66797">
    <w:pPr>
      <w:pStyle w:val="Header"/>
    </w:pPr>
  </w:p>
</w:hdr>
</file>

<file path=word/intelligence2.xml><?xml version="1.0" encoding="utf-8"?>
<int2:intelligence xmlns:int2="http://schemas.microsoft.com/office/intelligence/2020/intelligence" xmlns:oel="http://schemas.microsoft.com/office/2019/extlst">
  <int2:observations>
    <int2:textHash int2:hashCode="uKgYhXy+Y+G5ke" int2:id="EpQxrL9e">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C6F60"/>
    <w:multiLevelType w:val="hybridMultilevel"/>
    <w:tmpl w:val="B732A2B0"/>
    <w:lvl w:ilvl="0" w:tplc="20000019">
      <w:start w:val="3"/>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E6967C0"/>
    <w:multiLevelType w:val="hybridMultilevel"/>
    <w:tmpl w:val="487E8F86"/>
    <w:lvl w:ilvl="0" w:tplc="F85C9ECA">
      <w:start w:val="1"/>
      <w:numFmt w:val="decimal"/>
      <w:lvlText w:val="%1."/>
      <w:lvlJc w:val="left"/>
      <w:pPr>
        <w:ind w:left="296" w:hanging="360"/>
      </w:pPr>
      <w:rPr>
        <w:rFonts w:hint="default"/>
      </w:rPr>
    </w:lvl>
    <w:lvl w:ilvl="1" w:tplc="20000019" w:tentative="1">
      <w:start w:val="1"/>
      <w:numFmt w:val="lowerLetter"/>
      <w:lvlText w:val="%2."/>
      <w:lvlJc w:val="left"/>
      <w:pPr>
        <w:ind w:left="1016" w:hanging="360"/>
      </w:pPr>
    </w:lvl>
    <w:lvl w:ilvl="2" w:tplc="2000001B" w:tentative="1">
      <w:start w:val="1"/>
      <w:numFmt w:val="lowerRoman"/>
      <w:lvlText w:val="%3."/>
      <w:lvlJc w:val="right"/>
      <w:pPr>
        <w:ind w:left="1736" w:hanging="180"/>
      </w:pPr>
    </w:lvl>
    <w:lvl w:ilvl="3" w:tplc="2000000F" w:tentative="1">
      <w:start w:val="1"/>
      <w:numFmt w:val="decimal"/>
      <w:lvlText w:val="%4."/>
      <w:lvlJc w:val="left"/>
      <w:pPr>
        <w:ind w:left="2456" w:hanging="360"/>
      </w:pPr>
    </w:lvl>
    <w:lvl w:ilvl="4" w:tplc="20000019" w:tentative="1">
      <w:start w:val="1"/>
      <w:numFmt w:val="lowerLetter"/>
      <w:lvlText w:val="%5."/>
      <w:lvlJc w:val="left"/>
      <w:pPr>
        <w:ind w:left="3176" w:hanging="360"/>
      </w:pPr>
    </w:lvl>
    <w:lvl w:ilvl="5" w:tplc="2000001B" w:tentative="1">
      <w:start w:val="1"/>
      <w:numFmt w:val="lowerRoman"/>
      <w:lvlText w:val="%6."/>
      <w:lvlJc w:val="right"/>
      <w:pPr>
        <w:ind w:left="3896" w:hanging="180"/>
      </w:pPr>
    </w:lvl>
    <w:lvl w:ilvl="6" w:tplc="2000000F" w:tentative="1">
      <w:start w:val="1"/>
      <w:numFmt w:val="decimal"/>
      <w:lvlText w:val="%7."/>
      <w:lvlJc w:val="left"/>
      <w:pPr>
        <w:ind w:left="4616" w:hanging="360"/>
      </w:pPr>
    </w:lvl>
    <w:lvl w:ilvl="7" w:tplc="20000019" w:tentative="1">
      <w:start w:val="1"/>
      <w:numFmt w:val="lowerLetter"/>
      <w:lvlText w:val="%8."/>
      <w:lvlJc w:val="left"/>
      <w:pPr>
        <w:ind w:left="5336" w:hanging="360"/>
      </w:pPr>
    </w:lvl>
    <w:lvl w:ilvl="8" w:tplc="2000001B" w:tentative="1">
      <w:start w:val="1"/>
      <w:numFmt w:val="lowerRoman"/>
      <w:lvlText w:val="%9."/>
      <w:lvlJc w:val="right"/>
      <w:pPr>
        <w:ind w:left="6056" w:hanging="180"/>
      </w:pPr>
    </w:lvl>
  </w:abstractNum>
  <w:abstractNum w:abstractNumId="2" w15:restartNumberingAfterBreak="0">
    <w:nsid w:val="20D66155"/>
    <w:multiLevelType w:val="multilevel"/>
    <w:tmpl w:val="A36E636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4FB5F45"/>
    <w:multiLevelType w:val="multilevel"/>
    <w:tmpl w:val="C0B8E0BE"/>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B270A6F"/>
    <w:multiLevelType w:val="hybridMultilevel"/>
    <w:tmpl w:val="1B40DDF4"/>
    <w:lvl w:ilvl="0" w:tplc="8B26AC42">
      <w:start w:val="1"/>
      <w:numFmt w:val="bullet"/>
      <w:lvlText w:val=""/>
      <w:lvlJc w:val="left"/>
      <w:pPr>
        <w:ind w:left="720" w:hanging="360"/>
      </w:pPr>
      <w:rPr>
        <w:rFonts w:ascii="Symbol" w:hAnsi="Symbol" w:hint="default"/>
      </w:rPr>
    </w:lvl>
    <w:lvl w:ilvl="1" w:tplc="EAE6FFC4">
      <w:start w:val="1"/>
      <w:numFmt w:val="bullet"/>
      <w:lvlText w:val="o"/>
      <w:lvlJc w:val="left"/>
      <w:pPr>
        <w:ind w:left="1440" w:hanging="360"/>
      </w:pPr>
      <w:rPr>
        <w:rFonts w:ascii="Courier New" w:hAnsi="Courier New" w:hint="default"/>
      </w:rPr>
    </w:lvl>
    <w:lvl w:ilvl="2" w:tplc="9C62CBAE">
      <w:start w:val="1"/>
      <w:numFmt w:val="bullet"/>
      <w:lvlText w:val=""/>
      <w:lvlJc w:val="left"/>
      <w:pPr>
        <w:ind w:left="2160" w:hanging="360"/>
      </w:pPr>
      <w:rPr>
        <w:rFonts w:ascii="Wingdings" w:hAnsi="Wingdings" w:hint="default"/>
      </w:rPr>
    </w:lvl>
    <w:lvl w:ilvl="3" w:tplc="7FE62216">
      <w:start w:val="1"/>
      <w:numFmt w:val="bullet"/>
      <w:lvlText w:val=""/>
      <w:lvlJc w:val="left"/>
      <w:pPr>
        <w:ind w:left="2880" w:hanging="360"/>
      </w:pPr>
      <w:rPr>
        <w:rFonts w:ascii="Symbol" w:hAnsi="Symbol" w:hint="default"/>
      </w:rPr>
    </w:lvl>
    <w:lvl w:ilvl="4" w:tplc="F69C6552">
      <w:start w:val="1"/>
      <w:numFmt w:val="bullet"/>
      <w:lvlText w:val="o"/>
      <w:lvlJc w:val="left"/>
      <w:pPr>
        <w:ind w:left="3600" w:hanging="360"/>
      </w:pPr>
      <w:rPr>
        <w:rFonts w:ascii="Courier New" w:hAnsi="Courier New" w:hint="default"/>
      </w:rPr>
    </w:lvl>
    <w:lvl w:ilvl="5" w:tplc="8B40A3F2">
      <w:start w:val="1"/>
      <w:numFmt w:val="bullet"/>
      <w:lvlText w:val=""/>
      <w:lvlJc w:val="left"/>
      <w:pPr>
        <w:ind w:left="4320" w:hanging="360"/>
      </w:pPr>
      <w:rPr>
        <w:rFonts w:ascii="Wingdings" w:hAnsi="Wingdings" w:hint="default"/>
      </w:rPr>
    </w:lvl>
    <w:lvl w:ilvl="6" w:tplc="266EA56C">
      <w:start w:val="1"/>
      <w:numFmt w:val="bullet"/>
      <w:lvlText w:val=""/>
      <w:lvlJc w:val="left"/>
      <w:pPr>
        <w:ind w:left="5040" w:hanging="360"/>
      </w:pPr>
      <w:rPr>
        <w:rFonts w:ascii="Symbol" w:hAnsi="Symbol" w:hint="default"/>
      </w:rPr>
    </w:lvl>
    <w:lvl w:ilvl="7" w:tplc="B93473AE">
      <w:start w:val="1"/>
      <w:numFmt w:val="bullet"/>
      <w:lvlText w:val="o"/>
      <w:lvlJc w:val="left"/>
      <w:pPr>
        <w:ind w:left="5760" w:hanging="360"/>
      </w:pPr>
      <w:rPr>
        <w:rFonts w:ascii="Courier New" w:hAnsi="Courier New" w:hint="default"/>
      </w:rPr>
    </w:lvl>
    <w:lvl w:ilvl="8" w:tplc="5D5C2BEA">
      <w:start w:val="1"/>
      <w:numFmt w:val="bullet"/>
      <w:lvlText w:val=""/>
      <w:lvlJc w:val="left"/>
      <w:pPr>
        <w:ind w:left="6480" w:hanging="360"/>
      </w:pPr>
      <w:rPr>
        <w:rFonts w:ascii="Wingdings" w:hAnsi="Wingdings" w:hint="default"/>
      </w:rPr>
    </w:lvl>
  </w:abstractNum>
  <w:abstractNum w:abstractNumId="5" w15:restartNumberingAfterBreak="0">
    <w:nsid w:val="2F98117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AF0E03"/>
    <w:multiLevelType w:val="hybridMultilevel"/>
    <w:tmpl w:val="A0CA06F2"/>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5D57210"/>
    <w:multiLevelType w:val="multilevel"/>
    <w:tmpl w:val="BC86F7E6"/>
    <w:lvl w:ilvl="0">
      <w:start w:val="2"/>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3A965D38"/>
    <w:multiLevelType w:val="multilevel"/>
    <w:tmpl w:val="CBE49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9501DA"/>
    <w:multiLevelType w:val="hybridMultilevel"/>
    <w:tmpl w:val="7AA45CB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7004B6A"/>
    <w:multiLevelType w:val="hybridMultilevel"/>
    <w:tmpl w:val="2F149E6E"/>
    <w:lvl w:ilvl="0" w:tplc="54E08942">
      <w:start w:val="1"/>
      <w:numFmt w:val="bullet"/>
      <w:lvlText w:val=""/>
      <w:lvlJc w:val="left"/>
      <w:pPr>
        <w:ind w:left="720" w:hanging="360"/>
      </w:pPr>
      <w:rPr>
        <w:rFonts w:ascii="Symbol" w:hAnsi="Symbol" w:hint="default"/>
      </w:rPr>
    </w:lvl>
    <w:lvl w:ilvl="1" w:tplc="44C24B8E">
      <w:start w:val="1"/>
      <w:numFmt w:val="bullet"/>
      <w:lvlText w:val="o"/>
      <w:lvlJc w:val="left"/>
      <w:pPr>
        <w:ind w:left="1440" w:hanging="360"/>
      </w:pPr>
      <w:rPr>
        <w:rFonts w:ascii="Courier New" w:hAnsi="Courier New" w:hint="default"/>
      </w:rPr>
    </w:lvl>
    <w:lvl w:ilvl="2" w:tplc="09F42B6E">
      <w:start w:val="1"/>
      <w:numFmt w:val="bullet"/>
      <w:lvlText w:val=""/>
      <w:lvlJc w:val="left"/>
      <w:pPr>
        <w:ind w:left="2160" w:hanging="360"/>
      </w:pPr>
      <w:rPr>
        <w:rFonts w:ascii="Wingdings" w:hAnsi="Wingdings" w:hint="default"/>
      </w:rPr>
    </w:lvl>
    <w:lvl w:ilvl="3" w:tplc="7BBC7C18">
      <w:start w:val="1"/>
      <w:numFmt w:val="bullet"/>
      <w:lvlText w:val=""/>
      <w:lvlJc w:val="left"/>
      <w:pPr>
        <w:ind w:left="2880" w:hanging="360"/>
      </w:pPr>
      <w:rPr>
        <w:rFonts w:ascii="Symbol" w:hAnsi="Symbol" w:hint="default"/>
      </w:rPr>
    </w:lvl>
    <w:lvl w:ilvl="4" w:tplc="40903328">
      <w:start w:val="1"/>
      <w:numFmt w:val="bullet"/>
      <w:lvlText w:val="o"/>
      <w:lvlJc w:val="left"/>
      <w:pPr>
        <w:ind w:left="3600" w:hanging="360"/>
      </w:pPr>
      <w:rPr>
        <w:rFonts w:ascii="Courier New" w:hAnsi="Courier New" w:hint="default"/>
      </w:rPr>
    </w:lvl>
    <w:lvl w:ilvl="5" w:tplc="D35CEAAE">
      <w:start w:val="1"/>
      <w:numFmt w:val="bullet"/>
      <w:lvlText w:val=""/>
      <w:lvlJc w:val="left"/>
      <w:pPr>
        <w:ind w:left="4320" w:hanging="360"/>
      </w:pPr>
      <w:rPr>
        <w:rFonts w:ascii="Wingdings" w:hAnsi="Wingdings" w:hint="default"/>
      </w:rPr>
    </w:lvl>
    <w:lvl w:ilvl="6" w:tplc="A9CEEF3A">
      <w:start w:val="1"/>
      <w:numFmt w:val="bullet"/>
      <w:lvlText w:val=""/>
      <w:lvlJc w:val="left"/>
      <w:pPr>
        <w:ind w:left="5040" w:hanging="360"/>
      </w:pPr>
      <w:rPr>
        <w:rFonts w:ascii="Symbol" w:hAnsi="Symbol" w:hint="default"/>
      </w:rPr>
    </w:lvl>
    <w:lvl w:ilvl="7" w:tplc="45202F10">
      <w:start w:val="1"/>
      <w:numFmt w:val="bullet"/>
      <w:lvlText w:val="o"/>
      <w:lvlJc w:val="left"/>
      <w:pPr>
        <w:ind w:left="5760" w:hanging="360"/>
      </w:pPr>
      <w:rPr>
        <w:rFonts w:ascii="Courier New" w:hAnsi="Courier New" w:hint="default"/>
      </w:rPr>
    </w:lvl>
    <w:lvl w:ilvl="8" w:tplc="C5C0D2F8">
      <w:start w:val="1"/>
      <w:numFmt w:val="bullet"/>
      <w:lvlText w:val=""/>
      <w:lvlJc w:val="left"/>
      <w:pPr>
        <w:ind w:left="6480" w:hanging="360"/>
      </w:pPr>
      <w:rPr>
        <w:rFonts w:ascii="Wingdings" w:hAnsi="Wingdings" w:hint="default"/>
      </w:rPr>
    </w:lvl>
  </w:abstractNum>
  <w:abstractNum w:abstractNumId="11" w15:restartNumberingAfterBreak="0">
    <w:nsid w:val="475E83F9"/>
    <w:multiLevelType w:val="hybridMultilevel"/>
    <w:tmpl w:val="28BE5AA2"/>
    <w:lvl w:ilvl="0" w:tplc="76229500">
      <w:start w:val="1"/>
      <w:numFmt w:val="bullet"/>
      <w:lvlText w:val=""/>
      <w:lvlJc w:val="left"/>
      <w:pPr>
        <w:ind w:left="720" w:hanging="360"/>
      </w:pPr>
      <w:rPr>
        <w:rFonts w:ascii="Symbol" w:hAnsi="Symbol" w:hint="default"/>
      </w:rPr>
    </w:lvl>
    <w:lvl w:ilvl="1" w:tplc="BE1A5D1C">
      <w:start w:val="1"/>
      <w:numFmt w:val="bullet"/>
      <w:lvlText w:val="o"/>
      <w:lvlJc w:val="left"/>
      <w:pPr>
        <w:ind w:left="1440" w:hanging="360"/>
      </w:pPr>
      <w:rPr>
        <w:rFonts w:ascii="Courier New" w:hAnsi="Courier New" w:hint="default"/>
      </w:rPr>
    </w:lvl>
    <w:lvl w:ilvl="2" w:tplc="87A095E6">
      <w:start w:val="1"/>
      <w:numFmt w:val="bullet"/>
      <w:lvlText w:val=""/>
      <w:lvlJc w:val="left"/>
      <w:pPr>
        <w:ind w:left="2160" w:hanging="360"/>
      </w:pPr>
      <w:rPr>
        <w:rFonts w:ascii="Wingdings" w:hAnsi="Wingdings" w:hint="default"/>
      </w:rPr>
    </w:lvl>
    <w:lvl w:ilvl="3" w:tplc="303A91F4">
      <w:start w:val="1"/>
      <w:numFmt w:val="bullet"/>
      <w:lvlText w:val=""/>
      <w:lvlJc w:val="left"/>
      <w:pPr>
        <w:ind w:left="2880" w:hanging="360"/>
      </w:pPr>
      <w:rPr>
        <w:rFonts w:ascii="Symbol" w:hAnsi="Symbol" w:hint="default"/>
      </w:rPr>
    </w:lvl>
    <w:lvl w:ilvl="4" w:tplc="D090B190">
      <w:start w:val="1"/>
      <w:numFmt w:val="bullet"/>
      <w:lvlText w:val="o"/>
      <w:lvlJc w:val="left"/>
      <w:pPr>
        <w:ind w:left="3600" w:hanging="360"/>
      </w:pPr>
      <w:rPr>
        <w:rFonts w:ascii="Courier New" w:hAnsi="Courier New" w:hint="default"/>
      </w:rPr>
    </w:lvl>
    <w:lvl w:ilvl="5" w:tplc="4F304AE6">
      <w:start w:val="1"/>
      <w:numFmt w:val="bullet"/>
      <w:lvlText w:val=""/>
      <w:lvlJc w:val="left"/>
      <w:pPr>
        <w:ind w:left="4320" w:hanging="360"/>
      </w:pPr>
      <w:rPr>
        <w:rFonts w:ascii="Wingdings" w:hAnsi="Wingdings" w:hint="default"/>
      </w:rPr>
    </w:lvl>
    <w:lvl w:ilvl="6" w:tplc="DDDA98FA">
      <w:start w:val="1"/>
      <w:numFmt w:val="bullet"/>
      <w:lvlText w:val=""/>
      <w:lvlJc w:val="left"/>
      <w:pPr>
        <w:ind w:left="5040" w:hanging="360"/>
      </w:pPr>
      <w:rPr>
        <w:rFonts w:ascii="Symbol" w:hAnsi="Symbol" w:hint="default"/>
      </w:rPr>
    </w:lvl>
    <w:lvl w:ilvl="7" w:tplc="1F4CF96C">
      <w:start w:val="1"/>
      <w:numFmt w:val="bullet"/>
      <w:lvlText w:val="o"/>
      <w:lvlJc w:val="left"/>
      <w:pPr>
        <w:ind w:left="5760" w:hanging="360"/>
      </w:pPr>
      <w:rPr>
        <w:rFonts w:ascii="Courier New" w:hAnsi="Courier New" w:hint="default"/>
      </w:rPr>
    </w:lvl>
    <w:lvl w:ilvl="8" w:tplc="2D2EC788">
      <w:start w:val="1"/>
      <w:numFmt w:val="bullet"/>
      <w:lvlText w:val=""/>
      <w:lvlJc w:val="left"/>
      <w:pPr>
        <w:ind w:left="6480" w:hanging="360"/>
      </w:pPr>
      <w:rPr>
        <w:rFonts w:ascii="Wingdings" w:hAnsi="Wingdings" w:hint="default"/>
      </w:rPr>
    </w:lvl>
  </w:abstractNum>
  <w:abstractNum w:abstractNumId="12" w15:restartNumberingAfterBreak="0">
    <w:nsid w:val="53CA451E"/>
    <w:multiLevelType w:val="hybridMultilevel"/>
    <w:tmpl w:val="0170A16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582B211D"/>
    <w:multiLevelType w:val="multilevel"/>
    <w:tmpl w:val="33F4931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664521B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B21666"/>
    <w:multiLevelType w:val="hybridMultilevel"/>
    <w:tmpl w:val="5246C42C"/>
    <w:lvl w:ilvl="0" w:tplc="5B8218AC">
      <w:start w:val="1"/>
      <w:numFmt w:val="bullet"/>
      <w:lvlText w:val=""/>
      <w:lvlJc w:val="left"/>
      <w:pPr>
        <w:ind w:left="720" w:hanging="360"/>
      </w:pPr>
      <w:rPr>
        <w:rFonts w:ascii="Symbol" w:hAnsi="Symbol" w:hint="default"/>
      </w:rPr>
    </w:lvl>
    <w:lvl w:ilvl="1" w:tplc="DB90A0D4">
      <w:start w:val="1"/>
      <w:numFmt w:val="bullet"/>
      <w:lvlText w:val="o"/>
      <w:lvlJc w:val="left"/>
      <w:pPr>
        <w:ind w:left="1440" w:hanging="360"/>
      </w:pPr>
      <w:rPr>
        <w:rFonts w:ascii="Courier New" w:hAnsi="Courier New" w:hint="default"/>
      </w:rPr>
    </w:lvl>
    <w:lvl w:ilvl="2" w:tplc="85CC83DA">
      <w:start w:val="1"/>
      <w:numFmt w:val="bullet"/>
      <w:lvlText w:val=""/>
      <w:lvlJc w:val="left"/>
      <w:pPr>
        <w:ind w:left="2160" w:hanging="360"/>
      </w:pPr>
      <w:rPr>
        <w:rFonts w:ascii="Wingdings" w:hAnsi="Wingdings" w:hint="default"/>
      </w:rPr>
    </w:lvl>
    <w:lvl w:ilvl="3" w:tplc="B1AA521C">
      <w:start w:val="1"/>
      <w:numFmt w:val="bullet"/>
      <w:lvlText w:val=""/>
      <w:lvlJc w:val="left"/>
      <w:pPr>
        <w:ind w:left="2880" w:hanging="360"/>
      </w:pPr>
      <w:rPr>
        <w:rFonts w:ascii="Symbol" w:hAnsi="Symbol" w:hint="default"/>
      </w:rPr>
    </w:lvl>
    <w:lvl w:ilvl="4" w:tplc="55AC3452">
      <w:start w:val="1"/>
      <w:numFmt w:val="bullet"/>
      <w:lvlText w:val="o"/>
      <w:lvlJc w:val="left"/>
      <w:pPr>
        <w:ind w:left="3600" w:hanging="360"/>
      </w:pPr>
      <w:rPr>
        <w:rFonts w:ascii="Courier New" w:hAnsi="Courier New" w:hint="default"/>
      </w:rPr>
    </w:lvl>
    <w:lvl w:ilvl="5" w:tplc="97D0B516">
      <w:start w:val="1"/>
      <w:numFmt w:val="bullet"/>
      <w:lvlText w:val=""/>
      <w:lvlJc w:val="left"/>
      <w:pPr>
        <w:ind w:left="4320" w:hanging="360"/>
      </w:pPr>
      <w:rPr>
        <w:rFonts w:ascii="Wingdings" w:hAnsi="Wingdings" w:hint="default"/>
      </w:rPr>
    </w:lvl>
    <w:lvl w:ilvl="6" w:tplc="9E4E94DE">
      <w:start w:val="1"/>
      <w:numFmt w:val="bullet"/>
      <w:lvlText w:val=""/>
      <w:lvlJc w:val="left"/>
      <w:pPr>
        <w:ind w:left="5040" w:hanging="360"/>
      </w:pPr>
      <w:rPr>
        <w:rFonts w:ascii="Symbol" w:hAnsi="Symbol" w:hint="default"/>
      </w:rPr>
    </w:lvl>
    <w:lvl w:ilvl="7" w:tplc="8A8EDF5A">
      <w:start w:val="1"/>
      <w:numFmt w:val="bullet"/>
      <w:lvlText w:val="o"/>
      <w:lvlJc w:val="left"/>
      <w:pPr>
        <w:ind w:left="5760" w:hanging="360"/>
      </w:pPr>
      <w:rPr>
        <w:rFonts w:ascii="Courier New" w:hAnsi="Courier New" w:hint="default"/>
      </w:rPr>
    </w:lvl>
    <w:lvl w:ilvl="8" w:tplc="3064F65C">
      <w:start w:val="1"/>
      <w:numFmt w:val="bullet"/>
      <w:lvlText w:val=""/>
      <w:lvlJc w:val="left"/>
      <w:pPr>
        <w:ind w:left="6480" w:hanging="360"/>
      </w:pPr>
      <w:rPr>
        <w:rFonts w:ascii="Wingdings" w:hAnsi="Wingdings" w:hint="default"/>
      </w:rPr>
    </w:lvl>
  </w:abstractNum>
  <w:abstractNum w:abstractNumId="16" w15:restartNumberingAfterBreak="0">
    <w:nsid w:val="6B810577"/>
    <w:multiLevelType w:val="multilevel"/>
    <w:tmpl w:val="9296FC0E"/>
    <w:lvl w:ilvl="0">
      <w:start w:val="2"/>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7" w15:restartNumberingAfterBreak="0">
    <w:nsid w:val="7354335C"/>
    <w:multiLevelType w:val="multilevel"/>
    <w:tmpl w:val="1846901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785A576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4D4838"/>
    <w:multiLevelType w:val="hybridMultilevel"/>
    <w:tmpl w:val="4AF644AE"/>
    <w:lvl w:ilvl="0" w:tplc="5BD209BE">
      <w:start w:val="1"/>
      <w:numFmt w:val="bullet"/>
      <w:lvlText w:val=""/>
      <w:lvlJc w:val="left"/>
      <w:pPr>
        <w:ind w:left="1080" w:hanging="360"/>
      </w:pPr>
      <w:rPr>
        <w:rFonts w:ascii="Wingdings" w:hAnsi="Wingdings" w:hint="default"/>
        <w:color w:val="auto"/>
      </w:rPr>
    </w:lvl>
    <w:lvl w:ilvl="1" w:tplc="20000003">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0" w15:restartNumberingAfterBreak="0">
    <w:nsid w:val="7D9D4653"/>
    <w:multiLevelType w:val="hybridMultilevel"/>
    <w:tmpl w:val="3462FBE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FF107FD"/>
    <w:multiLevelType w:val="hybridMultilevel"/>
    <w:tmpl w:val="022C8CE4"/>
    <w:lvl w:ilvl="0" w:tplc="A3C2F770">
      <w:start w:val="3"/>
      <w:numFmt w:val="upperLetter"/>
      <w:lvlText w:val="%1."/>
      <w:lvlJc w:val="left"/>
      <w:pPr>
        <w:ind w:left="720" w:hanging="360"/>
      </w:pPr>
      <w:rPr>
        <w:rFonts w:hint="default"/>
        <w:color w:val="FF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716346237">
    <w:abstractNumId w:val="10"/>
  </w:num>
  <w:num w:numId="2" w16cid:durableId="236287732">
    <w:abstractNumId w:val="4"/>
  </w:num>
  <w:num w:numId="3" w16cid:durableId="150100577">
    <w:abstractNumId w:val="11"/>
  </w:num>
  <w:num w:numId="4" w16cid:durableId="350300493">
    <w:abstractNumId w:val="15"/>
  </w:num>
  <w:num w:numId="5" w16cid:durableId="1779373342">
    <w:abstractNumId w:val="14"/>
  </w:num>
  <w:num w:numId="6" w16cid:durableId="1709721872">
    <w:abstractNumId w:val="18"/>
  </w:num>
  <w:num w:numId="7" w16cid:durableId="606738142">
    <w:abstractNumId w:val="5"/>
  </w:num>
  <w:num w:numId="8" w16cid:durableId="541139253">
    <w:abstractNumId w:val="17"/>
  </w:num>
  <w:num w:numId="9" w16cid:durableId="2095979834">
    <w:abstractNumId w:val="1"/>
  </w:num>
  <w:num w:numId="10" w16cid:durableId="454107606">
    <w:abstractNumId w:val="9"/>
  </w:num>
  <w:num w:numId="11" w16cid:durableId="1116098135">
    <w:abstractNumId w:val="19"/>
  </w:num>
  <w:num w:numId="12" w16cid:durableId="1562595019">
    <w:abstractNumId w:val="6"/>
  </w:num>
  <w:num w:numId="13" w16cid:durableId="385880138">
    <w:abstractNumId w:val="21"/>
  </w:num>
  <w:num w:numId="14" w16cid:durableId="1749425164">
    <w:abstractNumId w:val="7"/>
  </w:num>
  <w:num w:numId="15" w16cid:durableId="1474831894">
    <w:abstractNumId w:val="0"/>
  </w:num>
  <w:num w:numId="16" w16cid:durableId="1366247412">
    <w:abstractNumId w:val="20"/>
  </w:num>
  <w:num w:numId="17" w16cid:durableId="414405499">
    <w:abstractNumId w:val="16"/>
  </w:num>
  <w:num w:numId="18" w16cid:durableId="137499495">
    <w:abstractNumId w:val="12"/>
  </w:num>
  <w:num w:numId="19" w16cid:durableId="1090810609">
    <w:abstractNumId w:val="13"/>
  </w:num>
  <w:num w:numId="20" w16cid:durableId="1166634641">
    <w:abstractNumId w:val="2"/>
  </w:num>
  <w:num w:numId="21" w16cid:durableId="125196378">
    <w:abstractNumId w:val="3"/>
  </w:num>
  <w:num w:numId="22" w16cid:durableId="9172535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trQ0NrQEQhMDCyUdpeDU4uLM/DyQAiNjs1oAy6/fGy4AAAA="/>
  </w:docVars>
  <w:rsids>
    <w:rsidRoot w:val="00602714"/>
    <w:rsid w:val="00000014"/>
    <w:rsid w:val="00000099"/>
    <w:rsid w:val="00000497"/>
    <w:rsid w:val="000005F4"/>
    <w:rsid w:val="00000945"/>
    <w:rsid w:val="00000B6B"/>
    <w:rsid w:val="00000C88"/>
    <w:rsid w:val="00000FC0"/>
    <w:rsid w:val="0000178B"/>
    <w:rsid w:val="000018B7"/>
    <w:rsid w:val="000019B9"/>
    <w:rsid w:val="00001E3E"/>
    <w:rsid w:val="0000200F"/>
    <w:rsid w:val="00002122"/>
    <w:rsid w:val="000024B3"/>
    <w:rsid w:val="0000299F"/>
    <w:rsid w:val="00002B4A"/>
    <w:rsid w:val="00003011"/>
    <w:rsid w:val="00003423"/>
    <w:rsid w:val="00003546"/>
    <w:rsid w:val="00003734"/>
    <w:rsid w:val="00003D83"/>
    <w:rsid w:val="00004246"/>
    <w:rsid w:val="000044D9"/>
    <w:rsid w:val="000045FD"/>
    <w:rsid w:val="00004608"/>
    <w:rsid w:val="000046B2"/>
    <w:rsid w:val="000048E0"/>
    <w:rsid w:val="000048FF"/>
    <w:rsid w:val="00004C73"/>
    <w:rsid w:val="00005038"/>
    <w:rsid w:val="000052B2"/>
    <w:rsid w:val="00005850"/>
    <w:rsid w:val="00005A73"/>
    <w:rsid w:val="00005B8D"/>
    <w:rsid w:val="00005CFF"/>
    <w:rsid w:val="000060EA"/>
    <w:rsid w:val="00006228"/>
    <w:rsid w:val="00006335"/>
    <w:rsid w:val="000064FA"/>
    <w:rsid w:val="0000653D"/>
    <w:rsid w:val="00006724"/>
    <w:rsid w:val="00006784"/>
    <w:rsid w:val="00006A66"/>
    <w:rsid w:val="000070B9"/>
    <w:rsid w:val="0000736B"/>
    <w:rsid w:val="00007631"/>
    <w:rsid w:val="00010078"/>
    <w:rsid w:val="000100D3"/>
    <w:rsid w:val="00010109"/>
    <w:rsid w:val="000107C2"/>
    <w:rsid w:val="00011164"/>
    <w:rsid w:val="00011830"/>
    <w:rsid w:val="000118B1"/>
    <w:rsid w:val="00011B9E"/>
    <w:rsid w:val="0001236F"/>
    <w:rsid w:val="00012708"/>
    <w:rsid w:val="0001287A"/>
    <w:rsid w:val="00012BFA"/>
    <w:rsid w:val="00013FF5"/>
    <w:rsid w:val="000153A4"/>
    <w:rsid w:val="00015A30"/>
    <w:rsid w:val="00015E1D"/>
    <w:rsid w:val="00015F8E"/>
    <w:rsid w:val="00016857"/>
    <w:rsid w:val="00016C68"/>
    <w:rsid w:val="00016DF7"/>
    <w:rsid w:val="0001720A"/>
    <w:rsid w:val="00017377"/>
    <w:rsid w:val="00017AEA"/>
    <w:rsid w:val="00017D0E"/>
    <w:rsid w:val="00020271"/>
    <w:rsid w:val="00020C83"/>
    <w:rsid w:val="0002190F"/>
    <w:rsid w:val="00021ABD"/>
    <w:rsid w:val="00021EC3"/>
    <w:rsid w:val="0002202F"/>
    <w:rsid w:val="00022338"/>
    <w:rsid w:val="00022498"/>
    <w:rsid w:val="00022ACB"/>
    <w:rsid w:val="00022CB4"/>
    <w:rsid w:val="00022D40"/>
    <w:rsid w:val="00022FB7"/>
    <w:rsid w:val="00023175"/>
    <w:rsid w:val="000235C8"/>
    <w:rsid w:val="000239BB"/>
    <w:rsid w:val="00023F70"/>
    <w:rsid w:val="0002406D"/>
    <w:rsid w:val="000247FA"/>
    <w:rsid w:val="000249EC"/>
    <w:rsid w:val="00024AEB"/>
    <w:rsid w:val="0002565D"/>
    <w:rsid w:val="000257A1"/>
    <w:rsid w:val="00025805"/>
    <w:rsid w:val="000258B3"/>
    <w:rsid w:val="00025E32"/>
    <w:rsid w:val="00025EB6"/>
    <w:rsid w:val="000260D3"/>
    <w:rsid w:val="000264D3"/>
    <w:rsid w:val="000264E9"/>
    <w:rsid w:val="000265E3"/>
    <w:rsid w:val="000269B2"/>
    <w:rsid w:val="00026D1E"/>
    <w:rsid w:val="00026DA2"/>
    <w:rsid w:val="000270F2"/>
    <w:rsid w:val="0002716F"/>
    <w:rsid w:val="000272A8"/>
    <w:rsid w:val="0002762F"/>
    <w:rsid w:val="000279D6"/>
    <w:rsid w:val="000279F2"/>
    <w:rsid w:val="00030135"/>
    <w:rsid w:val="00030900"/>
    <w:rsid w:val="00030F36"/>
    <w:rsid w:val="00031234"/>
    <w:rsid w:val="00032BAD"/>
    <w:rsid w:val="00032E50"/>
    <w:rsid w:val="00032F89"/>
    <w:rsid w:val="000340F9"/>
    <w:rsid w:val="00034F62"/>
    <w:rsid w:val="000351C9"/>
    <w:rsid w:val="00035555"/>
    <w:rsid w:val="00036371"/>
    <w:rsid w:val="0003676D"/>
    <w:rsid w:val="00036885"/>
    <w:rsid w:val="00037077"/>
    <w:rsid w:val="000370CF"/>
    <w:rsid w:val="00037C25"/>
    <w:rsid w:val="00040130"/>
    <w:rsid w:val="000405FA"/>
    <w:rsid w:val="0004095B"/>
    <w:rsid w:val="00040986"/>
    <w:rsid w:val="00040CC9"/>
    <w:rsid w:val="00040E02"/>
    <w:rsid w:val="000415F9"/>
    <w:rsid w:val="0004162B"/>
    <w:rsid w:val="00041C07"/>
    <w:rsid w:val="00041D5B"/>
    <w:rsid w:val="000423BC"/>
    <w:rsid w:val="000424AF"/>
    <w:rsid w:val="00042B7B"/>
    <w:rsid w:val="00042C82"/>
    <w:rsid w:val="00042D9E"/>
    <w:rsid w:val="000434DD"/>
    <w:rsid w:val="00043510"/>
    <w:rsid w:val="000436AB"/>
    <w:rsid w:val="00043CBC"/>
    <w:rsid w:val="00043D58"/>
    <w:rsid w:val="00043E58"/>
    <w:rsid w:val="0004456E"/>
    <w:rsid w:val="00044D44"/>
    <w:rsid w:val="00044E84"/>
    <w:rsid w:val="00045249"/>
    <w:rsid w:val="000453BA"/>
    <w:rsid w:val="00045D6F"/>
    <w:rsid w:val="00045DAA"/>
    <w:rsid w:val="000472EA"/>
    <w:rsid w:val="0004737D"/>
    <w:rsid w:val="0004787C"/>
    <w:rsid w:val="000479F2"/>
    <w:rsid w:val="00047CF1"/>
    <w:rsid w:val="00047E68"/>
    <w:rsid w:val="00050E1E"/>
    <w:rsid w:val="000511BC"/>
    <w:rsid w:val="000513B3"/>
    <w:rsid w:val="000515D4"/>
    <w:rsid w:val="00051672"/>
    <w:rsid w:val="00051B0C"/>
    <w:rsid w:val="00051F08"/>
    <w:rsid w:val="00051F9E"/>
    <w:rsid w:val="00052396"/>
    <w:rsid w:val="0005239B"/>
    <w:rsid w:val="0005253C"/>
    <w:rsid w:val="000525EE"/>
    <w:rsid w:val="00052B5E"/>
    <w:rsid w:val="0005302D"/>
    <w:rsid w:val="00053235"/>
    <w:rsid w:val="00053599"/>
    <w:rsid w:val="00053B0B"/>
    <w:rsid w:val="00053DBB"/>
    <w:rsid w:val="000540DF"/>
    <w:rsid w:val="00054501"/>
    <w:rsid w:val="00054602"/>
    <w:rsid w:val="000548C8"/>
    <w:rsid w:val="00054AC1"/>
    <w:rsid w:val="00054C89"/>
    <w:rsid w:val="00054E01"/>
    <w:rsid w:val="00055874"/>
    <w:rsid w:val="0005643D"/>
    <w:rsid w:val="00056539"/>
    <w:rsid w:val="0005711C"/>
    <w:rsid w:val="00057CB6"/>
    <w:rsid w:val="0006019F"/>
    <w:rsid w:val="000607D3"/>
    <w:rsid w:val="000608BC"/>
    <w:rsid w:val="00060B3B"/>
    <w:rsid w:val="00060BC7"/>
    <w:rsid w:val="00060BDF"/>
    <w:rsid w:val="00061617"/>
    <w:rsid w:val="00061DC1"/>
    <w:rsid w:val="00061DC8"/>
    <w:rsid w:val="00061E35"/>
    <w:rsid w:val="000620B0"/>
    <w:rsid w:val="000621AC"/>
    <w:rsid w:val="000629AD"/>
    <w:rsid w:val="00064128"/>
    <w:rsid w:val="00064B32"/>
    <w:rsid w:val="0006524D"/>
    <w:rsid w:val="00065A78"/>
    <w:rsid w:val="00065B43"/>
    <w:rsid w:val="00065C29"/>
    <w:rsid w:val="00065D73"/>
    <w:rsid w:val="00066300"/>
    <w:rsid w:val="00066459"/>
    <w:rsid w:val="000669E7"/>
    <w:rsid w:val="00067517"/>
    <w:rsid w:val="0006771F"/>
    <w:rsid w:val="00067A19"/>
    <w:rsid w:val="00067A75"/>
    <w:rsid w:val="00067BEC"/>
    <w:rsid w:val="00067E97"/>
    <w:rsid w:val="0007058C"/>
    <w:rsid w:val="0007081E"/>
    <w:rsid w:val="00070D16"/>
    <w:rsid w:val="000717A0"/>
    <w:rsid w:val="000719C9"/>
    <w:rsid w:val="00071ABD"/>
    <w:rsid w:val="000727D4"/>
    <w:rsid w:val="0007320B"/>
    <w:rsid w:val="0007329F"/>
    <w:rsid w:val="000734F0"/>
    <w:rsid w:val="000739BE"/>
    <w:rsid w:val="00073BE1"/>
    <w:rsid w:val="000751F2"/>
    <w:rsid w:val="00075980"/>
    <w:rsid w:val="000760D7"/>
    <w:rsid w:val="00076399"/>
    <w:rsid w:val="00076A7B"/>
    <w:rsid w:val="00076C6D"/>
    <w:rsid w:val="00077145"/>
    <w:rsid w:val="000774A9"/>
    <w:rsid w:val="00077839"/>
    <w:rsid w:val="00077A2B"/>
    <w:rsid w:val="00077DCC"/>
    <w:rsid w:val="00077F16"/>
    <w:rsid w:val="0008029F"/>
    <w:rsid w:val="000803B6"/>
    <w:rsid w:val="0008065C"/>
    <w:rsid w:val="00080818"/>
    <w:rsid w:val="00080FA4"/>
    <w:rsid w:val="00081815"/>
    <w:rsid w:val="00081CDE"/>
    <w:rsid w:val="000828DA"/>
    <w:rsid w:val="0008305E"/>
    <w:rsid w:val="0008309B"/>
    <w:rsid w:val="000832C2"/>
    <w:rsid w:val="00083679"/>
    <w:rsid w:val="00083956"/>
    <w:rsid w:val="00083AA2"/>
    <w:rsid w:val="000841A4"/>
    <w:rsid w:val="0008436C"/>
    <w:rsid w:val="00084509"/>
    <w:rsid w:val="00084E58"/>
    <w:rsid w:val="00084FD0"/>
    <w:rsid w:val="00085028"/>
    <w:rsid w:val="0008510C"/>
    <w:rsid w:val="00085393"/>
    <w:rsid w:val="00086082"/>
    <w:rsid w:val="000861D3"/>
    <w:rsid w:val="00086239"/>
    <w:rsid w:val="0008640F"/>
    <w:rsid w:val="0008668A"/>
    <w:rsid w:val="00086B1A"/>
    <w:rsid w:val="00087442"/>
    <w:rsid w:val="0008775E"/>
    <w:rsid w:val="00087921"/>
    <w:rsid w:val="00087973"/>
    <w:rsid w:val="00087A90"/>
    <w:rsid w:val="00087E91"/>
    <w:rsid w:val="000907BF"/>
    <w:rsid w:val="000908CE"/>
    <w:rsid w:val="00090984"/>
    <w:rsid w:val="00091306"/>
    <w:rsid w:val="000913BA"/>
    <w:rsid w:val="00091492"/>
    <w:rsid w:val="0009155C"/>
    <w:rsid w:val="000915B5"/>
    <w:rsid w:val="00091689"/>
    <w:rsid w:val="0009193B"/>
    <w:rsid w:val="00091A9B"/>
    <w:rsid w:val="00091C0D"/>
    <w:rsid w:val="0009205C"/>
    <w:rsid w:val="00092150"/>
    <w:rsid w:val="000924B3"/>
    <w:rsid w:val="00092CCE"/>
    <w:rsid w:val="00092DD3"/>
    <w:rsid w:val="000936F5"/>
    <w:rsid w:val="000938A0"/>
    <w:rsid w:val="00093B31"/>
    <w:rsid w:val="00094140"/>
    <w:rsid w:val="0009450F"/>
    <w:rsid w:val="000946BA"/>
    <w:rsid w:val="00094785"/>
    <w:rsid w:val="00095095"/>
    <w:rsid w:val="0009522C"/>
    <w:rsid w:val="00095607"/>
    <w:rsid w:val="00095951"/>
    <w:rsid w:val="000959AB"/>
    <w:rsid w:val="00095CAF"/>
    <w:rsid w:val="000965A0"/>
    <w:rsid w:val="00097966"/>
    <w:rsid w:val="00097EEC"/>
    <w:rsid w:val="000A0536"/>
    <w:rsid w:val="000A057A"/>
    <w:rsid w:val="000A0C4F"/>
    <w:rsid w:val="000A0F22"/>
    <w:rsid w:val="000A160F"/>
    <w:rsid w:val="000A18D2"/>
    <w:rsid w:val="000A1A78"/>
    <w:rsid w:val="000A1C62"/>
    <w:rsid w:val="000A1E38"/>
    <w:rsid w:val="000A21C7"/>
    <w:rsid w:val="000A2272"/>
    <w:rsid w:val="000A2964"/>
    <w:rsid w:val="000A2978"/>
    <w:rsid w:val="000A2EE3"/>
    <w:rsid w:val="000A38AD"/>
    <w:rsid w:val="000A433B"/>
    <w:rsid w:val="000A4955"/>
    <w:rsid w:val="000A4A91"/>
    <w:rsid w:val="000A4CF5"/>
    <w:rsid w:val="000A4D76"/>
    <w:rsid w:val="000A4E93"/>
    <w:rsid w:val="000A4F76"/>
    <w:rsid w:val="000A52EF"/>
    <w:rsid w:val="000A5928"/>
    <w:rsid w:val="000A631C"/>
    <w:rsid w:val="000A6479"/>
    <w:rsid w:val="000A6750"/>
    <w:rsid w:val="000A677E"/>
    <w:rsid w:val="000A71C1"/>
    <w:rsid w:val="000A7258"/>
    <w:rsid w:val="000A7331"/>
    <w:rsid w:val="000B0283"/>
    <w:rsid w:val="000B0659"/>
    <w:rsid w:val="000B0797"/>
    <w:rsid w:val="000B0893"/>
    <w:rsid w:val="000B0FDA"/>
    <w:rsid w:val="000B120A"/>
    <w:rsid w:val="000B1F97"/>
    <w:rsid w:val="000B22D1"/>
    <w:rsid w:val="000B2317"/>
    <w:rsid w:val="000B2740"/>
    <w:rsid w:val="000B2810"/>
    <w:rsid w:val="000B2950"/>
    <w:rsid w:val="000B2D9A"/>
    <w:rsid w:val="000B38F4"/>
    <w:rsid w:val="000B39EF"/>
    <w:rsid w:val="000B3AD4"/>
    <w:rsid w:val="000B3B04"/>
    <w:rsid w:val="000B3F2B"/>
    <w:rsid w:val="000B44E5"/>
    <w:rsid w:val="000B46D7"/>
    <w:rsid w:val="000B4E21"/>
    <w:rsid w:val="000B4FAB"/>
    <w:rsid w:val="000B50A2"/>
    <w:rsid w:val="000B536F"/>
    <w:rsid w:val="000B6303"/>
    <w:rsid w:val="000B6B43"/>
    <w:rsid w:val="000B6D1B"/>
    <w:rsid w:val="000B6E82"/>
    <w:rsid w:val="000B70C0"/>
    <w:rsid w:val="000B740F"/>
    <w:rsid w:val="000B74AB"/>
    <w:rsid w:val="000B7638"/>
    <w:rsid w:val="000B76B0"/>
    <w:rsid w:val="000B78B3"/>
    <w:rsid w:val="000C0032"/>
    <w:rsid w:val="000C023C"/>
    <w:rsid w:val="000C0953"/>
    <w:rsid w:val="000C0D69"/>
    <w:rsid w:val="000C177F"/>
    <w:rsid w:val="000C17AB"/>
    <w:rsid w:val="000C1AA5"/>
    <w:rsid w:val="000C1D2C"/>
    <w:rsid w:val="000C1FA5"/>
    <w:rsid w:val="000C2191"/>
    <w:rsid w:val="000C2330"/>
    <w:rsid w:val="000C2809"/>
    <w:rsid w:val="000C2B05"/>
    <w:rsid w:val="000C2BD6"/>
    <w:rsid w:val="000C3060"/>
    <w:rsid w:val="000C3375"/>
    <w:rsid w:val="000C3E17"/>
    <w:rsid w:val="000C3FE0"/>
    <w:rsid w:val="000C410F"/>
    <w:rsid w:val="000C412A"/>
    <w:rsid w:val="000C4492"/>
    <w:rsid w:val="000C4EC3"/>
    <w:rsid w:val="000C502C"/>
    <w:rsid w:val="000C56D5"/>
    <w:rsid w:val="000C5C38"/>
    <w:rsid w:val="000C5FA1"/>
    <w:rsid w:val="000C5FB5"/>
    <w:rsid w:val="000C600A"/>
    <w:rsid w:val="000C6340"/>
    <w:rsid w:val="000C6B8C"/>
    <w:rsid w:val="000C718E"/>
    <w:rsid w:val="000C72B9"/>
    <w:rsid w:val="000C73D8"/>
    <w:rsid w:val="000C765B"/>
    <w:rsid w:val="000C787E"/>
    <w:rsid w:val="000C7D9B"/>
    <w:rsid w:val="000D0366"/>
    <w:rsid w:val="000D0848"/>
    <w:rsid w:val="000D0DF1"/>
    <w:rsid w:val="000D1323"/>
    <w:rsid w:val="000D14DB"/>
    <w:rsid w:val="000D1A8E"/>
    <w:rsid w:val="000D1B30"/>
    <w:rsid w:val="000D1D3F"/>
    <w:rsid w:val="000D1EFC"/>
    <w:rsid w:val="000D2129"/>
    <w:rsid w:val="000D2634"/>
    <w:rsid w:val="000D2635"/>
    <w:rsid w:val="000D30E8"/>
    <w:rsid w:val="000D387B"/>
    <w:rsid w:val="000D3BBF"/>
    <w:rsid w:val="000D3DEC"/>
    <w:rsid w:val="000D4063"/>
    <w:rsid w:val="000D416E"/>
    <w:rsid w:val="000D44C9"/>
    <w:rsid w:val="000D4651"/>
    <w:rsid w:val="000D48D2"/>
    <w:rsid w:val="000D4A14"/>
    <w:rsid w:val="000D5101"/>
    <w:rsid w:val="000D5202"/>
    <w:rsid w:val="000D5583"/>
    <w:rsid w:val="000D604D"/>
    <w:rsid w:val="000D6387"/>
    <w:rsid w:val="000D63C2"/>
    <w:rsid w:val="000D6816"/>
    <w:rsid w:val="000D6B18"/>
    <w:rsid w:val="000D7290"/>
    <w:rsid w:val="000D73EC"/>
    <w:rsid w:val="000D7752"/>
    <w:rsid w:val="000D7789"/>
    <w:rsid w:val="000D796C"/>
    <w:rsid w:val="000D7A89"/>
    <w:rsid w:val="000D7A9E"/>
    <w:rsid w:val="000D7DF0"/>
    <w:rsid w:val="000D7F1C"/>
    <w:rsid w:val="000E0353"/>
    <w:rsid w:val="000E08ED"/>
    <w:rsid w:val="000E0A5A"/>
    <w:rsid w:val="000E0AE9"/>
    <w:rsid w:val="000E0D90"/>
    <w:rsid w:val="000E10D3"/>
    <w:rsid w:val="000E1806"/>
    <w:rsid w:val="000E1B8A"/>
    <w:rsid w:val="000E2444"/>
    <w:rsid w:val="000E2980"/>
    <w:rsid w:val="000E2BA9"/>
    <w:rsid w:val="000E2FBA"/>
    <w:rsid w:val="000E34B6"/>
    <w:rsid w:val="000E35E0"/>
    <w:rsid w:val="000E391A"/>
    <w:rsid w:val="000E39B2"/>
    <w:rsid w:val="000E3C15"/>
    <w:rsid w:val="000E40F9"/>
    <w:rsid w:val="000E435D"/>
    <w:rsid w:val="000E4541"/>
    <w:rsid w:val="000E4AD1"/>
    <w:rsid w:val="000E4C5A"/>
    <w:rsid w:val="000E50CA"/>
    <w:rsid w:val="000E5164"/>
    <w:rsid w:val="000E5D49"/>
    <w:rsid w:val="000E60E1"/>
    <w:rsid w:val="000E62F5"/>
    <w:rsid w:val="000E6346"/>
    <w:rsid w:val="000E64E2"/>
    <w:rsid w:val="000E6500"/>
    <w:rsid w:val="000E6727"/>
    <w:rsid w:val="000E688A"/>
    <w:rsid w:val="000E7036"/>
    <w:rsid w:val="000E7620"/>
    <w:rsid w:val="000E76D1"/>
    <w:rsid w:val="000E7A80"/>
    <w:rsid w:val="000E7B22"/>
    <w:rsid w:val="000F0336"/>
    <w:rsid w:val="000F092B"/>
    <w:rsid w:val="000F0AE4"/>
    <w:rsid w:val="000F13C8"/>
    <w:rsid w:val="000F1416"/>
    <w:rsid w:val="000F1A70"/>
    <w:rsid w:val="000F1D21"/>
    <w:rsid w:val="000F29DB"/>
    <w:rsid w:val="000F2D85"/>
    <w:rsid w:val="000F2E4E"/>
    <w:rsid w:val="000F31B5"/>
    <w:rsid w:val="000F34A9"/>
    <w:rsid w:val="000F4232"/>
    <w:rsid w:val="000F5033"/>
    <w:rsid w:val="000F55CF"/>
    <w:rsid w:val="000F55EB"/>
    <w:rsid w:val="000F56C6"/>
    <w:rsid w:val="000F5851"/>
    <w:rsid w:val="000F5D00"/>
    <w:rsid w:val="000F5E45"/>
    <w:rsid w:val="000F660A"/>
    <w:rsid w:val="000F6878"/>
    <w:rsid w:val="000F6C3F"/>
    <w:rsid w:val="000F6DB3"/>
    <w:rsid w:val="000F6EB9"/>
    <w:rsid w:val="000F7B8D"/>
    <w:rsid w:val="000F7E89"/>
    <w:rsid w:val="000F7F33"/>
    <w:rsid w:val="0010008D"/>
    <w:rsid w:val="0010016E"/>
    <w:rsid w:val="001002F1"/>
    <w:rsid w:val="00100A05"/>
    <w:rsid w:val="00100B4F"/>
    <w:rsid w:val="00102126"/>
    <w:rsid w:val="00102141"/>
    <w:rsid w:val="001021BB"/>
    <w:rsid w:val="0010252B"/>
    <w:rsid w:val="0010281A"/>
    <w:rsid w:val="00103F96"/>
    <w:rsid w:val="00104207"/>
    <w:rsid w:val="001043CA"/>
    <w:rsid w:val="001044CD"/>
    <w:rsid w:val="00104571"/>
    <w:rsid w:val="00104726"/>
    <w:rsid w:val="001065F2"/>
    <w:rsid w:val="001074FF"/>
    <w:rsid w:val="001076B7"/>
    <w:rsid w:val="001078FE"/>
    <w:rsid w:val="001101BD"/>
    <w:rsid w:val="001101C2"/>
    <w:rsid w:val="001101F4"/>
    <w:rsid w:val="00110440"/>
    <w:rsid w:val="00110450"/>
    <w:rsid w:val="00111041"/>
    <w:rsid w:val="00111305"/>
    <w:rsid w:val="00111524"/>
    <w:rsid w:val="0011172A"/>
    <w:rsid w:val="00111B18"/>
    <w:rsid w:val="00111D21"/>
    <w:rsid w:val="00111D43"/>
    <w:rsid w:val="00112124"/>
    <w:rsid w:val="0011241D"/>
    <w:rsid w:val="0011291D"/>
    <w:rsid w:val="00112AB7"/>
    <w:rsid w:val="001130ED"/>
    <w:rsid w:val="0011326E"/>
    <w:rsid w:val="00113EB7"/>
    <w:rsid w:val="00114163"/>
    <w:rsid w:val="001147C7"/>
    <w:rsid w:val="00114887"/>
    <w:rsid w:val="001148C1"/>
    <w:rsid w:val="00115140"/>
    <w:rsid w:val="00115142"/>
    <w:rsid w:val="001152EC"/>
    <w:rsid w:val="00115719"/>
    <w:rsid w:val="00115AC4"/>
    <w:rsid w:val="00115AEC"/>
    <w:rsid w:val="00115B27"/>
    <w:rsid w:val="00115C84"/>
    <w:rsid w:val="00116941"/>
    <w:rsid w:val="00116A78"/>
    <w:rsid w:val="00116DCE"/>
    <w:rsid w:val="00117710"/>
    <w:rsid w:val="00117902"/>
    <w:rsid w:val="0012004C"/>
    <w:rsid w:val="00120802"/>
    <w:rsid w:val="0012096F"/>
    <w:rsid w:val="00121107"/>
    <w:rsid w:val="00121D46"/>
    <w:rsid w:val="00122B17"/>
    <w:rsid w:val="001239CB"/>
    <w:rsid w:val="00123B1F"/>
    <w:rsid w:val="00123B6B"/>
    <w:rsid w:val="00123C35"/>
    <w:rsid w:val="00123E31"/>
    <w:rsid w:val="00123E9C"/>
    <w:rsid w:val="001243C9"/>
    <w:rsid w:val="00124AC5"/>
    <w:rsid w:val="00124AE1"/>
    <w:rsid w:val="00124BD9"/>
    <w:rsid w:val="00124D03"/>
    <w:rsid w:val="00125142"/>
    <w:rsid w:val="0012517D"/>
    <w:rsid w:val="0012534D"/>
    <w:rsid w:val="0012539E"/>
    <w:rsid w:val="00125653"/>
    <w:rsid w:val="00125657"/>
    <w:rsid w:val="00125F1A"/>
    <w:rsid w:val="00126B28"/>
    <w:rsid w:val="00126D1F"/>
    <w:rsid w:val="00127ABB"/>
    <w:rsid w:val="00130186"/>
    <w:rsid w:val="001304C0"/>
    <w:rsid w:val="001308B0"/>
    <w:rsid w:val="00130B43"/>
    <w:rsid w:val="00130E8A"/>
    <w:rsid w:val="00131331"/>
    <w:rsid w:val="00131687"/>
    <w:rsid w:val="00131E8D"/>
    <w:rsid w:val="00133210"/>
    <w:rsid w:val="00133859"/>
    <w:rsid w:val="00133967"/>
    <w:rsid w:val="0013407B"/>
    <w:rsid w:val="001347E1"/>
    <w:rsid w:val="00134A8B"/>
    <w:rsid w:val="00134CD2"/>
    <w:rsid w:val="00135BB4"/>
    <w:rsid w:val="00135D24"/>
    <w:rsid w:val="00135EEB"/>
    <w:rsid w:val="001364ED"/>
    <w:rsid w:val="00136653"/>
    <w:rsid w:val="00136D7B"/>
    <w:rsid w:val="001372D0"/>
    <w:rsid w:val="001379A2"/>
    <w:rsid w:val="00137BBA"/>
    <w:rsid w:val="00137ED6"/>
    <w:rsid w:val="00137FE0"/>
    <w:rsid w:val="00140213"/>
    <w:rsid w:val="001402AB"/>
    <w:rsid w:val="001403E3"/>
    <w:rsid w:val="0014083B"/>
    <w:rsid w:val="00141091"/>
    <w:rsid w:val="0014129E"/>
    <w:rsid w:val="001412F9"/>
    <w:rsid w:val="00141490"/>
    <w:rsid w:val="001421BD"/>
    <w:rsid w:val="001422F6"/>
    <w:rsid w:val="00142306"/>
    <w:rsid w:val="00142442"/>
    <w:rsid w:val="0014264C"/>
    <w:rsid w:val="00142ACF"/>
    <w:rsid w:val="00142F03"/>
    <w:rsid w:val="001435F8"/>
    <w:rsid w:val="0014369F"/>
    <w:rsid w:val="001449CE"/>
    <w:rsid w:val="00144BE9"/>
    <w:rsid w:val="00145041"/>
    <w:rsid w:val="001455AD"/>
    <w:rsid w:val="00145AE3"/>
    <w:rsid w:val="00145D21"/>
    <w:rsid w:val="0014612C"/>
    <w:rsid w:val="00146545"/>
    <w:rsid w:val="001467DA"/>
    <w:rsid w:val="00146CA1"/>
    <w:rsid w:val="00146F07"/>
    <w:rsid w:val="0014761A"/>
    <w:rsid w:val="0014776D"/>
    <w:rsid w:val="00147995"/>
    <w:rsid w:val="00147FAF"/>
    <w:rsid w:val="00150801"/>
    <w:rsid w:val="00150981"/>
    <w:rsid w:val="00150CB7"/>
    <w:rsid w:val="00150CD1"/>
    <w:rsid w:val="00150DE6"/>
    <w:rsid w:val="00151803"/>
    <w:rsid w:val="00151883"/>
    <w:rsid w:val="00151E11"/>
    <w:rsid w:val="00152302"/>
    <w:rsid w:val="0015273D"/>
    <w:rsid w:val="001529A1"/>
    <w:rsid w:val="00153699"/>
    <w:rsid w:val="0015373D"/>
    <w:rsid w:val="00153A44"/>
    <w:rsid w:val="00153E09"/>
    <w:rsid w:val="001542B8"/>
    <w:rsid w:val="0015447E"/>
    <w:rsid w:val="001546CD"/>
    <w:rsid w:val="00154F11"/>
    <w:rsid w:val="00155406"/>
    <w:rsid w:val="0015581D"/>
    <w:rsid w:val="001558EE"/>
    <w:rsid w:val="00155F07"/>
    <w:rsid w:val="00155FE2"/>
    <w:rsid w:val="0015600E"/>
    <w:rsid w:val="0015622B"/>
    <w:rsid w:val="00156246"/>
    <w:rsid w:val="00156266"/>
    <w:rsid w:val="0015630D"/>
    <w:rsid w:val="00156496"/>
    <w:rsid w:val="0015686D"/>
    <w:rsid w:val="00156D92"/>
    <w:rsid w:val="001572F7"/>
    <w:rsid w:val="00157751"/>
    <w:rsid w:val="001577FF"/>
    <w:rsid w:val="0015793B"/>
    <w:rsid w:val="00157FC2"/>
    <w:rsid w:val="00160409"/>
    <w:rsid w:val="00160918"/>
    <w:rsid w:val="00160B06"/>
    <w:rsid w:val="00160BD5"/>
    <w:rsid w:val="00160C65"/>
    <w:rsid w:val="0016134F"/>
    <w:rsid w:val="00162486"/>
    <w:rsid w:val="00162940"/>
    <w:rsid w:val="00162B1F"/>
    <w:rsid w:val="00163368"/>
    <w:rsid w:val="001633B8"/>
    <w:rsid w:val="00164072"/>
    <w:rsid w:val="001640B3"/>
    <w:rsid w:val="0016445C"/>
    <w:rsid w:val="00164471"/>
    <w:rsid w:val="00164528"/>
    <w:rsid w:val="00164666"/>
    <w:rsid w:val="0016475E"/>
    <w:rsid w:val="001648B1"/>
    <w:rsid w:val="00164C77"/>
    <w:rsid w:val="00164F37"/>
    <w:rsid w:val="00164FE7"/>
    <w:rsid w:val="00165003"/>
    <w:rsid w:val="001658AF"/>
    <w:rsid w:val="00165B32"/>
    <w:rsid w:val="00165F36"/>
    <w:rsid w:val="00166CB6"/>
    <w:rsid w:val="00166ED3"/>
    <w:rsid w:val="001670D6"/>
    <w:rsid w:val="001679A3"/>
    <w:rsid w:val="00167A56"/>
    <w:rsid w:val="00167ABB"/>
    <w:rsid w:val="00170B1A"/>
    <w:rsid w:val="00171270"/>
    <w:rsid w:val="00171287"/>
    <w:rsid w:val="001715D9"/>
    <w:rsid w:val="00171709"/>
    <w:rsid w:val="00171903"/>
    <w:rsid w:val="0017190E"/>
    <w:rsid w:val="0017193E"/>
    <w:rsid w:val="00171BF7"/>
    <w:rsid w:val="00172002"/>
    <w:rsid w:val="0017233E"/>
    <w:rsid w:val="0017235D"/>
    <w:rsid w:val="0017271C"/>
    <w:rsid w:val="00173056"/>
    <w:rsid w:val="001730C5"/>
    <w:rsid w:val="00173A68"/>
    <w:rsid w:val="00173BEB"/>
    <w:rsid w:val="001740B9"/>
    <w:rsid w:val="001742FC"/>
    <w:rsid w:val="0017457E"/>
    <w:rsid w:val="00174778"/>
    <w:rsid w:val="0017482A"/>
    <w:rsid w:val="00174E61"/>
    <w:rsid w:val="001751A4"/>
    <w:rsid w:val="00175412"/>
    <w:rsid w:val="00175721"/>
    <w:rsid w:val="00175829"/>
    <w:rsid w:val="00175A17"/>
    <w:rsid w:val="00175F7C"/>
    <w:rsid w:val="001760E7"/>
    <w:rsid w:val="00176178"/>
    <w:rsid w:val="00176759"/>
    <w:rsid w:val="00176933"/>
    <w:rsid w:val="00176AE7"/>
    <w:rsid w:val="00176EA8"/>
    <w:rsid w:val="00177650"/>
    <w:rsid w:val="0017772C"/>
    <w:rsid w:val="001779B4"/>
    <w:rsid w:val="00177A1F"/>
    <w:rsid w:val="00177F62"/>
    <w:rsid w:val="00177F73"/>
    <w:rsid w:val="00180E3C"/>
    <w:rsid w:val="0018136A"/>
    <w:rsid w:val="0018144F"/>
    <w:rsid w:val="001815B5"/>
    <w:rsid w:val="00181AB5"/>
    <w:rsid w:val="00181CA6"/>
    <w:rsid w:val="00181E6F"/>
    <w:rsid w:val="001825CA"/>
    <w:rsid w:val="001825EC"/>
    <w:rsid w:val="00183186"/>
    <w:rsid w:val="001832CF"/>
    <w:rsid w:val="00183400"/>
    <w:rsid w:val="00183533"/>
    <w:rsid w:val="0018374E"/>
    <w:rsid w:val="00183816"/>
    <w:rsid w:val="00183D2E"/>
    <w:rsid w:val="00183E59"/>
    <w:rsid w:val="00184686"/>
    <w:rsid w:val="001850B3"/>
    <w:rsid w:val="00185285"/>
    <w:rsid w:val="0018599B"/>
    <w:rsid w:val="00185F52"/>
    <w:rsid w:val="001869B9"/>
    <w:rsid w:val="00186CFD"/>
    <w:rsid w:val="00186E6F"/>
    <w:rsid w:val="0018782A"/>
    <w:rsid w:val="00190043"/>
    <w:rsid w:val="00190805"/>
    <w:rsid w:val="00191789"/>
    <w:rsid w:val="00192932"/>
    <w:rsid w:val="001929C3"/>
    <w:rsid w:val="00192AEB"/>
    <w:rsid w:val="00192DAA"/>
    <w:rsid w:val="00193339"/>
    <w:rsid w:val="0019336B"/>
    <w:rsid w:val="00193996"/>
    <w:rsid w:val="00193EB6"/>
    <w:rsid w:val="00193F0B"/>
    <w:rsid w:val="00193F1A"/>
    <w:rsid w:val="0019469B"/>
    <w:rsid w:val="00194D92"/>
    <w:rsid w:val="001950F5"/>
    <w:rsid w:val="00195B4C"/>
    <w:rsid w:val="00195D6E"/>
    <w:rsid w:val="00195F41"/>
    <w:rsid w:val="00196085"/>
    <w:rsid w:val="0019638A"/>
    <w:rsid w:val="0019659B"/>
    <w:rsid w:val="0019674E"/>
    <w:rsid w:val="001969C2"/>
    <w:rsid w:val="00196C7E"/>
    <w:rsid w:val="00197369"/>
    <w:rsid w:val="00197623"/>
    <w:rsid w:val="0019776F"/>
    <w:rsid w:val="0019798E"/>
    <w:rsid w:val="00197EFC"/>
    <w:rsid w:val="001A00B9"/>
    <w:rsid w:val="001A08A5"/>
    <w:rsid w:val="001A0DE6"/>
    <w:rsid w:val="001A0F09"/>
    <w:rsid w:val="001A13E7"/>
    <w:rsid w:val="001A1535"/>
    <w:rsid w:val="001A2480"/>
    <w:rsid w:val="001A25A2"/>
    <w:rsid w:val="001A28C5"/>
    <w:rsid w:val="001A2AC2"/>
    <w:rsid w:val="001A2CAF"/>
    <w:rsid w:val="001A2DBF"/>
    <w:rsid w:val="001A2EAE"/>
    <w:rsid w:val="001A3223"/>
    <w:rsid w:val="001A32DF"/>
    <w:rsid w:val="001A333B"/>
    <w:rsid w:val="001A3449"/>
    <w:rsid w:val="001A3924"/>
    <w:rsid w:val="001A4603"/>
    <w:rsid w:val="001A46F4"/>
    <w:rsid w:val="001A4796"/>
    <w:rsid w:val="001A49E5"/>
    <w:rsid w:val="001A4AE4"/>
    <w:rsid w:val="001A5BD8"/>
    <w:rsid w:val="001A5F0B"/>
    <w:rsid w:val="001A62CF"/>
    <w:rsid w:val="001A6513"/>
    <w:rsid w:val="001A738B"/>
    <w:rsid w:val="001A7586"/>
    <w:rsid w:val="001A7A36"/>
    <w:rsid w:val="001A7C4B"/>
    <w:rsid w:val="001B052C"/>
    <w:rsid w:val="001B0CB1"/>
    <w:rsid w:val="001B0D85"/>
    <w:rsid w:val="001B106C"/>
    <w:rsid w:val="001B12F3"/>
    <w:rsid w:val="001B1A67"/>
    <w:rsid w:val="001B1EFB"/>
    <w:rsid w:val="001B21F4"/>
    <w:rsid w:val="001B246F"/>
    <w:rsid w:val="001B2B61"/>
    <w:rsid w:val="001B2C6B"/>
    <w:rsid w:val="001B2E3F"/>
    <w:rsid w:val="001B321C"/>
    <w:rsid w:val="001B3A1A"/>
    <w:rsid w:val="001B3D2F"/>
    <w:rsid w:val="001B51EC"/>
    <w:rsid w:val="001B54C0"/>
    <w:rsid w:val="001B5C97"/>
    <w:rsid w:val="001B5E24"/>
    <w:rsid w:val="001B6313"/>
    <w:rsid w:val="001B64D7"/>
    <w:rsid w:val="001B6519"/>
    <w:rsid w:val="001B6EBC"/>
    <w:rsid w:val="001B74FD"/>
    <w:rsid w:val="001B78B5"/>
    <w:rsid w:val="001B79AE"/>
    <w:rsid w:val="001C02CC"/>
    <w:rsid w:val="001C099B"/>
    <w:rsid w:val="001C09F0"/>
    <w:rsid w:val="001C0B8C"/>
    <w:rsid w:val="001C140E"/>
    <w:rsid w:val="001C187C"/>
    <w:rsid w:val="001C1D88"/>
    <w:rsid w:val="001C2D28"/>
    <w:rsid w:val="001C2ED4"/>
    <w:rsid w:val="001C3188"/>
    <w:rsid w:val="001C4593"/>
    <w:rsid w:val="001C4A9F"/>
    <w:rsid w:val="001C4FDF"/>
    <w:rsid w:val="001C54C9"/>
    <w:rsid w:val="001C5791"/>
    <w:rsid w:val="001C58B3"/>
    <w:rsid w:val="001C5914"/>
    <w:rsid w:val="001C61EF"/>
    <w:rsid w:val="001C625E"/>
    <w:rsid w:val="001C62C3"/>
    <w:rsid w:val="001C64BE"/>
    <w:rsid w:val="001C658E"/>
    <w:rsid w:val="001C6B02"/>
    <w:rsid w:val="001C7749"/>
    <w:rsid w:val="001C798F"/>
    <w:rsid w:val="001C7C3A"/>
    <w:rsid w:val="001C7C65"/>
    <w:rsid w:val="001C7FEB"/>
    <w:rsid w:val="001D0278"/>
    <w:rsid w:val="001D0632"/>
    <w:rsid w:val="001D0808"/>
    <w:rsid w:val="001D08D6"/>
    <w:rsid w:val="001D0BEF"/>
    <w:rsid w:val="001D0F1C"/>
    <w:rsid w:val="001D0F25"/>
    <w:rsid w:val="001D1767"/>
    <w:rsid w:val="001D1E88"/>
    <w:rsid w:val="001D25E1"/>
    <w:rsid w:val="001D315C"/>
    <w:rsid w:val="001D3367"/>
    <w:rsid w:val="001D4640"/>
    <w:rsid w:val="001D4B19"/>
    <w:rsid w:val="001D5277"/>
    <w:rsid w:val="001D542E"/>
    <w:rsid w:val="001D5973"/>
    <w:rsid w:val="001D5D73"/>
    <w:rsid w:val="001D5F48"/>
    <w:rsid w:val="001D6816"/>
    <w:rsid w:val="001D6CDA"/>
    <w:rsid w:val="001D6CF2"/>
    <w:rsid w:val="001D70E7"/>
    <w:rsid w:val="001D74B7"/>
    <w:rsid w:val="001D7B31"/>
    <w:rsid w:val="001E06EE"/>
    <w:rsid w:val="001E087D"/>
    <w:rsid w:val="001E08F6"/>
    <w:rsid w:val="001E0D50"/>
    <w:rsid w:val="001E1217"/>
    <w:rsid w:val="001E17A3"/>
    <w:rsid w:val="001E1B0D"/>
    <w:rsid w:val="001E1DE9"/>
    <w:rsid w:val="001E1F64"/>
    <w:rsid w:val="001E22A1"/>
    <w:rsid w:val="001E29CC"/>
    <w:rsid w:val="001E29E3"/>
    <w:rsid w:val="001E2FD6"/>
    <w:rsid w:val="001E3341"/>
    <w:rsid w:val="001E3516"/>
    <w:rsid w:val="001E36C5"/>
    <w:rsid w:val="001E38EE"/>
    <w:rsid w:val="001E3B56"/>
    <w:rsid w:val="001E43BB"/>
    <w:rsid w:val="001E4540"/>
    <w:rsid w:val="001E45BF"/>
    <w:rsid w:val="001E4B0D"/>
    <w:rsid w:val="001E4C05"/>
    <w:rsid w:val="001E4CE4"/>
    <w:rsid w:val="001E5386"/>
    <w:rsid w:val="001E57D3"/>
    <w:rsid w:val="001E59BE"/>
    <w:rsid w:val="001E64F2"/>
    <w:rsid w:val="001E6573"/>
    <w:rsid w:val="001E67CC"/>
    <w:rsid w:val="001E6C92"/>
    <w:rsid w:val="001E6D8C"/>
    <w:rsid w:val="001E765E"/>
    <w:rsid w:val="001E7C05"/>
    <w:rsid w:val="001EE3F1"/>
    <w:rsid w:val="001F078B"/>
    <w:rsid w:val="001F091E"/>
    <w:rsid w:val="001F0FD7"/>
    <w:rsid w:val="001F1089"/>
    <w:rsid w:val="001F1287"/>
    <w:rsid w:val="001F1A32"/>
    <w:rsid w:val="001F1BB9"/>
    <w:rsid w:val="001F1CDB"/>
    <w:rsid w:val="001F209B"/>
    <w:rsid w:val="001F27DF"/>
    <w:rsid w:val="001F2C2B"/>
    <w:rsid w:val="001F2E11"/>
    <w:rsid w:val="001F2E7A"/>
    <w:rsid w:val="001F308D"/>
    <w:rsid w:val="001F3234"/>
    <w:rsid w:val="001F3244"/>
    <w:rsid w:val="001F3490"/>
    <w:rsid w:val="001F38C1"/>
    <w:rsid w:val="001F38E6"/>
    <w:rsid w:val="001F3B8F"/>
    <w:rsid w:val="001F3ECC"/>
    <w:rsid w:val="001F48C5"/>
    <w:rsid w:val="001F579B"/>
    <w:rsid w:val="001F57B8"/>
    <w:rsid w:val="001F57CE"/>
    <w:rsid w:val="001F5AB0"/>
    <w:rsid w:val="001F5C06"/>
    <w:rsid w:val="001F5C71"/>
    <w:rsid w:val="001F5D31"/>
    <w:rsid w:val="001F5F14"/>
    <w:rsid w:val="001F70B1"/>
    <w:rsid w:val="001F7615"/>
    <w:rsid w:val="002003D8"/>
    <w:rsid w:val="00200BCC"/>
    <w:rsid w:val="00201BC3"/>
    <w:rsid w:val="00201EE9"/>
    <w:rsid w:val="00201F4F"/>
    <w:rsid w:val="00201FC5"/>
    <w:rsid w:val="0020203A"/>
    <w:rsid w:val="0020211C"/>
    <w:rsid w:val="0020220D"/>
    <w:rsid w:val="00202568"/>
    <w:rsid w:val="00202CE1"/>
    <w:rsid w:val="002030C4"/>
    <w:rsid w:val="00203882"/>
    <w:rsid w:val="00203A29"/>
    <w:rsid w:val="00203A4D"/>
    <w:rsid w:val="00203C28"/>
    <w:rsid w:val="00203DDA"/>
    <w:rsid w:val="00203E46"/>
    <w:rsid w:val="00204044"/>
    <w:rsid w:val="002045AC"/>
    <w:rsid w:val="002047F7"/>
    <w:rsid w:val="00204D86"/>
    <w:rsid w:val="00204EC4"/>
    <w:rsid w:val="0020585D"/>
    <w:rsid w:val="00205FDE"/>
    <w:rsid w:val="00206097"/>
    <w:rsid w:val="00206138"/>
    <w:rsid w:val="00207127"/>
    <w:rsid w:val="0020720A"/>
    <w:rsid w:val="002074D8"/>
    <w:rsid w:val="00207DDD"/>
    <w:rsid w:val="0020D655"/>
    <w:rsid w:val="00210230"/>
    <w:rsid w:val="00210508"/>
    <w:rsid w:val="00210787"/>
    <w:rsid w:val="002108AF"/>
    <w:rsid w:val="00210916"/>
    <w:rsid w:val="00211111"/>
    <w:rsid w:val="00211F2A"/>
    <w:rsid w:val="0021218A"/>
    <w:rsid w:val="002124B4"/>
    <w:rsid w:val="00212AE1"/>
    <w:rsid w:val="00212D6E"/>
    <w:rsid w:val="00212DD5"/>
    <w:rsid w:val="00213032"/>
    <w:rsid w:val="00213041"/>
    <w:rsid w:val="00213283"/>
    <w:rsid w:val="00213431"/>
    <w:rsid w:val="00214369"/>
    <w:rsid w:val="00215242"/>
    <w:rsid w:val="00215520"/>
    <w:rsid w:val="00215FAD"/>
    <w:rsid w:val="0021634C"/>
    <w:rsid w:val="0021667F"/>
    <w:rsid w:val="00216890"/>
    <w:rsid w:val="00216BA6"/>
    <w:rsid w:val="00216C57"/>
    <w:rsid w:val="00216EA0"/>
    <w:rsid w:val="0021721D"/>
    <w:rsid w:val="0021753C"/>
    <w:rsid w:val="00217875"/>
    <w:rsid w:val="00217ABC"/>
    <w:rsid w:val="00217DBD"/>
    <w:rsid w:val="00217FEF"/>
    <w:rsid w:val="00220479"/>
    <w:rsid w:val="0022131D"/>
    <w:rsid w:val="0022160C"/>
    <w:rsid w:val="002216BD"/>
    <w:rsid w:val="00221751"/>
    <w:rsid w:val="00221881"/>
    <w:rsid w:val="00221D33"/>
    <w:rsid w:val="00222186"/>
    <w:rsid w:val="0022255F"/>
    <w:rsid w:val="0022286C"/>
    <w:rsid w:val="00222D30"/>
    <w:rsid w:val="00223B35"/>
    <w:rsid w:val="00223C20"/>
    <w:rsid w:val="00223D6A"/>
    <w:rsid w:val="00223E9E"/>
    <w:rsid w:val="00224665"/>
    <w:rsid w:val="00224999"/>
    <w:rsid w:val="002249CF"/>
    <w:rsid w:val="00224BE7"/>
    <w:rsid w:val="0022501D"/>
    <w:rsid w:val="00225260"/>
    <w:rsid w:val="0022592C"/>
    <w:rsid w:val="00225B10"/>
    <w:rsid w:val="00225C8D"/>
    <w:rsid w:val="00225D65"/>
    <w:rsid w:val="00226551"/>
    <w:rsid w:val="00226778"/>
    <w:rsid w:val="002267A9"/>
    <w:rsid w:val="0022686A"/>
    <w:rsid w:val="002269D6"/>
    <w:rsid w:val="00227352"/>
    <w:rsid w:val="002274CB"/>
    <w:rsid w:val="002275CE"/>
    <w:rsid w:val="00227A84"/>
    <w:rsid w:val="00227B58"/>
    <w:rsid w:val="00227B85"/>
    <w:rsid w:val="0023064B"/>
    <w:rsid w:val="00230DBA"/>
    <w:rsid w:val="00231D35"/>
    <w:rsid w:val="002322BA"/>
    <w:rsid w:val="0023234B"/>
    <w:rsid w:val="00232773"/>
    <w:rsid w:val="002327D3"/>
    <w:rsid w:val="002336F0"/>
    <w:rsid w:val="00234074"/>
    <w:rsid w:val="0023451A"/>
    <w:rsid w:val="0023484A"/>
    <w:rsid w:val="002350EE"/>
    <w:rsid w:val="00235327"/>
    <w:rsid w:val="002355D3"/>
    <w:rsid w:val="00235A2A"/>
    <w:rsid w:val="0023615D"/>
    <w:rsid w:val="002362C8"/>
    <w:rsid w:val="00236635"/>
    <w:rsid w:val="00236990"/>
    <w:rsid w:val="00236F8C"/>
    <w:rsid w:val="0023711D"/>
    <w:rsid w:val="002371EA"/>
    <w:rsid w:val="0023754A"/>
    <w:rsid w:val="002378A2"/>
    <w:rsid w:val="00237DC8"/>
    <w:rsid w:val="00241238"/>
    <w:rsid w:val="002416E6"/>
    <w:rsid w:val="00241752"/>
    <w:rsid w:val="00242175"/>
    <w:rsid w:val="0024241E"/>
    <w:rsid w:val="00242435"/>
    <w:rsid w:val="002427B5"/>
    <w:rsid w:val="00242CB7"/>
    <w:rsid w:val="002434D4"/>
    <w:rsid w:val="0024396C"/>
    <w:rsid w:val="00243C4D"/>
    <w:rsid w:val="00243D02"/>
    <w:rsid w:val="00243D4D"/>
    <w:rsid w:val="00243E58"/>
    <w:rsid w:val="00243F5F"/>
    <w:rsid w:val="0024452A"/>
    <w:rsid w:val="00244689"/>
    <w:rsid w:val="0024477B"/>
    <w:rsid w:val="00244FA9"/>
    <w:rsid w:val="002450B9"/>
    <w:rsid w:val="002453D6"/>
    <w:rsid w:val="0024578E"/>
    <w:rsid w:val="00245B39"/>
    <w:rsid w:val="00245D45"/>
    <w:rsid w:val="0024644F"/>
    <w:rsid w:val="002467EB"/>
    <w:rsid w:val="0024723D"/>
    <w:rsid w:val="0024788E"/>
    <w:rsid w:val="00247F97"/>
    <w:rsid w:val="00247FB8"/>
    <w:rsid w:val="0025066A"/>
    <w:rsid w:val="002509E8"/>
    <w:rsid w:val="00250D46"/>
    <w:rsid w:val="00250D74"/>
    <w:rsid w:val="00250E0C"/>
    <w:rsid w:val="00250F13"/>
    <w:rsid w:val="0025106A"/>
    <w:rsid w:val="00251084"/>
    <w:rsid w:val="0025122E"/>
    <w:rsid w:val="002514AC"/>
    <w:rsid w:val="002514B7"/>
    <w:rsid w:val="00251878"/>
    <w:rsid w:val="00251B32"/>
    <w:rsid w:val="0025247C"/>
    <w:rsid w:val="00252FA1"/>
    <w:rsid w:val="002531F6"/>
    <w:rsid w:val="00253370"/>
    <w:rsid w:val="00253433"/>
    <w:rsid w:val="00253598"/>
    <w:rsid w:val="002535A4"/>
    <w:rsid w:val="00253B10"/>
    <w:rsid w:val="002541BF"/>
    <w:rsid w:val="0025444A"/>
    <w:rsid w:val="002548D3"/>
    <w:rsid w:val="00254920"/>
    <w:rsid w:val="00254CEB"/>
    <w:rsid w:val="0025511F"/>
    <w:rsid w:val="00255A89"/>
    <w:rsid w:val="00255C08"/>
    <w:rsid w:val="00255E6F"/>
    <w:rsid w:val="00255F73"/>
    <w:rsid w:val="00256462"/>
    <w:rsid w:val="002568C4"/>
    <w:rsid w:val="0025694F"/>
    <w:rsid w:val="00256EC7"/>
    <w:rsid w:val="00257188"/>
    <w:rsid w:val="002573EA"/>
    <w:rsid w:val="00257445"/>
    <w:rsid w:val="00257B1E"/>
    <w:rsid w:val="00257C65"/>
    <w:rsid w:val="00257DDC"/>
    <w:rsid w:val="0026036A"/>
    <w:rsid w:val="002608C4"/>
    <w:rsid w:val="00260D2E"/>
    <w:rsid w:val="00260D4D"/>
    <w:rsid w:val="00262603"/>
    <w:rsid w:val="00262715"/>
    <w:rsid w:val="00262BDF"/>
    <w:rsid w:val="00263164"/>
    <w:rsid w:val="0026322C"/>
    <w:rsid w:val="00263445"/>
    <w:rsid w:val="00263A05"/>
    <w:rsid w:val="00263D6A"/>
    <w:rsid w:val="00263EBA"/>
    <w:rsid w:val="00264118"/>
    <w:rsid w:val="002645AB"/>
    <w:rsid w:val="00265B05"/>
    <w:rsid w:val="00265B46"/>
    <w:rsid w:val="00265BD7"/>
    <w:rsid w:val="00265EA0"/>
    <w:rsid w:val="0026680F"/>
    <w:rsid w:val="00266CB3"/>
    <w:rsid w:val="00266D12"/>
    <w:rsid w:val="0026724A"/>
    <w:rsid w:val="00267283"/>
    <w:rsid w:val="00267CFA"/>
    <w:rsid w:val="002708B5"/>
    <w:rsid w:val="00270AD8"/>
    <w:rsid w:val="00271306"/>
    <w:rsid w:val="002723D2"/>
    <w:rsid w:val="002726C2"/>
    <w:rsid w:val="002726F5"/>
    <w:rsid w:val="00272B8C"/>
    <w:rsid w:val="00272D0B"/>
    <w:rsid w:val="00272F38"/>
    <w:rsid w:val="00273F02"/>
    <w:rsid w:val="00274525"/>
    <w:rsid w:val="002746F7"/>
    <w:rsid w:val="00274924"/>
    <w:rsid w:val="0027513C"/>
    <w:rsid w:val="002753EA"/>
    <w:rsid w:val="002754B6"/>
    <w:rsid w:val="0027578F"/>
    <w:rsid w:val="00275A35"/>
    <w:rsid w:val="00275B03"/>
    <w:rsid w:val="00275CB0"/>
    <w:rsid w:val="00275F2C"/>
    <w:rsid w:val="00275F63"/>
    <w:rsid w:val="002765B7"/>
    <w:rsid w:val="00276BE7"/>
    <w:rsid w:val="00276E3B"/>
    <w:rsid w:val="00276FBD"/>
    <w:rsid w:val="002773F0"/>
    <w:rsid w:val="00277561"/>
    <w:rsid w:val="00277862"/>
    <w:rsid w:val="002778E4"/>
    <w:rsid w:val="002804A3"/>
    <w:rsid w:val="002807A7"/>
    <w:rsid w:val="002807A8"/>
    <w:rsid w:val="00280B6C"/>
    <w:rsid w:val="00280F26"/>
    <w:rsid w:val="0028132B"/>
    <w:rsid w:val="00281892"/>
    <w:rsid w:val="00281F9C"/>
    <w:rsid w:val="00281FE2"/>
    <w:rsid w:val="00281FEC"/>
    <w:rsid w:val="002829C0"/>
    <w:rsid w:val="00282D25"/>
    <w:rsid w:val="002830A6"/>
    <w:rsid w:val="00283353"/>
    <w:rsid w:val="00283A5C"/>
    <w:rsid w:val="00284112"/>
    <w:rsid w:val="00284B83"/>
    <w:rsid w:val="00285380"/>
    <w:rsid w:val="00285A4F"/>
    <w:rsid w:val="00285A5B"/>
    <w:rsid w:val="00285BEA"/>
    <w:rsid w:val="00286039"/>
    <w:rsid w:val="00286233"/>
    <w:rsid w:val="0028626E"/>
    <w:rsid w:val="00286544"/>
    <w:rsid w:val="0028657B"/>
    <w:rsid w:val="002865C7"/>
    <w:rsid w:val="00286AE6"/>
    <w:rsid w:val="00286BF0"/>
    <w:rsid w:val="00286E87"/>
    <w:rsid w:val="00290157"/>
    <w:rsid w:val="002903F2"/>
    <w:rsid w:val="002905EC"/>
    <w:rsid w:val="00290B61"/>
    <w:rsid w:val="00290D25"/>
    <w:rsid w:val="0029120C"/>
    <w:rsid w:val="00291889"/>
    <w:rsid w:val="00291996"/>
    <w:rsid w:val="00291E22"/>
    <w:rsid w:val="00292919"/>
    <w:rsid w:val="002936EA"/>
    <w:rsid w:val="00293C8F"/>
    <w:rsid w:val="00293D33"/>
    <w:rsid w:val="00294035"/>
    <w:rsid w:val="0029434E"/>
    <w:rsid w:val="00294574"/>
    <w:rsid w:val="00294A06"/>
    <w:rsid w:val="00294C89"/>
    <w:rsid w:val="00294F42"/>
    <w:rsid w:val="002950FE"/>
    <w:rsid w:val="0029562A"/>
    <w:rsid w:val="00295688"/>
    <w:rsid w:val="00295785"/>
    <w:rsid w:val="0029578A"/>
    <w:rsid w:val="0029581A"/>
    <w:rsid w:val="00295BB2"/>
    <w:rsid w:val="00296BEB"/>
    <w:rsid w:val="00296FC3"/>
    <w:rsid w:val="00297109"/>
    <w:rsid w:val="0029743E"/>
    <w:rsid w:val="002A023C"/>
    <w:rsid w:val="002A0411"/>
    <w:rsid w:val="002A15F4"/>
    <w:rsid w:val="002A1625"/>
    <w:rsid w:val="002A2078"/>
    <w:rsid w:val="002A22DB"/>
    <w:rsid w:val="002A2304"/>
    <w:rsid w:val="002A2DF8"/>
    <w:rsid w:val="002A2E88"/>
    <w:rsid w:val="002A3116"/>
    <w:rsid w:val="002A33E5"/>
    <w:rsid w:val="002A3C5B"/>
    <w:rsid w:val="002A4379"/>
    <w:rsid w:val="002A4B81"/>
    <w:rsid w:val="002A527C"/>
    <w:rsid w:val="002A5582"/>
    <w:rsid w:val="002A5CF4"/>
    <w:rsid w:val="002A5E62"/>
    <w:rsid w:val="002A6076"/>
    <w:rsid w:val="002A6387"/>
    <w:rsid w:val="002A651A"/>
    <w:rsid w:val="002A6728"/>
    <w:rsid w:val="002A6F3B"/>
    <w:rsid w:val="002A7447"/>
    <w:rsid w:val="002A77AF"/>
    <w:rsid w:val="002A7932"/>
    <w:rsid w:val="002A7B9C"/>
    <w:rsid w:val="002B0085"/>
    <w:rsid w:val="002B0222"/>
    <w:rsid w:val="002B0861"/>
    <w:rsid w:val="002B0876"/>
    <w:rsid w:val="002B0B46"/>
    <w:rsid w:val="002B1619"/>
    <w:rsid w:val="002B1A31"/>
    <w:rsid w:val="002B1AC7"/>
    <w:rsid w:val="002B24BA"/>
    <w:rsid w:val="002B27E0"/>
    <w:rsid w:val="002B2F57"/>
    <w:rsid w:val="002B41CE"/>
    <w:rsid w:val="002B44CB"/>
    <w:rsid w:val="002B4BB3"/>
    <w:rsid w:val="002B4ED6"/>
    <w:rsid w:val="002B5727"/>
    <w:rsid w:val="002B5B6B"/>
    <w:rsid w:val="002B5B8D"/>
    <w:rsid w:val="002B5F7E"/>
    <w:rsid w:val="002B7390"/>
    <w:rsid w:val="002B7883"/>
    <w:rsid w:val="002B7DAF"/>
    <w:rsid w:val="002C060F"/>
    <w:rsid w:val="002C0614"/>
    <w:rsid w:val="002C0977"/>
    <w:rsid w:val="002C1052"/>
    <w:rsid w:val="002C207C"/>
    <w:rsid w:val="002C21AA"/>
    <w:rsid w:val="002C23CE"/>
    <w:rsid w:val="002C2400"/>
    <w:rsid w:val="002C30AB"/>
    <w:rsid w:val="002C30EB"/>
    <w:rsid w:val="002C3EF0"/>
    <w:rsid w:val="002C4006"/>
    <w:rsid w:val="002C4460"/>
    <w:rsid w:val="002C4686"/>
    <w:rsid w:val="002C4A4F"/>
    <w:rsid w:val="002C4C15"/>
    <w:rsid w:val="002C4FE5"/>
    <w:rsid w:val="002C57BE"/>
    <w:rsid w:val="002C5814"/>
    <w:rsid w:val="002C5A93"/>
    <w:rsid w:val="002C5B3C"/>
    <w:rsid w:val="002C5F45"/>
    <w:rsid w:val="002C66ED"/>
    <w:rsid w:val="002C69A2"/>
    <w:rsid w:val="002C71CC"/>
    <w:rsid w:val="002C7559"/>
    <w:rsid w:val="002C7A95"/>
    <w:rsid w:val="002C7C56"/>
    <w:rsid w:val="002C7E3D"/>
    <w:rsid w:val="002D02A5"/>
    <w:rsid w:val="002D0B5E"/>
    <w:rsid w:val="002D0D72"/>
    <w:rsid w:val="002D0EA4"/>
    <w:rsid w:val="002D0FE0"/>
    <w:rsid w:val="002D128C"/>
    <w:rsid w:val="002D1718"/>
    <w:rsid w:val="002D1A2D"/>
    <w:rsid w:val="002D1C74"/>
    <w:rsid w:val="002D1FFE"/>
    <w:rsid w:val="002D2426"/>
    <w:rsid w:val="002D25E1"/>
    <w:rsid w:val="002D3082"/>
    <w:rsid w:val="002D3A84"/>
    <w:rsid w:val="002D3C8E"/>
    <w:rsid w:val="002D3DD6"/>
    <w:rsid w:val="002D3F37"/>
    <w:rsid w:val="002D40A8"/>
    <w:rsid w:val="002D43C3"/>
    <w:rsid w:val="002D48D4"/>
    <w:rsid w:val="002D4949"/>
    <w:rsid w:val="002D4982"/>
    <w:rsid w:val="002D4D6E"/>
    <w:rsid w:val="002D4ED5"/>
    <w:rsid w:val="002D4F22"/>
    <w:rsid w:val="002D56F8"/>
    <w:rsid w:val="002D588C"/>
    <w:rsid w:val="002D5988"/>
    <w:rsid w:val="002D5B41"/>
    <w:rsid w:val="002D5D22"/>
    <w:rsid w:val="002D6CDA"/>
    <w:rsid w:val="002D7199"/>
    <w:rsid w:val="002D744D"/>
    <w:rsid w:val="002D7564"/>
    <w:rsid w:val="002D7C36"/>
    <w:rsid w:val="002E0056"/>
    <w:rsid w:val="002E02A2"/>
    <w:rsid w:val="002E06E1"/>
    <w:rsid w:val="002E10B6"/>
    <w:rsid w:val="002E1852"/>
    <w:rsid w:val="002E19D6"/>
    <w:rsid w:val="002E1EE0"/>
    <w:rsid w:val="002E2502"/>
    <w:rsid w:val="002E29A0"/>
    <w:rsid w:val="002E2A00"/>
    <w:rsid w:val="002E2B2E"/>
    <w:rsid w:val="002E36B3"/>
    <w:rsid w:val="002E3A21"/>
    <w:rsid w:val="002E4999"/>
    <w:rsid w:val="002E4BB4"/>
    <w:rsid w:val="002E5CF2"/>
    <w:rsid w:val="002E5D91"/>
    <w:rsid w:val="002E6046"/>
    <w:rsid w:val="002E676D"/>
    <w:rsid w:val="002E67FC"/>
    <w:rsid w:val="002E711B"/>
    <w:rsid w:val="002E7546"/>
    <w:rsid w:val="002E7627"/>
    <w:rsid w:val="002E7678"/>
    <w:rsid w:val="002E7C18"/>
    <w:rsid w:val="002E7ED8"/>
    <w:rsid w:val="002E7F97"/>
    <w:rsid w:val="002F025E"/>
    <w:rsid w:val="002F06DE"/>
    <w:rsid w:val="002F0A11"/>
    <w:rsid w:val="002F0A80"/>
    <w:rsid w:val="002F0E7F"/>
    <w:rsid w:val="002F159E"/>
    <w:rsid w:val="002F1B5D"/>
    <w:rsid w:val="002F1C8A"/>
    <w:rsid w:val="002F1DBC"/>
    <w:rsid w:val="002F1FB4"/>
    <w:rsid w:val="002F218F"/>
    <w:rsid w:val="002F21B6"/>
    <w:rsid w:val="002F22AD"/>
    <w:rsid w:val="002F260F"/>
    <w:rsid w:val="002F2830"/>
    <w:rsid w:val="002F2C95"/>
    <w:rsid w:val="002F2D5A"/>
    <w:rsid w:val="002F2E3E"/>
    <w:rsid w:val="002F2F4B"/>
    <w:rsid w:val="002F3D62"/>
    <w:rsid w:val="002F4068"/>
    <w:rsid w:val="002F42DF"/>
    <w:rsid w:val="002F4523"/>
    <w:rsid w:val="002F4F72"/>
    <w:rsid w:val="002F52F7"/>
    <w:rsid w:val="002F6C9D"/>
    <w:rsid w:val="002F766C"/>
    <w:rsid w:val="002F7758"/>
    <w:rsid w:val="002F7894"/>
    <w:rsid w:val="002F7C27"/>
    <w:rsid w:val="002F7D18"/>
    <w:rsid w:val="00300086"/>
    <w:rsid w:val="00300144"/>
    <w:rsid w:val="00300509"/>
    <w:rsid w:val="0030071C"/>
    <w:rsid w:val="00300981"/>
    <w:rsid w:val="00300B2E"/>
    <w:rsid w:val="00300F7B"/>
    <w:rsid w:val="00301A31"/>
    <w:rsid w:val="00302501"/>
    <w:rsid w:val="00302558"/>
    <w:rsid w:val="003025DE"/>
    <w:rsid w:val="00302AFB"/>
    <w:rsid w:val="00302BD1"/>
    <w:rsid w:val="00303215"/>
    <w:rsid w:val="00303583"/>
    <w:rsid w:val="0030377F"/>
    <w:rsid w:val="00303C46"/>
    <w:rsid w:val="00304182"/>
    <w:rsid w:val="003044FF"/>
    <w:rsid w:val="00304FC6"/>
    <w:rsid w:val="0030548A"/>
    <w:rsid w:val="003059BB"/>
    <w:rsid w:val="00305DE0"/>
    <w:rsid w:val="003065CF"/>
    <w:rsid w:val="00306884"/>
    <w:rsid w:val="00306A6F"/>
    <w:rsid w:val="00306C8F"/>
    <w:rsid w:val="003072B4"/>
    <w:rsid w:val="003072DD"/>
    <w:rsid w:val="00307929"/>
    <w:rsid w:val="00307AF3"/>
    <w:rsid w:val="0031002F"/>
    <w:rsid w:val="00310170"/>
    <w:rsid w:val="00310209"/>
    <w:rsid w:val="00310771"/>
    <w:rsid w:val="00310949"/>
    <w:rsid w:val="00310E7A"/>
    <w:rsid w:val="00311267"/>
    <w:rsid w:val="0031158A"/>
    <w:rsid w:val="00311ABF"/>
    <w:rsid w:val="00311C7B"/>
    <w:rsid w:val="00311FA2"/>
    <w:rsid w:val="003123E4"/>
    <w:rsid w:val="00313386"/>
    <w:rsid w:val="00313821"/>
    <w:rsid w:val="0031394F"/>
    <w:rsid w:val="00313F51"/>
    <w:rsid w:val="00314167"/>
    <w:rsid w:val="0031454D"/>
    <w:rsid w:val="00314C98"/>
    <w:rsid w:val="00314FF5"/>
    <w:rsid w:val="0031550D"/>
    <w:rsid w:val="00315ABD"/>
    <w:rsid w:val="00315D25"/>
    <w:rsid w:val="00315DDF"/>
    <w:rsid w:val="00316337"/>
    <w:rsid w:val="0031688A"/>
    <w:rsid w:val="00316F9B"/>
    <w:rsid w:val="0031716E"/>
    <w:rsid w:val="0031769B"/>
    <w:rsid w:val="003177CE"/>
    <w:rsid w:val="003178DB"/>
    <w:rsid w:val="00317CCD"/>
    <w:rsid w:val="00320790"/>
    <w:rsid w:val="003212A3"/>
    <w:rsid w:val="003214E0"/>
    <w:rsid w:val="003223CC"/>
    <w:rsid w:val="00322722"/>
    <w:rsid w:val="00322CB1"/>
    <w:rsid w:val="00322DA0"/>
    <w:rsid w:val="00323133"/>
    <w:rsid w:val="00323208"/>
    <w:rsid w:val="0032369D"/>
    <w:rsid w:val="00323768"/>
    <w:rsid w:val="0032456D"/>
    <w:rsid w:val="00325257"/>
    <w:rsid w:val="003252DA"/>
    <w:rsid w:val="00325475"/>
    <w:rsid w:val="00325499"/>
    <w:rsid w:val="00326393"/>
    <w:rsid w:val="00326672"/>
    <w:rsid w:val="003269C3"/>
    <w:rsid w:val="003269EB"/>
    <w:rsid w:val="00326BFC"/>
    <w:rsid w:val="0032726E"/>
    <w:rsid w:val="0032748A"/>
    <w:rsid w:val="0032749D"/>
    <w:rsid w:val="003307A5"/>
    <w:rsid w:val="0033100C"/>
    <w:rsid w:val="003314C6"/>
    <w:rsid w:val="00331805"/>
    <w:rsid w:val="003322C9"/>
    <w:rsid w:val="00332DBD"/>
    <w:rsid w:val="003334A9"/>
    <w:rsid w:val="003335BD"/>
    <w:rsid w:val="003335C4"/>
    <w:rsid w:val="00334777"/>
    <w:rsid w:val="00334CB0"/>
    <w:rsid w:val="00335172"/>
    <w:rsid w:val="00335465"/>
    <w:rsid w:val="003355B7"/>
    <w:rsid w:val="00335610"/>
    <w:rsid w:val="0033564D"/>
    <w:rsid w:val="003357A1"/>
    <w:rsid w:val="00335888"/>
    <w:rsid w:val="003358F7"/>
    <w:rsid w:val="00336183"/>
    <w:rsid w:val="003362CF"/>
    <w:rsid w:val="00336F0A"/>
    <w:rsid w:val="00337209"/>
    <w:rsid w:val="00337D16"/>
    <w:rsid w:val="00337D74"/>
    <w:rsid w:val="00337FEC"/>
    <w:rsid w:val="00340127"/>
    <w:rsid w:val="0034087D"/>
    <w:rsid w:val="00341345"/>
    <w:rsid w:val="003413C0"/>
    <w:rsid w:val="0034143E"/>
    <w:rsid w:val="00341B31"/>
    <w:rsid w:val="00341DDE"/>
    <w:rsid w:val="00341E31"/>
    <w:rsid w:val="00342544"/>
    <w:rsid w:val="0034275E"/>
    <w:rsid w:val="00342E02"/>
    <w:rsid w:val="00342F75"/>
    <w:rsid w:val="003430D1"/>
    <w:rsid w:val="00343457"/>
    <w:rsid w:val="003441E7"/>
    <w:rsid w:val="003444B4"/>
    <w:rsid w:val="00344AC5"/>
    <w:rsid w:val="00344C38"/>
    <w:rsid w:val="003455C8"/>
    <w:rsid w:val="003457CA"/>
    <w:rsid w:val="003459DA"/>
    <w:rsid w:val="003468F7"/>
    <w:rsid w:val="0034695D"/>
    <w:rsid w:val="00346B84"/>
    <w:rsid w:val="00347167"/>
    <w:rsid w:val="003471B3"/>
    <w:rsid w:val="00347DB6"/>
    <w:rsid w:val="0035025D"/>
    <w:rsid w:val="00350AC8"/>
    <w:rsid w:val="00350B2D"/>
    <w:rsid w:val="00351263"/>
    <w:rsid w:val="00351274"/>
    <w:rsid w:val="003513D3"/>
    <w:rsid w:val="003514E3"/>
    <w:rsid w:val="00351710"/>
    <w:rsid w:val="003517E2"/>
    <w:rsid w:val="0035197E"/>
    <w:rsid w:val="003529C5"/>
    <w:rsid w:val="00352D56"/>
    <w:rsid w:val="00352FBE"/>
    <w:rsid w:val="00353215"/>
    <w:rsid w:val="00353303"/>
    <w:rsid w:val="003539A5"/>
    <w:rsid w:val="00353D99"/>
    <w:rsid w:val="003542A3"/>
    <w:rsid w:val="0035437B"/>
    <w:rsid w:val="003549C1"/>
    <w:rsid w:val="00355A5D"/>
    <w:rsid w:val="0035604E"/>
    <w:rsid w:val="0035608B"/>
    <w:rsid w:val="00356729"/>
    <w:rsid w:val="0035686C"/>
    <w:rsid w:val="0035686E"/>
    <w:rsid w:val="00356A7B"/>
    <w:rsid w:val="00356AEE"/>
    <w:rsid w:val="0035714E"/>
    <w:rsid w:val="00357CAA"/>
    <w:rsid w:val="0036007D"/>
    <w:rsid w:val="00360368"/>
    <w:rsid w:val="00360706"/>
    <w:rsid w:val="00360EFC"/>
    <w:rsid w:val="00360F64"/>
    <w:rsid w:val="00361A11"/>
    <w:rsid w:val="00361D70"/>
    <w:rsid w:val="00361E80"/>
    <w:rsid w:val="003627A8"/>
    <w:rsid w:val="00362BB7"/>
    <w:rsid w:val="00363075"/>
    <w:rsid w:val="0036321D"/>
    <w:rsid w:val="00363656"/>
    <w:rsid w:val="00363A98"/>
    <w:rsid w:val="00363B67"/>
    <w:rsid w:val="00363D36"/>
    <w:rsid w:val="003641E5"/>
    <w:rsid w:val="00364807"/>
    <w:rsid w:val="0036557C"/>
    <w:rsid w:val="00365898"/>
    <w:rsid w:val="00366208"/>
    <w:rsid w:val="003665E7"/>
    <w:rsid w:val="003667DE"/>
    <w:rsid w:val="0036698E"/>
    <w:rsid w:val="00366B71"/>
    <w:rsid w:val="00366F32"/>
    <w:rsid w:val="003672A2"/>
    <w:rsid w:val="003673C7"/>
    <w:rsid w:val="00367511"/>
    <w:rsid w:val="003700D6"/>
    <w:rsid w:val="0037015A"/>
    <w:rsid w:val="0037061C"/>
    <w:rsid w:val="00370849"/>
    <w:rsid w:val="00371861"/>
    <w:rsid w:val="00372108"/>
    <w:rsid w:val="003723A2"/>
    <w:rsid w:val="0037257E"/>
    <w:rsid w:val="0037262A"/>
    <w:rsid w:val="00372773"/>
    <w:rsid w:val="003728EB"/>
    <w:rsid w:val="00372A99"/>
    <w:rsid w:val="00372BF9"/>
    <w:rsid w:val="00373404"/>
    <w:rsid w:val="00373A38"/>
    <w:rsid w:val="00373C06"/>
    <w:rsid w:val="00373D2F"/>
    <w:rsid w:val="00373D3B"/>
    <w:rsid w:val="0037407C"/>
    <w:rsid w:val="0037414D"/>
    <w:rsid w:val="00374465"/>
    <w:rsid w:val="00374A1F"/>
    <w:rsid w:val="0037500A"/>
    <w:rsid w:val="00375141"/>
    <w:rsid w:val="003754C7"/>
    <w:rsid w:val="003757F1"/>
    <w:rsid w:val="00375CA1"/>
    <w:rsid w:val="00375D97"/>
    <w:rsid w:val="00375F7A"/>
    <w:rsid w:val="00376026"/>
    <w:rsid w:val="0037704A"/>
    <w:rsid w:val="00377367"/>
    <w:rsid w:val="00377C0E"/>
    <w:rsid w:val="00377C42"/>
    <w:rsid w:val="00377E97"/>
    <w:rsid w:val="00380179"/>
    <w:rsid w:val="00380296"/>
    <w:rsid w:val="00380737"/>
    <w:rsid w:val="003809F4"/>
    <w:rsid w:val="00380F9E"/>
    <w:rsid w:val="003813FB"/>
    <w:rsid w:val="003817C4"/>
    <w:rsid w:val="0038197D"/>
    <w:rsid w:val="00381BA6"/>
    <w:rsid w:val="00381F32"/>
    <w:rsid w:val="003822AE"/>
    <w:rsid w:val="00384172"/>
    <w:rsid w:val="00384C4E"/>
    <w:rsid w:val="00384C70"/>
    <w:rsid w:val="00384FFA"/>
    <w:rsid w:val="00385489"/>
    <w:rsid w:val="00385753"/>
    <w:rsid w:val="00385865"/>
    <w:rsid w:val="00385CA8"/>
    <w:rsid w:val="00385D86"/>
    <w:rsid w:val="00385E5B"/>
    <w:rsid w:val="00386359"/>
    <w:rsid w:val="00386537"/>
    <w:rsid w:val="00386555"/>
    <w:rsid w:val="0038677D"/>
    <w:rsid w:val="00386885"/>
    <w:rsid w:val="00387A21"/>
    <w:rsid w:val="00390007"/>
    <w:rsid w:val="003902C2"/>
    <w:rsid w:val="003908CD"/>
    <w:rsid w:val="00391474"/>
    <w:rsid w:val="003914A4"/>
    <w:rsid w:val="003914B8"/>
    <w:rsid w:val="00391B0D"/>
    <w:rsid w:val="00391BAC"/>
    <w:rsid w:val="00391D82"/>
    <w:rsid w:val="0039232E"/>
    <w:rsid w:val="00392853"/>
    <w:rsid w:val="00392931"/>
    <w:rsid w:val="00393439"/>
    <w:rsid w:val="003935C3"/>
    <w:rsid w:val="00393707"/>
    <w:rsid w:val="0039385B"/>
    <w:rsid w:val="0039391D"/>
    <w:rsid w:val="003939A3"/>
    <w:rsid w:val="00393EF3"/>
    <w:rsid w:val="003943DE"/>
    <w:rsid w:val="00394455"/>
    <w:rsid w:val="00394E82"/>
    <w:rsid w:val="00395070"/>
    <w:rsid w:val="0039536A"/>
    <w:rsid w:val="00395B14"/>
    <w:rsid w:val="00395CD2"/>
    <w:rsid w:val="00396139"/>
    <w:rsid w:val="00396540"/>
    <w:rsid w:val="0039667F"/>
    <w:rsid w:val="0039689F"/>
    <w:rsid w:val="0039696F"/>
    <w:rsid w:val="0039768E"/>
    <w:rsid w:val="00397D54"/>
    <w:rsid w:val="003A005B"/>
    <w:rsid w:val="003A0076"/>
    <w:rsid w:val="003A0858"/>
    <w:rsid w:val="003A0D89"/>
    <w:rsid w:val="003A114E"/>
    <w:rsid w:val="003A130E"/>
    <w:rsid w:val="003A20D7"/>
    <w:rsid w:val="003A25C0"/>
    <w:rsid w:val="003A25D2"/>
    <w:rsid w:val="003A2EED"/>
    <w:rsid w:val="003A2FF5"/>
    <w:rsid w:val="003A33DF"/>
    <w:rsid w:val="003A3874"/>
    <w:rsid w:val="003A3EAE"/>
    <w:rsid w:val="003A3F4E"/>
    <w:rsid w:val="003A3FB5"/>
    <w:rsid w:val="003A4009"/>
    <w:rsid w:val="003A409C"/>
    <w:rsid w:val="003A4345"/>
    <w:rsid w:val="003A43C1"/>
    <w:rsid w:val="003A45D6"/>
    <w:rsid w:val="003A4B80"/>
    <w:rsid w:val="003A5478"/>
    <w:rsid w:val="003A564B"/>
    <w:rsid w:val="003A57E9"/>
    <w:rsid w:val="003A58E9"/>
    <w:rsid w:val="003A5C37"/>
    <w:rsid w:val="003A5C83"/>
    <w:rsid w:val="003A627A"/>
    <w:rsid w:val="003A6358"/>
    <w:rsid w:val="003A6512"/>
    <w:rsid w:val="003A6583"/>
    <w:rsid w:val="003A65BF"/>
    <w:rsid w:val="003A6687"/>
    <w:rsid w:val="003A6A9A"/>
    <w:rsid w:val="003A6D2D"/>
    <w:rsid w:val="003A7027"/>
    <w:rsid w:val="003A732B"/>
    <w:rsid w:val="003A7454"/>
    <w:rsid w:val="003A7AE0"/>
    <w:rsid w:val="003A7D1A"/>
    <w:rsid w:val="003B00D3"/>
    <w:rsid w:val="003B0701"/>
    <w:rsid w:val="003B0936"/>
    <w:rsid w:val="003B0D28"/>
    <w:rsid w:val="003B104A"/>
    <w:rsid w:val="003B13FC"/>
    <w:rsid w:val="003B1830"/>
    <w:rsid w:val="003B191D"/>
    <w:rsid w:val="003B1EAE"/>
    <w:rsid w:val="003B29E0"/>
    <w:rsid w:val="003B2C2E"/>
    <w:rsid w:val="003B2DFF"/>
    <w:rsid w:val="003B3634"/>
    <w:rsid w:val="003B3B13"/>
    <w:rsid w:val="003B3B92"/>
    <w:rsid w:val="003B3F4E"/>
    <w:rsid w:val="003B4073"/>
    <w:rsid w:val="003B41C1"/>
    <w:rsid w:val="003B468D"/>
    <w:rsid w:val="003B4E49"/>
    <w:rsid w:val="003B50C7"/>
    <w:rsid w:val="003B5277"/>
    <w:rsid w:val="003B52E5"/>
    <w:rsid w:val="003B594C"/>
    <w:rsid w:val="003B5B8A"/>
    <w:rsid w:val="003B5D48"/>
    <w:rsid w:val="003B5FA6"/>
    <w:rsid w:val="003B5FAA"/>
    <w:rsid w:val="003B692F"/>
    <w:rsid w:val="003B6AC9"/>
    <w:rsid w:val="003B767E"/>
    <w:rsid w:val="003B7BBE"/>
    <w:rsid w:val="003B7D58"/>
    <w:rsid w:val="003C0693"/>
    <w:rsid w:val="003C071C"/>
    <w:rsid w:val="003C082E"/>
    <w:rsid w:val="003C0830"/>
    <w:rsid w:val="003C096D"/>
    <w:rsid w:val="003C0AA9"/>
    <w:rsid w:val="003C0AED"/>
    <w:rsid w:val="003C0CC7"/>
    <w:rsid w:val="003C0DDC"/>
    <w:rsid w:val="003C10BD"/>
    <w:rsid w:val="003C13A7"/>
    <w:rsid w:val="003C16A1"/>
    <w:rsid w:val="003C175D"/>
    <w:rsid w:val="003C1A09"/>
    <w:rsid w:val="003C1B48"/>
    <w:rsid w:val="003C23AD"/>
    <w:rsid w:val="003C27C9"/>
    <w:rsid w:val="003C2AF8"/>
    <w:rsid w:val="003C3A4C"/>
    <w:rsid w:val="003C3CEA"/>
    <w:rsid w:val="003C43C8"/>
    <w:rsid w:val="003C45E3"/>
    <w:rsid w:val="003C4809"/>
    <w:rsid w:val="003C4BB5"/>
    <w:rsid w:val="003C4C5D"/>
    <w:rsid w:val="003C4CFC"/>
    <w:rsid w:val="003C4DAD"/>
    <w:rsid w:val="003C4F1D"/>
    <w:rsid w:val="003C52AD"/>
    <w:rsid w:val="003C5652"/>
    <w:rsid w:val="003C57BA"/>
    <w:rsid w:val="003C5DE6"/>
    <w:rsid w:val="003C6142"/>
    <w:rsid w:val="003C6595"/>
    <w:rsid w:val="003C68AB"/>
    <w:rsid w:val="003C6B6C"/>
    <w:rsid w:val="003C6E01"/>
    <w:rsid w:val="003C6F1C"/>
    <w:rsid w:val="003C6FEF"/>
    <w:rsid w:val="003C74E0"/>
    <w:rsid w:val="003C74F2"/>
    <w:rsid w:val="003C763C"/>
    <w:rsid w:val="003D0058"/>
    <w:rsid w:val="003D0219"/>
    <w:rsid w:val="003D092F"/>
    <w:rsid w:val="003D0D9E"/>
    <w:rsid w:val="003D0E2C"/>
    <w:rsid w:val="003D0F61"/>
    <w:rsid w:val="003D11D6"/>
    <w:rsid w:val="003D148B"/>
    <w:rsid w:val="003D180E"/>
    <w:rsid w:val="003D1859"/>
    <w:rsid w:val="003D1A7D"/>
    <w:rsid w:val="003D1AD5"/>
    <w:rsid w:val="003D1C6F"/>
    <w:rsid w:val="003D1D3F"/>
    <w:rsid w:val="003D1E03"/>
    <w:rsid w:val="003D2434"/>
    <w:rsid w:val="003D2A23"/>
    <w:rsid w:val="003D2A6E"/>
    <w:rsid w:val="003D2EF0"/>
    <w:rsid w:val="003D3407"/>
    <w:rsid w:val="003D3A0A"/>
    <w:rsid w:val="003D3B77"/>
    <w:rsid w:val="003D3BB0"/>
    <w:rsid w:val="003D3F01"/>
    <w:rsid w:val="003D4071"/>
    <w:rsid w:val="003D4145"/>
    <w:rsid w:val="003D421F"/>
    <w:rsid w:val="003D5827"/>
    <w:rsid w:val="003D5BEC"/>
    <w:rsid w:val="003D5D76"/>
    <w:rsid w:val="003D647A"/>
    <w:rsid w:val="003D655A"/>
    <w:rsid w:val="003D6657"/>
    <w:rsid w:val="003D6E2B"/>
    <w:rsid w:val="003D6FA7"/>
    <w:rsid w:val="003D7434"/>
    <w:rsid w:val="003D74AB"/>
    <w:rsid w:val="003D7781"/>
    <w:rsid w:val="003D7BFC"/>
    <w:rsid w:val="003E0B4A"/>
    <w:rsid w:val="003E0D3E"/>
    <w:rsid w:val="003E0DC5"/>
    <w:rsid w:val="003E0FE8"/>
    <w:rsid w:val="003E1060"/>
    <w:rsid w:val="003E1851"/>
    <w:rsid w:val="003E1BDD"/>
    <w:rsid w:val="003E20EC"/>
    <w:rsid w:val="003E2303"/>
    <w:rsid w:val="003E23CB"/>
    <w:rsid w:val="003E2709"/>
    <w:rsid w:val="003E28EA"/>
    <w:rsid w:val="003E29AF"/>
    <w:rsid w:val="003E2D66"/>
    <w:rsid w:val="003E2D77"/>
    <w:rsid w:val="003E2DEA"/>
    <w:rsid w:val="003E2E7E"/>
    <w:rsid w:val="003E30BE"/>
    <w:rsid w:val="003E31EF"/>
    <w:rsid w:val="003E32B7"/>
    <w:rsid w:val="003E33FF"/>
    <w:rsid w:val="003E3789"/>
    <w:rsid w:val="003E3958"/>
    <w:rsid w:val="003E39A4"/>
    <w:rsid w:val="003E4682"/>
    <w:rsid w:val="003E490B"/>
    <w:rsid w:val="003E5976"/>
    <w:rsid w:val="003E5D34"/>
    <w:rsid w:val="003E5DCC"/>
    <w:rsid w:val="003E61CF"/>
    <w:rsid w:val="003E6307"/>
    <w:rsid w:val="003E6340"/>
    <w:rsid w:val="003E6345"/>
    <w:rsid w:val="003E6432"/>
    <w:rsid w:val="003E67D3"/>
    <w:rsid w:val="003E6AFE"/>
    <w:rsid w:val="003E71EF"/>
    <w:rsid w:val="003E73BF"/>
    <w:rsid w:val="003E764D"/>
    <w:rsid w:val="003E78F6"/>
    <w:rsid w:val="003E7D4D"/>
    <w:rsid w:val="003F0107"/>
    <w:rsid w:val="003F085F"/>
    <w:rsid w:val="003F08F1"/>
    <w:rsid w:val="003F096B"/>
    <w:rsid w:val="003F0BA0"/>
    <w:rsid w:val="003F1244"/>
    <w:rsid w:val="003F13A1"/>
    <w:rsid w:val="003F1968"/>
    <w:rsid w:val="003F1DC2"/>
    <w:rsid w:val="003F1EAA"/>
    <w:rsid w:val="003F22BF"/>
    <w:rsid w:val="003F2828"/>
    <w:rsid w:val="003F2C31"/>
    <w:rsid w:val="003F2DFE"/>
    <w:rsid w:val="003F321E"/>
    <w:rsid w:val="003F361C"/>
    <w:rsid w:val="003F3679"/>
    <w:rsid w:val="003F3D6C"/>
    <w:rsid w:val="003F55BC"/>
    <w:rsid w:val="003F5B43"/>
    <w:rsid w:val="003F63B4"/>
    <w:rsid w:val="003F6C0B"/>
    <w:rsid w:val="003F7186"/>
    <w:rsid w:val="003F761F"/>
    <w:rsid w:val="003F7768"/>
    <w:rsid w:val="003F7800"/>
    <w:rsid w:val="003F7EF9"/>
    <w:rsid w:val="004003A2"/>
    <w:rsid w:val="0040042F"/>
    <w:rsid w:val="0040049E"/>
    <w:rsid w:val="004008D0"/>
    <w:rsid w:val="00400DF5"/>
    <w:rsid w:val="00400EDC"/>
    <w:rsid w:val="004010A2"/>
    <w:rsid w:val="0040130F"/>
    <w:rsid w:val="004014BB"/>
    <w:rsid w:val="004017D1"/>
    <w:rsid w:val="00401F93"/>
    <w:rsid w:val="00402037"/>
    <w:rsid w:val="004024DB"/>
    <w:rsid w:val="0040252A"/>
    <w:rsid w:val="00402F6F"/>
    <w:rsid w:val="00403A33"/>
    <w:rsid w:val="00403AE5"/>
    <w:rsid w:val="00403C5F"/>
    <w:rsid w:val="004043F6"/>
    <w:rsid w:val="0040456C"/>
    <w:rsid w:val="004045DA"/>
    <w:rsid w:val="00404605"/>
    <w:rsid w:val="00404C51"/>
    <w:rsid w:val="00404CEC"/>
    <w:rsid w:val="0040502F"/>
    <w:rsid w:val="004051E4"/>
    <w:rsid w:val="004055D8"/>
    <w:rsid w:val="0040566E"/>
    <w:rsid w:val="0040574C"/>
    <w:rsid w:val="00405BFA"/>
    <w:rsid w:val="00406017"/>
    <w:rsid w:val="004063F0"/>
    <w:rsid w:val="004065E2"/>
    <w:rsid w:val="00406616"/>
    <w:rsid w:val="00406B2A"/>
    <w:rsid w:val="004078D9"/>
    <w:rsid w:val="00407D36"/>
    <w:rsid w:val="00410039"/>
    <w:rsid w:val="00410266"/>
    <w:rsid w:val="00410516"/>
    <w:rsid w:val="0041073E"/>
    <w:rsid w:val="00410B25"/>
    <w:rsid w:val="00411653"/>
    <w:rsid w:val="0041176E"/>
    <w:rsid w:val="00411842"/>
    <w:rsid w:val="004118B7"/>
    <w:rsid w:val="00411952"/>
    <w:rsid w:val="00411EE5"/>
    <w:rsid w:val="00411F69"/>
    <w:rsid w:val="00412177"/>
    <w:rsid w:val="0041217B"/>
    <w:rsid w:val="0041280B"/>
    <w:rsid w:val="0041297E"/>
    <w:rsid w:val="00412E4B"/>
    <w:rsid w:val="00412E6B"/>
    <w:rsid w:val="004131D4"/>
    <w:rsid w:val="00413259"/>
    <w:rsid w:val="0041341E"/>
    <w:rsid w:val="004136B2"/>
    <w:rsid w:val="00413B25"/>
    <w:rsid w:val="00413CA0"/>
    <w:rsid w:val="004143F9"/>
    <w:rsid w:val="0041504D"/>
    <w:rsid w:val="004150A8"/>
    <w:rsid w:val="0041519F"/>
    <w:rsid w:val="00415832"/>
    <w:rsid w:val="00415E94"/>
    <w:rsid w:val="0041620B"/>
    <w:rsid w:val="004166FB"/>
    <w:rsid w:val="00416AE5"/>
    <w:rsid w:val="00416DFF"/>
    <w:rsid w:val="0041708D"/>
    <w:rsid w:val="004174A6"/>
    <w:rsid w:val="004174E7"/>
    <w:rsid w:val="00417AD3"/>
    <w:rsid w:val="00417D0C"/>
    <w:rsid w:val="00417E08"/>
    <w:rsid w:val="00420092"/>
    <w:rsid w:val="004206EF"/>
    <w:rsid w:val="004208EA"/>
    <w:rsid w:val="00421BE2"/>
    <w:rsid w:val="00421E8D"/>
    <w:rsid w:val="00421F58"/>
    <w:rsid w:val="004223F3"/>
    <w:rsid w:val="00423304"/>
    <w:rsid w:val="004234B6"/>
    <w:rsid w:val="0042360E"/>
    <w:rsid w:val="00423E3B"/>
    <w:rsid w:val="004242DB"/>
    <w:rsid w:val="00424507"/>
    <w:rsid w:val="00424575"/>
    <w:rsid w:val="00424671"/>
    <w:rsid w:val="00425013"/>
    <w:rsid w:val="004252C8"/>
    <w:rsid w:val="004254A4"/>
    <w:rsid w:val="00425739"/>
    <w:rsid w:val="004258A6"/>
    <w:rsid w:val="00426052"/>
    <w:rsid w:val="004264CA"/>
    <w:rsid w:val="00426599"/>
    <w:rsid w:val="004268F1"/>
    <w:rsid w:val="00427373"/>
    <w:rsid w:val="0043008A"/>
    <w:rsid w:val="004300CC"/>
    <w:rsid w:val="00430328"/>
    <w:rsid w:val="004306DD"/>
    <w:rsid w:val="0043082C"/>
    <w:rsid w:val="00430C90"/>
    <w:rsid w:val="00431648"/>
    <w:rsid w:val="004319BF"/>
    <w:rsid w:val="00431D23"/>
    <w:rsid w:val="00432273"/>
    <w:rsid w:val="00432CBE"/>
    <w:rsid w:val="00432E84"/>
    <w:rsid w:val="00432EE2"/>
    <w:rsid w:val="00432F48"/>
    <w:rsid w:val="0043312A"/>
    <w:rsid w:val="0043327D"/>
    <w:rsid w:val="00433842"/>
    <w:rsid w:val="00433BDF"/>
    <w:rsid w:val="00434185"/>
    <w:rsid w:val="004342B0"/>
    <w:rsid w:val="004344F4"/>
    <w:rsid w:val="00434C42"/>
    <w:rsid w:val="00435083"/>
    <w:rsid w:val="00435196"/>
    <w:rsid w:val="00435247"/>
    <w:rsid w:val="00435FEA"/>
    <w:rsid w:val="00436004"/>
    <w:rsid w:val="0043605F"/>
    <w:rsid w:val="00436235"/>
    <w:rsid w:val="00436735"/>
    <w:rsid w:val="0043690F"/>
    <w:rsid w:val="00436BDD"/>
    <w:rsid w:val="00436EB2"/>
    <w:rsid w:val="00437025"/>
    <w:rsid w:val="00437989"/>
    <w:rsid w:val="00437C6A"/>
    <w:rsid w:val="004403AE"/>
    <w:rsid w:val="004405BB"/>
    <w:rsid w:val="00440676"/>
    <w:rsid w:val="00440CDD"/>
    <w:rsid w:val="00440CE2"/>
    <w:rsid w:val="00440FA0"/>
    <w:rsid w:val="004412DD"/>
    <w:rsid w:val="004415E2"/>
    <w:rsid w:val="00442080"/>
    <w:rsid w:val="004422B8"/>
    <w:rsid w:val="0044269B"/>
    <w:rsid w:val="00443844"/>
    <w:rsid w:val="00443DB1"/>
    <w:rsid w:val="00444180"/>
    <w:rsid w:val="00444601"/>
    <w:rsid w:val="00444667"/>
    <w:rsid w:val="00444914"/>
    <w:rsid w:val="00444A21"/>
    <w:rsid w:val="0044531A"/>
    <w:rsid w:val="00445378"/>
    <w:rsid w:val="004453E6"/>
    <w:rsid w:val="00445BE8"/>
    <w:rsid w:val="004460A7"/>
    <w:rsid w:val="00446585"/>
    <w:rsid w:val="004468FB"/>
    <w:rsid w:val="00446AE5"/>
    <w:rsid w:val="00446F3A"/>
    <w:rsid w:val="00447DC6"/>
    <w:rsid w:val="00447DCF"/>
    <w:rsid w:val="00450338"/>
    <w:rsid w:val="004503E1"/>
    <w:rsid w:val="00450CB6"/>
    <w:rsid w:val="00450CDB"/>
    <w:rsid w:val="004511CC"/>
    <w:rsid w:val="00451890"/>
    <w:rsid w:val="00451958"/>
    <w:rsid w:val="0045197C"/>
    <w:rsid w:val="00451AA2"/>
    <w:rsid w:val="00451B18"/>
    <w:rsid w:val="00452DFB"/>
    <w:rsid w:val="00453511"/>
    <w:rsid w:val="00453C1B"/>
    <w:rsid w:val="004541DF"/>
    <w:rsid w:val="004541F0"/>
    <w:rsid w:val="00454284"/>
    <w:rsid w:val="0045551A"/>
    <w:rsid w:val="00455670"/>
    <w:rsid w:val="00455D5F"/>
    <w:rsid w:val="00455D7A"/>
    <w:rsid w:val="00455F6D"/>
    <w:rsid w:val="00456068"/>
    <w:rsid w:val="004560B0"/>
    <w:rsid w:val="004560FC"/>
    <w:rsid w:val="004563BB"/>
    <w:rsid w:val="0045647F"/>
    <w:rsid w:val="004565A2"/>
    <w:rsid w:val="00456612"/>
    <w:rsid w:val="004570D8"/>
    <w:rsid w:val="004575EE"/>
    <w:rsid w:val="00457640"/>
    <w:rsid w:val="004578C6"/>
    <w:rsid w:val="00457A3A"/>
    <w:rsid w:val="00457EEF"/>
    <w:rsid w:val="00460583"/>
    <w:rsid w:val="0046090A"/>
    <w:rsid w:val="00460A08"/>
    <w:rsid w:val="00460B20"/>
    <w:rsid w:val="0046101D"/>
    <w:rsid w:val="00461318"/>
    <w:rsid w:val="0046147D"/>
    <w:rsid w:val="00461819"/>
    <w:rsid w:val="004620E0"/>
    <w:rsid w:val="0046218F"/>
    <w:rsid w:val="004629C4"/>
    <w:rsid w:val="00463152"/>
    <w:rsid w:val="004636FC"/>
    <w:rsid w:val="00463AF0"/>
    <w:rsid w:val="00463C9F"/>
    <w:rsid w:val="00463CC9"/>
    <w:rsid w:val="00463E70"/>
    <w:rsid w:val="00463F10"/>
    <w:rsid w:val="00463FF1"/>
    <w:rsid w:val="00464A5E"/>
    <w:rsid w:val="00464EFC"/>
    <w:rsid w:val="004651FD"/>
    <w:rsid w:val="00465799"/>
    <w:rsid w:val="004660EE"/>
    <w:rsid w:val="00466418"/>
    <w:rsid w:val="00466B53"/>
    <w:rsid w:val="00467181"/>
    <w:rsid w:val="004677E4"/>
    <w:rsid w:val="00470174"/>
    <w:rsid w:val="004703A4"/>
    <w:rsid w:val="00470847"/>
    <w:rsid w:val="00470C69"/>
    <w:rsid w:val="00470CA0"/>
    <w:rsid w:val="004712FF"/>
    <w:rsid w:val="00471487"/>
    <w:rsid w:val="0047156C"/>
    <w:rsid w:val="0047178D"/>
    <w:rsid w:val="00471DC9"/>
    <w:rsid w:val="00471F3C"/>
    <w:rsid w:val="004724E4"/>
    <w:rsid w:val="0047268D"/>
    <w:rsid w:val="0047268F"/>
    <w:rsid w:val="004726CE"/>
    <w:rsid w:val="00472F3B"/>
    <w:rsid w:val="00472F92"/>
    <w:rsid w:val="00473020"/>
    <w:rsid w:val="00473276"/>
    <w:rsid w:val="0047364B"/>
    <w:rsid w:val="00473EBE"/>
    <w:rsid w:val="00473F06"/>
    <w:rsid w:val="00473F13"/>
    <w:rsid w:val="004742F1"/>
    <w:rsid w:val="0047454A"/>
    <w:rsid w:val="00474CF8"/>
    <w:rsid w:val="00475166"/>
    <w:rsid w:val="004751D7"/>
    <w:rsid w:val="004756CB"/>
    <w:rsid w:val="0047589B"/>
    <w:rsid w:val="004760B4"/>
    <w:rsid w:val="00476DD0"/>
    <w:rsid w:val="004773B6"/>
    <w:rsid w:val="00477532"/>
    <w:rsid w:val="00477D8D"/>
    <w:rsid w:val="00477F96"/>
    <w:rsid w:val="00477FFD"/>
    <w:rsid w:val="0048052C"/>
    <w:rsid w:val="004806F2"/>
    <w:rsid w:val="00480999"/>
    <w:rsid w:val="00480B4F"/>
    <w:rsid w:val="00480C98"/>
    <w:rsid w:val="00480F85"/>
    <w:rsid w:val="004811D9"/>
    <w:rsid w:val="004822A1"/>
    <w:rsid w:val="004824B2"/>
    <w:rsid w:val="004825F4"/>
    <w:rsid w:val="004827E3"/>
    <w:rsid w:val="00482FE5"/>
    <w:rsid w:val="004830B4"/>
    <w:rsid w:val="0048320C"/>
    <w:rsid w:val="004837BA"/>
    <w:rsid w:val="00483F6E"/>
    <w:rsid w:val="004844DF"/>
    <w:rsid w:val="004847F0"/>
    <w:rsid w:val="00484DDC"/>
    <w:rsid w:val="00484E76"/>
    <w:rsid w:val="00484F14"/>
    <w:rsid w:val="004851E8"/>
    <w:rsid w:val="004857B8"/>
    <w:rsid w:val="00485883"/>
    <w:rsid w:val="004859A5"/>
    <w:rsid w:val="00485D4E"/>
    <w:rsid w:val="0048682B"/>
    <w:rsid w:val="0048694E"/>
    <w:rsid w:val="00487498"/>
    <w:rsid w:val="00487773"/>
    <w:rsid w:val="004877B8"/>
    <w:rsid w:val="00487859"/>
    <w:rsid w:val="00487B24"/>
    <w:rsid w:val="00490087"/>
    <w:rsid w:val="00490401"/>
    <w:rsid w:val="0049071C"/>
    <w:rsid w:val="00490ED1"/>
    <w:rsid w:val="00491211"/>
    <w:rsid w:val="00491798"/>
    <w:rsid w:val="00491EB1"/>
    <w:rsid w:val="0049228E"/>
    <w:rsid w:val="00492737"/>
    <w:rsid w:val="00492869"/>
    <w:rsid w:val="00492E82"/>
    <w:rsid w:val="00492EF6"/>
    <w:rsid w:val="004934F2"/>
    <w:rsid w:val="00493B84"/>
    <w:rsid w:val="00493B99"/>
    <w:rsid w:val="00494717"/>
    <w:rsid w:val="004948AB"/>
    <w:rsid w:val="00494B03"/>
    <w:rsid w:val="00494E43"/>
    <w:rsid w:val="00495323"/>
    <w:rsid w:val="00495528"/>
    <w:rsid w:val="0049574D"/>
    <w:rsid w:val="00495867"/>
    <w:rsid w:val="00496327"/>
    <w:rsid w:val="004963D9"/>
    <w:rsid w:val="004963EE"/>
    <w:rsid w:val="00496F4A"/>
    <w:rsid w:val="004974F8"/>
    <w:rsid w:val="004A01E2"/>
    <w:rsid w:val="004A0222"/>
    <w:rsid w:val="004A049B"/>
    <w:rsid w:val="004A1007"/>
    <w:rsid w:val="004A139C"/>
    <w:rsid w:val="004A164C"/>
    <w:rsid w:val="004A16FD"/>
    <w:rsid w:val="004A1712"/>
    <w:rsid w:val="004A1883"/>
    <w:rsid w:val="004A1D17"/>
    <w:rsid w:val="004A1EA4"/>
    <w:rsid w:val="004A1F26"/>
    <w:rsid w:val="004A21A4"/>
    <w:rsid w:val="004A248F"/>
    <w:rsid w:val="004A29D1"/>
    <w:rsid w:val="004A2C69"/>
    <w:rsid w:val="004A2DFC"/>
    <w:rsid w:val="004A366E"/>
    <w:rsid w:val="004A369E"/>
    <w:rsid w:val="004A3ADA"/>
    <w:rsid w:val="004A3B3B"/>
    <w:rsid w:val="004A4238"/>
    <w:rsid w:val="004A43E1"/>
    <w:rsid w:val="004A4727"/>
    <w:rsid w:val="004A4BDD"/>
    <w:rsid w:val="004A53D4"/>
    <w:rsid w:val="004A54E2"/>
    <w:rsid w:val="004A5ED5"/>
    <w:rsid w:val="004A5F45"/>
    <w:rsid w:val="004A5F49"/>
    <w:rsid w:val="004A606B"/>
    <w:rsid w:val="004A6691"/>
    <w:rsid w:val="004A683A"/>
    <w:rsid w:val="004A6856"/>
    <w:rsid w:val="004A68FD"/>
    <w:rsid w:val="004A6956"/>
    <w:rsid w:val="004A69D3"/>
    <w:rsid w:val="004A6E6C"/>
    <w:rsid w:val="004A6ED4"/>
    <w:rsid w:val="004A7891"/>
    <w:rsid w:val="004B08C6"/>
    <w:rsid w:val="004B08E8"/>
    <w:rsid w:val="004B0B93"/>
    <w:rsid w:val="004B1351"/>
    <w:rsid w:val="004B14C4"/>
    <w:rsid w:val="004B1564"/>
    <w:rsid w:val="004B156A"/>
    <w:rsid w:val="004B190E"/>
    <w:rsid w:val="004B1CB4"/>
    <w:rsid w:val="004B1E51"/>
    <w:rsid w:val="004B20AA"/>
    <w:rsid w:val="004B2258"/>
    <w:rsid w:val="004B2676"/>
    <w:rsid w:val="004B2814"/>
    <w:rsid w:val="004B2A4A"/>
    <w:rsid w:val="004B2B6E"/>
    <w:rsid w:val="004B2B7A"/>
    <w:rsid w:val="004B2EB5"/>
    <w:rsid w:val="004B30BE"/>
    <w:rsid w:val="004B349B"/>
    <w:rsid w:val="004B36D1"/>
    <w:rsid w:val="004B37B4"/>
    <w:rsid w:val="004B3B23"/>
    <w:rsid w:val="004B3BFA"/>
    <w:rsid w:val="004B4015"/>
    <w:rsid w:val="004B4D40"/>
    <w:rsid w:val="004B4F74"/>
    <w:rsid w:val="004B5483"/>
    <w:rsid w:val="004B560D"/>
    <w:rsid w:val="004B563A"/>
    <w:rsid w:val="004B57C7"/>
    <w:rsid w:val="004B5B37"/>
    <w:rsid w:val="004B63DE"/>
    <w:rsid w:val="004B6A3A"/>
    <w:rsid w:val="004B6F6E"/>
    <w:rsid w:val="004B71D5"/>
    <w:rsid w:val="004B7D66"/>
    <w:rsid w:val="004C000E"/>
    <w:rsid w:val="004C0362"/>
    <w:rsid w:val="004C0446"/>
    <w:rsid w:val="004C05D6"/>
    <w:rsid w:val="004C072D"/>
    <w:rsid w:val="004C08A5"/>
    <w:rsid w:val="004C09E6"/>
    <w:rsid w:val="004C0B5D"/>
    <w:rsid w:val="004C0ED5"/>
    <w:rsid w:val="004C1468"/>
    <w:rsid w:val="004C1E8D"/>
    <w:rsid w:val="004C23CC"/>
    <w:rsid w:val="004C27F4"/>
    <w:rsid w:val="004C3110"/>
    <w:rsid w:val="004C37BB"/>
    <w:rsid w:val="004C394F"/>
    <w:rsid w:val="004C3C16"/>
    <w:rsid w:val="004C43C7"/>
    <w:rsid w:val="004C459B"/>
    <w:rsid w:val="004C480B"/>
    <w:rsid w:val="004C4BBC"/>
    <w:rsid w:val="004C57ED"/>
    <w:rsid w:val="004C5F2F"/>
    <w:rsid w:val="004C5F88"/>
    <w:rsid w:val="004C6217"/>
    <w:rsid w:val="004C66E8"/>
    <w:rsid w:val="004C71AE"/>
    <w:rsid w:val="004C7532"/>
    <w:rsid w:val="004C7699"/>
    <w:rsid w:val="004C7901"/>
    <w:rsid w:val="004D007F"/>
    <w:rsid w:val="004D03A7"/>
    <w:rsid w:val="004D03E9"/>
    <w:rsid w:val="004D082D"/>
    <w:rsid w:val="004D0943"/>
    <w:rsid w:val="004D13A1"/>
    <w:rsid w:val="004D175A"/>
    <w:rsid w:val="004D17B8"/>
    <w:rsid w:val="004D1AE2"/>
    <w:rsid w:val="004D1BFF"/>
    <w:rsid w:val="004D2066"/>
    <w:rsid w:val="004D215A"/>
    <w:rsid w:val="004D2836"/>
    <w:rsid w:val="004D283D"/>
    <w:rsid w:val="004D2E2B"/>
    <w:rsid w:val="004D2E8B"/>
    <w:rsid w:val="004D31A3"/>
    <w:rsid w:val="004D3511"/>
    <w:rsid w:val="004D3A1F"/>
    <w:rsid w:val="004D3BBC"/>
    <w:rsid w:val="004D437F"/>
    <w:rsid w:val="004D46CE"/>
    <w:rsid w:val="004D48ED"/>
    <w:rsid w:val="004D4A8F"/>
    <w:rsid w:val="004D4B08"/>
    <w:rsid w:val="004D52E6"/>
    <w:rsid w:val="004D57AA"/>
    <w:rsid w:val="004D57D6"/>
    <w:rsid w:val="004D5999"/>
    <w:rsid w:val="004D6349"/>
    <w:rsid w:val="004D6724"/>
    <w:rsid w:val="004D6945"/>
    <w:rsid w:val="004D6B19"/>
    <w:rsid w:val="004D6F5A"/>
    <w:rsid w:val="004D74BF"/>
    <w:rsid w:val="004D7977"/>
    <w:rsid w:val="004D7ADB"/>
    <w:rsid w:val="004D7C7B"/>
    <w:rsid w:val="004D7CA6"/>
    <w:rsid w:val="004E000E"/>
    <w:rsid w:val="004E00C7"/>
    <w:rsid w:val="004E0699"/>
    <w:rsid w:val="004E0DE9"/>
    <w:rsid w:val="004E2187"/>
    <w:rsid w:val="004E2190"/>
    <w:rsid w:val="004E2241"/>
    <w:rsid w:val="004E24AE"/>
    <w:rsid w:val="004E2720"/>
    <w:rsid w:val="004E2D15"/>
    <w:rsid w:val="004E2E3E"/>
    <w:rsid w:val="004E30CF"/>
    <w:rsid w:val="004E3446"/>
    <w:rsid w:val="004E3564"/>
    <w:rsid w:val="004E35EC"/>
    <w:rsid w:val="004E3BD5"/>
    <w:rsid w:val="004E3F6B"/>
    <w:rsid w:val="004E3F81"/>
    <w:rsid w:val="004E42E0"/>
    <w:rsid w:val="004E473F"/>
    <w:rsid w:val="004E4B20"/>
    <w:rsid w:val="004E4C75"/>
    <w:rsid w:val="004E4DCF"/>
    <w:rsid w:val="004E5322"/>
    <w:rsid w:val="004E5386"/>
    <w:rsid w:val="004E57A4"/>
    <w:rsid w:val="004E65BB"/>
    <w:rsid w:val="004E6A05"/>
    <w:rsid w:val="004E75E1"/>
    <w:rsid w:val="004E7782"/>
    <w:rsid w:val="004E7AA8"/>
    <w:rsid w:val="004E7D4B"/>
    <w:rsid w:val="004E7DD9"/>
    <w:rsid w:val="004F020A"/>
    <w:rsid w:val="004F04AF"/>
    <w:rsid w:val="004F06CB"/>
    <w:rsid w:val="004F0A49"/>
    <w:rsid w:val="004F0B83"/>
    <w:rsid w:val="004F15AE"/>
    <w:rsid w:val="004F17FD"/>
    <w:rsid w:val="004F297C"/>
    <w:rsid w:val="004F2E2D"/>
    <w:rsid w:val="004F2F09"/>
    <w:rsid w:val="004F2F6D"/>
    <w:rsid w:val="004F309B"/>
    <w:rsid w:val="004F363C"/>
    <w:rsid w:val="004F3790"/>
    <w:rsid w:val="004F3ABA"/>
    <w:rsid w:val="004F3B54"/>
    <w:rsid w:val="004F4470"/>
    <w:rsid w:val="004F4C15"/>
    <w:rsid w:val="004F4CC2"/>
    <w:rsid w:val="004F509B"/>
    <w:rsid w:val="004F52E9"/>
    <w:rsid w:val="004F5894"/>
    <w:rsid w:val="004F5DD8"/>
    <w:rsid w:val="004F6462"/>
    <w:rsid w:val="004F6485"/>
    <w:rsid w:val="004F6D5D"/>
    <w:rsid w:val="004F6DB5"/>
    <w:rsid w:val="004F6E78"/>
    <w:rsid w:val="004F7224"/>
    <w:rsid w:val="004F724C"/>
    <w:rsid w:val="004F74DB"/>
    <w:rsid w:val="004F750D"/>
    <w:rsid w:val="004F75C5"/>
    <w:rsid w:val="004F76DA"/>
    <w:rsid w:val="005003FD"/>
    <w:rsid w:val="00500475"/>
    <w:rsid w:val="00500531"/>
    <w:rsid w:val="005007B7"/>
    <w:rsid w:val="00501C4F"/>
    <w:rsid w:val="00501DC0"/>
    <w:rsid w:val="00502877"/>
    <w:rsid w:val="00502A89"/>
    <w:rsid w:val="00503231"/>
    <w:rsid w:val="005035B1"/>
    <w:rsid w:val="00503D4E"/>
    <w:rsid w:val="00503E03"/>
    <w:rsid w:val="00503F8D"/>
    <w:rsid w:val="0050406D"/>
    <w:rsid w:val="00504194"/>
    <w:rsid w:val="00504208"/>
    <w:rsid w:val="0050466F"/>
    <w:rsid w:val="0050502E"/>
    <w:rsid w:val="00506730"/>
    <w:rsid w:val="00506731"/>
    <w:rsid w:val="0050698E"/>
    <w:rsid w:val="00506AEB"/>
    <w:rsid w:val="00506B99"/>
    <w:rsid w:val="0051017B"/>
    <w:rsid w:val="005102B6"/>
    <w:rsid w:val="005103D3"/>
    <w:rsid w:val="005105D2"/>
    <w:rsid w:val="00510B3C"/>
    <w:rsid w:val="00510C26"/>
    <w:rsid w:val="00510E39"/>
    <w:rsid w:val="00511243"/>
    <w:rsid w:val="0051199B"/>
    <w:rsid w:val="005125C7"/>
    <w:rsid w:val="0051318E"/>
    <w:rsid w:val="00513273"/>
    <w:rsid w:val="005135A9"/>
    <w:rsid w:val="00513693"/>
    <w:rsid w:val="00513C07"/>
    <w:rsid w:val="00513EBA"/>
    <w:rsid w:val="00514461"/>
    <w:rsid w:val="005145FD"/>
    <w:rsid w:val="005148BA"/>
    <w:rsid w:val="005148E1"/>
    <w:rsid w:val="005156C8"/>
    <w:rsid w:val="00515E4E"/>
    <w:rsid w:val="005160CF"/>
    <w:rsid w:val="005165B8"/>
    <w:rsid w:val="0051682B"/>
    <w:rsid w:val="00516DEA"/>
    <w:rsid w:val="00516E4E"/>
    <w:rsid w:val="00516E5B"/>
    <w:rsid w:val="00516E66"/>
    <w:rsid w:val="00516ED0"/>
    <w:rsid w:val="00517369"/>
    <w:rsid w:val="0051741B"/>
    <w:rsid w:val="00517675"/>
    <w:rsid w:val="00517740"/>
    <w:rsid w:val="00517F46"/>
    <w:rsid w:val="005203E7"/>
    <w:rsid w:val="005205F7"/>
    <w:rsid w:val="00520AF7"/>
    <w:rsid w:val="00520B5C"/>
    <w:rsid w:val="00521578"/>
    <w:rsid w:val="00521802"/>
    <w:rsid w:val="00521E12"/>
    <w:rsid w:val="00522123"/>
    <w:rsid w:val="00522469"/>
    <w:rsid w:val="00522D34"/>
    <w:rsid w:val="0052338C"/>
    <w:rsid w:val="0052365B"/>
    <w:rsid w:val="005239E3"/>
    <w:rsid w:val="005239ED"/>
    <w:rsid w:val="00523B94"/>
    <w:rsid w:val="00523C5D"/>
    <w:rsid w:val="00524CBA"/>
    <w:rsid w:val="00525669"/>
    <w:rsid w:val="00525CE2"/>
    <w:rsid w:val="00525FDF"/>
    <w:rsid w:val="00526081"/>
    <w:rsid w:val="00526451"/>
    <w:rsid w:val="0052674F"/>
    <w:rsid w:val="005272D6"/>
    <w:rsid w:val="00527530"/>
    <w:rsid w:val="005278CF"/>
    <w:rsid w:val="00530542"/>
    <w:rsid w:val="0053074C"/>
    <w:rsid w:val="0053083E"/>
    <w:rsid w:val="00531127"/>
    <w:rsid w:val="00531D3C"/>
    <w:rsid w:val="00531DB4"/>
    <w:rsid w:val="00532282"/>
    <w:rsid w:val="005322C4"/>
    <w:rsid w:val="00532C27"/>
    <w:rsid w:val="005332AB"/>
    <w:rsid w:val="005333CA"/>
    <w:rsid w:val="005339F5"/>
    <w:rsid w:val="00533B4A"/>
    <w:rsid w:val="00533C16"/>
    <w:rsid w:val="00534227"/>
    <w:rsid w:val="00534370"/>
    <w:rsid w:val="00534A65"/>
    <w:rsid w:val="00535220"/>
    <w:rsid w:val="00535A15"/>
    <w:rsid w:val="00535DCC"/>
    <w:rsid w:val="005360A7"/>
    <w:rsid w:val="005362D7"/>
    <w:rsid w:val="00536B0F"/>
    <w:rsid w:val="00536D09"/>
    <w:rsid w:val="00536D97"/>
    <w:rsid w:val="00537022"/>
    <w:rsid w:val="005373B5"/>
    <w:rsid w:val="0053776B"/>
    <w:rsid w:val="00537791"/>
    <w:rsid w:val="00537FF5"/>
    <w:rsid w:val="00541179"/>
    <w:rsid w:val="00541232"/>
    <w:rsid w:val="0054169C"/>
    <w:rsid w:val="00541FBB"/>
    <w:rsid w:val="00542CE0"/>
    <w:rsid w:val="00542EC9"/>
    <w:rsid w:val="00543130"/>
    <w:rsid w:val="005431BD"/>
    <w:rsid w:val="0054331C"/>
    <w:rsid w:val="00543A73"/>
    <w:rsid w:val="005444AD"/>
    <w:rsid w:val="0054478C"/>
    <w:rsid w:val="005450F7"/>
    <w:rsid w:val="00545732"/>
    <w:rsid w:val="0054578F"/>
    <w:rsid w:val="00545AA0"/>
    <w:rsid w:val="00545FF5"/>
    <w:rsid w:val="00546035"/>
    <w:rsid w:val="005461FA"/>
    <w:rsid w:val="005467BF"/>
    <w:rsid w:val="0054698B"/>
    <w:rsid w:val="00546EE8"/>
    <w:rsid w:val="00547001"/>
    <w:rsid w:val="00547239"/>
    <w:rsid w:val="00547694"/>
    <w:rsid w:val="005476A7"/>
    <w:rsid w:val="0054799E"/>
    <w:rsid w:val="005509B4"/>
    <w:rsid w:val="00550A67"/>
    <w:rsid w:val="00550B24"/>
    <w:rsid w:val="005527F6"/>
    <w:rsid w:val="00552A2D"/>
    <w:rsid w:val="00552A90"/>
    <w:rsid w:val="00552D57"/>
    <w:rsid w:val="00553100"/>
    <w:rsid w:val="00553157"/>
    <w:rsid w:val="0055324F"/>
    <w:rsid w:val="0055342A"/>
    <w:rsid w:val="00553772"/>
    <w:rsid w:val="00553889"/>
    <w:rsid w:val="00553D16"/>
    <w:rsid w:val="00555161"/>
    <w:rsid w:val="005551A7"/>
    <w:rsid w:val="005555BC"/>
    <w:rsid w:val="00555A06"/>
    <w:rsid w:val="00556249"/>
    <w:rsid w:val="00556B32"/>
    <w:rsid w:val="00556BC1"/>
    <w:rsid w:val="00556BD2"/>
    <w:rsid w:val="005572AC"/>
    <w:rsid w:val="00557A73"/>
    <w:rsid w:val="00557FF1"/>
    <w:rsid w:val="0056077F"/>
    <w:rsid w:val="00560D82"/>
    <w:rsid w:val="0056112F"/>
    <w:rsid w:val="0056139A"/>
    <w:rsid w:val="00561410"/>
    <w:rsid w:val="00561982"/>
    <w:rsid w:val="00561CAD"/>
    <w:rsid w:val="0056242B"/>
    <w:rsid w:val="00562A38"/>
    <w:rsid w:val="0056364C"/>
    <w:rsid w:val="00563962"/>
    <w:rsid w:val="00563A6E"/>
    <w:rsid w:val="00563C5D"/>
    <w:rsid w:val="00563F78"/>
    <w:rsid w:val="005640EB"/>
    <w:rsid w:val="0056457C"/>
    <w:rsid w:val="00564ABA"/>
    <w:rsid w:val="00565059"/>
    <w:rsid w:val="005652C0"/>
    <w:rsid w:val="00565AF1"/>
    <w:rsid w:val="00565AF4"/>
    <w:rsid w:val="00565B16"/>
    <w:rsid w:val="00565C8E"/>
    <w:rsid w:val="00565CD1"/>
    <w:rsid w:val="00565DA2"/>
    <w:rsid w:val="0056613A"/>
    <w:rsid w:val="00566157"/>
    <w:rsid w:val="005664E6"/>
    <w:rsid w:val="00566D15"/>
    <w:rsid w:val="00570711"/>
    <w:rsid w:val="00570C67"/>
    <w:rsid w:val="005715CF"/>
    <w:rsid w:val="005723A3"/>
    <w:rsid w:val="00573080"/>
    <w:rsid w:val="005738C4"/>
    <w:rsid w:val="00573A14"/>
    <w:rsid w:val="00573C92"/>
    <w:rsid w:val="00574179"/>
    <w:rsid w:val="00574256"/>
    <w:rsid w:val="00574419"/>
    <w:rsid w:val="0057490E"/>
    <w:rsid w:val="00574B46"/>
    <w:rsid w:val="00574EDA"/>
    <w:rsid w:val="005753C3"/>
    <w:rsid w:val="00575723"/>
    <w:rsid w:val="00575B3B"/>
    <w:rsid w:val="00575B49"/>
    <w:rsid w:val="0057615F"/>
    <w:rsid w:val="005773E9"/>
    <w:rsid w:val="005775E6"/>
    <w:rsid w:val="00577850"/>
    <w:rsid w:val="005779AF"/>
    <w:rsid w:val="00577ACE"/>
    <w:rsid w:val="00577C7E"/>
    <w:rsid w:val="00577D4F"/>
    <w:rsid w:val="00580116"/>
    <w:rsid w:val="0058051F"/>
    <w:rsid w:val="00580717"/>
    <w:rsid w:val="00580AEC"/>
    <w:rsid w:val="00580FD7"/>
    <w:rsid w:val="005810A8"/>
    <w:rsid w:val="00581702"/>
    <w:rsid w:val="00581B13"/>
    <w:rsid w:val="00581DAB"/>
    <w:rsid w:val="00581F64"/>
    <w:rsid w:val="005823DF"/>
    <w:rsid w:val="005828E6"/>
    <w:rsid w:val="00582DDF"/>
    <w:rsid w:val="00583029"/>
    <w:rsid w:val="00583073"/>
    <w:rsid w:val="00583771"/>
    <w:rsid w:val="005837FF"/>
    <w:rsid w:val="00583C19"/>
    <w:rsid w:val="0058408A"/>
    <w:rsid w:val="00584406"/>
    <w:rsid w:val="005844BB"/>
    <w:rsid w:val="00584C89"/>
    <w:rsid w:val="00584EFF"/>
    <w:rsid w:val="00584F36"/>
    <w:rsid w:val="005855DC"/>
    <w:rsid w:val="005861A0"/>
    <w:rsid w:val="005864E3"/>
    <w:rsid w:val="005869AC"/>
    <w:rsid w:val="00586B1A"/>
    <w:rsid w:val="00586FF7"/>
    <w:rsid w:val="0058708C"/>
    <w:rsid w:val="00587424"/>
    <w:rsid w:val="00587621"/>
    <w:rsid w:val="00587781"/>
    <w:rsid w:val="00587843"/>
    <w:rsid w:val="00590536"/>
    <w:rsid w:val="00590A07"/>
    <w:rsid w:val="0059120B"/>
    <w:rsid w:val="0059162B"/>
    <w:rsid w:val="00592259"/>
    <w:rsid w:val="00592389"/>
    <w:rsid w:val="00592521"/>
    <w:rsid w:val="005925CB"/>
    <w:rsid w:val="00592821"/>
    <w:rsid w:val="00592B51"/>
    <w:rsid w:val="005933D5"/>
    <w:rsid w:val="00593705"/>
    <w:rsid w:val="00593B4D"/>
    <w:rsid w:val="0059477F"/>
    <w:rsid w:val="0059491D"/>
    <w:rsid w:val="00595057"/>
    <w:rsid w:val="005951FE"/>
    <w:rsid w:val="00595876"/>
    <w:rsid w:val="00595A45"/>
    <w:rsid w:val="00595A5F"/>
    <w:rsid w:val="005968A2"/>
    <w:rsid w:val="00596D95"/>
    <w:rsid w:val="005976CE"/>
    <w:rsid w:val="00597923"/>
    <w:rsid w:val="00597C81"/>
    <w:rsid w:val="005A0313"/>
    <w:rsid w:val="005A0625"/>
    <w:rsid w:val="005A07C6"/>
    <w:rsid w:val="005A0930"/>
    <w:rsid w:val="005A0D21"/>
    <w:rsid w:val="005A0F63"/>
    <w:rsid w:val="005A12E1"/>
    <w:rsid w:val="005A1481"/>
    <w:rsid w:val="005A1633"/>
    <w:rsid w:val="005A1694"/>
    <w:rsid w:val="005A2772"/>
    <w:rsid w:val="005A2838"/>
    <w:rsid w:val="005A2A05"/>
    <w:rsid w:val="005A2EC9"/>
    <w:rsid w:val="005A2EFA"/>
    <w:rsid w:val="005A371F"/>
    <w:rsid w:val="005A3720"/>
    <w:rsid w:val="005A3CA8"/>
    <w:rsid w:val="005A3F07"/>
    <w:rsid w:val="005A4035"/>
    <w:rsid w:val="005A40E5"/>
    <w:rsid w:val="005A4846"/>
    <w:rsid w:val="005A4E79"/>
    <w:rsid w:val="005A54FE"/>
    <w:rsid w:val="005A5507"/>
    <w:rsid w:val="005A5FB3"/>
    <w:rsid w:val="005A627A"/>
    <w:rsid w:val="005A64B0"/>
    <w:rsid w:val="005A67FC"/>
    <w:rsid w:val="005A70DC"/>
    <w:rsid w:val="005A7574"/>
    <w:rsid w:val="005A7708"/>
    <w:rsid w:val="005A7807"/>
    <w:rsid w:val="005A7E63"/>
    <w:rsid w:val="005A7FA1"/>
    <w:rsid w:val="005B024F"/>
    <w:rsid w:val="005B0365"/>
    <w:rsid w:val="005B0A46"/>
    <w:rsid w:val="005B1026"/>
    <w:rsid w:val="005B1382"/>
    <w:rsid w:val="005B17A8"/>
    <w:rsid w:val="005B182F"/>
    <w:rsid w:val="005B18DF"/>
    <w:rsid w:val="005B191E"/>
    <w:rsid w:val="005B1952"/>
    <w:rsid w:val="005B1E1A"/>
    <w:rsid w:val="005B21C9"/>
    <w:rsid w:val="005B2507"/>
    <w:rsid w:val="005B2518"/>
    <w:rsid w:val="005B29E4"/>
    <w:rsid w:val="005B2DCF"/>
    <w:rsid w:val="005B2E9E"/>
    <w:rsid w:val="005B33A2"/>
    <w:rsid w:val="005B348B"/>
    <w:rsid w:val="005B3578"/>
    <w:rsid w:val="005B3AB9"/>
    <w:rsid w:val="005B3E4A"/>
    <w:rsid w:val="005B41E8"/>
    <w:rsid w:val="005B431D"/>
    <w:rsid w:val="005B4896"/>
    <w:rsid w:val="005B4B9B"/>
    <w:rsid w:val="005B4C82"/>
    <w:rsid w:val="005B53C4"/>
    <w:rsid w:val="005B68D1"/>
    <w:rsid w:val="005B71A2"/>
    <w:rsid w:val="005B745E"/>
    <w:rsid w:val="005B795A"/>
    <w:rsid w:val="005B7B36"/>
    <w:rsid w:val="005C0400"/>
    <w:rsid w:val="005C0531"/>
    <w:rsid w:val="005C08A2"/>
    <w:rsid w:val="005C09A5"/>
    <w:rsid w:val="005C0BE3"/>
    <w:rsid w:val="005C1000"/>
    <w:rsid w:val="005C1CED"/>
    <w:rsid w:val="005C1D5C"/>
    <w:rsid w:val="005C21D3"/>
    <w:rsid w:val="005C2210"/>
    <w:rsid w:val="005C26B5"/>
    <w:rsid w:val="005C2C92"/>
    <w:rsid w:val="005C2F06"/>
    <w:rsid w:val="005C3257"/>
    <w:rsid w:val="005C3524"/>
    <w:rsid w:val="005C36B1"/>
    <w:rsid w:val="005C370D"/>
    <w:rsid w:val="005C38BC"/>
    <w:rsid w:val="005C3C59"/>
    <w:rsid w:val="005C44CF"/>
    <w:rsid w:val="005C45D6"/>
    <w:rsid w:val="005C4A13"/>
    <w:rsid w:val="005C4F58"/>
    <w:rsid w:val="005C53DE"/>
    <w:rsid w:val="005C5403"/>
    <w:rsid w:val="005C54FD"/>
    <w:rsid w:val="005C5741"/>
    <w:rsid w:val="005C596D"/>
    <w:rsid w:val="005C599B"/>
    <w:rsid w:val="005C5EE8"/>
    <w:rsid w:val="005C61A8"/>
    <w:rsid w:val="005C6294"/>
    <w:rsid w:val="005C62CA"/>
    <w:rsid w:val="005C652E"/>
    <w:rsid w:val="005C6BA2"/>
    <w:rsid w:val="005C6CC3"/>
    <w:rsid w:val="005C7545"/>
    <w:rsid w:val="005C7707"/>
    <w:rsid w:val="005C799D"/>
    <w:rsid w:val="005C7BB1"/>
    <w:rsid w:val="005C7CAB"/>
    <w:rsid w:val="005D0341"/>
    <w:rsid w:val="005D04BB"/>
    <w:rsid w:val="005D0E01"/>
    <w:rsid w:val="005D0E61"/>
    <w:rsid w:val="005D1648"/>
    <w:rsid w:val="005D192D"/>
    <w:rsid w:val="005D1A44"/>
    <w:rsid w:val="005D1AC9"/>
    <w:rsid w:val="005D1AF5"/>
    <w:rsid w:val="005D1FDD"/>
    <w:rsid w:val="005D2C2A"/>
    <w:rsid w:val="005D320E"/>
    <w:rsid w:val="005D3CC0"/>
    <w:rsid w:val="005D41AB"/>
    <w:rsid w:val="005D44C4"/>
    <w:rsid w:val="005D46AB"/>
    <w:rsid w:val="005D47DC"/>
    <w:rsid w:val="005D5021"/>
    <w:rsid w:val="005D50EF"/>
    <w:rsid w:val="005D5149"/>
    <w:rsid w:val="005D55CC"/>
    <w:rsid w:val="005D5616"/>
    <w:rsid w:val="005D587D"/>
    <w:rsid w:val="005D5E96"/>
    <w:rsid w:val="005D5F26"/>
    <w:rsid w:val="005D5F37"/>
    <w:rsid w:val="005D6159"/>
    <w:rsid w:val="005D6279"/>
    <w:rsid w:val="005D63AD"/>
    <w:rsid w:val="005D6428"/>
    <w:rsid w:val="005D6A3A"/>
    <w:rsid w:val="005D70F1"/>
    <w:rsid w:val="005D7C78"/>
    <w:rsid w:val="005D7F56"/>
    <w:rsid w:val="005E0140"/>
    <w:rsid w:val="005E02DE"/>
    <w:rsid w:val="005E0660"/>
    <w:rsid w:val="005E084C"/>
    <w:rsid w:val="005E0AD3"/>
    <w:rsid w:val="005E0B06"/>
    <w:rsid w:val="005E0E4F"/>
    <w:rsid w:val="005E0E7C"/>
    <w:rsid w:val="005E1928"/>
    <w:rsid w:val="005E1999"/>
    <w:rsid w:val="005E1E5F"/>
    <w:rsid w:val="005E2403"/>
    <w:rsid w:val="005E279C"/>
    <w:rsid w:val="005E2CB2"/>
    <w:rsid w:val="005E2F6A"/>
    <w:rsid w:val="005E2F84"/>
    <w:rsid w:val="005E31CC"/>
    <w:rsid w:val="005E3374"/>
    <w:rsid w:val="005E3FE8"/>
    <w:rsid w:val="005E405E"/>
    <w:rsid w:val="005E429B"/>
    <w:rsid w:val="005E4323"/>
    <w:rsid w:val="005E497C"/>
    <w:rsid w:val="005E4E0D"/>
    <w:rsid w:val="005E4E59"/>
    <w:rsid w:val="005E4F3E"/>
    <w:rsid w:val="005E5080"/>
    <w:rsid w:val="005E593F"/>
    <w:rsid w:val="005E5C52"/>
    <w:rsid w:val="005E5D9A"/>
    <w:rsid w:val="005E6066"/>
    <w:rsid w:val="005E6628"/>
    <w:rsid w:val="005E6E0A"/>
    <w:rsid w:val="005E72BC"/>
    <w:rsid w:val="005E77D5"/>
    <w:rsid w:val="005E7888"/>
    <w:rsid w:val="005E791E"/>
    <w:rsid w:val="005E7A5E"/>
    <w:rsid w:val="005E7FBC"/>
    <w:rsid w:val="005F001B"/>
    <w:rsid w:val="005F02C4"/>
    <w:rsid w:val="005F0631"/>
    <w:rsid w:val="005F074E"/>
    <w:rsid w:val="005F0844"/>
    <w:rsid w:val="005F0BC9"/>
    <w:rsid w:val="005F12B2"/>
    <w:rsid w:val="005F1866"/>
    <w:rsid w:val="005F204A"/>
    <w:rsid w:val="005F20EC"/>
    <w:rsid w:val="005F2728"/>
    <w:rsid w:val="005F2916"/>
    <w:rsid w:val="005F292C"/>
    <w:rsid w:val="005F2B6D"/>
    <w:rsid w:val="005F2BAE"/>
    <w:rsid w:val="005F2CF1"/>
    <w:rsid w:val="005F2DC5"/>
    <w:rsid w:val="005F36BC"/>
    <w:rsid w:val="005F38FE"/>
    <w:rsid w:val="005F3C76"/>
    <w:rsid w:val="005F43F4"/>
    <w:rsid w:val="005F4867"/>
    <w:rsid w:val="005F4D8E"/>
    <w:rsid w:val="005F4E7C"/>
    <w:rsid w:val="005F4F7E"/>
    <w:rsid w:val="005F58D7"/>
    <w:rsid w:val="005F6668"/>
    <w:rsid w:val="005F6CBC"/>
    <w:rsid w:val="005F738C"/>
    <w:rsid w:val="005F7468"/>
    <w:rsid w:val="005F7B06"/>
    <w:rsid w:val="0060058E"/>
    <w:rsid w:val="00600D27"/>
    <w:rsid w:val="00601055"/>
    <w:rsid w:val="0060109F"/>
    <w:rsid w:val="006015FB"/>
    <w:rsid w:val="0060173D"/>
    <w:rsid w:val="00601908"/>
    <w:rsid w:val="00601A16"/>
    <w:rsid w:val="00601B17"/>
    <w:rsid w:val="00601DDD"/>
    <w:rsid w:val="00602714"/>
    <w:rsid w:val="0060282B"/>
    <w:rsid w:val="00602D35"/>
    <w:rsid w:val="006036C1"/>
    <w:rsid w:val="0060375E"/>
    <w:rsid w:val="00603D20"/>
    <w:rsid w:val="00603E37"/>
    <w:rsid w:val="00603EF0"/>
    <w:rsid w:val="00604296"/>
    <w:rsid w:val="00604419"/>
    <w:rsid w:val="006044FD"/>
    <w:rsid w:val="006045C6"/>
    <w:rsid w:val="006047D0"/>
    <w:rsid w:val="00604A05"/>
    <w:rsid w:val="00604C7A"/>
    <w:rsid w:val="0060509D"/>
    <w:rsid w:val="00605D46"/>
    <w:rsid w:val="00606164"/>
    <w:rsid w:val="00606676"/>
    <w:rsid w:val="006068F6"/>
    <w:rsid w:val="00606AC8"/>
    <w:rsid w:val="00606E6E"/>
    <w:rsid w:val="00606F9C"/>
    <w:rsid w:val="00607297"/>
    <w:rsid w:val="006073AD"/>
    <w:rsid w:val="006074CD"/>
    <w:rsid w:val="006077E1"/>
    <w:rsid w:val="00607BDF"/>
    <w:rsid w:val="00607CDF"/>
    <w:rsid w:val="00607CF5"/>
    <w:rsid w:val="00607D8E"/>
    <w:rsid w:val="006103A7"/>
    <w:rsid w:val="00610627"/>
    <w:rsid w:val="00610849"/>
    <w:rsid w:val="00610A59"/>
    <w:rsid w:val="00610A82"/>
    <w:rsid w:val="00610B13"/>
    <w:rsid w:val="00611040"/>
    <w:rsid w:val="00611E51"/>
    <w:rsid w:val="00611FB8"/>
    <w:rsid w:val="00612522"/>
    <w:rsid w:val="0061254D"/>
    <w:rsid w:val="00612863"/>
    <w:rsid w:val="006129AA"/>
    <w:rsid w:val="006129AF"/>
    <w:rsid w:val="00612C60"/>
    <w:rsid w:val="00612D82"/>
    <w:rsid w:val="0061325A"/>
    <w:rsid w:val="006134DE"/>
    <w:rsid w:val="00613569"/>
    <w:rsid w:val="00613E9A"/>
    <w:rsid w:val="0061419E"/>
    <w:rsid w:val="00614A46"/>
    <w:rsid w:val="00614B9E"/>
    <w:rsid w:val="00614C19"/>
    <w:rsid w:val="00615324"/>
    <w:rsid w:val="0061536F"/>
    <w:rsid w:val="00615CFE"/>
    <w:rsid w:val="00615D2D"/>
    <w:rsid w:val="00615D85"/>
    <w:rsid w:val="00615F50"/>
    <w:rsid w:val="00616309"/>
    <w:rsid w:val="006168C7"/>
    <w:rsid w:val="00616A24"/>
    <w:rsid w:val="0061715C"/>
    <w:rsid w:val="0061719E"/>
    <w:rsid w:val="00617731"/>
    <w:rsid w:val="0061778D"/>
    <w:rsid w:val="00617DEC"/>
    <w:rsid w:val="00620368"/>
    <w:rsid w:val="00620886"/>
    <w:rsid w:val="00620C52"/>
    <w:rsid w:val="00620D92"/>
    <w:rsid w:val="00621516"/>
    <w:rsid w:val="00621ABC"/>
    <w:rsid w:val="00621FF1"/>
    <w:rsid w:val="0062219E"/>
    <w:rsid w:val="0062237F"/>
    <w:rsid w:val="00622865"/>
    <w:rsid w:val="00622CFD"/>
    <w:rsid w:val="00622DA1"/>
    <w:rsid w:val="00623029"/>
    <w:rsid w:val="00623073"/>
    <w:rsid w:val="0062316A"/>
    <w:rsid w:val="0062335D"/>
    <w:rsid w:val="006235CA"/>
    <w:rsid w:val="006237F3"/>
    <w:rsid w:val="0062386B"/>
    <w:rsid w:val="00623975"/>
    <w:rsid w:val="00623D95"/>
    <w:rsid w:val="00624261"/>
    <w:rsid w:val="00625433"/>
    <w:rsid w:val="00625462"/>
    <w:rsid w:val="00625820"/>
    <w:rsid w:val="006258C2"/>
    <w:rsid w:val="00625A7D"/>
    <w:rsid w:val="006262D0"/>
    <w:rsid w:val="006265E5"/>
    <w:rsid w:val="00626C5C"/>
    <w:rsid w:val="00626E03"/>
    <w:rsid w:val="00627359"/>
    <w:rsid w:val="006278AE"/>
    <w:rsid w:val="0062790E"/>
    <w:rsid w:val="006301E4"/>
    <w:rsid w:val="00630285"/>
    <w:rsid w:val="00630957"/>
    <w:rsid w:val="00630B3D"/>
    <w:rsid w:val="00630EF0"/>
    <w:rsid w:val="006312D2"/>
    <w:rsid w:val="00631764"/>
    <w:rsid w:val="006317B5"/>
    <w:rsid w:val="00631A7E"/>
    <w:rsid w:val="00631D74"/>
    <w:rsid w:val="006322EF"/>
    <w:rsid w:val="0063241D"/>
    <w:rsid w:val="0063253A"/>
    <w:rsid w:val="006325B2"/>
    <w:rsid w:val="00632D8B"/>
    <w:rsid w:val="0063304F"/>
    <w:rsid w:val="0063398B"/>
    <w:rsid w:val="00634403"/>
    <w:rsid w:val="006346AC"/>
    <w:rsid w:val="00634859"/>
    <w:rsid w:val="00634AC6"/>
    <w:rsid w:val="00634F0F"/>
    <w:rsid w:val="00634FC3"/>
    <w:rsid w:val="0063585D"/>
    <w:rsid w:val="00635C77"/>
    <w:rsid w:val="00635E70"/>
    <w:rsid w:val="006362F7"/>
    <w:rsid w:val="006363E0"/>
    <w:rsid w:val="00636AD6"/>
    <w:rsid w:val="00636FCC"/>
    <w:rsid w:val="006371D7"/>
    <w:rsid w:val="00637387"/>
    <w:rsid w:val="00637A63"/>
    <w:rsid w:val="00637AB7"/>
    <w:rsid w:val="00640296"/>
    <w:rsid w:val="006404D8"/>
    <w:rsid w:val="00640798"/>
    <w:rsid w:val="00640979"/>
    <w:rsid w:val="00640A41"/>
    <w:rsid w:val="00640E9A"/>
    <w:rsid w:val="00641273"/>
    <w:rsid w:val="00641C53"/>
    <w:rsid w:val="00641F35"/>
    <w:rsid w:val="00642A7D"/>
    <w:rsid w:val="006431EA"/>
    <w:rsid w:val="006439EF"/>
    <w:rsid w:val="00643B2D"/>
    <w:rsid w:val="00643C56"/>
    <w:rsid w:val="00643D44"/>
    <w:rsid w:val="00643E1F"/>
    <w:rsid w:val="00643E89"/>
    <w:rsid w:val="00644048"/>
    <w:rsid w:val="00644221"/>
    <w:rsid w:val="00644897"/>
    <w:rsid w:val="00644C66"/>
    <w:rsid w:val="00645727"/>
    <w:rsid w:val="006459C4"/>
    <w:rsid w:val="00645F35"/>
    <w:rsid w:val="00646793"/>
    <w:rsid w:val="0064681C"/>
    <w:rsid w:val="00646E6C"/>
    <w:rsid w:val="00646F82"/>
    <w:rsid w:val="00647624"/>
    <w:rsid w:val="006479BB"/>
    <w:rsid w:val="00650487"/>
    <w:rsid w:val="0065077F"/>
    <w:rsid w:val="00650A5D"/>
    <w:rsid w:val="00650B60"/>
    <w:rsid w:val="006513CB"/>
    <w:rsid w:val="00651A49"/>
    <w:rsid w:val="00651ADC"/>
    <w:rsid w:val="00651B99"/>
    <w:rsid w:val="00651F11"/>
    <w:rsid w:val="00651F6D"/>
    <w:rsid w:val="00652148"/>
    <w:rsid w:val="00652598"/>
    <w:rsid w:val="00652786"/>
    <w:rsid w:val="00652A15"/>
    <w:rsid w:val="00652DFD"/>
    <w:rsid w:val="0065302E"/>
    <w:rsid w:val="00653378"/>
    <w:rsid w:val="006539AB"/>
    <w:rsid w:val="00653C6F"/>
    <w:rsid w:val="00654219"/>
    <w:rsid w:val="006542CE"/>
    <w:rsid w:val="00654365"/>
    <w:rsid w:val="006546FD"/>
    <w:rsid w:val="00654BD7"/>
    <w:rsid w:val="00654D12"/>
    <w:rsid w:val="0065536B"/>
    <w:rsid w:val="00655694"/>
    <w:rsid w:val="00655764"/>
    <w:rsid w:val="006559C1"/>
    <w:rsid w:val="00655A8F"/>
    <w:rsid w:val="006563A2"/>
    <w:rsid w:val="006568AA"/>
    <w:rsid w:val="00656E41"/>
    <w:rsid w:val="0065704E"/>
    <w:rsid w:val="006570D3"/>
    <w:rsid w:val="00657D5D"/>
    <w:rsid w:val="00657FDA"/>
    <w:rsid w:val="006609C9"/>
    <w:rsid w:val="00660EF3"/>
    <w:rsid w:val="006611CD"/>
    <w:rsid w:val="00661860"/>
    <w:rsid w:val="00661974"/>
    <w:rsid w:val="00661980"/>
    <w:rsid w:val="00661F87"/>
    <w:rsid w:val="006621DE"/>
    <w:rsid w:val="006622B0"/>
    <w:rsid w:val="006623E9"/>
    <w:rsid w:val="00662958"/>
    <w:rsid w:val="00662FA9"/>
    <w:rsid w:val="00663415"/>
    <w:rsid w:val="006636B5"/>
    <w:rsid w:val="00663E1C"/>
    <w:rsid w:val="0066544B"/>
    <w:rsid w:val="00665498"/>
    <w:rsid w:val="00665A6B"/>
    <w:rsid w:val="00665C73"/>
    <w:rsid w:val="00665DE8"/>
    <w:rsid w:val="00665F31"/>
    <w:rsid w:val="00666158"/>
    <w:rsid w:val="00666F5F"/>
    <w:rsid w:val="006671EA"/>
    <w:rsid w:val="006673DB"/>
    <w:rsid w:val="0066782E"/>
    <w:rsid w:val="006707DB"/>
    <w:rsid w:val="006709AD"/>
    <w:rsid w:val="00670A2E"/>
    <w:rsid w:val="00670A90"/>
    <w:rsid w:val="00671171"/>
    <w:rsid w:val="006713E4"/>
    <w:rsid w:val="00671824"/>
    <w:rsid w:val="0067187D"/>
    <w:rsid w:val="0067256B"/>
    <w:rsid w:val="00672839"/>
    <w:rsid w:val="00672A56"/>
    <w:rsid w:val="00672A9D"/>
    <w:rsid w:val="00672C80"/>
    <w:rsid w:val="00673268"/>
    <w:rsid w:val="006733E1"/>
    <w:rsid w:val="0067374B"/>
    <w:rsid w:val="006737A9"/>
    <w:rsid w:val="006738D2"/>
    <w:rsid w:val="006738FB"/>
    <w:rsid w:val="00673AD8"/>
    <w:rsid w:val="00673F6D"/>
    <w:rsid w:val="0067405E"/>
    <w:rsid w:val="006741E3"/>
    <w:rsid w:val="0067422E"/>
    <w:rsid w:val="00674962"/>
    <w:rsid w:val="00674B90"/>
    <w:rsid w:val="00674C1F"/>
    <w:rsid w:val="00674D8C"/>
    <w:rsid w:val="0067506B"/>
    <w:rsid w:val="006750CD"/>
    <w:rsid w:val="006752DF"/>
    <w:rsid w:val="00675314"/>
    <w:rsid w:val="00675647"/>
    <w:rsid w:val="0067699E"/>
    <w:rsid w:val="00676DAA"/>
    <w:rsid w:val="00676FA2"/>
    <w:rsid w:val="006775AB"/>
    <w:rsid w:val="0067766A"/>
    <w:rsid w:val="00677A2D"/>
    <w:rsid w:val="00677E68"/>
    <w:rsid w:val="00677F70"/>
    <w:rsid w:val="006806A9"/>
    <w:rsid w:val="006807A1"/>
    <w:rsid w:val="00680D9D"/>
    <w:rsid w:val="00680E39"/>
    <w:rsid w:val="00680FB2"/>
    <w:rsid w:val="00681403"/>
    <w:rsid w:val="00681564"/>
    <w:rsid w:val="00681D13"/>
    <w:rsid w:val="00681E7C"/>
    <w:rsid w:val="0068207A"/>
    <w:rsid w:val="0068238F"/>
    <w:rsid w:val="006824CF"/>
    <w:rsid w:val="00682581"/>
    <w:rsid w:val="00682707"/>
    <w:rsid w:val="00682926"/>
    <w:rsid w:val="006829D8"/>
    <w:rsid w:val="00682ACE"/>
    <w:rsid w:val="00682DEB"/>
    <w:rsid w:val="00683B60"/>
    <w:rsid w:val="00683C2E"/>
    <w:rsid w:val="00683CBE"/>
    <w:rsid w:val="00684115"/>
    <w:rsid w:val="006844E7"/>
    <w:rsid w:val="00684F46"/>
    <w:rsid w:val="00684FAB"/>
    <w:rsid w:val="0068544E"/>
    <w:rsid w:val="006856B8"/>
    <w:rsid w:val="00685853"/>
    <w:rsid w:val="0068610B"/>
    <w:rsid w:val="006863D3"/>
    <w:rsid w:val="006864B0"/>
    <w:rsid w:val="0068655F"/>
    <w:rsid w:val="006869C8"/>
    <w:rsid w:val="00686CE8"/>
    <w:rsid w:val="0068755E"/>
    <w:rsid w:val="006876B3"/>
    <w:rsid w:val="0068798D"/>
    <w:rsid w:val="00690416"/>
    <w:rsid w:val="0069041D"/>
    <w:rsid w:val="00690517"/>
    <w:rsid w:val="00690A38"/>
    <w:rsid w:val="006914F2"/>
    <w:rsid w:val="00691DCE"/>
    <w:rsid w:val="00691F3F"/>
    <w:rsid w:val="00692125"/>
    <w:rsid w:val="00692648"/>
    <w:rsid w:val="00692742"/>
    <w:rsid w:val="00692769"/>
    <w:rsid w:val="00692FDB"/>
    <w:rsid w:val="0069390B"/>
    <w:rsid w:val="00693A8C"/>
    <w:rsid w:val="00694C7D"/>
    <w:rsid w:val="00694FDB"/>
    <w:rsid w:val="00695722"/>
    <w:rsid w:val="0069587A"/>
    <w:rsid w:val="006958F2"/>
    <w:rsid w:val="00695984"/>
    <w:rsid w:val="00695E7F"/>
    <w:rsid w:val="00696251"/>
    <w:rsid w:val="006965F3"/>
    <w:rsid w:val="006967F0"/>
    <w:rsid w:val="006970BE"/>
    <w:rsid w:val="0069712E"/>
    <w:rsid w:val="006972C3"/>
    <w:rsid w:val="006974DA"/>
    <w:rsid w:val="006977C3"/>
    <w:rsid w:val="00697C86"/>
    <w:rsid w:val="00697FDE"/>
    <w:rsid w:val="006A003B"/>
    <w:rsid w:val="006A0478"/>
    <w:rsid w:val="006A0527"/>
    <w:rsid w:val="006A05D6"/>
    <w:rsid w:val="006A0738"/>
    <w:rsid w:val="006A0A43"/>
    <w:rsid w:val="006A0A47"/>
    <w:rsid w:val="006A0D1D"/>
    <w:rsid w:val="006A0D3A"/>
    <w:rsid w:val="006A1873"/>
    <w:rsid w:val="006A1B56"/>
    <w:rsid w:val="006A22E5"/>
    <w:rsid w:val="006A23AA"/>
    <w:rsid w:val="006A23BE"/>
    <w:rsid w:val="006A2B27"/>
    <w:rsid w:val="006A30B9"/>
    <w:rsid w:val="006A34FC"/>
    <w:rsid w:val="006A358C"/>
    <w:rsid w:val="006A41EC"/>
    <w:rsid w:val="006A4814"/>
    <w:rsid w:val="006A49EF"/>
    <w:rsid w:val="006A4A4B"/>
    <w:rsid w:val="006A4E07"/>
    <w:rsid w:val="006A4F7A"/>
    <w:rsid w:val="006A54F3"/>
    <w:rsid w:val="006A5AD7"/>
    <w:rsid w:val="006A5D76"/>
    <w:rsid w:val="006A5EE8"/>
    <w:rsid w:val="006A619F"/>
    <w:rsid w:val="006A644A"/>
    <w:rsid w:val="006A66AD"/>
    <w:rsid w:val="006A69CA"/>
    <w:rsid w:val="006A70EC"/>
    <w:rsid w:val="006A7526"/>
    <w:rsid w:val="006A78B1"/>
    <w:rsid w:val="006A799C"/>
    <w:rsid w:val="006B12F2"/>
    <w:rsid w:val="006B13EB"/>
    <w:rsid w:val="006B16B4"/>
    <w:rsid w:val="006B19A7"/>
    <w:rsid w:val="006B1C35"/>
    <w:rsid w:val="006B1CAF"/>
    <w:rsid w:val="006B1D47"/>
    <w:rsid w:val="006B2033"/>
    <w:rsid w:val="006B2D33"/>
    <w:rsid w:val="006B2F80"/>
    <w:rsid w:val="006B3023"/>
    <w:rsid w:val="006B35DA"/>
    <w:rsid w:val="006B3F0B"/>
    <w:rsid w:val="006B45AF"/>
    <w:rsid w:val="006B4656"/>
    <w:rsid w:val="006B4C7D"/>
    <w:rsid w:val="006B4E2E"/>
    <w:rsid w:val="006B4FCF"/>
    <w:rsid w:val="006B534E"/>
    <w:rsid w:val="006B541D"/>
    <w:rsid w:val="006B54CE"/>
    <w:rsid w:val="006B5A38"/>
    <w:rsid w:val="006B5C1F"/>
    <w:rsid w:val="006B5ED5"/>
    <w:rsid w:val="006B6F78"/>
    <w:rsid w:val="006B738C"/>
    <w:rsid w:val="006B7CB2"/>
    <w:rsid w:val="006B7EB5"/>
    <w:rsid w:val="006C02A9"/>
    <w:rsid w:val="006C0925"/>
    <w:rsid w:val="006C0947"/>
    <w:rsid w:val="006C0B6F"/>
    <w:rsid w:val="006C0BEF"/>
    <w:rsid w:val="006C0D7D"/>
    <w:rsid w:val="006C10FB"/>
    <w:rsid w:val="006C13D0"/>
    <w:rsid w:val="006C1BE5"/>
    <w:rsid w:val="006C1F26"/>
    <w:rsid w:val="006C26C6"/>
    <w:rsid w:val="006C2759"/>
    <w:rsid w:val="006C2EB0"/>
    <w:rsid w:val="006C3023"/>
    <w:rsid w:val="006C354C"/>
    <w:rsid w:val="006C3952"/>
    <w:rsid w:val="006C3A01"/>
    <w:rsid w:val="006C3EF9"/>
    <w:rsid w:val="006C4850"/>
    <w:rsid w:val="006C4DCD"/>
    <w:rsid w:val="006C4E14"/>
    <w:rsid w:val="006C4F5E"/>
    <w:rsid w:val="006C5612"/>
    <w:rsid w:val="006C584F"/>
    <w:rsid w:val="006C5C25"/>
    <w:rsid w:val="006C5FBD"/>
    <w:rsid w:val="006C64F3"/>
    <w:rsid w:val="006C65BA"/>
    <w:rsid w:val="006C698D"/>
    <w:rsid w:val="006C69B5"/>
    <w:rsid w:val="006C7008"/>
    <w:rsid w:val="006C72F0"/>
    <w:rsid w:val="006C7322"/>
    <w:rsid w:val="006C79DB"/>
    <w:rsid w:val="006C7BEC"/>
    <w:rsid w:val="006C7FAF"/>
    <w:rsid w:val="006D04BD"/>
    <w:rsid w:val="006D0907"/>
    <w:rsid w:val="006D0AA5"/>
    <w:rsid w:val="006D0E1E"/>
    <w:rsid w:val="006D0FE8"/>
    <w:rsid w:val="006D13E6"/>
    <w:rsid w:val="006D141D"/>
    <w:rsid w:val="006D1527"/>
    <w:rsid w:val="006D198B"/>
    <w:rsid w:val="006D1ACF"/>
    <w:rsid w:val="006D20CB"/>
    <w:rsid w:val="006D2509"/>
    <w:rsid w:val="006D2689"/>
    <w:rsid w:val="006D300B"/>
    <w:rsid w:val="006D3129"/>
    <w:rsid w:val="006D32DC"/>
    <w:rsid w:val="006D337D"/>
    <w:rsid w:val="006D3449"/>
    <w:rsid w:val="006D3596"/>
    <w:rsid w:val="006D35AF"/>
    <w:rsid w:val="006D3688"/>
    <w:rsid w:val="006D3DD2"/>
    <w:rsid w:val="006D4347"/>
    <w:rsid w:val="006D4431"/>
    <w:rsid w:val="006D48E8"/>
    <w:rsid w:val="006D4EDA"/>
    <w:rsid w:val="006D515E"/>
    <w:rsid w:val="006D53BA"/>
    <w:rsid w:val="006D5595"/>
    <w:rsid w:val="006D5727"/>
    <w:rsid w:val="006D5D71"/>
    <w:rsid w:val="006D618F"/>
    <w:rsid w:val="006D632C"/>
    <w:rsid w:val="006D63E3"/>
    <w:rsid w:val="006D67C2"/>
    <w:rsid w:val="006D68FA"/>
    <w:rsid w:val="006D6994"/>
    <w:rsid w:val="006D69B8"/>
    <w:rsid w:val="006D6A22"/>
    <w:rsid w:val="006D6BB3"/>
    <w:rsid w:val="006D7155"/>
    <w:rsid w:val="006D739F"/>
    <w:rsid w:val="006D779A"/>
    <w:rsid w:val="006D7DC5"/>
    <w:rsid w:val="006E01BA"/>
    <w:rsid w:val="006E02BC"/>
    <w:rsid w:val="006E0767"/>
    <w:rsid w:val="006E0970"/>
    <w:rsid w:val="006E09D7"/>
    <w:rsid w:val="006E1115"/>
    <w:rsid w:val="006E1D18"/>
    <w:rsid w:val="006E1FD9"/>
    <w:rsid w:val="006E2267"/>
    <w:rsid w:val="006E2999"/>
    <w:rsid w:val="006E29B0"/>
    <w:rsid w:val="006E3E85"/>
    <w:rsid w:val="006E3F5C"/>
    <w:rsid w:val="006E451D"/>
    <w:rsid w:val="006E45F4"/>
    <w:rsid w:val="006E4C85"/>
    <w:rsid w:val="006E5859"/>
    <w:rsid w:val="006E5AC8"/>
    <w:rsid w:val="006E5B41"/>
    <w:rsid w:val="006E5C9E"/>
    <w:rsid w:val="006E5ECF"/>
    <w:rsid w:val="006E5FAC"/>
    <w:rsid w:val="006E6345"/>
    <w:rsid w:val="006E63DC"/>
    <w:rsid w:val="006E6419"/>
    <w:rsid w:val="006E656A"/>
    <w:rsid w:val="006E669B"/>
    <w:rsid w:val="006E68C8"/>
    <w:rsid w:val="006E6916"/>
    <w:rsid w:val="006E699C"/>
    <w:rsid w:val="006E6AA8"/>
    <w:rsid w:val="006E6AE3"/>
    <w:rsid w:val="006E6B29"/>
    <w:rsid w:val="006E738C"/>
    <w:rsid w:val="006E7670"/>
    <w:rsid w:val="006E78C9"/>
    <w:rsid w:val="006E7996"/>
    <w:rsid w:val="006E7B85"/>
    <w:rsid w:val="006E7BED"/>
    <w:rsid w:val="006E7CA6"/>
    <w:rsid w:val="006E7CFE"/>
    <w:rsid w:val="006F0318"/>
    <w:rsid w:val="006F05AB"/>
    <w:rsid w:val="006F0861"/>
    <w:rsid w:val="006F0931"/>
    <w:rsid w:val="006F0F79"/>
    <w:rsid w:val="006F100F"/>
    <w:rsid w:val="006F1280"/>
    <w:rsid w:val="006F1623"/>
    <w:rsid w:val="006F16FE"/>
    <w:rsid w:val="006F1C95"/>
    <w:rsid w:val="006F201C"/>
    <w:rsid w:val="006F29D7"/>
    <w:rsid w:val="006F2ED9"/>
    <w:rsid w:val="006F301F"/>
    <w:rsid w:val="006F32EE"/>
    <w:rsid w:val="006F352F"/>
    <w:rsid w:val="006F376C"/>
    <w:rsid w:val="006F3934"/>
    <w:rsid w:val="006F3A05"/>
    <w:rsid w:val="006F3B4D"/>
    <w:rsid w:val="006F3DE4"/>
    <w:rsid w:val="006F4D77"/>
    <w:rsid w:val="006F4E4B"/>
    <w:rsid w:val="006F556B"/>
    <w:rsid w:val="006F56E9"/>
    <w:rsid w:val="006F6876"/>
    <w:rsid w:val="006F693F"/>
    <w:rsid w:val="006F6BD6"/>
    <w:rsid w:val="006F6F62"/>
    <w:rsid w:val="006F7128"/>
    <w:rsid w:val="006F78C4"/>
    <w:rsid w:val="00700284"/>
    <w:rsid w:val="007004B0"/>
    <w:rsid w:val="00700857"/>
    <w:rsid w:val="007009CC"/>
    <w:rsid w:val="00700FB0"/>
    <w:rsid w:val="0070163C"/>
    <w:rsid w:val="007017BE"/>
    <w:rsid w:val="00701B2E"/>
    <w:rsid w:val="00702080"/>
    <w:rsid w:val="007022B6"/>
    <w:rsid w:val="00702956"/>
    <w:rsid w:val="0070544E"/>
    <w:rsid w:val="00705817"/>
    <w:rsid w:val="00705A0C"/>
    <w:rsid w:val="00705C82"/>
    <w:rsid w:val="007060AA"/>
    <w:rsid w:val="0070615F"/>
    <w:rsid w:val="00706693"/>
    <w:rsid w:val="00707145"/>
    <w:rsid w:val="00707339"/>
    <w:rsid w:val="007075FD"/>
    <w:rsid w:val="00707778"/>
    <w:rsid w:val="00707907"/>
    <w:rsid w:val="00707A73"/>
    <w:rsid w:val="00707B2F"/>
    <w:rsid w:val="00707D37"/>
    <w:rsid w:val="0071037D"/>
    <w:rsid w:val="00710455"/>
    <w:rsid w:val="00710590"/>
    <w:rsid w:val="00710B36"/>
    <w:rsid w:val="00710BAC"/>
    <w:rsid w:val="00710DC4"/>
    <w:rsid w:val="007111B9"/>
    <w:rsid w:val="007114F4"/>
    <w:rsid w:val="007114F5"/>
    <w:rsid w:val="0071153E"/>
    <w:rsid w:val="00711F65"/>
    <w:rsid w:val="0071202C"/>
    <w:rsid w:val="00712108"/>
    <w:rsid w:val="00712319"/>
    <w:rsid w:val="0071233D"/>
    <w:rsid w:val="007129DA"/>
    <w:rsid w:val="00713684"/>
    <w:rsid w:val="00713804"/>
    <w:rsid w:val="00713BE3"/>
    <w:rsid w:val="00713D40"/>
    <w:rsid w:val="00713F4C"/>
    <w:rsid w:val="007142FE"/>
    <w:rsid w:val="007151CC"/>
    <w:rsid w:val="00716129"/>
    <w:rsid w:val="007161C4"/>
    <w:rsid w:val="007162B7"/>
    <w:rsid w:val="00716B24"/>
    <w:rsid w:val="00716EEA"/>
    <w:rsid w:val="0071731F"/>
    <w:rsid w:val="007179D5"/>
    <w:rsid w:val="007201EE"/>
    <w:rsid w:val="007202EE"/>
    <w:rsid w:val="00721CA9"/>
    <w:rsid w:val="00721DAA"/>
    <w:rsid w:val="00721F0F"/>
    <w:rsid w:val="0072241D"/>
    <w:rsid w:val="007224CC"/>
    <w:rsid w:val="007224F8"/>
    <w:rsid w:val="00722668"/>
    <w:rsid w:val="00722925"/>
    <w:rsid w:val="00722A72"/>
    <w:rsid w:val="007230D2"/>
    <w:rsid w:val="00723DDE"/>
    <w:rsid w:val="007241EF"/>
    <w:rsid w:val="0072434E"/>
    <w:rsid w:val="007247DD"/>
    <w:rsid w:val="00724AF3"/>
    <w:rsid w:val="00724D59"/>
    <w:rsid w:val="00724E66"/>
    <w:rsid w:val="007251FA"/>
    <w:rsid w:val="007277BB"/>
    <w:rsid w:val="0073098E"/>
    <w:rsid w:val="00730C04"/>
    <w:rsid w:val="00730C8E"/>
    <w:rsid w:val="00731305"/>
    <w:rsid w:val="00731339"/>
    <w:rsid w:val="00731666"/>
    <w:rsid w:val="007317EA"/>
    <w:rsid w:val="0073186C"/>
    <w:rsid w:val="007318E1"/>
    <w:rsid w:val="007319D4"/>
    <w:rsid w:val="0073210D"/>
    <w:rsid w:val="0073229B"/>
    <w:rsid w:val="00732B56"/>
    <w:rsid w:val="00732C59"/>
    <w:rsid w:val="00732D0B"/>
    <w:rsid w:val="00732DD2"/>
    <w:rsid w:val="007336BA"/>
    <w:rsid w:val="00733736"/>
    <w:rsid w:val="0073422F"/>
    <w:rsid w:val="00734698"/>
    <w:rsid w:val="0073485B"/>
    <w:rsid w:val="007348BD"/>
    <w:rsid w:val="00734B34"/>
    <w:rsid w:val="00734D98"/>
    <w:rsid w:val="007350E1"/>
    <w:rsid w:val="00735BE0"/>
    <w:rsid w:val="00735C0D"/>
    <w:rsid w:val="0073656C"/>
    <w:rsid w:val="007366CC"/>
    <w:rsid w:val="00736E79"/>
    <w:rsid w:val="00737011"/>
    <w:rsid w:val="007374AB"/>
    <w:rsid w:val="00737566"/>
    <w:rsid w:val="00737CE1"/>
    <w:rsid w:val="00740058"/>
    <w:rsid w:val="0074030B"/>
    <w:rsid w:val="007403F2"/>
    <w:rsid w:val="0074044C"/>
    <w:rsid w:val="00740C68"/>
    <w:rsid w:val="007416C6"/>
    <w:rsid w:val="00741DA5"/>
    <w:rsid w:val="00742236"/>
    <w:rsid w:val="007427E7"/>
    <w:rsid w:val="00743710"/>
    <w:rsid w:val="0074394D"/>
    <w:rsid w:val="007448AF"/>
    <w:rsid w:val="00744A40"/>
    <w:rsid w:val="00744DFB"/>
    <w:rsid w:val="00745DC9"/>
    <w:rsid w:val="0074603F"/>
    <w:rsid w:val="007461F0"/>
    <w:rsid w:val="0074621E"/>
    <w:rsid w:val="00746238"/>
    <w:rsid w:val="007464D8"/>
    <w:rsid w:val="00746974"/>
    <w:rsid w:val="00746B4A"/>
    <w:rsid w:val="00746D0E"/>
    <w:rsid w:val="00747017"/>
    <w:rsid w:val="0074720E"/>
    <w:rsid w:val="007474EC"/>
    <w:rsid w:val="007476B1"/>
    <w:rsid w:val="007476D2"/>
    <w:rsid w:val="007477A3"/>
    <w:rsid w:val="00747A47"/>
    <w:rsid w:val="0074A24F"/>
    <w:rsid w:val="00750116"/>
    <w:rsid w:val="00750146"/>
    <w:rsid w:val="00750333"/>
    <w:rsid w:val="00750712"/>
    <w:rsid w:val="007508AB"/>
    <w:rsid w:val="00751245"/>
    <w:rsid w:val="00751556"/>
    <w:rsid w:val="0075155B"/>
    <w:rsid w:val="007516D9"/>
    <w:rsid w:val="00752038"/>
    <w:rsid w:val="00752111"/>
    <w:rsid w:val="0075227B"/>
    <w:rsid w:val="00752400"/>
    <w:rsid w:val="007524CA"/>
    <w:rsid w:val="00752D2F"/>
    <w:rsid w:val="00752D7D"/>
    <w:rsid w:val="00752D87"/>
    <w:rsid w:val="00752E55"/>
    <w:rsid w:val="00754144"/>
    <w:rsid w:val="0075434B"/>
    <w:rsid w:val="007543B5"/>
    <w:rsid w:val="00754E54"/>
    <w:rsid w:val="00754F66"/>
    <w:rsid w:val="00755384"/>
    <w:rsid w:val="00755E66"/>
    <w:rsid w:val="00755F48"/>
    <w:rsid w:val="007561D0"/>
    <w:rsid w:val="00756781"/>
    <w:rsid w:val="007571B0"/>
    <w:rsid w:val="007573F9"/>
    <w:rsid w:val="00757B42"/>
    <w:rsid w:val="007603E9"/>
    <w:rsid w:val="00760585"/>
    <w:rsid w:val="00760652"/>
    <w:rsid w:val="00760D2A"/>
    <w:rsid w:val="00760E92"/>
    <w:rsid w:val="00760FD0"/>
    <w:rsid w:val="00761165"/>
    <w:rsid w:val="00761388"/>
    <w:rsid w:val="007619BB"/>
    <w:rsid w:val="00761F91"/>
    <w:rsid w:val="00762212"/>
    <w:rsid w:val="00762736"/>
    <w:rsid w:val="0076284C"/>
    <w:rsid w:val="007628DA"/>
    <w:rsid w:val="00762A4F"/>
    <w:rsid w:val="0076388F"/>
    <w:rsid w:val="00763A55"/>
    <w:rsid w:val="00763CE8"/>
    <w:rsid w:val="00763E1E"/>
    <w:rsid w:val="007645ED"/>
    <w:rsid w:val="007648E1"/>
    <w:rsid w:val="00764CFB"/>
    <w:rsid w:val="00764D2D"/>
    <w:rsid w:val="00764E05"/>
    <w:rsid w:val="00765613"/>
    <w:rsid w:val="0076586B"/>
    <w:rsid w:val="00765A66"/>
    <w:rsid w:val="007662FB"/>
    <w:rsid w:val="00766371"/>
    <w:rsid w:val="00766C24"/>
    <w:rsid w:val="00767FFE"/>
    <w:rsid w:val="00770234"/>
    <w:rsid w:val="00770C4C"/>
    <w:rsid w:val="00770E08"/>
    <w:rsid w:val="0077121B"/>
    <w:rsid w:val="00771445"/>
    <w:rsid w:val="00771B0D"/>
    <w:rsid w:val="00771D2B"/>
    <w:rsid w:val="00771D5C"/>
    <w:rsid w:val="00771F2A"/>
    <w:rsid w:val="00772264"/>
    <w:rsid w:val="007722AD"/>
    <w:rsid w:val="007723D9"/>
    <w:rsid w:val="00773DD6"/>
    <w:rsid w:val="0077476E"/>
    <w:rsid w:val="007748F5"/>
    <w:rsid w:val="00775DC3"/>
    <w:rsid w:val="00776381"/>
    <w:rsid w:val="00776808"/>
    <w:rsid w:val="00776BA3"/>
    <w:rsid w:val="00776C86"/>
    <w:rsid w:val="00776F0B"/>
    <w:rsid w:val="00776F1F"/>
    <w:rsid w:val="00777F40"/>
    <w:rsid w:val="0078077D"/>
    <w:rsid w:val="007807C1"/>
    <w:rsid w:val="00780B55"/>
    <w:rsid w:val="00780CBC"/>
    <w:rsid w:val="00780F59"/>
    <w:rsid w:val="00780F91"/>
    <w:rsid w:val="00781FF3"/>
    <w:rsid w:val="0078243E"/>
    <w:rsid w:val="007827CC"/>
    <w:rsid w:val="00782BE3"/>
    <w:rsid w:val="00782D81"/>
    <w:rsid w:val="00783014"/>
    <w:rsid w:val="0078310E"/>
    <w:rsid w:val="00783239"/>
    <w:rsid w:val="007836CB"/>
    <w:rsid w:val="00783B8C"/>
    <w:rsid w:val="00783C6F"/>
    <w:rsid w:val="00783E47"/>
    <w:rsid w:val="007846F9"/>
    <w:rsid w:val="00785054"/>
    <w:rsid w:val="0078558D"/>
    <w:rsid w:val="007856C9"/>
    <w:rsid w:val="00785809"/>
    <w:rsid w:val="00785B5C"/>
    <w:rsid w:val="00786324"/>
    <w:rsid w:val="0078697F"/>
    <w:rsid w:val="00786B5B"/>
    <w:rsid w:val="00786CB9"/>
    <w:rsid w:val="00787320"/>
    <w:rsid w:val="007874AC"/>
    <w:rsid w:val="007878EA"/>
    <w:rsid w:val="00787B5F"/>
    <w:rsid w:val="00787D58"/>
    <w:rsid w:val="007903E7"/>
    <w:rsid w:val="007904FC"/>
    <w:rsid w:val="00790745"/>
    <w:rsid w:val="00790A3E"/>
    <w:rsid w:val="007912A9"/>
    <w:rsid w:val="0079149C"/>
    <w:rsid w:val="007919D8"/>
    <w:rsid w:val="00791E70"/>
    <w:rsid w:val="0079245D"/>
    <w:rsid w:val="0079291A"/>
    <w:rsid w:val="0079298D"/>
    <w:rsid w:val="00792E2E"/>
    <w:rsid w:val="00793845"/>
    <w:rsid w:val="00793B31"/>
    <w:rsid w:val="0079406F"/>
    <w:rsid w:val="0079417F"/>
    <w:rsid w:val="007944EA"/>
    <w:rsid w:val="007946F5"/>
    <w:rsid w:val="00794A2E"/>
    <w:rsid w:val="00794D13"/>
    <w:rsid w:val="00795177"/>
    <w:rsid w:val="00795844"/>
    <w:rsid w:val="00795C87"/>
    <w:rsid w:val="00796035"/>
    <w:rsid w:val="0079689A"/>
    <w:rsid w:val="00797009"/>
    <w:rsid w:val="007972A8"/>
    <w:rsid w:val="00797945"/>
    <w:rsid w:val="007A01D7"/>
    <w:rsid w:val="007A05E3"/>
    <w:rsid w:val="007A069C"/>
    <w:rsid w:val="007A08C0"/>
    <w:rsid w:val="007A0C3E"/>
    <w:rsid w:val="007A0E2F"/>
    <w:rsid w:val="007A0E4E"/>
    <w:rsid w:val="007A0ED6"/>
    <w:rsid w:val="007A13A5"/>
    <w:rsid w:val="007A151F"/>
    <w:rsid w:val="007A1766"/>
    <w:rsid w:val="007A1F34"/>
    <w:rsid w:val="007A22C3"/>
    <w:rsid w:val="007A24B6"/>
    <w:rsid w:val="007A2605"/>
    <w:rsid w:val="007A274E"/>
    <w:rsid w:val="007A2899"/>
    <w:rsid w:val="007A2B04"/>
    <w:rsid w:val="007A2B76"/>
    <w:rsid w:val="007A3043"/>
    <w:rsid w:val="007A30B5"/>
    <w:rsid w:val="007A34CD"/>
    <w:rsid w:val="007A393C"/>
    <w:rsid w:val="007A3A32"/>
    <w:rsid w:val="007A4097"/>
    <w:rsid w:val="007A4111"/>
    <w:rsid w:val="007A4121"/>
    <w:rsid w:val="007A4137"/>
    <w:rsid w:val="007A4233"/>
    <w:rsid w:val="007A4386"/>
    <w:rsid w:val="007A4431"/>
    <w:rsid w:val="007A4681"/>
    <w:rsid w:val="007A4B9C"/>
    <w:rsid w:val="007A4E3F"/>
    <w:rsid w:val="007A520A"/>
    <w:rsid w:val="007A52B1"/>
    <w:rsid w:val="007A5583"/>
    <w:rsid w:val="007A59CC"/>
    <w:rsid w:val="007A5F1C"/>
    <w:rsid w:val="007A709B"/>
    <w:rsid w:val="007A78F1"/>
    <w:rsid w:val="007A790C"/>
    <w:rsid w:val="007A791E"/>
    <w:rsid w:val="007A7ADA"/>
    <w:rsid w:val="007A7BD0"/>
    <w:rsid w:val="007A7E89"/>
    <w:rsid w:val="007B014A"/>
    <w:rsid w:val="007B0196"/>
    <w:rsid w:val="007B0479"/>
    <w:rsid w:val="007B05A7"/>
    <w:rsid w:val="007B0E7A"/>
    <w:rsid w:val="007B1495"/>
    <w:rsid w:val="007B14FF"/>
    <w:rsid w:val="007B18F0"/>
    <w:rsid w:val="007B19F8"/>
    <w:rsid w:val="007B1A98"/>
    <w:rsid w:val="007B1AE0"/>
    <w:rsid w:val="007B1BAB"/>
    <w:rsid w:val="007B1BC9"/>
    <w:rsid w:val="007B29D2"/>
    <w:rsid w:val="007B2AFE"/>
    <w:rsid w:val="007B2BE0"/>
    <w:rsid w:val="007B2D66"/>
    <w:rsid w:val="007B3092"/>
    <w:rsid w:val="007B331B"/>
    <w:rsid w:val="007B3856"/>
    <w:rsid w:val="007B38D1"/>
    <w:rsid w:val="007B3947"/>
    <w:rsid w:val="007B3BCE"/>
    <w:rsid w:val="007B3CE4"/>
    <w:rsid w:val="007B4741"/>
    <w:rsid w:val="007B4A9D"/>
    <w:rsid w:val="007B4E93"/>
    <w:rsid w:val="007B4EE2"/>
    <w:rsid w:val="007B57D1"/>
    <w:rsid w:val="007B583B"/>
    <w:rsid w:val="007B5ECE"/>
    <w:rsid w:val="007B5FEC"/>
    <w:rsid w:val="007B65CB"/>
    <w:rsid w:val="007B6601"/>
    <w:rsid w:val="007B6827"/>
    <w:rsid w:val="007B6D60"/>
    <w:rsid w:val="007B6EFD"/>
    <w:rsid w:val="007B70B6"/>
    <w:rsid w:val="007B7280"/>
    <w:rsid w:val="007B75C4"/>
    <w:rsid w:val="007B7664"/>
    <w:rsid w:val="007C0627"/>
    <w:rsid w:val="007C0A6E"/>
    <w:rsid w:val="007C0D85"/>
    <w:rsid w:val="007C109F"/>
    <w:rsid w:val="007C1CA4"/>
    <w:rsid w:val="007C22EE"/>
    <w:rsid w:val="007C2732"/>
    <w:rsid w:val="007C2BC8"/>
    <w:rsid w:val="007C3481"/>
    <w:rsid w:val="007C3624"/>
    <w:rsid w:val="007C36AF"/>
    <w:rsid w:val="007C3FDE"/>
    <w:rsid w:val="007C44EE"/>
    <w:rsid w:val="007C459E"/>
    <w:rsid w:val="007C5049"/>
    <w:rsid w:val="007C5139"/>
    <w:rsid w:val="007C53F7"/>
    <w:rsid w:val="007C55BB"/>
    <w:rsid w:val="007C5CA8"/>
    <w:rsid w:val="007C5F53"/>
    <w:rsid w:val="007C5F9F"/>
    <w:rsid w:val="007C60AC"/>
    <w:rsid w:val="007C6BAB"/>
    <w:rsid w:val="007C6D47"/>
    <w:rsid w:val="007C70E6"/>
    <w:rsid w:val="007C7221"/>
    <w:rsid w:val="007C7230"/>
    <w:rsid w:val="007C73AC"/>
    <w:rsid w:val="007C750C"/>
    <w:rsid w:val="007C7541"/>
    <w:rsid w:val="007C77BC"/>
    <w:rsid w:val="007C7BD7"/>
    <w:rsid w:val="007C7F06"/>
    <w:rsid w:val="007D045E"/>
    <w:rsid w:val="007D1126"/>
    <w:rsid w:val="007D12B1"/>
    <w:rsid w:val="007D1665"/>
    <w:rsid w:val="007D170A"/>
    <w:rsid w:val="007D1A33"/>
    <w:rsid w:val="007D1AA0"/>
    <w:rsid w:val="007D1F10"/>
    <w:rsid w:val="007D2322"/>
    <w:rsid w:val="007D281C"/>
    <w:rsid w:val="007D291D"/>
    <w:rsid w:val="007D2BDE"/>
    <w:rsid w:val="007D2EF4"/>
    <w:rsid w:val="007D329C"/>
    <w:rsid w:val="007D364B"/>
    <w:rsid w:val="007D3F29"/>
    <w:rsid w:val="007D4515"/>
    <w:rsid w:val="007D45E9"/>
    <w:rsid w:val="007D476F"/>
    <w:rsid w:val="007D492E"/>
    <w:rsid w:val="007D4C9F"/>
    <w:rsid w:val="007D4D56"/>
    <w:rsid w:val="007D4E12"/>
    <w:rsid w:val="007D4EB3"/>
    <w:rsid w:val="007D4EB4"/>
    <w:rsid w:val="007D54C2"/>
    <w:rsid w:val="007D5920"/>
    <w:rsid w:val="007D595C"/>
    <w:rsid w:val="007D6081"/>
    <w:rsid w:val="007D66AD"/>
    <w:rsid w:val="007D6A33"/>
    <w:rsid w:val="007D71D3"/>
    <w:rsid w:val="007D77CA"/>
    <w:rsid w:val="007D7BA7"/>
    <w:rsid w:val="007E004F"/>
    <w:rsid w:val="007E0667"/>
    <w:rsid w:val="007E0808"/>
    <w:rsid w:val="007E092F"/>
    <w:rsid w:val="007E0B50"/>
    <w:rsid w:val="007E0B87"/>
    <w:rsid w:val="007E1073"/>
    <w:rsid w:val="007E15B2"/>
    <w:rsid w:val="007E1C0A"/>
    <w:rsid w:val="007E1C9F"/>
    <w:rsid w:val="007E2327"/>
    <w:rsid w:val="007E2DBA"/>
    <w:rsid w:val="007E2EA9"/>
    <w:rsid w:val="007E306A"/>
    <w:rsid w:val="007E3199"/>
    <w:rsid w:val="007E3302"/>
    <w:rsid w:val="007E3897"/>
    <w:rsid w:val="007E3B01"/>
    <w:rsid w:val="007E3D71"/>
    <w:rsid w:val="007E43EC"/>
    <w:rsid w:val="007E44E5"/>
    <w:rsid w:val="007E4570"/>
    <w:rsid w:val="007E4858"/>
    <w:rsid w:val="007E4912"/>
    <w:rsid w:val="007E57E3"/>
    <w:rsid w:val="007E627A"/>
    <w:rsid w:val="007E6433"/>
    <w:rsid w:val="007E6B82"/>
    <w:rsid w:val="007E6CAC"/>
    <w:rsid w:val="007E7014"/>
    <w:rsid w:val="007E732A"/>
    <w:rsid w:val="007E73D6"/>
    <w:rsid w:val="007E7702"/>
    <w:rsid w:val="007E7D5E"/>
    <w:rsid w:val="007E7F25"/>
    <w:rsid w:val="007F0442"/>
    <w:rsid w:val="007F050B"/>
    <w:rsid w:val="007F0719"/>
    <w:rsid w:val="007F1058"/>
    <w:rsid w:val="007F1215"/>
    <w:rsid w:val="007F27F0"/>
    <w:rsid w:val="007F2891"/>
    <w:rsid w:val="007F28F9"/>
    <w:rsid w:val="007F2960"/>
    <w:rsid w:val="007F31A5"/>
    <w:rsid w:val="007F3EE4"/>
    <w:rsid w:val="007F401D"/>
    <w:rsid w:val="007F401F"/>
    <w:rsid w:val="007F4502"/>
    <w:rsid w:val="007F4D5D"/>
    <w:rsid w:val="007F6D57"/>
    <w:rsid w:val="007F6D6C"/>
    <w:rsid w:val="007F71CB"/>
    <w:rsid w:val="007F72AE"/>
    <w:rsid w:val="007F74CE"/>
    <w:rsid w:val="007F7705"/>
    <w:rsid w:val="007F7A37"/>
    <w:rsid w:val="00800BDE"/>
    <w:rsid w:val="00800C26"/>
    <w:rsid w:val="00800C71"/>
    <w:rsid w:val="00801269"/>
    <w:rsid w:val="00801A76"/>
    <w:rsid w:val="00801B0E"/>
    <w:rsid w:val="00801B81"/>
    <w:rsid w:val="00801BF0"/>
    <w:rsid w:val="0080241A"/>
    <w:rsid w:val="0080269C"/>
    <w:rsid w:val="00803122"/>
    <w:rsid w:val="00803CE7"/>
    <w:rsid w:val="008047DD"/>
    <w:rsid w:val="00804905"/>
    <w:rsid w:val="00804A52"/>
    <w:rsid w:val="00805024"/>
    <w:rsid w:val="0080532D"/>
    <w:rsid w:val="008054D6"/>
    <w:rsid w:val="00806245"/>
    <w:rsid w:val="00806283"/>
    <w:rsid w:val="0080634E"/>
    <w:rsid w:val="008066DA"/>
    <w:rsid w:val="008067E1"/>
    <w:rsid w:val="00806892"/>
    <w:rsid w:val="008072E2"/>
    <w:rsid w:val="00807678"/>
    <w:rsid w:val="008078E9"/>
    <w:rsid w:val="00807AA5"/>
    <w:rsid w:val="00807BC2"/>
    <w:rsid w:val="00807D01"/>
    <w:rsid w:val="00807F0E"/>
    <w:rsid w:val="00810084"/>
    <w:rsid w:val="0081074D"/>
    <w:rsid w:val="00810A13"/>
    <w:rsid w:val="00810C1A"/>
    <w:rsid w:val="00810F7F"/>
    <w:rsid w:val="00811815"/>
    <w:rsid w:val="008118A5"/>
    <w:rsid w:val="00811A5F"/>
    <w:rsid w:val="00812132"/>
    <w:rsid w:val="0081240B"/>
    <w:rsid w:val="00812CE6"/>
    <w:rsid w:val="00813A66"/>
    <w:rsid w:val="00813D36"/>
    <w:rsid w:val="00814398"/>
    <w:rsid w:val="00814530"/>
    <w:rsid w:val="0081465D"/>
    <w:rsid w:val="008148C7"/>
    <w:rsid w:val="00814D61"/>
    <w:rsid w:val="00814E6E"/>
    <w:rsid w:val="008152F3"/>
    <w:rsid w:val="0081607D"/>
    <w:rsid w:val="008160BC"/>
    <w:rsid w:val="00816352"/>
    <w:rsid w:val="008167A2"/>
    <w:rsid w:val="00816AA3"/>
    <w:rsid w:val="0081760F"/>
    <w:rsid w:val="00817EC6"/>
    <w:rsid w:val="008208E0"/>
    <w:rsid w:val="00820A15"/>
    <w:rsid w:val="00820CC9"/>
    <w:rsid w:val="00820D26"/>
    <w:rsid w:val="0082104A"/>
    <w:rsid w:val="00821326"/>
    <w:rsid w:val="00821802"/>
    <w:rsid w:val="0082182B"/>
    <w:rsid w:val="00821B73"/>
    <w:rsid w:val="00821B74"/>
    <w:rsid w:val="00821F18"/>
    <w:rsid w:val="00822331"/>
    <w:rsid w:val="00822F75"/>
    <w:rsid w:val="00822F7C"/>
    <w:rsid w:val="008232C7"/>
    <w:rsid w:val="008241BF"/>
    <w:rsid w:val="008248AE"/>
    <w:rsid w:val="00824AFB"/>
    <w:rsid w:val="00824EA4"/>
    <w:rsid w:val="00824FC3"/>
    <w:rsid w:val="00825404"/>
    <w:rsid w:val="008266D2"/>
    <w:rsid w:val="00826817"/>
    <w:rsid w:val="00826ADB"/>
    <w:rsid w:val="00826CF6"/>
    <w:rsid w:val="0082758B"/>
    <w:rsid w:val="00827A78"/>
    <w:rsid w:val="00827E4D"/>
    <w:rsid w:val="008312BA"/>
    <w:rsid w:val="00831350"/>
    <w:rsid w:val="0083146B"/>
    <w:rsid w:val="0083149C"/>
    <w:rsid w:val="008325BF"/>
    <w:rsid w:val="00833722"/>
    <w:rsid w:val="00833E52"/>
    <w:rsid w:val="00834194"/>
    <w:rsid w:val="008342C2"/>
    <w:rsid w:val="0083488C"/>
    <w:rsid w:val="00834AA3"/>
    <w:rsid w:val="00835224"/>
    <w:rsid w:val="008352CC"/>
    <w:rsid w:val="0083578C"/>
    <w:rsid w:val="00835EBF"/>
    <w:rsid w:val="0083604E"/>
    <w:rsid w:val="00836E00"/>
    <w:rsid w:val="00836EE8"/>
    <w:rsid w:val="008372D2"/>
    <w:rsid w:val="0083731F"/>
    <w:rsid w:val="0083747D"/>
    <w:rsid w:val="008374A5"/>
    <w:rsid w:val="00837A91"/>
    <w:rsid w:val="00837AE0"/>
    <w:rsid w:val="00837C92"/>
    <w:rsid w:val="00840017"/>
    <w:rsid w:val="00840244"/>
    <w:rsid w:val="0084053A"/>
    <w:rsid w:val="00840907"/>
    <w:rsid w:val="00840B33"/>
    <w:rsid w:val="00840CB4"/>
    <w:rsid w:val="00841176"/>
    <w:rsid w:val="008414C0"/>
    <w:rsid w:val="008414F7"/>
    <w:rsid w:val="00841DD6"/>
    <w:rsid w:val="008420EB"/>
    <w:rsid w:val="00842433"/>
    <w:rsid w:val="00842499"/>
    <w:rsid w:val="008425D7"/>
    <w:rsid w:val="008428EB"/>
    <w:rsid w:val="008431D9"/>
    <w:rsid w:val="008431DC"/>
    <w:rsid w:val="0084336B"/>
    <w:rsid w:val="00843488"/>
    <w:rsid w:val="00843B05"/>
    <w:rsid w:val="00844A00"/>
    <w:rsid w:val="00844F62"/>
    <w:rsid w:val="00845427"/>
    <w:rsid w:val="008457D9"/>
    <w:rsid w:val="008458C5"/>
    <w:rsid w:val="00845D16"/>
    <w:rsid w:val="00845E0A"/>
    <w:rsid w:val="00846033"/>
    <w:rsid w:val="008464BD"/>
    <w:rsid w:val="00846559"/>
    <w:rsid w:val="00846734"/>
    <w:rsid w:val="008467E3"/>
    <w:rsid w:val="00847255"/>
    <w:rsid w:val="00847710"/>
    <w:rsid w:val="008479FF"/>
    <w:rsid w:val="00847A8C"/>
    <w:rsid w:val="008502B7"/>
    <w:rsid w:val="00850758"/>
    <w:rsid w:val="008509E4"/>
    <w:rsid w:val="00850C02"/>
    <w:rsid w:val="008514DF"/>
    <w:rsid w:val="008526CE"/>
    <w:rsid w:val="00852B42"/>
    <w:rsid w:val="00852BD1"/>
    <w:rsid w:val="00852D15"/>
    <w:rsid w:val="00852F7A"/>
    <w:rsid w:val="0085362E"/>
    <w:rsid w:val="008536B9"/>
    <w:rsid w:val="0085396B"/>
    <w:rsid w:val="008543DF"/>
    <w:rsid w:val="00854D98"/>
    <w:rsid w:val="00855533"/>
    <w:rsid w:val="008556C1"/>
    <w:rsid w:val="00855774"/>
    <w:rsid w:val="00855BCB"/>
    <w:rsid w:val="00855F03"/>
    <w:rsid w:val="00856998"/>
    <w:rsid w:val="00856C27"/>
    <w:rsid w:val="00856CE6"/>
    <w:rsid w:val="00856E92"/>
    <w:rsid w:val="00856EE1"/>
    <w:rsid w:val="00857287"/>
    <w:rsid w:val="008604ED"/>
    <w:rsid w:val="00860FF7"/>
    <w:rsid w:val="00861084"/>
    <w:rsid w:val="008613F4"/>
    <w:rsid w:val="0086147C"/>
    <w:rsid w:val="008614A8"/>
    <w:rsid w:val="00861A5E"/>
    <w:rsid w:val="00861ABB"/>
    <w:rsid w:val="00861C96"/>
    <w:rsid w:val="00862BC8"/>
    <w:rsid w:val="00862C4E"/>
    <w:rsid w:val="00862D69"/>
    <w:rsid w:val="00862DB3"/>
    <w:rsid w:val="0086340B"/>
    <w:rsid w:val="0086351F"/>
    <w:rsid w:val="00863541"/>
    <w:rsid w:val="008638C6"/>
    <w:rsid w:val="00863C15"/>
    <w:rsid w:val="00863CBE"/>
    <w:rsid w:val="00863D11"/>
    <w:rsid w:val="00864598"/>
    <w:rsid w:val="00865386"/>
    <w:rsid w:val="00865405"/>
    <w:rsid w:val="00865A4E"/>
    <w:rsid w:val="00865ACE"/>
    <w:rsid w:val="00865EA1"/>
    <w:rsid w:val="00865F95"/>
    <w:rsid w:val="00866D84"/>
    <w:rsid w:val="00866FD8"/>
    <w:rsid w:val="0086741B"/>
    <w:rsid w:val="00867586"/>
    <w:rsid w:val="00867979"/>
    <w:rsid w:val="008679C2"/>
    <w:rsid w:val="00867CE5"/>
    <w:rsid w:val="00867FBC"/>
    <w:rsid w:val="008705F1"/>
    <w:rsid w:val="008706BD"/>
    <w:rsid w:val="00870C78"/>
    <w:rsid w:val="008711FF"/>
    <w:rsid w:val="00871308"/>
    <w:rsid w:val="00871DE3"/>
    <w:rsid w:val="00871EE9"/>
    <w:rsid w:val="0087222F"/>
    <w:rsid w:val="0087280A"/>
    <w:rsid w:val="00872BCC"/>
    <w:rsid w:val="00873343"/>
    <w:rsid w:val="008736B8"/>
    <w:rsid w:val="008739F1"/>
    <w:rsid w:val="0087418E"/>
    <w:rsid w:val="00874E09"/>
    <w:rsid w:val="008756CF"/>
    <w:rsid w:val="00875AF8"/>
    <w:rsid w:val="00875CE8"/>
    <w:rsid w:val="0087623E"/>
    <w:rsid w:val="00876932"/>
    <w:rsid w:val="008777A6"/>
    <w:rsid w:val="00880202"/>
    <w:rsid w:val="00880B5E"/>
    <w:rsid w:val="00880BDB"/>
    <w:rsid w:val="00880C0E"/>
    <w:rsid w:val="00880D4C"/>
    <w:rsid w:val="008811A5"/>
    <w:rsid w:val="00881279"/>
    <w:rsid w:val="00881611"/>
    <w:rsid w:val="008816CC"/>
    <w:rsid w:val="008819C6"/>
    <w:rsid w:val="00881CF4"/>
    <w:rsid w:val="008823C8"/>
    <w:rsid w:val="00882A9A"/>
    <w:rsid w:val="00882DCC"/>
    <w:rsid w:val="0088315B"/>
    <w:rsid w:val="00883161"/>
    <w:rsid w:val="008833A3"/>
    <w:rsid w:val="00883A63"/>
    <w:rsid w:val="0088418F"/>
    <w:rsid w:val="008845E4"/>
    <w:rsid w:val="008847C0"/>
    <w:rsid w:val="008847E1"/>
    <w:rsid w:val="008848CB"/>
    <w:rsid w:val="0088528B"/>
    <w:rsid w:val="008852AF"/>
    <w:rsid w:val="0088564A"/>
    <w:rsid w:val="0088570F"/>
    <w:rsid w:val="008857E9"/>
    <w:rsid w:val="00885C89"/>
    <w:rsid w:val="00885DDB"/>
    <w:rsid w:val="00886186"/>
    <w:rsid w:val="0088619F"/>
    <w:rsid w:val="0088693D"/>
    <w:rsid w:val="00886AEB"/>
    <w:rsid w:val="008875D7"/>
    <w:rsid w:val="00887CE0"/>
    <w:rsid w:val="00890096"/>
    <w:rsid w:val="00890206"/>
    <w:rsid w:val="00890218"/>
    <w:rsid w:val="00890420"/>
    <w:rsid w:val="00891051"/>
    <w:rsid w:val="0089119E"/>
    <w:rsid w:val="0089173D"/>
    <w:rsid w:val="00891BDB"/>
    <w:rsid w:val="00892086"/>
    <w:rsid w:val="00892B66"/>
    <w:rsid w:val="00892CBD"/>
    <w:rsid w:val="00892F8F"/>
    <w:rsid w:val="0089314E"/>
    <w:rsid w:val="00893214"/>
    <w:rsid w:val="008933C1"/>
    <w:rsid w:val="008934D7"/>
    <w:rsid w:val="00893519"/>
    <w:rsid w:val="00893531"/>
    <w:rsid w:val="00893BFC"/>
    <w:rsid w:val="00893DBB"/>
    <w:rsid w:val="0089457E"/>
    <w:rsid w:val="008946DC"/>
    <w:rsid w:val="0089472D"/>
    <w:rsid w:val="0089489A"/>
    <w:rsid w:val="00894ACE"/>
    <w:rsid w:val="00894CB1"/>
    <w:rsid w:val="00894DA9"/>
    <w:rsid w:val="00895123"/>
    <w:rsid w:val="008957D5"/>
    <w:rsid w:val="008959C6"/>
    <w:rsid w:val="008959D5"/>
    <w:rsid w:val="00895C6B"/>
    <w:rsid w:val="00895F80"/>
    <w:rsid w:val="00896222"/>
    <w:rsid w:val="00896BFA"/>
    <w:rsid w:val="00896D9C"/>
    <w:rsid w:val="00897010"/>
    <w:rsid w:val="00897A68"/>
    <w:rsid w:val="00897C76"/>
    <w:rsid w:val="008A0005"/>
    <w:rsid w:val="008A0173"/>
    <w:rsid w:val="008A0265"/>
    <w:rsid w:val="008A02B4"/>
    <w:rsid w:val="008A0A6D"/>
    <w:rsid w:val="008A1337"/>
    <w:rsid w:val="008A1425"/>
    <w:rsid w:val="008A18D8"/>
    <w:rsid w:val="008A194A"/>
    <w:rsid w:val="008A1B99"/>
    <w:rsid w:val="008A2608"/>
    <w:rsid w:val="008A2611"/>
    <w:rsid w:val="008A29AE"/>
    <w:rsid w:val="008A2BA2"/>
    <w:rsid w:val="008A2BB3"/>
    <w:rsid w:val="008A372C"/>
    <w:rsid w:val="008A381F"/>
    <w:rsid w:val="008A39CE"/>
    <w:rsid w:val="008A4138"/>
    <w:rsid w:val="008A419D"/>
    <w:rsid w:val="008A436C"/>
    <w:rsid w:val="008A475A"/>
    <w:rsid w:val="008A5316"/>
    <w:rsid w:val="008A582D"/>
    <w:rsid w:val="008A593B"/>
    <w:rsid w:val="008A596F"/>
    <w:rsid w:val="008A59F9"/>
    <w:rsid w:val="008A5C40"/>
    <w:rsid w:val="008A615F"/>
    <w:rsid w:val="008A6164"/>
    <w:rsid w:val="008A6459"/>
    <w:rsid w:val="008A64F1"/>
    <w:rsid w:val="008A6576"/>
    <w:rsid w:val="008A69BD"/>
    <w:rsid w:val="008A6A71"/>
    <w:rsid w:val="008A6D07"/>
    <w:rsid w:val="008A6D25"/>
    <w:rsid w:val="008A702E"/>
    <w:rsid w:val="008A7D6E"/>
    <w:rsid w:val="008A7FB6"/>
    <w:rsid w:val="008B027C"/>
    <w:rsid w:val="008B0416"/>
    <w:rsid w:val="008B066E"/>
    <w:rsid w:val="008B0D39"/>
    <w:rsid w:val="008B0DA1"/>
    <w:rsid w:val="008B0E03"/>
    <w:rsid w:val="008B0F4B"/>
    <w:rsid w:val="008B14BA"/>
    <w:rsid w:val="008B1556"/>
    <w:rsid w:val="008B16B5"/>
    <w:rsid w:val="008B1760"/>
    <w:rsid w:val="008B1A90"/>
    <w:rsid w:val="008B1AA8"/>
    <w:rsid w:val="008B1D8D"/>
    <w:rsid w:val="008B210C"/>
    <w:rsid w:val="008B222D"/>
    <w:rsid w:val="008B22B9"/>
    <w:rsid w:val="008B22BF"/>
    <w:rsid w:val="008B254F"/>
    <w:rsid w:val="008B2880"/>
    <w:rsid w:val="008B2A69"/>
    <w:rsid w:val="008B2AC3"/>
    <w:rsid w:val="008B2CB5"/>
    <w:rsid w:val="008B2E07"/>
    <w:rsid w:val="008B382B"/>
    <w:rsid w:val="008B40EC"/>
    <w:rsid w:val="008B458F"/>
    <w:rsid w:val="008B4C5E"/>
    <w:rsid w:val="008B4EA0"/>
    <w:rsid w:val="008B61A9"/>
    <w:rsid w:val="008B61ED"/>
    <w:rsid w:val="008B63DA"/>
    <w:rsid w:val="008B6790"/>
    <w:rsid w:val="008B6D90"/>
    <w:rsid w:val="008B6E13"/>
    <w:rsid w:val="008B6F2E"/>
    <w:rsid w:val="008B754D"/>
    <w:rsid w:val="008B7718"/>
    <w:rsid w:val="008B7AE5"/>
    <w:rsid w:val="008B7EC1"/>
    <w:rsid w:val="008B7FB6"/>
    <w:rsid w:val="008C0196"/>
    <w:rsid w:val="008C0398"/>
    <w:rsid w:val="008C09F7"/>
    <w:rsid w:val="008C0E96"/>
    <w:rsid w:val="008C1D87"/>
    <w:rsid w:val="008C2700"/>
    <w:rsid w:val="008C285A"/>
    <w:rsid w:val="008C2CFC"/>
    <w:rsid w:val="008C35F1"/>
    <w:rsid w:val="008C379B"/>
    <w:rsid w:val="008C38B9"/>
    <w:rsid w:val="008C3A41"/>
    <w:rsid w:val="008C3C93"/>
    <w:rsid w:val="008C3F3F"/>
    <w:rsid w:val="008C3F40"/>
    <w:rsid w:val="008C3F73"/>
    <w:rsid w:val="008C400F"/>
    <w:rsid w:val="008C467A"/>
    <w:rsid w:val="008C4ADB"/>
    <w:rsid w:val="008C4CA7"/>
    <w:rsid w:val="008C4F42"/>
    <w:rsid w:val="008C542F"/>
    <w:rsid w:val="008C59E2"/>
    <w:rsid w:val="008C5CAE"/>
    <w:rsid w:val="008C5F0D"/>
    <w:rsid w:val="008C654E"/>
    <w:rsid w:val="008C6B54"/>
    <w:rsid w:val="008C7309"/>
    <w:rsid w:val="008C750E"/>
    <w:rsid w:val="008C7A09"/>
    <w:rsid w:val="008D00BA"/>
    <w:rsid w:val="008D0182"/>
    <w:rsid w:val="008D02C8"/>
    <w:rsid w:val="008D0AE8"/>
    <w:rsid w:val="008D102B"/>
    <w:rsid w:val="008D134C"/>
    <w:rsid w:val="008D18B2"/>
    <w:rsid w:val="008D1AA2"/>
    <w:rsid w:val="008D2378"/>
    <w:rsid w:val="008D29AE"/>
    <w:rsid w:val="008D2B95"/>
    <w:rsid w:val="008D2E0E"/>
    <w:rsid w:val="008D2F1E"/>
    <w:rsid w:val="008D337B"/>
    <w:rsid w:val="008D366C"/>
    <w:rsid w:val="008D368F"/>
    <w:rsid w:val="008D3913"/>
    <w:rsid w:val="008D3BCC"/>
    <w:rsid w:val="008D3C4D"/>
    <w:rsid w:val="008D4EA5"/>
    <w:rsid w:val="008D4FAB"/>
    <w:rsid w:val="008D55BB"/>
    <w:rsid w:val="008D5662"/>
    <w:rsid w:val="008D5894"/>
    <w:rsid w:val="008D5A92"/>
    <w:rsid w:val="008D5D84"/>
    <w:rsid w:val="008D6362"/>
    <w:rsid w:val="008D6674"/>
    <w:rsid w:val="008D6856"/>
    <w:rsid w:val="008D69E1"/>
    <w:rsid w:val="008D6B13"/>
    <w:rsid w:val="008D7044"/>
    <w:rsid w:val="008D76A3"/>
    <w:rsid w:val="008D7B80"/>
    <w:rsid w:val="008D7FB0"/>
    <w:rsid w:val="008E0397"/>
    <w:rsid w:val="008E09E8"/>
    <w:rsid w:val="008E0AC0"/>
    <w:rsid w:val="008E1208"/>
    <w:rsid w:val="008E154F"/>
    <w:rsid w:val="008E1750"/>
    <w:rsid w:val="008E19C8"/>
    <w:rsid w:val="008E1D8C"/>
    <w:rsid w:val="008E1E54"/>
    <w:rsid w:val="008E1F1B"/>
    <w:rsid w:val="008E211F"/>
    <w:rsid w:val="008E214B"/>
    <w:rsid w:val="008E21A8"/>
    <w:rsid w:val="008E22F3"/>
    <w:rsid w:val="008E3761"/>
    <w:rsid w:val="008E3826"/>
    <w:rsid w:val="008E469E"/>
    <w:rsid w:val="008E4C1C"/>
    <w:rsid w:val="008E4ED5"/>
    <w:rsid w:val="008E510B"/>
    <w:rsid w:val="008E5403"/>
    <w:rsid w:val="008E5C3E"/>
    <w:rsid w:val="008E5D28"/>
    <w:rsid w:val="008E5E8A"/>
    <w:rsid w:val="008E67F0"/>
    <w:rsid w:val="008E690D"/>
    <w:rsid w:val="008E71BB"/>
    <w:rsid w:val="008E77EA"/>
    <w:rsid w:val="008E787B"/>
    <w:rsid w:val="008E7ACB"/>
    <w:rsid w:val="008E7C49"/>
    <w:rsid w:val="008F05EA"/>
    <w:rsid w:val="008F0A02"/>
    <w:rsid w:val="008F0BD9"/>
    <w:rsid w:val="008F1100"/>
    <w:rsid w:val="008F2166"/>
    <w:rsid w:val="008F22F8"/>
    <w:rsid w:val="008F255F"/>
    <w:rsid w:val="008F2877"/>
    <w:rsid w:val="008F28D1"/>
    <w:rsid w:val="008F3393"/>
    <w:rsid w:val="008F394F"/>
    <w:rsid w:val="008F3EB1"/>
    <w:rsid w:val="008F3F64"/>
    <w:rsid w:val="008F3F9F"/>
    <w:rsid w:val="008F4058"/>
    <w:rsid w:val="008F4D2F"/>
    <w:rsid w:val="008F50B7"/>
    <w:rsid w:val="008F512D"/>
    <w:rsid w:val="008F521E"/>
    <w:rsid w:val="008F53C9"/>
    <w:rsid w:val="008F54C8"/>
    <w:rsid w:val="008F57EF"/>
    <w:rsid w:val="008F5C23"/>
    <w:rsid w:val="008F6523"/>
    <w:rsid w:val="008F67AF"/>
    <w:rsid w:val="008F6AB7"/>
    <w:rsid w:val="008F6B80"/>
    <w:rsid w:val="008F6E09"/>
    <w:rsid w:val="008F7052"/>
    <w:rsid w:val="008F79DA"/>
    <w:rsid w:val="008F7D7C"/>
    <w:rsid w:val="009007D3"/>
    <w:rsid w:val="009008A5"/>
    <w:rsid w:val="00900F8C"/>
    <w:rsid w:val="00901856"/>
    <w:rsid w:val="0090187F"/>
    <w:rsid w:val="0090192B"/>
    <w:rsid w:val="00901DA3"/>
    <w:rsid w:val="00901DA8"/>
    <w:rsid w:val="00901E03"/>
    <w:rsid w:val="00902069"/>
    <w:rsid w:val="009023A2"/>
    <w:rsid w:val="00902D1D"/>
    <w:rsid w:val="009047E9"/>
    <w:rsid w:val="009049CD"/>
    <w:rsid w:val="0090559A"/>
    <w:rsid w:val="00905A2D"/>
    <w:rsid w:val="00905EAC"/>
    <w:rsid w:val="00906294"/>
    <w:rsid w:val="00906BE9"/>
    <w:rsid w:val="009071A8"/>
    <w:rsid w:val="00907372"/>
    <w:rsid w:val="00907796"/>
    <w:rsid w:val="00907B78"/>
    <w:rsid w:val="00907F21"/>
    <w:rsid w:val="00910065"/>
    <w:rsid w:val="00910233"/>
    <w:rsid w:val="00910405"/>
    <w:rsid w:val="009113DA"/>
    <w:rsid w:val="009119EB"/>
    <w:rsid w:val="00911A9C"/>
    <w:rsid w:val="00912008"/>
    <w:rsid w:val="009124CB"/>
    <w:rsid w:val="0091294D"/>
    <w:rsid w:val="00912CE9"/>
    <w:rsid w:val="00912E48"/>
    <w:rsid w:val="0091314D"/>
    <w:rsid w:val="00913591"/>
    <w:rsid w:val="00913634"/>
    <w:rsid w:val="00913AEF"/>
    <w:rsid w:val="00913F5C"/>
    <w:rsid w:val="0091473B"/>
    <w:rsid w:val="009147F8"/>
    <w:rsid w:val="00914BA0"/>
    <w:rsid w:val="00914FF4"/>
    <w:rsid w:val="009158AC"/>
    <w:rsid w:val="009159A5"/>
    <w:rsid w:val="00915FAA"/>
    <w:rsid w:val="00916045"/>
    <w:rsid w:val="00916142"/>
    <w:rsid w:val="00916267"/>
    <w:rsid w:val="009163DA"/>
    <w:rsid w:val="009166B8"/>
    <w:rsid w:val="00916843"/>
    <w:rsid w:val="009168C0"/>
    <w:rsid w:val="00916C22"/>
    <w:rsid w:val="009170D0"/>
    <w:rsid w:val="00917518"/>
    <w:rsid w:val="009175C5"/>
    <w:rsid w:val="00917885"/>
    <w:rsid w:val="00917B70"/>
    <w:rsid w:val="009205D7"/>
    <w:rsid w:val="00920BF7"/>
    <w:rsid w:val="009211F5"/>
    <w:rsid w:val="00921AF3"/>
    <w:rsid w:val="00921CB8"/>
    <w:rsid w:val="00922495"/>
    <w:rsid w:val="00922745"/>
    <w:rsid w:val="009228F5"/>
    <w:rsid w:val="00923587"/>
    <w:rsid w:val="009235F5"/>
    <w:rsid w:val="00923676"/>
    <w:rsid w:val="009239FD"/>
    <w:rsid w:val="00923D64"/>
    <w:rsid w:val="00923F8A"/>
    <w:rsid w:val="00923FB1"/>
    <w:rsid w:val="009240F5"/>
    <w:rsid w:val="0092430C"/>
    <w:rsid w:val="00924519"/>
    <w:rsid w:val="0092459E"/>
    <w:rsid w:val="00924900"/>
    <w:rsid w:val="009249B1"/>
    <w:rsid w:val="00924C31"/>
    <w:rsid w:val="00924D61"/>
    <w:rsid w:val="0092554A"/>
    <w:rsid w:val="009258AB"/>
    <w:rsid w:val="009259A2"/>
    <w:rsid w:val="009266BF"/>
    <w:rsid w:val="00926A07"/>
    <w:rsid w:val="0092764A"/>
    <w:rsid w:val="00927F71"/>
    <w:rsid w:val="00930DF7"/>
    <w:rsid w:val="00931573"/>
    <w:rsid w:val="009315BE"/>
    <w:rsid w:val="0093164E"/>
    <w:rsid w:val="0093170F"/>
    <w:rsid w:val="00931844"/>
    <w:rsid w:val="00931D70"/>
    <w:rsid w:val="00931E1C"/>
    <w:rsid w:val="00931ED5"/>
    <w:rsid w:val="009329BB"/>
    <w:rsid w:val="00932A81"/>
    <w:rsid w:val="009339C2"/>
    <w:rsid w:val="00933B31"/>
    <w:rsid w:val="00933E9A"/>
    <w:rsid w:val="00933EE7"/>
    <w:rsid w:val="009340A8"/>
    <w:rsid w:val="009341FE"/>
    <w:rsid w:val="0093421F"/>
    <w:rsid w:val="009344C1"/>
    <w:rsid w:val="00934766"/>
    <w:rsid w:val="00934772"/>
    <w:rsid w:val="00934F33"/>
    <w:rsid w:val="00934F5E"/>
    <w:rsid w:val="00935098"/>
    <w:rsid w:val="00935188"/>
    <w:rsid w:val="00935353"/>
    <w:rsid w:val="0093536F"/>
    <w:rsid w:val="00935938"/>
    <w:rsid w:val="00935A53"/>
    <w:rsid w:val="00935E7C"/>
    <w:rsid w:val="00936ACD"/>
    <w:rsid w:val="00937A10"/>
    <w:rsid w:val="00937FC9"/>
    <w:rsid w:val="00937FF8"/>
    <w:rsid w:val="00940171"/>
    <w:rsid w:val="009404C2"/>
    <w:rsid w:val="009405BA"/>
    <w:rsid w:val="00940D7A"/>
    <w:rsid w:val="00940E4F"/>
    <w:rsid w:val="00940F11"/>
    <w:rsid w:val="00940FC1"/>
    <w:rsid w:val="00941301"/>
    <w:rsid w:val="00941A9F"/>
    <w:rsid w:val="00941C7C"/>
    <w:rsid w:val="00941CCF"/>
    <w:rsid w:val="00941E40"/>
    <w:rsid w:val="009424B3"/>
    <w:rsid w:val="009426A7"/>
    <w:rsid w:val="009426BF"/>
    <w:rsid w:val="00942FE3"/>
    <w:rsid w:val="0094331B"/>
    <w:rsid w:val="00943573"/>
    <w:rsid w:val="009437B8"/>
    <w:rsid w:val="00943A9C"/>
    <w:rsid w:val="00943F67"/>
    <w:rsid w:val="009441CA"/>
    <w:rsid w:val="009446AB"/>
    <w:rsid w:val="00944781"/>
    <w:rsid w:val="00945267"/>
    <w:rsid w:val="009454B3"/>
    <w:rsid w:val="00945566"/>
    <w:rsid w:val="00945AAF"/>
    <w:rsid w:val="00945D47"/>
    <w:rsid w:val="0094656C"/>
    <w:rsid w:val="00946792"/>
    <w:rsid w:val="00946A0F"/>
    <w:rsid w:val="00947195"/>
    <w:rsid w:val="009472B3"/>
    <w:rsid w:val="009479F5"/>
    <w:rsid w:val="00947A5D"/>
    <w:rsid w:val="00947C97"/>
    <w:rsid w:val="00947F20"/>
    <w:rsid w:val="0095067B"/>
    <w:rsid w:val="00951441"/>
    <w:rsid w:val="0095144B"/>
    <w:rsid w:val="0095156D"/>
    <w:rsid w:val="00951633"/>
    <w:rsid w:val="00951C20"/>
    <w:rsid w:val="00951D14"/>
    <w:rsid w:val="00951E43"/>
    <w:rsid w:val="009521F7"/>
    <w:rsid w:val="00952540"/>
    <w:rsid w:val="00952875"/>
    <w:rsid w:val="00952974"/>
    <w:rsid w:val="00952A04"/>
    <w:rsid w:val="00952C01"/>
    <w:rsid w:val="00952C36"/>
    <w:rsid w:val="00953207"/>
    <w:rsid w:val="00953A3F"/>
    <w:rsid w:val="00953BF7"/>
    <w:rsid w:val="00953C70"/>
    <w:rsid w:val="00953DE2"/>
    <w:rsid w:val="00954164"/>
    <w:rsid w:val="00954A6F"/>
    <w:rsid w:val="00954F87"/>
    <w:rsid w:val="00954FF2"/>
    <w:rsid w:val="009565E3"/>
    <w:rsid w:val="00957719"/>
    <w:rsid w:val="00957CC7"/>
    <w:rsid w:val="00957CF5"/>
    <w:rsid w:val="00960951"/>
    <w:rsid w:val="00960EFD"/>
    <w:rsid w:val="00961464"/>
    <w:rsid w:val="009614CA"/>
    <w:rsid w:val="009618BE"/>
    <w:rsid w:val="00961AF1"/>
    <w:rsid w:val="00961D1D"/>
    <w:rsid w:val="00961E85"/>
    <w:rsid w:val="009621B3"/>
    <w:rsid w:val="00962209"/>
    <w:rsid w:val="00962CFB"/>
    <w:rsid w:val="00963025"/>
    <w:rsid w:val="00963120"/>
    <w:rsid w:val="00963546"/>
    <w:rsid w:val="00963883"/>
    <w:rsid w:val="00964161"/>
    <w:rsid w:val="00964531"/>
    <w:rsid w:val="009647F8"/>
    <w:rsid w:val="00965087"/>
    <w:rsid w:val="009650FD"/>
    <w:rsid w:val="00965390"/>
    <w:rsid w:val="00965AB9"/>
    <w:rsid w:val="00965E1C"/>
    <w:rsid w:val="00965F44"/>
    <w:rsid w:val="00966777"/>
    <w:rsid w:val="0096678D"/>
    <w:rsid w:val="00966C7B"/>
    <w:rsid w:val="009675DF"/>
    <w:rsid w:val="00967642"/>
    <w:rsid w:val="00967682"/>
    <w:rsid w:val="00967743"/>
    <w:rsid w:val="009677CC"/>
    <w:rsid w:val="00967B58"/>
    <w:rsid w:val="0097051C"/>
    <w:rsid w:val="00970728"/>
    <w:rsid w:val="00970C33"/>
    <w:rsid w:val="00971104"/>
    <w:rsid w:val="0097117A"/>
    <w:rsid w:val="00971696"/>
    <w:rsid w:val="00971CDF"/>
    <w:rsid w:val="00971D3F"/>
    <w:rsid w:val="00971E82"/>
    <w:rsid w:val="0097216B"/>
    <w:rsid w:val="00972439"/>
    <w:rsid w:val="00972AF3"/>
    <w:rsid w:val="00972B41"/>
    <w:rsid w:val="00972C8A"/>
    <w:rsid w:val="00972DC9"/>
    <w:rsid w:val="009731BD"/>
    <w:rsid w:val="009731F6"/>
    <w:rsid w:val="009732F7"/>
    <w:rsid w:val="00973482"/>
    <w:rsid w:val="0097398B"/>
    <w:rsid w:val="00973E6F"/>
    <w:rsid w:val="00974811"/>
    <w:rsid w:val="00974C45"/>
    <w:rsid w:val="00974D3E"/>
    <w:rsid w:val="00974F0F"/>
    <w:rsid w:val="00974F1C"/>
    <w:rsid w:val="00975650"/>
    <w:rsid w:val="009756C6"/>
    <w:rsid w:val="00975772"/>
    <w:rsid w:val="0097617F"/>
    <w:rsid w:val="00976627"/>
    <w:rsid w:val="00976764"/>
    <w:rsid w:val="00976ADE"/>
    <w:rsid w:val="009772D0"/>
    <w:rsid w:val="009773B8"/>
    <w:rsid w:val="009802E0"/>
    <w:rsid w:val="00980327"/>
    <w:rsid w:val="00980388"/>
    <w:rsid w:val="00980582"/>
    <w:rsid w:val="00980619"/>
    <w:rsid w:val="00980E2D"/>
    <w:rsid w:val="00980F3C"/>
    <w:rsid w:val="00980F6C"/>
    <w:rsid w:val="00980FA3"/>
    <w:rsid w:val="00981377"/>
    <w:rsid w:val="0098166E"/>
    <w:rsid w:val="00981CE8"/>
    <w:rsid w:val="00981CFB"/>
    <w:rsid w:val="009821F7"/>
    <w:rsid w:val="009829DA"/>
    <w:rsid w:val="00982D9A"/>
    <w:rsid w:val="00983148"/>
    <w:rsid w:val="0098322C"/>
    <w:rsid w:val="00983B4D"/>
    <w:rsid w:val="00983DD9"/>
    <w:rsid w:val="00983F2A"/>
    <w:rsid w:val="00984151"/>
    <w:rsid w:val="0098427C"/>
    <w:rsid w:val="009842FB"/>
    <w:rsid w:val="00984FC7"/>
    <w:rsid w:val="009853C6"/>
    <w:rsid w:val="0098604F"/>
    <w:rsid w:val="00986076"/>
    <w:rsid w:val="009862D5"/>
    <w:rsid w:val="00986479"/>
    <w:rsid w:val="009864E5"/>
    <w:rsid w:val="00986CA8"/>
    <w:rsid w:val="009875F6"/>
    <w:rsid w:val="00987744"/>
    <w:rsid w:val="00987899"/>
    <w:rsid w:val="0098796C"/>
    <w:rsid w:val="00987D30"/>
    <w:rsid w:val="009900D7"/>
    <w:rsid w:val="00990C07"/>
    <w:rsid w:val="00990D01"/>
    <w:rsid w:val="00990D04"/>
    <w:rsid w:val="00990D0A"/>
    <w:rsid w:val="00991F91"/>
    <w:rsid w:val="00992404"/>
    <w:rsid w:val="009926BD"/>
    <w:rsid w:val="00992756"/>
    <w:rsid w:val="00992D86"/>
    <w:rsid w:val="0099316E"/>
    <w:rsid w:val="00993B52"/>
    <w:rsid w:val="00993B68"/>
    <w:rsid w:val="00993D74"/>
    <w:rsid w:val="00994184"/>
    <w:rsid w:val="009941FC"/>
    <w:rsid w:val="00994945"/>
    <w:rsid w:val="00994FF5"/>
    <w:rsid w:val="00995837"/>
    <w:rsid w:val="00995B91"/>
    <w:rsid w:val="00995E1C"/>
    <w:rsid w:val="0099692E"/>
    <w:rsid w:val="00996C2C"/>
    <w:rsid w:val="00996F72"/>
    <w:rsid w:val="009974CC"/>
    <w:rsid w:val="009976BC"/>
    <w:rsid w:val="00997B98"/>
    <w:rsid w:val="009A0354"/>
    <w:rsid w:val="009A06D2"/>
    <w:rsid w:val="009A08F8"/>
    <w:rsid w:val="009A0EBF"/>
    <w:rsid w:val="009A10C3"/>
    <w:rsid w:val="009A1C2B"/>
    <w:rsid w:val="009A1D90"/>
    <w:rsid w:val="009A1EA1"/>
    <w:rsid w:val="009A1EBF"/>
    <w:rsid w:val="009A2024"/>
    <w:rsid w:val="009A215A"/>
    <w:rsid w:val="009A21B9"/>
    <w:rsid w:val="009A27A1"/>
    <w:rsid w:val="009A2831"/>
    <w:rsid w:val="009A2C30"/>
    <w:rsid w:val="009A2E57"/>
    <w:rsid w:val="009A2F1A"/>
    <w:rsid w:val="009A313B"/>
    <w:rsid w:val="009A416D"/>
    <w:rsid w:val="009A4B9C"/>
    <w:rsid w:val="009A5077"/>
    <w:rsid w:val="009A5175"/>
    <w:rsid w:val="009A536B"/>
    <w:rsid w:val="009A55A9"/>
    <w:rsid w:val="009A56CA"/>
    <w:rsid w:val="009A581A"/>
    <w:rsid w:val="009A62BB"/>
    <w:rsid w:val="009A62C6"/>
    <w:rsid w:val="009A6642"/>
    <w:rsid w:val="009A6BBA"/>
    <w:rsid w:val="009A6DD8"/>
    <w:rsid w:val="009A6E2F"/>
    <w:rsid w:val="009A6EE0"/>
    <w:rsid w:val="009A6F2A"/>
    <w:rsid w:val="009A7F6F"/>
    <w:rsid w:val="009B01DD"/>
    <w:rsid w:val="009B0537"/>
    <w:rsid w:val="009B0956"/>
    <w:rsid w:val="009B0BD9"/>
    <w:rsid w:val="009B17FD"/>
    <w:rsid w:val="009B1CF2"/>
    <w:rsid w:val="009B1D9A"/>
    <w:rsid w:val="009B28AB"/>
    <w:rsid w:val="009B2951"/>
    <w:rsid w:val="009B2B08"/>
    <w:rsid w:val="009B2E21"/>
    <w:rsid w:val="009B399C"/>
    <w:rsid w:val="009B3E40"/>
    <w:rsid w:val="009B3E4D"/>
    <w:rsid w:val="009B4055"/>
    <w:rsid w:val="009B4CF3"/>
    <w:rsid w:val="009B53A7"/>
    <w:rsid w:val="009B57E3"/>
    <w:rsid w:val="009B59CE"/>
    <w:rsid w:val="009B5BCA"/>
    <w:rsid w:val="009B64C8"/>
    <w:rsid w:val="009B64F1"/>
    <w:rsid w:val="009B6548"/>
    <w:rsid w:val="009B6753"/>
    <w:rsid w:val="009B6D0B"/>
    <w:rsid w:val="009B7402"/>
    <w:rsid w:val="009C0280"/>
    <w:rsid w:val="009C08A6"/>
    <w:rsid w:val="009C0D5C"/>
    <w:rsid w:val="009C0FEF"/>
    <w:rsid w:val="009C119A"/>
    <w:rsid w:val="009C1289"/>
    <w:rsid w:val="009C173C"/>
    <w:rsid w:val="009C181C"/>
    <w:rsid w:val="009C1C8C"/>
    <w:rsid w:val="009C1DFE"/>
    <w:rsid w:val="009C200F"/>
    <w:rsid w:val="009C2A2A"/>
    <w:rsid w:val="009C2CD4"/>
    <w:rsid w:val="009C31FC"/>
    <w:rsid w:val="009C34B2"/>
    <w:rsid w:val="009C3662"/>
    <w:rsid w:val="009C3741"/>
    <w:rsid w:val="009C3853"/>
    <w:rsid w:val="009C44B8"/>
    <w:rsid w:val="009C45A7"/>
    <w:rsid w:val="009C4856"/>
    <w:rsid w:val="009C4F0F"/>
    <w:rsid w:val="009C502D"/>
    <w:rsid w:val="009C5653"/>
    <w:rsid w:val="009C591E"/>
    <w:rsid w:val="009C6063"/>
    <w:rsid w:val="009C6743"/>
    <w:rsid w:val="009C6DDA"/>
    <w:rsid w:val="009C6F0C"/>
    <w:rsid w:val="009C7B90"/>
    <w:rsid w:val="009D02FD"/>
    <w:rsid w:val="009D0410"/>
    <w:rsid w:val="009D0465"/>
    <w:rsid w:val="009D04FD"/>
    <w:rsid w:val="009D0CE9"/>
    <w:rsid w:val="009D1145"/>
    <w:rsid w:val="009D1985"/>
    <w:rsid w:val="009D21F0"/>
    <w:rsid w:val="009D2F84"/>
    <w:rsid w:val="009D3057"/>
    <w:rsid w:val="009D320F"/>
    <w:rsid w:val="009D37D2"/>
    <w:rsid w:val="009D37E7"/>
    <w:rsid w:val="009D393F"/>
    <w:rsid w:val="009D3D65"/>
    <w:rsid w:val="009D3E54"/>
    <w:rsid w:val="009D40A0"/>
    <w:rsid w:val="009D4C3B"/>
    <w:rsid w:val="009D4CA5"/>
    <w:rsid w:val="009D4D53"/>
    <w:rsid w:val="009D527F"/>
    <w:rsid w:val="009D54F3"/>
    <w:rsid w:val="009D574C"/>
    <w:rsid w:val="009D5D9B"/>
    <w:rsid w:val="009D608C"/>
    <w:rsid w:val="009D6148"/>
    <w:rsid w:val="009D65B3"/>
    <w:rsid w:val="009D663D"/>
    <w:rsid w:val="009D7648"/>
    <w:rsid w:val="009D78B3"/>
    <w:rsid w:val="009D793B"/>
    <w:rsid w:val="009D7D26"/>
    <w:rsid w:val="009E048F"/>
    <w:rsid w:val="009E0692"/>
    <w:rsid w:val="009E076B"/>
    <w:rsid w:val="009E0FF2"/>
    <w:rsid w:val="009E1B99"/>
    <w:rsid w:val="009E1C66"/>
    <w:rsid w:val="009E2040"/>
    <w:rsid w:val="009E2473"/>
    <w:rsid w:val="009E2853"/>
    <w:rsid w:val="009E2F9B"/>
    <w:rsid w:val="009E2FDA"/>
    <w:rsid w:val="009E324D"/>
    <w:rsid w:val="009E364B"/>
    <w:rsid w:val="009E3A0D"/>
    <w:rsid w:val="009E3B1B"/>
    <w:rsid w:val="009E3B21"/>
    <w:rsid w:val="009E3F00"/>
    <w:rsid w:val="009E3F98"/>
    <w:rsid w:val="009E49E4"/>
    <w:rsid w:val="009E4EB5"/>
    <w:rsid w:val="009E510E"/>
    <w:rsid w:val="009E6598"/>
    <w:rsid w:val="009E6781"/>
    <w:rsid w:val="009E6807"/>
    <w:rsid w:val="009E6E4E"/>
    <w:rsid w:val="009E70C3"/>
    <w:rsid w:val="009E77B3"/>
    <w:rsid w:val="009E7C62"/>
    <w:rsid w:val="009E7E87"/>
    <w:rsid w:val="009F0AD8"/>
    <w:rsid w:val="009F0EAB"/>
    <w:rsid w:val="009F1922"/>
    <w:rsid w:val="009F1BF9"/>
    <w:rsid w:val="009F1E55"/>
    <w:rsid w:val="009F1EDC"/>
    <w:rsid w:val="009F2340"/>
    <w:rsid w:val="009F2426"/>
    <w:rsid w:val="009F24E3"/>
    <w:rsid w:val="009F28B2"/>
    <w:rsid w:val="009F2A36"/>
    <w:rsid w:val="009F30E6"/>
    <w:rsid w:val="009F370E"/>
    <w:rsid w:val="009F3934"/>
    <w:rsid w:val="009F399B"/>
    <w:rsid w:val="009F3B92"/>
    <w:rsid w:val="009F3E3D"/>
    <w:rsid w:val="009F4046"/>
    <w:rsid w:val="009F40C7"/>
    <w:rsid w:val="009F41D0"/>
    <w:rsid w:val="009F4677"/>
    <w:rsid w:val="009F4944"/>
    <w:rsid w:val="009F4C89"/>
    <w:rsid w:val="009F50CA"/>
    <w:rsid w:val="009F51F9"/>
    <w:rsid w:val="009F543E"/>
    <w:rsid w:val="009F5C18"/>
    <w:rsid w:val="009F61EF"/>
    <w:rsid w:val="009F622A"/>
    <w:rsid w:val="009F674C"/>
    <w:rsid w:val="009F7174"/>
    <w:rsid w:val="009F7724"/>
    <w:rsid w:val="009F7E72"/>
    <w:rsid w:val="00A00D87"/>
    <w:rsid w:val="00A0116D"/>
    <w:rsid w:val="00A01232"/>
    <w:rsid w:val="00A0147E"/>
    <w:rsid w:val="00A01697"/>
    <w:rsid w:val="00A01C69"/>
    <w:rsid w:val="00A02076"/>
    <w:rsid w:val="00A021D5"/>
    <w:rsid w:val="00A02475"/>
    <w:rsid w:val="00A027C4"/>
    <w:rsid w:val="00A02AEF"/>
    <w:rsid w:val="00A02B3A"/>
    <w:rsid w:val="00A02D0F"/>
    <w:rsid w:val="00A032AE"/>
    <w:rsid w:val="00A038DB"/>
    <w:rsid w:val="00A03F6E"/>
    <w:rsid w:val="00A03FB7"/>
    <w:rsid w:val="00A04D60"/>
    <w:rsid w:val="00A050CD"/>
    <w:rsid w:val="00A05425"/>
    <w:rsid w:val="00A0544B"/>
    <w:rsid w:val="00A056D6"/>
    <w:rsid w:val="00A057D7"/>
    <w:rsid w:val="00A05E00"/>
    <w:rsid w:val="00A06929"/>
    <w:rsid w:val="00A06B7B"/>
    <w:rsid w:val="00A072D6"/>
    <w:rsid w:val="00A10512"/>
    <w:rsid w:val="00A1061A"/>
    <w:rsid w:val="00A11339"/>
    <w:rsid w:val="00A114D2"/>
    <w:rsid w:val="00A11F5B"/>
    <w:rsid w:val="00A11FD3"/>
    <w:rsid w:val="00A1227A"/>
    <w:rsid w:val="00A133B5"/>
    <w:rsid w:val="00A1370C"/>
    <w:rsid w:val="00A13A1A"/>
    <w:rsid w:val="00A13E88"/>
    <w:rsid w:val="00A1430D"/>
    <w:rsid w:val="00A14335"/>
    <w:rsid w:val="00A14422"/>
    <w:rsid w:val="00A144EB"/>
    <w:rsid w:val="00A14910"/>
    <w:rsid w:val="00A14D25"/>
    <w:rsid w:val="00A14EC6"/>
    <w:rsid w:val="00A15112"/>
    <w:rsid w:val="00A152EB"/>
    <w:rsid w:val="00A15950"/>
    <w:rsid w:val="00A163D2"/>
    <w:rsid w:val="00A16553"/>
    <w:rsid w:val="00A16AF8"/>
    <w:rsid w:val="00A16BAE"/>
    <w:rsid w:val="00A1706E"/>
    <w:rsid w:val="00A17134"/>
    <w:rsid w:val="00A17C14"/>
    <w:rsid w:val="00A20139"/>
    <w:rsid w:val="00A20197"/>
    <w:rsid w:val="00A20518"/>
    <w:rsid w:val="00A206E0"/>
    <w:rsid w:val="00A20F13"/>
    <w:rsid w:val="00A211CB"/>
    <w:rsid w:val="00A21452"/>
    <w:rsid w:val="00A21624"/>
    <w:rsid w:val="00A2184C"/>
    <w:rsid w:val="00A21A1A"/>
    <w:rsid w:val="00A21C36"/>
    <w:rsid w:val="00A21DA7"/>
    <w:rsid w:val="00A22465"/>
    <w:rsid w:val="00A22D8A"/>
    <w:rsid w:val="00A23300"/>
    <w:rsid w:val="00A234EC"/>
    <w:rsid w:val="00A23863"/>
    <w:rsid w:val="00A23CFD"/>
    <w:rsid w:val="00A24102"/>
    <w:rsid w:val="00A242B9"/>
    <w:rsid w:val="00A242CC"/>
    <w:rsid w:val="00A2443C"/>
    <w:rsid w:val="00A24EC1"/>
    <w:rsid w:val="00A25255"/>
    <w:rsid w:val="00A2531C"/>
    <w:rsid w:val="00A261BD"/>
    <w:rsid w:val="00A270B4"/>
    <w:rsid w:val="00A272D9"/>
    <w:rsid w:val="00A27468"/>
    <w:rsid w:val="00A27DD8"/>
    <w:rsid w:val="00A300E8"/>
    <w:rsid w:val="00A30154"/>
    <w:rsid w:val="00A302CA"/>
    <w:rsid w:val="00A30364"/>
    <w:rsid w:val="00A30CD4"/>
    <w:rsid w:val="00A30D14"/>
    <w:rsid w:val="00A30EBF"/>
    <w:rsid w:val="00A314A8"/>
    <w:rsid w:val="00A31C2E"/>
    <w:rsid w:val="00A31CC3"/>
    <w:rsid w:val="00A3207B"/>
    <w:rsid w:val="00A32147"/>
    <w:rsid w:val="00A3229B"/>
    <w:rsid w:val="00A32388"/>
    <w:rsid w:val="00A329F5"/>
    <w:rsid w:val="00A32A02"/>
    <w:rsid w:val="00A32AE1"/>
    <w:rsid w:val="00A32BD2"/>
    <w:rsid w:val="00A32F3D"/>
    <w:rsid w:val="00A3301F"/>
    <w:rsid w:val="00A3391B"/>
    <w:rsid w:val="00A33D62"/>
    <w:rsid w:val="00A33F7E"/>
    <w:rsid w:val="00A34081"/>
    <w:rsid w:val="00A340E4"/>
    <w:rsid w:val="00A34258"/>
    <w:rsid w:val="00A345E8"/>
    <w:rsid w:val="00A347E4"/>
    <w:rsid w:val="00A3482F"/>
    <w:rsid w:val="00A34A31"/>
    <w:rsid w:val="00A34A68"/>
    <w:rsid w:val="00A34E7E"/>
    <w:rsid w:val="00A35111"/>
    <w:rsid w:val="00A35126"/>
    <w:rsid w:val="00A352C1"/>
    <w:rsid w:val="00A354D8"/>
    <w:rsid w:val="00A35B3E"/>
    <w:rsid w:val="00A35D12"/>
    <w:rsid w:val="00A360E4"/>
    <w:rsid w:val="00A363C3"/>
    <w:rsid w:val="00A367EF"/>
    <w:rsid w:val="00A36A2B"/>
    <w:rsid w:val="00A36DFC"/>
    <w:rsid w:val="00A3702E"/>
    <w:rsid w:val="00A37154"/>
    <w:rsid w:val="00A376E5"/>
    <w:rsid w:val="00A37B21"/>
    <w:rsid w:val="00A37E58"/>
    <w:rsid w:val="00A37F98"/>
    <w:rsid w:val="00A40069"/>
    <w:rsid w:val="00A40351"/>
    <w:rsid w:val="00A4072F"/>
    <w:rsid w:val="00A40C5B"/>
    <w:rsid w:val="00A40CDE"/>
    <w:rsid w:val="00A40E79"/>
    <w:rsid w:val="00A40EAB"/>
    <w:rsid w:val="00A411F9"/>
    <w:rsid w:val="00A4172A"/>
    <w:rsid w:val="00A41CF6"/>
    <w:rsid w:val="00A41F00"/>
    <w:rsid w:val="00A4278A"/>
    <w:rsid w:val="00A42C92"/>
    <w:rsid w:val="00A42CB4"/>
    <w:rsid w:val="00A42D02"/>
    <w:rsid w:val="00A42F76"/>
    <w:rsid w:val="00A432D0"/>
    <w:rsid w:val="00A43A8D"/>
    <w:rsid w:val="00A43E00"/>
    <w:rsid w:val="00A441B2"/>
    <w:rsid w:val="00A44CDC"/>
    <w:rsid w:val="00A4540C"/>
    <w:rsid w:val="00A46139"/>
    <w:rsid w:val="00A46652"/>
    <w:rsid w:val="00A4669C"/>
    <w:rsid w:val="00A46CAA"/>
    <w:rsid w:val="00A474A0"/>
    <w:rsid w:val="00A50533"/>
    <w:rsid w:val="00A50A03"/>
    <w:rsid w:val="00A50CFB"/>
    <w:rsid w:val="00A50FA7"/>
    <w:rsid w:val="00A511DB"/>
    <w:rsid w:val="00A51F4C"/>
    <w:rsid w:val="00A5262D"/>
    <w:rsid w:val="00A52818"/>
    <w:rsid w:val="00A5296B"/>
    <w:rsid w:val="00A52C21"/>
    <w:rsid w:val="00A52E6C"/>
    <w:rsid w:val="00A53A0D"/>
    <w:rsid w:val="00A53CEB"/>
    <w:rsid w:val="00A53D36"/>
    <w:rsid w:val="00A54402"/>
    <w:rsid w:val="00A54EC2"/>
    <w:rsid w:val="00A5517F"/>
    <w:rsid w:val="00A55343"/>
    <w:rsid w:val="00A55454"/>
    <w:rsid w:val="00A55958"/>
    <w:rsid w:val="00A55B81"/>
    <w:rsid w:val="00A56202"/>
    <w:rsid w:val="00A565AA"/>
    <w:rsid w:val="00A56BA5"/>
    <w:rsid w:val="00A57107"/>
    <w:rsid w:val="00A57364"/>
    <w:rsid w:val="00A573F1"/>
    <w:rsid w:val="00A57534"/>
    <w:rsid w:val="00A5779D"/>
    <w:rsid w:val="00A603AC"/>
    <w:rsid w:val="00A607C3"/>
    <w:rsid w:val="00A609B0"/>
    <w:rsid w:val="00A60C2D"/>
    <w:rsid w:val="00A616C7"/>
    <w:rsid w:val="00A61AAE"/>
    <w:rsid w:val="00A61B52"/>
    <w:rsid w:val="00A61E7D"/>
    <w:rsid w:val="00A620F0"/>
    <w:rsid w:val="00A62633"/>
    <w:rsid w:val="00A62855"/>
    <w:rsid w:val="00A62B22"/>
    <w:rsid w:val="00A62D07"/>
    <w:rsid w:val="00A62D31"/>
    <w:rsid w:val="00A6348A"/>
    <w:rsid w:val="00A634F0"/>
    <w:rsid w:val="00A63924"/>
    <w:rsid w:val="00A63B6B"/>
    <w:rsid w:val="00A63E9C"/>
    <w:rsid w:val="00A64391"/>
    <w:rsid w:val="00A64818"/>
    <w:rsid w:val="00A64ACB"/>
    <w:rsid w:val="00A64BBD"/>
    <w:rsid w:val="00A65598"/>
    <w:rsid w:val="00A6565B"/>
    <w:rsid w:val="00A65D09"/>
    <w:rsid w:val="00A66081"/>
    <w:rsid w:val="00A662F8"/>
    <w:rsid w:val="00A66A14"/>
    <w:rsid w:val="00A66C7D"/>
    <w:rsid w:val="00A6716F"/>
    <w:rsid w:val="00A67713"/>
    <w:rsid w:val="00A67D7B"/>
    <w:rsid w:val="00A67F6E"/>
    <w:rsid w:val="00A70033"/>
    <w:rsid w:val="00A70504"/>
    <w:rsid w:val="00A70DC7"/>
    <w:rsid w:val="00A71DA4"/>
    <w:rsid w:val="00A72269"/>
    <w:rsid w:val="00A722C5"/>
    <w:rsid w:val="00A72EFB"/>
    <w:rsid w:val="00A73A20"/>
    <w:rsid w:val="00A73E84"/>
    <w:rsid w:val="00A73FAF"/>
    <w:rsid w:val="00A73FCA"/>
    <w:rsid w:val="00A74CE8"/>
    <w:rsid w:val="00A74EF6"/>
    <w:rsid w:val="00A750CE"/>
    <w:rsid w:val="00A7519E"/>
    <w:rsid w:val="00A756CA"/>
    <w:rsid w:val="00A75E45"/>
    <w:rsid w:val="00A76553"/>
    <w:rsid w:val="00A7696A"/>
    <w:rsid w:val="00A76AAB"/>
    <w:rsid w:val="00A771C5"/>
    <w:rsid w:val="00A7776F"/>
    <w:rsid w:val="00A77CE2"/>
    <w:rsid w:val="00A77FAA"/>
    <w:rsid w:val="00A77FDC"/>
    <w:rsid w:val="00A8005F"/>
    <w:rsid w:val="00A802A5"/>
    <w:rsid w:val="00A808BF"/>
    <w:rsid w:val="00A80E2A"/>
    <w:rsid w:val="00A80FB1"/>
    <w:rsid w:val="00A810ED"/>
    <w:rsid w:val="00A81143"/>
    <w:rsid w:val="00A81194"/>
    <w:rsid w:val="00A811CC"/>
    <w:rsid w:val="00A818B7"/>
    <w:rsid w:val="00A820AF"/>
    <w:rsid w:val="00A8266A"/>
    <w:rsid w:val="00A8276F"/>
    <w:rsid w:val="00A83977"/>
    <w:rsid w:val="00A83C89"/>
    <w:rsid w:val="00A84400"/>
    <w:rsid w:val="00A84431"/>
    <w:rsid w:val="00A84536"/>
    <w:rsid w:val="00A8456E"/>
    <w:rsid w:val="00A84B60"/>
    <w:rsid w:val="00A84BB6"/>
    <w:rsid w:val="00A84E3D"/>
    <w:rsid w:val="00A85BEA"/>
    <w:rsid w:val="00A85C2A"/>
    <w:rsid w:val="00A86E52"/>
    <w:rsid w:val="00A87152"/>
    <w:rsid w:val="00A873E5"/>
    <w:rsid w:val="00A87636"/>
    <w:rsid w:val="00A87683"/>
    <w:rsid w:val="00A877C9"/>
    <w:rsid w:val="00A90049"/>
    <w:rsid w:val="00A90965"/>
    <w:rsid w:val="00A90C82"/>
    <w:rsid w:val="00A91179"/>
    <w:rsid w:val="00A918C3"/>
    <w:rsid w:val="00A91BCF"/>
    <w:rsid w:val="00A91DB4"/>
    <w:rsid w:val="00A928CA"/>
    <w:rsid w:val="00A9299B"/>
    <w:rsid w:val="00A929E8"/>
    <w:rsid w:val="00A92C72"/>
    <w:rsid w:val="00A92CE4"/>
    <w:rsid w:val="00A92D9A"/>
    <w:rsid w:val="00A92DC1"/>
    <w:rsid w:val="00A9375F"/>
    <w:rsid w:val="00A937F5"/>
    <w:rsid w:val="00A93CA7"/>
    <w:rsid w:val="00A93CFC"/>
    <w:rsid w:val="00A93D13"/>
    <w:rsid w:val="00A93E1A"/>
    <w:rsid w:val="00A94530"/>
    <w:rsid w:val="00A94626"/>
    <w:rsid w:val="00A947E3"/>
    <w:rsid w:val="00A94866"/>
    <w:rsid w:val="00A94F5D"/>
    <w:rsid w:val="00A95112"/>
    <w:rsid w:val="00A9518D"/>
    <w:rsid w:val="00A95A62"/>
    <w:rsid w:val="00A95AED"/>
    <w:rsid w:val="00A95D47"/>
    <w:rsid w:val="00A96976"/>
    <w:rsid w:val="00A96A23"/>
    <w:rsid w:val="00A97A53"/>
    <w:rsid w:val="00A97D35"/>
    <w:rsid w:val="00AA0325"/>
    <w:rsid w:val="00AA05AB"/>
    <w:rsid w:val="00AA05F9"/>
    <w:rsid w:val="00AA074E"/>
    <w:rsid w:val="00AA0AB7"/>
    <w:rsid w:val="00AA0B63"/>
    <w:rsid w:val="00AA0E50"/>
    <w:rsid w:val="00AA1226"/>
    <w:rsid w:val="00AA1557"/>
    <w:rsid w:val="00AA16F2"/>
    <w:rsid w:val="00AA1AD7"/>
    <w:rsid w:val="00AA1B1A"/>
    <w:rsid w:val="00AA1BF0"/>
    <w:rsid w:val="00AA1DD3"/>
    <w:rsid w:val="00AA2285"/>
    <w:rsid w:val="00AA22C2"/>
    <w:rsid w:val="00AA28A0"/>
    <w:rsid w:val="00AA2A38"/>
    <w:rsid w:val="00AA2FE4"/>
    <w:rsid w:val="00AA32CA"/>
    <w:rsid w:val="00AA36AD"/>
    <w:rsid w:val="00AA3918"/>
    <w:rsid w:val="00AA3ADB"/>
    <w:rsid w:val="00AA3D76"/>
    <w:rsid w:val="00AA41C3"/>
    <w:rsid w:val="00AA4402"/>
    <w:rsid w:val="00AA4BCB"/>
    <w:rsid w:val="00AA5BCC"/>
    <w:rsid w:val="00AA5E00"/>
    <w:rsid w:val="00AA5EBF"/>
    <w:rsid w:val="00AA5F85"/>
    <w:rsid w:val="00AA6307"/>
    <w:rsid w:val="00AA651D"/>
    <w:rsid w:val="00AA6654"/>
    <w:rsid w:val="00AA66BF"/>
    <w:rsid w:val="00AA6869"/>
    <w:rsid w:val="00AA69AC"/>
    <w:rsid w:val="00AA771B"/>
    <w:rsid w:val="00AB0164"/>
    <w:rsid w:val="00AB0708"/>
    <w:rsid w:val="00AB0C43"/>
    <w:rsid w:val="00AB1054"/>
    <w:rsid w:val="00AB162D"/>
    <w:rsid w:val="00AB1767"/>
    <w:rsid w:val="00AB1CF2"/>
    <w:rsid w:val="00AB1FA8"/>
    <w:rsid w:val="00AB21E5"/>
    <w:rsid w:val="00AB2358"/>
    <w:rsid w:val="00AB268B"/>
    <w:rsid w:val="00AB275E"/>
    <w:rsid w:val="00AB2A41"/>
    <w:rsid w:val="00AB2B86"/>
    <w:rsid w:val="00AB2C1A"/>
    <w:rsid w:val="00AB2EBC"/>
    <w:rsid w:val="00AB2F61"/>
    <w:rsid w:val="00AB3229"/>
    <w:rsid w:val="00AB32D2"/>
    <w:rsid w:val="00AB3483"/>
    <w:rsid w:val="00AB4308"/>
    <w:rsid w:val="00AB4852"/>
    <w:rsid w:val="00AB4EC8"/>
    <w:rsid w:val="00AB62D9"/>
    <w:rsid w:val="00AB6354"/>
    <w:rsid w:val="00AB6565"/>
    <w:rsid w:val="00AB65E5"/>
    <w:rsid w:val="00AB6B94"/>
    <w:rsid w:val="00AB6FDC"/>
    <w:rsid w:val="00AB7E76"/>
    <w:rsid w:val="00AC00CC"/>
    <w:rsid w:val="00AC01EC"/>
    <w:rsid w:val="00AC0534"/>
    <w:rsid w:val="00AC0781"/>
    <w:rsid w:val="00AC0B71"/>
    <w:rsid w:val="00AC0CE6"/>
    <w:rsid w:val="00AC1331"/>
    <w:rsid w:val="00AC150C"/>
    <w:rsid w:val="00AC1B82"/>
    <w:rsid w:val="00AC1B83"/>
    <w:rsid w:val="00AC1F67"/>
    <w:rsid w:val="00AC203F"/>
    <w:rsid w:val="00AC2B3C"/>
    <w:rsid w:val="00AC2DB6"/>
    <w:rsid w:val="00AC3229"/>
    <w:rsid w:val="00AC4282"/>
    <w:rsid w:val="00AC42AB"/>
    <w:rsid w:val="00AC45CE"/>
    <w:rsid w:val="00AC4A3F"/>
    <w:rsid w:val="00AC4A9B"/>
    <w:rsid w:val="00AC4DD8"/>
    <w:rsid w:val="00AC5BD5"/>
    <w:rsid w:val="00AC5DCD"/>
    <w:rsid w:val="00AC6549"/>
    <w:rsid w:val="00AC6574"/>
    <w:rsid w:val="00AC665F"/>
    <w:rsid w:val="00AC6721"/>
    <w:rsid w:val="00AC6A5E"/>
    <w:rsid w:val="00AC6ACC"/>
    <w:rsid w:val="00AC6F50"/>
    <w:rsid w:val="00AC71A1"/>
    <w:rsid w:val="00AC7492"/>
    <w:rsid w:val="00AC78FE"/>
    <w:rsid w:val="00AD02D0"/>
    <w:rsid w:val="00AD0984"/>
    <w:rsid w:val="00AD0A4D"/>
    <w:rsid w:val="00AD0AC5"/>
    <w:rsid w:val="00AD0B86"/>
    <w:rsid w:val="00AD0BD2"/>
    <w:rsid w:val="00AD1998"/>
    <w:rsid w:val="00AD23C3"/>
    <w:rsid w:val="00AD23FC"/>
    <w:rsid w:val="00AD2BEB"/>
    <w:rsid w:val="00AD3096"/>
    <w:rsid w:val="00AD30C1"/>
    <w:rsid w:val="00AD30D8"/>
    <w:rsid w:val="00AD332D"/>
    <w:rsid w:val="00AD3916"/>
    <w:rsid w:val="00AD423B"/>
    <w:rsid w:val="00AD43D8"/>
    <w:rsid w:val="00AD4419"/>
    <w:rsid w:val="00AD456D"/>
    <w:rsid w:val="00AD467D"/>
    <w:rsid w:val="00AD4C62"/>
    <w:rsid w:val="00AD4DE4"/>
    <w:rsid w:val="00AD54A0"/>
    <w:rsid w:val="00AD54B5"/>
    <w:rsid w:val="00AD59E0"/>
    <w:rsid w:val="00AD5E67"/>
    <w:rsid w:val="00AD6477"/>
    <w:rsid w:val="00AD64CD"/>
    <w:rsid w:val="00AD6849"/>
    <w:rsid w:val="00AD6E04"/>
    <w:rsid w:val="00AD6E9D"/>
    <w:rsid w:val="00AD77DB"/>
    <w:rsid w:val="00AD7C0C"/>
    <w:rsid w:val="00AD7E81"/>
    <w:rsid w:val="00AE01C7"/>
    <w:rsid w:val="00AE06E5"/>
    <w:rsid w:val="00AE09ED"/>
    <w:rsid w:val="00AE0FA4"/>
    <w:rsid w:val="00AE1063"/>
    <w:rsid w:val="00AE15DA"/>
    <w:rsid w:val="00AE17A7"/>
    <w:rsid w:val="00AE21FB"/>
    <w:rsid w:val="00AE26A1"/>
    <w:rsid w:val="00AE2933"/>
    <w:rsid w:val="00AE297F"/>
    <w:rsid w:val="00AE2E1C"/>
    <w:rsid w:val="00AE2E70"/>
    <w:rsid w:val="00AE336B"/>
    <w:rsid w:val="00AE392F"/>
    <w:rsid w:val="00AE3A20"/>
    <w:rsid w:val="00AE3B0F"/>
    <w:rsid w:val="00AE3C11"/>
    <w:rsid w:val="00AE3E02"/>
    <w:rsid w:val="00AE426C"/>
    <w:rsid w:val="00AE4960"/>
    <w:rsid w:val="00AE4F7A"/>
    <w:rsid w:val="00AE5451"/>
    <w:rsid w:val="00AE5AF6"/>
    <w:rsid w:val="00AE6215"/>
    <w:rsid w:val="00AE68B0"/>
    <w:rsid w:val="00AE6B13"/>
    <w:rsid w:val="00AE6E5E"/>
    <w:rsid w:val="00AE6E8B"/>
    <w:rsid w:val="00AE77C5"/>
    <w:rsid w:val="00AE7CD7"/>
    <w:rsid w:val="00AE7E74"/>
    <w:rsid w:val="00AF00EC"/>
    <w:rsid w:val="00AF038D"/>
    <w:rsid w:val="00AF0545"/>
    <w:rsid w:val="00AF059B"/>
    <w:rsid w:val="00AF0771"/>
    <w:rsid w:val="00AF0B2B"/>
    <w:rsid w:val="00AF0BED"/>
    <w:rsid w:val="00AF0E80"/>
    <w:rsid w:val="00AF113E"/>
    <w:rsid w:val="00AF131C"/>
    <w:rsid w:val="00AF1661"/>
    <w:rsid w:val="00AF17DE"/>
    <w:rsid w:val="00AF20CB"/>
    <w:rsid w:val="00AF20E6"/>
    <w:rsid w:val="00AF2333"/>
    <w:rsid w:val="00AF2457"/>
    <w:rsid w:val="00AF25DF"/>
    <w:rsid w:val="00AF285F"/>
    <w:rsid w:val="00AF2A79"/>
    <w:rsid w:val="00AF2FAD"/>
    <w:rsid w:val="00AF3549"/>
    <w:rsid w:val="00AF372C"/>
    <w:rsid w:val="00AF4290"/>
    <w:rsid w:val="00AF4459"/>
    <w:rsid w:val="00AF4937"/>
    <w:rsid w:val="00AF5167"/>
    <w:rsid w:val="00AF55C8"/>
    <w:rsid w:val="00AF59F8"/>
    <w:rsid w:val="00AF5A98"/>
    <w:rsid w:val="00AF5D19"/>
    <w:rsid w:val="00AF6691"/>
    <w:rsid w:val="00AF7060"/>
    <w:rsid w:val="00AF711E"/>
    <w:rsid w:val="00AF71B7"/>
    <w:rsid w:val="00AF72FC"/>
    <w:rsid w:val="00AF799D"/>
    <w:rsid w:val="00AF7EB4"/>
    <w:rsid w:val="00AF7F7F"/>
    <w:rsid w:val="00B00617"/>
    <w:rsid w:val="00B00E8F"/>
    <w:rsid w:val="00B012C9"/>
    <w:rsid w:val="00B013AB"/>
    <w:rsid w:val="00B0170A"/>
    <w:rsid w:val="00B01C79"/>
    <w:rsid w:val="00B02251"/>
    <w:rsid w:val="00B02652"/>
    <w:rsid w:val="00B03071"/>
    <w:rsid w:val="00B03138"/>
    <w:rsid w:val="00B03513"/>
    <w:rsid w:val="00B044CA"/>
    <w:rsid w:val="00B04588"/>
    <w:rsid w:val="00B04589"/>
    <w:rsid w:val="00B04D7C"/>
    <w:rsid w:val="00B05935"/>
    <w:rsid w:val="00B0597E"/>
    <w:rsid w:val="00B05DA9"/>
    <w:rsid w:val="00B05E81"/>
    <w:rsid w:val="00B060DF"/>
    <w:rsid w:val="00B06768"/>
    <w:rsid w:val="00B069F1"/>
    <w:rsid w:val="00B06A48"/>
    <w:rsid w:val="00B06CE7"/>
    <w:rsid w:val="00B06D12"/>
    <w:rsid w:val="00B0750A"/>
    <w:rsid w:val="00B0753A"/>
    <w:rsid w:val="00B07B0A"/>
    <w:rsid w:val="00B07F62"/>
    <w:rsid w:val="00B1015C"/>
    <w:rsid w:val="00B1041A"/>
    <w:rsid w:val="00B10735"/>
    <w:rsid w:val="00B10A1C"/>
    <w:rsid w:val="00B10D4A"/>
    <w:rsid w:val="00B10E36"/>
    <w:rsid w:val="00B11496"/>
    <w:rsid w:val="00B1188E"/>
    <w:rsid w:val="00B11ACF"/>
    <w:rsid w:val="00B136B4"/>
    <w:rsid w:val="00B139BB"/>
    <w:rsid w:val="00B143B6"/>
    <w:rsid w:val="00B14531"/>
    <w:rsid w:val="00B14B72"/>
    <w:rsid w:val="00B14EB2"/>
    <w:rsid w:val="00B14F62"/>
    <w:rsid w:val="00B152A2"/>
    <w:rsid w:val="00B15759"/>
    <w:rsid w:val="00B15831"/>
    <w:rsid w:val="00B15B95"/>
    <w:rsid w:val="00B162E7"/>
    <w:rsid w:val="00B1695C"/>
    <w:rsid w:val="00B16A37"/>
    <w:rsid w:val="00B16CA8"/>
    <w:rsid w:val="00B16DF3"/>
    <w:rsid w:val="00B173A6"/>
    <w:rsid w:val="00B177C2"/>
    <w:rsid w:val="00B17BF8"/>
    <w:rsid w:val="00B17E84"/>
    <w:rsid w:val="00B20381"/>
    <w:rsid w:val="00B204E4"/>
    <w:rsid w:val="00B20892"/>
    <w:rsid w:val="00B20CE4"/>
    <w:rsid w:val="00B20DD4"/>
    <w:rsid w:val="00B20DF6"/>
    <w:rsid w:val="00B20F37"/>
    <w:rsid w:val="00B210F2"/>
    <w:rsid w:val="00B212C5"/>
    <w:rsid w:val="00B216EB"/>
    <w:rsid w:val="00B2178B"/>
    <w:rsid w:val="00B2250D"/>
    <w:rsid w:val="00B225DD"/>
    <w:rsid w:val="00B22780"/>
    <w:rsid w:val="00B22C09"/>
    <w:rsid w:val="00B22F6F"/>
    <w:rsid w:val="00B230BD"/>
    <w:rsid w:val="00B23220"/>
    <w:rsid w:val="00B234CA"/>
    <w:rsid w:val="00B23C56"/>
    <w:rsid w:val="00B2428F"/>
    <w:rsid w:val="00B2442B"/>
    <w:rsid w:val="00B24E10"/>
    <w:rsid w:val="00B24F47"/>
    <w:rsid w:val="00B2559B"/>
    <w:rsid w:val="00B25A98"/>
    <w:rsid w:val="00B25E3B"/>
    <w:rsid w:val="00B2602B"/>
    <w:rsid w:val="00B263EB"/>
    <w:rsid w:val="00B26A18"/>
    <w:rsid w:val="00B26C78"/>
    <w:rsid w:val="00B2719C"/>
    <w:rsid w:val="00B27B71"/>
    <w:rsid w:val="00B27C7B"/>
    <w:rsid w:val="00B30266"/>
    <w:rsid w:val="00B30472"/>
    <w:rsid w:val="00B30489"/>
    <w:rsid w:val="00B30674"/>
    <w:rsid w:val="00B3079C"/>
    <w:rsid w:val="00B30C1E"/>
    <w:rsid w:val="00B31562"/>
    <w:rsid w:val="00B31734"/>
    <w:rsid w:val="00B31AFB"/>
    <w:rsid w:val="00B31BEB"/>
    <w:rsid w:val="00B31D8E"/>
    <w:rsid w:val="00B31DE9"/>
    <w:rsid w:val="00B31F3E"/>
    <w:rsid w:val="00B32245"/>
    <w:rsid w:val="00B3226C"/>
    <w:rsid w:val="00B32462"/>
    <w:rsid w:val="00B325BE"/>
    <w:rsid w:val="00B325D2"/>
    <w:rsid w:val="00B326BE"/>
    <w:rsid w:val="00B331F8"/>
    <w:rsid w:val="00B3381C"/>
    <w:rsid w:val="00B33A77"/>
    <w:rsid w:val="00B33FA8"/>
    <w:rsid w:val="00B3417D"/>
    <w:rsid w:val="00B34257"/>
    <w:rsid w:val="00B353B3"/>
    <w:rsid w:val="00B354E3"/>
    <w:rsid w:val="00B36C1F"/>
    <w:rsid w:val="00B36D97"/>
    <w:rsid w:val="00B40202"/>
    <w:rsid w:val="00B40705"/>
    <w:rsid w:val="00B40CD3"/>
    <w:rsid w:val="00B40E7E"/>
    <w:rsid w:val="00B4162D"/>
    <w:rsid w:val="00B42590"/>
    <w:rsid w:val="00B4282A"/>
    <w:rsid w:val="00B42831"/>
    <w:rsid w:val="00B43049"/>
    <w:rsid w:val="00B4316E"/>
    <w:rsid w:val="00B43B82"/>
    <w:rsid w:val="00B4435F"/>
    <w:rsid w:val="00B44A08"/>
    <w:rsid w:val="00B44ACD"/>
    <w:rsid w:val="00B4504A"/>
    <w:rsid w:val="00B45295"/>
    <w:rsid w:val="00B4547A"/>
    <w:rsid w:val="00B4558B"/>
    <w:rsid w:val="00B45C12"/>
    <w:rsid w:val="00B45CB0"/>
    <w:rsid w:val="00B467B9"/>
    <w:rsid w:val="00B4686F"/>
    <w:rsid w:val="00B468AC"/>
    <w:rsid w:val="00B46F0E"/>
    <w:rsid w:val="00B47588"/>
    <w:rsid w:val="00B47EC5"/>
    <w:rsid w:val="00B5001D"/>
    <w:rsid w:val="00B50097"/>
    <w:rsid w:val="00B501FA"/>
    <w:rsid w:val="00B502BA"/>
    <w:rsid w:val="00B51067"/>
    <w:rsid w:val="00B515C1"/>
    <w:rsid w:val="00B519AC"/>
    <w:rsid w:val="00B52215"/>
    <w:rsid w:val="00B522DD"/>
    <w:rsid w:val="00B523AE"/>
    <w:rsid w:val="00B5246F"/>
    <w:rsid w:val="00B526B5"/>
    <w:rsid w:val="00B528A8"/>
    <w:rsid w:val="00B538D9"/>
    <w:rsid w:val="00B54109"/>
    <w:rsid w:val="00B5429C"/>
    <w:rsid w:val="00B548D2"/>
    <w:rsid w:val="00B54B5D"/>
    <w:rsid w:val="00B54C63"/>
    <w:rsid w:val="00B5556E"/>
    <w:rsid w:val="00B55B3D"/>
    <w:rsid w:val="00B55B93"/>
    <w:rsid w:val="00B55DB9"/>
    <w:rsid w:val="00B55DE9"/>
    <w:rsid w:val="00B56A3C"/>
    <w:rsid w:val="00B574CD"/>
    <w:rsid w:val="00B57671"/>
    <w:rsid w:val="00B57FEA"/>
    <w:rsid w:val="00B6006E"/>
    <w:rsid w:val="00B60176"/>
    <w:rsid w:val="00B603EF"/>
    <w:rsid w:val="00B60588"/>
    <w:rsid w:val="00B6070F"/>
    <w:rsid w:val="00B610C9"/>
    <w:rsid w:val="00B614B9"/>
    <w:rsid w:val="00B61795"/>
    <w:rsid w:val="00B617AE"/>
    <w:rsid w:val="00B61F61"/>
    <w:rsid w:val="00B62188"/>
    <w:rsid w:val="00B62258"/>
    <w:rsid w:val="00B624AC"/>
    <w:rsid w:val="00B62702"/>
    <w:rsid w:val="00B630D7"/>
    <w:rsid w:val="00B63116"/>
    <w:rsid w:val="00B6327A"/>
    <w:rsid w:val="00B63DF0"/>
    <w:rsid w:val="00B63F5B"/>
    <w:rsid w:val="00B640F8"/>
    <w:rsid w:val="00B64728"/>
    <w:rsid w:val="00B64A14"/>
    <w:rsid w:val="00B64AF3"/>
    <w:rsid w:val="00B64E4A"/>
    <w:rsid w:val="00B652CA"/>
    <w:rsid w:val="00B6587B"/>
    <w:rsid w:val="00B65880"/>
    <w:rsid w:val="00B65942"/>
    <w:rsid w:val="00B65C98"/>
    <w:rsid w:val="00B66283"/>
    <w:rsid w:val="00B66342"/>
    <w:rsid w:val="00B665FB"/>
    <w:rsid w:val="00B66AC6"/>
    <w:rsid w:val="00B66F1E"/>
    <w:rsid w:val="00B6736E"/>
    <w:rsid w:val="00B67624"/>
    <w:rsid w:val="00B676CF"/>
    <w:rsid w:val="00B6783A"/>
    <w:rsid w:val="00B67CC7"/>
    <w:rsid w:val="00B700E5"/>
    <w:rsid w:val="00B70164"/>
    <w:rsid w:val="00B71007"/>
    <w:rsid w:val="00B71089"/>
    <w:rsid w:val="00B7154A"/>
    <w:rsid w:val="00B71A14"/>
    <w:rsid w:val="00B720CE"/>
    <w:rsid w:val="00B727F0"/>
    <w:rsid w:val="00B728FE"/>
    <w:rsid w:val="00B730A7"/>
    <w:rsid w:val="00B73451"/>
    <w:rsid w:val="00B73E8D"/>
    <w:rsid w:val="00B73F74"/>
    <w:rsid w:val="00B73FE2"/>
    <w:rsid w:val="00B744C5"/>
    <w:rsid w:val="00B74D9A"/>
    <w:rsid w:val="00B74DFA"/>
    <w:rsid w:val="00B751A6"/>
    <w:rsid w:val="00B7529F"/>
    <w:rsid w:val="00B7568A"/>
    <w:rsid w:val="00B7603B"/>
    <w:rsid w:val="00B763CF"/>
    <w:rsid w:val="00B766FD"/>
    <w:rsid w:val="00B76DD8"/>
    <w:rsid w:val="00B7713E"/>
    <w:rsid w:val="00B77CE0"/>
    <w:rsid w:val="00B77E82"/>
    <w:rsid w:val="00B80158"/>
    <w:rsid w:val="00B809B5"/>
    <w:rsid w:val="00B809BB"/>
    <w:rsid w:val="00B80B41"/>
    <w:rsid w:val="00B80D1B"/>
    <w:rsid w:val="00B8111E"/>
    <w:rsid w:val="00B817A0"/>
    <w:rsid w:val="00B819E6"/>
    <w:rsid w:val="00B81D14"/>
    <w:rsid w:val="00B81DE1"/>
    <w:rsid w:val="00B8229C"/>
    <w:rsid w:val="00B82786"/>
    <w:rsid w:val="00B82A66"/>
    <w:rsid w:val="00B82B4D"/>
    <w:rsid w:val="00B83062"/>
    <w:rsid w:val="00B8315A"/>
    <w:rsid w:val="00B831A2"/>
    <w:rsid w:val="00B83435"/>
    <w:rsid w:val="00B8364E"/>
    <w:rsid w:val="00B836A1"/>
    <w:rsid w:val="00B83C9F"/>
    <w:rsid w:val="00B84333"/>
    <w:rsid w:val="00B84A7F"/>
    <w:rsid w:val="00B85271"/>
    <w:rsid w:val="00B85380"/>
    <w:rsid w:val="00B85654"/>
    <w:rsid w:val="00B857DA"/>
    <w:rsid w:val="00B85C18"/>
    <w:rsid w:val="00B85DF6"/>
    <w:rsid w:val="00B85E5D"/>
    <w:rsid w:val="00B864A3"/>
    <w:rsid w:val="00B86911"/>
    <w:rsid w:val="00B86C9A"/>
    <w:rsid w:val="00B87A49"/>
    <w:rsid w:val="00B908EE"/>
    <w:rsid w:val="00B90BF2"/>
    <w:rsid w:val="00B90D6C"/>
    <w:rsid w:val="00B90D93"/>
    <w:rsid w:val="00B90F93"/>
    <w:rsid w:val="00B912C6"/>
    <w:rsid w:val="00B912F2"/>
    <w:rsid w:val="00B91368"/>
    <w:rsid w:val="00B91448"/>
    <w:rsid w:val="00B9146F"/>
    <w:rsid w:val="00B91743"/>
    <w:rsid w:val="00B91BD9"/>
    <w:rsid w:val="00B91D8F"/>
    <w:rsid w:val="00B924AE"/>
    <w:rsid w:val="00B94084"/>
    <w:rsid w:val="00B9418C"/>
    <w:rsid w:val="00B94515"/>
    <w:rsid w:val="00B94A92"/>
    <w:rsid w:val="00B951B2"/>
    <w:rsid w:val="00B9522A"/>
    <w:rsid w:val="00B95338"/>
    <w:rsid w:val="00B95390"/>
    <w:rsid w:val="00B95781"/>
    <w:rsid w:val="00B958A9"/>
    <w:rsid w:val="00B95B98"/>
    <w:rsid w:val="00B96188"/>
    <w:rsid w:val="00B96636"/>
    <w:rsid w:val="00B96827"/>
    <w:rsid w:val="00B96862"/>
    <w:rsid w:val="00B96CAF"/>
    <w:rsid w:val="00B96CBE"/>
    <w:rsid w:val="00B96D11"/>
    <w:rsid w:val="00B96E78"/>
    <w:rsid w:val="00B972FE"/>
    <w:rsid w:val="00B9741D"/>
    <w:rsid w:val="00B975A0"/>
    <w:rsid w:val="00B976BA"/>
    <w:rsid w:val="00B97B10"/>
    <w:rsid w:val="00B97BAD"/>
    <w:rsid w:val="00BA0B16"/>
    <w:rsid w:val="00BA11AC"/>
    <w:rsid w:val="00BA1220"/>
    <w:rsid w:val="00BA1B32"/>
    <w:rsid w:val="00BA22D1"/>
    <w:rsid w:val="00BA2740"/>
    <w:rsid w:val="00BA27B5"/>
    <w:rsid w:val="00BA2DE6"/>
    <w:rsid w:val="00BA30C5"/>
    <w:rsid w:val="00BA3174"/>
    <w:rsid w:val="00BA3574"/>
    <w:rsid w:val="00BA3687"/>
    <w:rsid w:val="00BA36A9"/>
    <w:rsid w:val="00BA3779"/>
    <w:rsid w:val="00BA39AD"/>
    <w:rsid w:val="00BA449A"/>
    <w:rsid w:val="00BA4740"/>
    <w:rsid w:val="00BA4BAD"/>
    <w:rsid w:val="00BA4CEA"/>
    <w:rsid w:val="00BA4FE2"/>
    <w:rsid w:val="00BA5138"/>
    <w:rsid w:val="00BA518B"/>
    <w:rsid w:val="00BA553B"/>
    <w:rsid w:val="00BA571F"/>
    <w:rsid w:val="00BA5C21"/>
    <w:rsid w:val="00BA5CC4"/>
    <w:rsid w:val="00BA6853"/>
    <w:rsid w:val="00BA6A8D"/>
    <w:rsid w:val="00BA74DA"/>
    <w:rsid w:val="00BA78C9"/>
    <w:rsid w:val="00BA7F43"/>
    <w:rsid w:val="00BA7FE8"/>
    <w:rsid w:val="00BB020C"/>
    <w:rsid w:val="00BB0560"/>
    <w:rsid w:val="00BB0595"/>
    <w:rsid w:val="00BB0A08"/>
    <w:rsid w:val="00BB19A9"/>
    <w:rsid w:val="00BB1B1A"/>
    <w:rsid w:val="00BB1B9B"/>
    <w:rsid w:val="00BB2108"/>
    <w:rsid w:val="00BB288D"/>
    <w:rsid w:val="00BB3675"/>
    <w:rsid w:val="00BB37B1"/>
    <w:rsid w:val="00BB3A08"/>
    <w:rsid w:val="00BB4097"/>
    <w:rsid w:val="00BB43E9"/>
    <w:rsid w:val="00BB44D9"/>
    <w:rsid w:val="00BB459A"/>
    <w:rsid w:val="00BB525F"/>
    <w:rsid w:val="00BB531C"/>
    <w:rsid w:val="00BB57E1"/>
    <w:rsid w:val="00BB5CC4"/>
    <w:rsid w:val="00BB617D"/>
    <w:rsid w:val="00BB61E3"/>
    <w:rsid w:val="00BB6505"/>
    <w:rsid w:val="00BB67BD"/>
    <w:rsid w:val="00BB6916"/>
    <w:rsid w:val="00BB6925"/>
    <w:rsid w:val="00BB6A41"/>
    <w:rsid w:val="00BB6E9F"/>
    <w:rsid w:val="00BB700A"/>
    <w:rsid w:val="00BB73AB"/>
    <w:rsid w:val="00BB79A6"/>
    <w:rsid w:val="00BB7F1B"/>
    <w:rsid w:val="00BB7F3A"/>
    <w:rsid w:val="00BC086F"/>
    <w:rsid w:val="00BC1217"/>
    <w:rsid w:val="00BC20B6"/>
    <w:rsid w:val="00BC21FE"/>
    <w:rsid w:val="00BC22CA"/>
    <w:rsid w:val="00BC2359"/>
    <w:rsid w:val="00BC2CC4"/>
    <w:rsid w:val="00BC30B1"/>
    <w:rsid w:val="00BC31E4"/>
    <w:rsid w:val="00BC3A19"/>
    <w:rsid w:val="00BC3BDA"/>
    <w:rsid w:val="00BC3F5B"/>
    <w:rsid w:val="00BC4C58"/>
    <w:rsid w:val="00BC5156"/>
    <w:rsid w:val="00BC522F"/>
    <w:rsid w:val="00BC52C6"/>
    <w:rsid w:val="00BC549C"/>
    <w:rsid w:val="00BC5BE2"/>
    <w:rsid w:val="00BC5F45"/>
    <w:rsid w:val="00BC6578"/>
    <w:rsid w:val="00BC68D9"/>
    <w:rsid w:val="00BC7073"/>
    <w:rsid w:val="00BC70B7"/>
    <w:rsid w:val="00BC715E"/>
    <w:rsid w:val="00BC7490"/>
    <w:rsid w:val="00BC749A"/>
    <w:rsid w:val="00BC78EA"/>
    <w:rsid w:val="00BC7A90"/>
    <w:rsid w:val="00BC7AFD"/>
    <w:rsid w:val="00BC7B1E"/>
    <w:rsid w:val="00BD01D8"/>
    <w:rsid w:val="00BD0418"/>
    <w:rsid w:val="00BD093A"/>
    <w:rsid w:val="00BD0B06"/>
    <w:rsid w:val="00BD0C14"/>
    <w:rsid w:val="00BD0D4F"/>
    <w:rsid w:val="00BD1855"/>
    <w:rsid w:val="00BD1A56"/>
    <w:rsid w:val="00BD1C81"/>
    <w:rsid w:val="00BD1D81"/>
    <w:rsid w:val="00BD1DE4"/>
    <w:rsid w:val="00BD1FD0"/>
    <w:rsid w:val="00BD3B5C"/>
    <w:rsid w:val="00BD3C55"/>
    <w:rsid w:val="00BD491C"/>
    <w:rsid w:val="00BD498B"/>
    <w:rsid w:val="00BD4CD2"/>
    <w:rsid w:val="00BD584C"/>
    <w:rsid w:val="00BD58CC"/>
    <w:rsid w:val="00BD5D57"/>
    <w:rsid w:val="00BD62E4"/>
    <w:rsid w:val="00BD6490"/>
    <w:rsid w:val="00BD67A9"/>
    <w:rsid w:val="00BD67FF"/>
    <w:rsid w:val="00BD6981"/>
    <w:rsid w:val="00BD69E9"/>
    <w:rsid w:val="00BD6A15"/>
    <w:rsid w:val="00BD6A79"/>
    <w:rsid w:val="00BD7B75"/>
    <w:rsid w:val="00BE0138"/>
    <w:rsid w:val="00BE0A45"/>
    <w:rsid w:val="00BE0B5C"/>
    <w:rsid w:val="00BE1294"/>
    <w:rsid w:val="00BE14B7"/>
    <w:rsid w:val="00BE1758"/>
    <w:rsid w:val="00BE189A"/>
    <w:rsid w:val="00BE1C9E"/>
    <w:rsid w:val="00BE1F8C"/>
    <w:rsid w:val="00BE23F1"/>
    <w:rsid w:val="00BE267E"/>
    <w:rsid w:val="00BE2850"/>
    <w:rsid w:val="00BE2ADB"/>
    <w:rsid w:val="00BE35A2"/>
    <w:rsid w:val="00BE360C"/>
    <w:rsid w:val="00BE3C09"/>
    <w:rsid w:val="00BE41E4"/>
    <w:rsid w:val="00BE4AB7"/>
    <w:rsid w:val="00BE4B06"/>
    <w:rsid w:val="00BE4C52"/>
    <w:rsid w:val="00BE4E27"/>
    <w:rsid w:val="00BE4FC1"/>
    <w:rsid w:val="00BE5299"/>
    <w:rsid w:val="00BE53D8"/>
    <w:rsid w:val="00BE5C19"/>
    <w:rsid w:val="00BE5D0F"/>
    <w:rsid w:val="00BE5D9E"/>
    <w:rsid w:val="00BE6167"/>
    <w:rsid w:val="00BE63AF"/>
    <w:rsid w:val="00BE647C"/>
    <w:rsid w:val="00BE6BAC"/>
    <w:rsid w:val="00BE6E2C"/>
    <w:rsid w:val="00BE7497"/>
    <w:rsid w:val="00BE7ED7"/>
    <w:rsid w:val="00BE7EE6"/>
    <w:rsid w:val="00BF0310"/>
    <w:rsid w:val="00BF074D"/>
    <w:rsid w:val="00BF0C50"/>
    <w:rsid w:val="00BF0EE0"/>
    <w:rsid w:val="00BF10B2"/>
    <w:rsid w:val="00BF19BC"/>
    <w:rsid w:val="00BF1B35"/>
    <w:rsid w:val="00BF27F4"/>
    <w:rsid w:val="00BF2AC8"/>
    <w:rsid w:val="00BF2BC2"/>
    <w:rsid w:val="00BF3015"/>
    <w:rsid w:val="00BF306D"/>
    <w:rsid w:val="00BF3534"/>
    <w:rsid w:val="00BF3970"/>
    <w:rsid w:val="00BF3F55"/>
    <w:rsid w:val="00BF3FA2"/>
    <w:rsid w:val="00BF4536"/>
    <w:rsid w:val="00BF4560"/>
    <w:rsid w:val="00BF4EEC"/>
    <w:rsid w:val="00BF50B2"/>
    <w:rsid w:val="00BF52EC"/>
    <w:rsid w:val="00BF53C8"/>
    <w:rsid w:val="00BF611F"/>
    <w:rsid w:val="00BF64BC"/>
    <w:rsid w:val="00BF665E"/>
    <w:rsid w:val="00BF6C68"/>
    <w:rsid w:val="00BF6E2E"/>
    <w:rsid w:val="00BF6F40"/>
    <w:rsid w:val="00BF705F"/>
    <w:rsid w:val="00BF7A28"/>
    <w:rsid w:val="00BF7CAF"/>
    <w:rsid w:val="00C000CB"/>
    <w:rsid w:val="00C003A9"/>
    <w:rsid w:val="00C00959"/>
    <w:rsid w:val="00C01275"/>
    <w:rsid w:val="00C0127A"/>
    <w:rsid w:val="00C01697"/>
    <w:rsid w:val="00C01A8C"/>
    <w:rsid w:val="00C01E69"/>
    <w:rsid w:val="00C028F6"/>
    <w:rsid w:val="00C02DCC"/>
    <w:rsid w:val="00C02F48"/>
    <w:rsid w:val="00C0344C"/>
    <w:rsid w:val="00C034A0"/>
    <w:rsid w:val="00C03BCC"/>
    <w:rsid w:val="00C03FE7"/>
    <w:rsid w:val="00C040D1"/>
    <w:rsid w:val="00C04305"/>
    <w:rsid w:val="00C04525"/>
    <w:rsid w:val="00C046FF"/>
    <w:rsid w:val="00C048AB"/>
    <w:rsid w:val="00C04AD9"/>
    <w:rsid w:val="00C04AE3"/>
    <w:rsid w:val="00C05277"/>
    <w:rsid w:val="00C053C2"/>
    <w:rsid w:val="00C05541"/>
    <w:rsid w:val="00C058E9"/>
    <w:rsid w:val="00C05AC6"/>
    <w:rsid w:val="00C06154"/>
    <w:rsid w:val="00C0648E"/>
    <w:rsid w:val="00C06490"/>
    <w:rsid w:val="00C06605"/>
    <w:rsid w:val="00C067F8"/>
    <w:rsid w:val="00C0680C"/>
    <w:rsid w:val="00C06CC2"/>
    <w:rsid w:val="00C07001"/>
    <w:rsid w:val="00C07201"/>
    <w:rsid w:val="00C0725F"/>
    <w:rsid w:val="00C073CF"/>
    <w:rsid w:val="00C077B0"/>
    <w:rsid w:val="00C07ACF"/>
    <w:rsid w:val="00C07CDE"/>
    <w:rsid w:val="00C10991"/>
    <w:rsid w:val="00C10DE7"/>
    <w:rsid w:val="00C1109C"/>
    <w:rsid w:val="00C11546"/>
    <w:rsid w:val="00C11571"/>
    <w:rsid w:val="00C116BA"/>
    <w:rsid w:val="00C1183E"/>
    <w:rsid w:val="00C11DC4"/>
    <w:rsid w:val="00C123C5"/>
    <w:rsid w:val="00C12AD9"/>
    <w:rsid w:val="00C12E68"/>
    <w:rsid w:val="00C130BF"/>
    <w:rsid w:val="00C135CB"/>
    <w:rsid w:val="00C13950"/>
    <w:rsid w:val="00C13A47"/>
    <w:rsid w:val="00C13AE1"/>
    <w:rsid w:val="00C14DD7"/>
    <w:rsid w:val="00C14F04"/>
    <w:rsid w:val="00C154DC"/>
    <w:rsid w:val="00C1596B"/>
    <w:rsid w:val="00C15F77"/>
    <w:rsid w:val="00C1626E"/>
    <w:rsid w:val="00C16462"/>
    <w:rsid w:val="00C167A2"/>
    <w:rsid w:val="00C16AE5"/>
    <w:rsid w:val="00C16C3A"/>
    <w:rsid w:val="00C17241"/>
    <w:rsid w:val="00C17CF7"/>
    <w:rsid w:val="00C200CB"/>
    <w:rsid w:val="00C20AD3"/>
    <w:rsid w:val="00C20B3D"/>
    <w:rsid w:val="00C213CA"/>
    <w:rsid w:val="00C213F5"/>
    <w:rsid w:val="00C215FF"/>
    <w:rsid w:val="00C21905"/>
    <w:rsid w:val="00C219BD"/>
    <w:rsid w:val="00C21A2F"/>
    <w:rsid w:val="00C21D7E"/>
    <w:rsid w:val="00C21EFC"/>
    <w:rsid w:val="00C22039"/>
    <w:rsid w:val="00C227FA"/>
    <w:rsid w:val="00C228A7"/>
    <w:rsid w:val="00C22969"/>
    <w:rsid w:val="00C22AB2"/>
    <w:rsid w:val="00C22B99"/>
    <w:rsid w:val="00C22BFA"/>
    <w:rsid w:val="00C22EA0"/>
    <w:rsid w:val="00C22F91"/>
    <w:rsid w:val="00C22F9B"/>
    <w:rsid w:val="00C230DA"/>
    <w:rsid w:val="00C23906"/>
    <w:rsid w:val="00C23B66"/>
    <w:rsid w:val="00C247C1"/>
    <w:rsid w:val="00C24F77"/>
    <w:rsid w:val="00C25596"/>
    <w:rsid w:val="00C25D9D"/>
    <w:rsid w:val="00C262CC"/>
    <w:rsid w:val="00C2671E"/>
    <w:rsid w:val="00C2676F"/>
    <w:rsid w:val="00C2692F"/>
    <w:rsid w:val="00C26966"/>
    <w:rsid w:val="00C26ED1"/>
    <w:rsid w:val="00C27343"/>
    <w:rsid w:val="00C2755A"/>
    <w:rsid w:val="00C2774A"/>
    <w:rsid w:val="00C27BD8"/>
    <w:rsid w:val="00C27EF7"/>
    <w:rsid w:val="00C27F37"/>
    <w:rsid w:val="00C301F6"/>
    <w:rsid w:val="00C302B3"/>
    <w:rsid w:val="00C316B5"/>
    <w:rsid w:val="00C31A1C"/>
    <w:rsid w:val="00C31C57"/>
    <w:rsid w:val="00C31EFC"/>
    <w:rsid w:val="00C32004"/>
    <w:rsid w:val="00C32469"/>
    <w:rsid w:val="00C3295A"/>
    <w:rsid w:val="00C32E02"/>
    <w:rsid w:val="00C3387A"/>
    <w:rsid w:val="00C33E28"/>
    <w:rsid w:val="00C34388"/>
    <w:rsid w:val="00C346A9"/>
    <w:rsid w:val="00C34790"/>
    <w:rsid w:val="00C35467"/>
    <w:rsid w:val="00C35736"/>
    <w:rsid w:val="00C35B3A"/>
    <w:rsid w:val="00C35F29"/>
    <w:rsid w:val="00C36051"/>
    <w:rsid w:val="00C36253"/>
    <w:rsid w:val="00C36335"/>
    <w:rsid w:val="00C3658E"/>
    <w:rsid w:val="00C36602"/>
    <w:rsid w:val="00C36773"/>
    <w:rsid w:val="00C36782"/>
    <w:rsid w:val="00C367A2"/>
    <w:rsid w:val="00C36DDE"/>
    <w:rsid w:val="00C36E8D"/>
    <w:rsid w:val="00C3735A"/>
    <w:rsid w:val="00C37820"/>
    <w:rsid w:val="00C37A0B"/>
    <w:rsid w:val="00C37E45"/>
    <w:rsid w:val="00C4143B"/>
    <w:rsid w:val="00C41478"/>
    <w:rsid w:val="00C41918"/>
    <w:rsid w:val="00C41B28"/>
    <w:rsid w:val="00C420DA"/>
    <w:rsid w:val="00C4224A"/>
    <w:rsid w:val="00C429AB"/>
    <w:rsid w:val="00C42B7E"/>
    <w:rsid w:val="00C42F43"/>
    <w:rsid w:val="00C42F7D"/>
    <w:rsid w:val="00C43296"/>
    <w:rsid w:val="00C43552"/>
    <w:rsid w:val="00C43584"/>
    <w:rsid w:val="00C4387C"/>
    <w:rsid w:val="00C43FA8"/>
    <w:rsid w:val="00C44217"/>
    <w:rsid w:val="00C44D43"/>
    <w:rsid w:val="00C44D4E"/>
    <w:rsid w:val="00C46AE1"/>
    <w:rsid w:val="00C470C1"/>
    <w:rsid w:val="00C479C5"/>
    <w:rsid w:val="00C47CB3"/>
    <w:rsid w:val="00C47FF5"/>
    <w:rsid w:val="00C50264"/>
    <w:rsid w:val="00C50338"/>
    <w:rsid w:val="00C5039C"/>
    <w:rsid w:val="00C505D7"/>
    <w:rsid w:val="00C50966"/>
    <w:rsid w:val="00C50DA0"/>
    <w:rsid w:val="00C51233"/>
    <w:rsid w:val="00C5191E"/>
    <w:rsid w:val="00C51E81"/>
    <w:rsid w:val="00C52A75"/>
    <w:rsid w:val="00C52F69"/>
    <w:rsid w:val="00C530C0"/>
    <w:rsid w:val="00C531CA"/>
    <w:rsid w:val="00C5339C"/>
    <w:rsid w:val="00C5341B"/>
    <w:rsid w:val="00C53BB7"/>
    <w:rsid w:val="00C53C42"/>
    <w:rsid w:val="00C54697"/>
    <w:rsid w:val="00C546FE"/>
    <w:rsid w:val="00C5580E"/>
    <w:rsid w:val="00C558D9"/>
    <w:rsid w:val="00C55BA0"/>
    <w:rsid w:val="00C55E54"/>
    <w:rsid w:val="00C56154"/>
    <w:rsid w:val="00C562BC"/>
    <w:rsid w:val="00C56366"/>
    <w:rsid w:val="00C5647A"/>
    <w:rsid w:val="00C564A7"/>
    <w:rsid w:val="00C56542"/>
    <w:rsid w:val="00C5706F"/>
    <w:rsid w:val="00C5721D"/>
    <w:rsid w:val="00C57490"/>
    <w:rsid w:val="00C57690"/>
    <w:rsid w:val="00C576C5"/>
    <w:rsid w:val="00C57864"/>
    <w:rsid w:val="00C57C63"/>
    <w:rsid w:val="00C57C89"/>
    <w:rsid w:val="00C604E8"/>
    <w:rsid w:val="00C60733"/>
    <w:rsid w:val="00C607DB"/>
    <w:rsid w:val="00C60BC2"/>
    <w:rsid w:val="00C60C7B"/>
    <w:rsid w:val="00C61061"/>
    <w:rsid w:val="00C613E9"/>
    <w:rsid w:val="00C615F3"/>
    <w:rsid w:val="00C61AB7"/>
    <w:rsid w:val="00C62245"/>
    <w:rsid w:val="00C624DB"/>
    <w:rsid w:val="00C63122"/>
    <w:rsid w:val="00C633FE"/>
    <w:rsid w:val="00C636B1"/>
    <w:rsid w:val="00C636F7"/>
    <w:rsid w:val="00C63C27"/>
    <w:rsid w:val="00C63CA2"/>
    <w:rsid w:val="00C63CC5"/>
    <w:rsid w:val="00C63F19"/>
    <w:rsid w:val="00C64308"/>
    <w:rsid w:val="00C64471"/>
    <w:rsid w:val="00C64495"/>
    <w:rsid w:val="00C64AF6"/>
    <w:rsid w:val="00C64C4B"/>
    <w:rsid w:val="00C64C93"/>
    <w:rsid w:val="00C64E4D"/>
    <w:rsid w:val="00C650C4"/>
    <w:rsid w:val="00C6569A"/>
    <w:rsid w:val="00C65859"/>
    <w:rsid w:val="00C658C2"/>
    <w:rsid w:val="00C65BF4"/>
    <w:rsid w:val="00C6623C"/>
    <w:rsid w:val="00C6673E"/>
    <w:rsid w:val="00C66797"/>
    <w:rsid w:val="00C667BC"/>
    <w:rsid w:val="00C667D1"/>
    <w:rsid w:val="00C66B17"/>
    <w:rsid w:val="00C66B67"/>
    <w:rsid w:val="00C670A6"/>
    <w:rsid w:val="00C67C3E"/>
    <w:rsid w:val="00C703C2"/>
    <w:rsid w:val="00C70A2C"/>
    <w:rsid w:val="00C70BA7"/>
    <w:rsid w:val="00C70CE4"/>
    <w:rsid w:val="00C70D2F"/>
    <w:rsid w:val="00C710B4"/>
    <w:rsid w:val="00C71113"/>
    <w:rsid w:val="00C71280"/>
    <w:rsid w:val="00C7189E"/>
    <w:rsid w:val="00C718CD"/>
    <w:rsid w:val="00C71A99"/>
    <w:rsid w:val="00C728B1"/>
    <w:rsid w:val="00C7297B"/>
    <w:rsid w:val="00C72AD6"/>
    <w:rsid w:val="00C738B4"/>
    <w:rsid w:val="00C73983"/>
    <w:rsid w:val="00C74030"/>
    <w:rsid w:val="00C7413F"/>
    <w:rsid w:val="00C741E0"/>
    <w:rsid w:val="00C74235"/>
    <w:rsid w:val="00C7514A"/>
    <w:rsid w:val="00C75190"/>
    <w:rsid w:val="00C75932"/>
    <w:rsid w:val="00C75D37"/>
    <w:rsid w:val="00C76F16"/>
    <w:rsid w:val="00C77047"/>
    <w:rsid w:val="00C7754C"/>
    <w:rsid w:val="00C775D7"/>
    <w:rsid w:val="00C776A6"/>
    <w:rsid w:val="00C77787"/>
    <w:rsid w:val="00C77BBA"/>
    <w:rsid w:val="00C80699"/>
    <w:rsid w:val="00C80A06"/>
    <w:rsid w:val="00C80B64"/>
    <w:rsid w:val="00C80BBC"/>
    <w:rsid w:val="00C81470"/>
    <w:rsid w:val="00C814C0"/>
    <w:rsid w:val="00C81784"/>
    <w:rsid w:val="00C81BA3"/>
    <w:rsid w:val="00C823F1"/>
    <w:rsid w:val="00C8272E"/>
    <w:rsid w:val="00C82A41"/>
    <w:rsid w:val="00C82FBC"/>
    <w:rsid w:val="00C834C4"/>
    <w:rsid w:val="00C8372D"/>
    <w:rsid w:val="00C842DE"/>
    <w:rsid w:val="00C8496A"/>
    <w:rsid w:val="00C84D14"/>
    <w:rsid w:val="00C84F37"/>
    <w:rsid w:val="00C85531"/>
    <w:rsid w:val="00C85625"/>
    <w:rsid w:val="00C856F8"/>
    <w:rsid w:val="00C85DDB"/>
    <w:rsid w:val="00C85F98"/>
    <w:rsid w:val="00C860B5"/>
    <w:rsid w:val="00C86151"/>
    <w:rsid w:val="00C86452"/>
    <w:rsid w:val="00C86541"/>
    <w:rsid w:val="00C86833"/>
    <w:rsid w:val="00C86D96"/>
    <w:rsid w:val="00C874B7"/>
    <w:rsid w:val="00C875D1"/>
    <w:rsid w:val="00C87690"/>
    <w:rsid w:val="00C87A00"/>
    <w:rsid w:val="00C87A18"/>
    <w:rsid w:val="00C87AEE"/>
    <w:rsid w:val="00C87CD2"/>
    <w:rsid w:val="00C907EB"/>
    <w:rsid w:val="00C907F1"/>
    <w:rsid w:val="00C90E24"/>
    <w:rsid w:val="00C90FC9"/>
    <w:rsid w:val="00C91402"/>
    <w:rsid w:val="00C91A38"/>
    <w:rsid w:val="00C91E9D"/>
    <w:rsid w:val="00C920E1"/>
    <w:rsid w:val="00C926EA"/>
    <w:rsid w:val="00C92866"/>
    <w:rsid w:val="00C92A21"/>
    <w:rsid w:val="00C93806"/>
    <w:rsid w:val="00C93F06"/>
    <w:rsid w:val="00C94007"/>
    <w:rsid w:val="00C94456"/>
    <w:rsid w:val="00C944A0"/>
    <w:rsid w:val="00C948BC"/>
    <w:rsid w:val="00C95144"/>
    <w:rsid w:val="00C95497"/>
    <w:rsid w:val="00C955E2"/>
    <w:rsid w:val="00C959BC"/>
    <w:rsid w:val="00C95BEB"/>
    <w:rsid w:val="00C95D11"/>
    <w:rsid w:val="00C9601E"/>
    <w:rsid w:val="00C96163"/>
    <w:rsid w:val="00C96DE7"/>
    <w:rsid w:val="00C96E7F"/>
    <w:rsid w:val="00C96F35"/>
    <w:rsid w:val="00C96FB2"/>
    <w:rsid w:val="00C97335"/>
    <w:rsid w:val="00C97CB3"/>
    <w:rsid w:val="00C97D82"/>
    <w:rsid w:val="00CA031B"/>
    <w:rsid w:val="00CA0753"/>
    <w:rsid w:val="00CA1667"/>
    <w:rsid w:val="00CA20D8"/>
    <w:rsid w:val="00CA44FB"/>
    <w:rsid w:val="00CA482F"/>
    <w:rsid w:val="00CA5299"/>
    <w:rsid w:val="00CA5428"/>
    <w:rsid w:val="00CA5496"/>
    <w:rsid w:val="00CA585C"/>
    <w:rsid w:val="00CA5A1E"/>
    <w:rsid w:val="00CA5E63"/>
    <w:rsid w:val="00CA5F36"/>
    <w:rsid w:val="00CA5FFB"/>
    <w:rsid w:val="00CA63F7"/>
    <w:rsid w:val="00CA67B2"/>
    <w:rsid w:val="00CA6994"/>
    <w:rsid w:val="00CA7088"/>
    <w:rsid w:val="00CA708D"/>
    <w:rsid w:val="00CA70C1"/>
    <w:rsid w:val="00CA71A1"/>
    <w:rsid w:val="00CA71C3"/>
    <w:rsid w:val="00CA71DE"/>
    <w:rsid w:val="00CA728C"/>
    <w:rsid w:val="00CA7377"/>
    <w:rsid w:val="00CA7A95"/>
    <w:rsid w:val="00CA7B3B"/>
    <w:rsid w:val="00CA7C3F"/>
    <w:rsid w:val="00CA7EBC"/>
    <w:rsid w:val="00CB0062"/>
    <w:rsid w:val="00CB033E"/>
    <w:rsid w:val="00CB0613"/>
    <w:rsid w:val="00CB0654"/>
    <w:rsid w:val="00CB0D11"/>
    <w:rsid w:val="00CB0D83"/>
    <w:rsid w:val="00CB0ECF"/>
    <w:rsid w:val="00CB1304"/>
    <w:rsid w:val="00CB141D"/>
    <w:rsid w:val="00CB1975"/>
    <w:rsid w:val="00CB1BB6"/>
    <w:rsid w:val="00CB1CD4"/>
    <w:rsid w:val="00CB22D2"/>
    <w:rsid w:val="00CB268B"/>
    <w:rsid w:val="00CB27E4"/>
    <w:rsid w:val="00CB2AD0"/>
    <w:rsid w:val="00CB2B63"/>
    <w:rsid w:val="00CB2DCC"/>
    <w:rsid w:val="00CB3BD3"/>
    <w:rsid w:val="00CB3E57"/>
    <w:rsid w:val="00CB434E"/>
    <w:rsid w:val="00CB4438"/>
    <w:rsid w:val="00CB48A3"/>
    <w:rsid w:val="00CB4A5B"/>
    <w:rsid w:val="00CB4D8A"/>
    <w:rsid w:val="00CB4F1E"/>
    <w:rsid w:val="00CB5FF4"/>
    <w:rsid w:val="00CB6165"/>
    <w:rsid w:val="00CB628D"/>
    <w:rsid w:val="00CB649A"/>
    <w:rsid w:val="00CB6847"/>
    <w:rsid w:val="00CB6849"/>
    <w:rsid w:val="00CB6AD2"/>
    <w:rsid w:val="00CB6D4F"/>
    <w:rsid w:val="00CB6D8B"/>
    <w:rsid w:val="00CB6DB2"/>
    <w:rsid w:val="00CB712F"/>
    <w:rsid w:val="00CB71BA"/>
    <w:rsid w:val="00CB7579"/>
    <w:rsid w:val="00CB7C65"/>
    <w:rsid w:val="00CB7E52"/>
    <w:rsid w:val="00CC05D1"/>
    <w:rsid w:val="00CC07FD"/>
    <w:rsid w:val="00CC0808"/>
    <w:rsid w:val="00CC0F98"/>
    <w:rsid w:val="00CC1650"/>
    <w:rsid w:val="00CC1AA1"/>
    <w:rsid w:val="00CC1DB5"/>
    <w:rsid w:val="00CC1F7C"/>
    <w:rsid w:val="00CC20E7"/>
    <w:rsid w:val="00CC2825"/>
    <w:rsid w:val="00CC33E8"/>
    <w:rsid w:val="00CC390E"/>
    <w:rsid w:val="00CC3A88"/>
    <w:rsid w:val="00CC3EFC"/>
    <w:rsid w:val="00CC4436"/>
    <w:rsid w:val="00CC4466"/>
    <w:rsid w:val="00CC4489"/>
    <w:rsid w:val="00CC478E"/>
    <w:rsid w:val="00CC5066"/>
    <w:rsid w:val="00CC52EF"/>
    <w:rsid w:val="00CC556F"/>
    <w:rsid w:val="00CC5D05"/>
    <w:rsid w:val="00CC5F10"/>
    <w:rsid w:val="00CC610C"/>
    <w:rsid w:val="00CC6212"/>
    <w:rsid w:val="00CC64DE"/>
    <w:rsid w:val="00CC675F"/>
    <w:rsid w:val="00CC68D8"/>
    <w:rsid w:val="00CC6AD4"/>
    <w:rsid w:val="00CC7133"/>
    <w:rsid w:val="00CC78C7"/>
    <w:rsid w:val="00CC7AB1"/>
    <w:rsid w:val="00CD0522"/>
    <w:rsid w:val="00CD06BB"/>
    <w:rsid w:val="00CD084B"/>
    <w:rsid w:val="00CD0C11"/>
    <w:rsid w:val="00CD123C"/>
    <w:rsid w:val="00CD1AD2"/>
    <w:rsid w:val="00CD2009"/>
    <w:rsid w:val="00CD2674"/>
    <w:rsid w:val="00CD29D2"/>
    <w:rsid w:val="00CD2DED"/>
    <w:rsid w:val="00CD2E81"/>
    <w:rsid w:val="00CD3A4C"/>
    <w:rsid w:val="00CD46A1"/>
    <w:rsid w:val="00CD5B78"/>
    <w:rsid w:val="00CD6964"/>
    <w:rsid w:val="00CD6AA3"/>
    <w:rsid w:val="00CD71B6"/>
    <w:rsid w:val="00CD78B7"/>
    <w:rsid w:val="00CD7BE5"/>
    <w:rsid w:val="00CD7CA1"/>
    <w:rsid w:val="00CD7E75"/>
    <w:rsid w:val="00CE0134"/>
    <w:rsid w:val="00CE01DF"/>
    <w:rsid w:val="00CE03CE"/>
    <w:rsid w:val="00CE04D3"/>
    <w:rsid w:val="00CE08A9"/>
    <w:rsid w:val="00CE0B46"/>
    <w:rsid w:val="00CE17E1"/>
    <w:rsid w:val="00CE1A13"/>
    <w:rsid w:val="00CE1F25"/>
    <w:rsid w:val="00CE1F67"/>
    <w:rsid w:val="00CE27FD"/>
    <w:rsid w:val="00CE3204"/>
    <w:rsid w:val="00CE39F5"/>
    <w:rsid w:val="00CE3EAA"/>
    <w:rsid w:val="00CE3F16"/>
    <w:rsid w:val="00CE4308"/>
    <w:rsid w:val="00CE43CB"/>
    <w:rsid w:val="00CE481D"/>
    <w:rsid w:val="00CE4DAE"/>
    <w:rsid w:val="00CE4E1F"/>
    <w:rsid w:val="00CE4FEC"/>
    <w:rsid w:val="00CE605B"/>
    <w:rsid w:val="00CE609D"/>
    <w:rsid w:val="00CE6D8F"/>
    <w:rsid w:val="00CE7BF7"/>
    <w:rsid w:val="00CE7C02"/>
    <w:rsid w:val="00CF079F"/>
    <w:rsid w:val="00CF0955"/>
    <w:rsid w:val="00CF0D73"/>
    <w:rsid w:val="00CF1400"/>
    <w:rsid w:val="00CF15E4"/>
    <w:rsid w:val="00CF1668"/>
    <w:rsid w:val="00CF2145"/>
    <w:rsid w:val="00CF21D4"/>
    <w:rsid w:val="00CF264F"/>
    <w:rsid w:val="00CF2BFE"/>
    <w:rsid w:val="00CF2CAC"/>
    <w:rsid w:val="00CF2D14"/>
    <w:rsid w:val="00CF2F5F"/>
    <w:rsid w:val="00CF30A1"/>
    <w:rsid w:val="00CF3169"/>
    <w:rsid w:val="00CF3CBE"/>
    <w:rsid w:val="00CF3CD7"/>
    <w:rsid w:val="00CF4111"/>
    <w:rsid w:val="00CF4490"/>
    <w:rsid w:val="00CF4DBF"/>
    <w:rsid w:val="00CF4DE5"/>
    <w:rsid w:val="00CF51F9"/>
    <w:rsid w:val="00CF52C7"/>
    <w:rsid w:val="00CF56F8"/>
    <w:rsid w:val="00CF583D"/>
    <w:rsid w:val="00CF5BFC"/>
    <w:rsid w:val="00CF62CE"/>
    <w:rsid w:val="00CF6451"/>
    <w:rsid w:val="00CF6EBA"/>
    <w:rsid w:val="00CF726C"/>
    <w:rsid w:val="00CF7334"/>
    <w:rsid w:val="00CF73EF"/>
    <w:rsid w:val="00CF7632"/>
    <w:rsid w:val="00CF798F"/>
    <w:rsid w:val="00CF7C61"/>
    <w:rsid w:val="00D0070D"/>
    <w:rsid w:val="00D00D42"/>
    <w:rsid w:val="00D0161E"/>
    <w:rsid w:val="00D01739"/>
    <w:rsid w:val="00D01A6C"/>
    <w:rsid w:val="00D01A87"/>
    <w:rsid w:val="00D020AE"/>
    <w:rsid w:val="00D0219E"/>
    <w:rsid w:val="00D0226C"/>
    <w:rsid w:val="00D026F5"/>
    <w:rsid w:val="00D026FE"/>
    <w:rsid w:val="00D027ED"/>
    <w:rsid w:val="00D02BE4"/>
    <w:rsid w:val="00D02E55"/>
    <w:rsid w:val="00D030F3"/>
    <w:rsid w:val="00D03FBC"/>
    <w:rsid w:val="00D042A0"/>
    <w:rsid w:val="00D042BD"/>
    <w:rsid w:val="00D0438D"/>
    <w:rsid w:val="00D04474"/>
    <w:rsid w:val="00D0458D"/>
    <w:rsid w:val="00D048CB"/>
    <w:rsid w:val="00D04D2B"/>
    <w:rsid w:val="00D05392"/>
    <w:rsid w:val="00D053E8"/>
    <w:rsid w:val="00D0632F"/>
    <w:rsid w:val="00D06DFC"/>
    <w:rsid w:val="00D06E73"/>
    <w:rsid w:val="00D06F6D"/>
    <w:rsid w:val="00D07C4C"/>
    <w:rsid w:val="00D101F5"/>
    <w:rsid w:val="00D10322"/>
    <w:rsid w:val="00D10384"/>
    <w:rsid w:val="00D108BB"/>
    <w:rsid w:val="00D10960"/>
    <w:rsid w:val="00D10982"/>
    <w:rsid w:val="00D1100A"/>
    <w:rsid w:val="00D11273"/>
    <w:rsid w:val="00D11375"/>
    <w:rsid w:val="00D11796"/>
    <w:rsid w:val="00D11896"/>
    <w:rsid w:val="00D11B07"/>
    <w:rsid w:val="00D11F5C"/>
    <w:rsid w:val="00D1200C"/>
    <w:rsid w:val="00D1222B"/>
    <w:rsid w:val="00D12937"/>
    <w:rsid w:val="00D129E0"/>
    <w:rsid w:val="00D12EB6"/>
    <w:rsid w:val="00D12FFD"/>
    <w:rsid w:val="00D130C1"/>
    <w:rsid w:val="00D134B7"/>
    <w:rsid w:val="00D134C0"/>
    <w:rsid w:val="00D135F4"/>
    <w:rsid w:val="00D1366C"/>
    <w:rsid w:val="00D13A34"/>
    <w:rsid w:val="00D13ACC"/>
    <w:rsid w:val="00D13F34"/>
    <w:rsid w:val="00D146F9"/>
    <w:rsid w:val="00D14928"/>
    <w:rsid w:val="00D1517D"/>
    <w:rsid w:val="00D15427"/>
    <w:rsid w:val="00D1591E"/>
    <w:rsid w:val="00D15954"/>
    <w:rsid w:val="00D16232"/>
    <w:rsid w:val="00D16280"/>
    <w:rsid w:val="00D16368"/>
    <w:rsid w:val="00D17267"/>
    <w:rsid w:val="00D202CF"/>
    <w:rsid w:val="00D20DAE"/>
    <w:rsid w:val="00D2107D"/>
    <w:rsid w:val="00D211C1"/>
    <w:rsid w:val="00D211F3"/>
    <w:rsid w:val="00D216B4"/>
    <w:rsid w:val="00D21CC7"/>
    <w:rsid w:val="00D22001"/>
    <w:rsid w:val="00D22003"/>
    <w:rsid w:val="00D2317A"/>
    <w:rsid w:val="00D2337C"/>
    <w:rsid w:val="00D23960"/>
    <w:rsid w:val="00D23989"/>
    <w:rsid w:val="00D23D7C"/>
    <w:rsid w:val="00D245B1"/>
    <w:rsid w:val="00D247A9"/>
    <w:rsid w:val="00D24EBB"/>
    <w:rsid w:val="00D25031"/>
    <w:rsid w:val="00D2561B"/>
    <w:rsid w:val="00D25683"/>
    <w:rsid w:val="00D257F0"/>
    <w:rsid w:val="00D258AA"/>
    <w:rsid w:val="00D25A82"/>
    <w:rsid w:val="00D25CE0"/>
    <w:rsid w:val="00D25F01"/>
    <w:rsid w:val="00D26E57"/>
    <w:rsid w:val="00D276CB"/>
    <w:rsid w:val="00D27742"/>
    <w:rsid w:val="00D27B65"/>
    <w:rsid w:val="00D27DE3"/>
    <w:rsid w:val="00D27F1B"/>
    <w:rsid w:val="00D302F4"/>
    <w:rsid w:val="00D3058D"/>
    <w:rsid w:val="00D30A7B"/>
    <w:rsid w:val="00D30CBF"/>
    <w:rsid w:val="00D3141D"/>
    <w:rsid w:val="00D31A7A"/>
    <w:rsid w:val="00D32650"/>
    <w:rsid w:val="00D33858"/>
    <w:rsid w:val="00D33926"/>
    <w:rsid w:val="00D3432D"/>
    <w:rsid w:val="00D343F4"/>
    <w:rsid w:val="00D34B64"/>
    <w:rsid w:val="00D34C43"/>
    <w:rsid w:val="00D3504A"/>
    <w:rsid w:val="00D350CF"/>
    <w:rsid w:val="00D35155"/>
    <w:rsid w:val="00D3551C"/>
    <w:rsid w:val="00D3558E"/>
    <w:rsid w:val="00D356FD"/>
    <w:rsid w:val="00D36265"/>
    <w:rsid w:val="00D367AB"/>
    <w:rsid w:val="00D375BA"/>
    <w:rsid w:val="00D37724"/>
    <w:rsid w:val="00D37754"/>
    <w:rsid w:val="00D379E3"/>
    <w:rsid w:val="00D40409"/>
    <w:rsid w:val="00D4076C"/>
    <w:rsid w:val="00D40843"/>
    <w:rsid w:val="00D40D50"/>
    <w:rsid w:val="00D41209"/>
    <w:rsid w:val="00D41960"/>
    <w:rsid w:val="00D419FA"/>
    <w:rsid w:val="00D41AC1"/>
    <w:rsid w:val="00D42064"/>
    <w:rsid w:val="00D42C23"/>
    <w:rsid w:val="00D42CF1"/>
    <w:rsid w:val="00D43C32"/>
    <w:rsid w:val="00D43C68"/>
    <w:rsid w:val="00D43D7E"/>
    <w:rsid w:val="00D43EDD"/>
    <w:rsid w:val="00D441CA"/>
    <w:rsid w:val="00D444E5"/>
    <w:rsid w:val="00D44553"/>
    <w:rsid w:val="00D448AB"/>
    <w:rsid w:val="00D44D1E"/>
    <w:rsid w:val="00D452E3"/>
    <w:rsid w:val="00D457A3"/>
    <w:rsid w:val="00D45B17"/>
    <w:rsid w:val="00D45F1C"/>
    <w:rsid w:val="00D4606D"/>
    <w:rsid w:val="00D462EC"/>
    <w:rsid w:val="00D46F61"/>
    <w:rsid w:val="00D4769D"/>
    <w:rsid w:val="00D4771B"/>
    <w:rsid w:val="00D47DEB"/>
    <w:rsid w:val="00D5009D"/>
    <w:rsid w:val="00D5024B"/>
    <w:rsid w:val="00D5062D"/>
    <w:rsid w:val="00D50E06"/>
    <w:rsid w:val="00D51287"/>
    <w:rsid w:val="00D51297"/>
    <w:rsid w:val="00D51F93"/>
    <w:rsid w:val="00D520EA"/>
    <w:rsid w:val="00D523C8"/>
    <w:rsid w:val="00D52430"/>
    <w:rsid w:val="00D52542"/>
    <w:rsid w:val="00D5280D"/>
    <w:rsid w:val="00D5291E"/>
    <w:rsid w:val="00D52C9A"/>
    <w:rsid w:val="00D538CF"/>
    <w:rsid w:val="00D53AD1"/>
    <w:rsid w:val="00D546AE"/>
    <w:rsid w:val="00D5484C"/>
    <w:rsid w:val="00D55317"/>
    <w:rsid w:val="00D55CD5"/>
    <w:rsid w:val="00D5666C"/>
    <w:rsid w:val="00D56A8D"/>
    <w:rsid w:val="00D5745A"/>
    <w:rsid w:val="00D57AEC"/>
    <w:rsid w:val="00D6006B"/>
    <w:rsid w:val="00D60270"/>
    <w:rsid w:val="00D6067B"/>
    <w:rsid w:val="00D608B4"/>
    <w:rsid w:val="00D60B2B"/>
    <w:rsid w:val="00D61148"/>
    <w:rsid w:val="00D6121B"/>
    <w:rsid w:val="00D613B7"/>
    <w:rsid w:val="00D614E1"/>
    <w:rsid w:val="00D62B8E"/>
    <w:rsid w:val="00D63021"/>
    <w:rsid w:val="00D636D7"/>
    <w:rsid w:val="00D646D2"/>
    <w:rsid w:val="00D647E1"/>
    <w:rsid w:val="00D64B1E"/>
    <w:rsid w:val="00D664B7"/>
    <w:rsid w:val="00D6668E"/>
    <w:rsid w:val="00D66E29"/>
    <w:rsid w:val="00D67D01"/>
    <w:rsid w:val="00D67DED"/>
    <w:rsid w:val="00D700BD"/>
    <w:rsid w:val="00D700D9"/>
    <w:rsid w:val="00D70145"/>
    <w:rsid w:val="00D703F9"/>
    <w:rsid w:val="00D708E1"/>
    <w:rsid w:val="00D70C72"/>
    <w:rsid w:val="00D70EED"/>
    <w:rsid w:val="00D7129A"/>
    <w:rsid w:val="00D712BC"/>
    <w:rsid w:val="00D71351"/>
    <w:rsid w:val="00D71512"/>
    <w:rsid w:val="00D71890"/>
    <w:rsid w:val="00D71981"/>
    <w:rsid w:val="00D71EDB"/>
    <w:rsid w:val="00D72246"/>
    <w:rsid w:val="00D72C7C"/>
    <w:rsid w:val="00D72E95"/>
    <w:rsid w:val="00D732B4"/>
    <w:rsid w:val="00D73327"/>
    <w:rsid w:val="00D7342D"/>
    <w:rsid w:val="00D73496"/>
    <w:rsid w:val="00D7351F"/>
    <w:rsid w:val="00D73961"/>
    <w:rsid w:val="00D73CA5"/>
    <w:rsid w:val="00D749AC"/>
    <w:rsid w:val="00D749F5"/>
    <w:rsid w:val="00D74F7D"/>
    <w:rsid w:val="00D7579A"/>
    <w:rsid w:val="00D75AA0"/>
    <w:rsid w:val="00D75E2B"/>
    <w:rsid w:val="00D7639F"/>
    <w:rsid w:val="00D76541"/>
    <w:rsid w:val="00D7749B"/>
    <w:rsid w:val="00D77CF6"/>
    <w:rsid w:val="00D77F9C"/>
    <w:rsid w:val="00D801FF"/>
    <w:rsid w:val="00D804DD"/>
    <w:rsid w:val="00D80848"/>
    <w:rsid w:val="00D80C6C"/>
    <w:rsid w:val="00D80CA1"/>
    <w:rsid w:val="00D80FFF"/>
    <w:rsid w:val="00D8114E"/>
    <w:rsid w:val="00D81A4F"/>
    <w:rsid w:val="00D81A7F"/>
    <w:rsid w:val="00D82D7F"/>
    <w:rsid w:val="00D82F6F"/>
    <w:rsid w:val="00D837CB"/>
    <w:rsid w:val="00D83909"/>
    <w:rsid w:val="00D84461"/>
    <w:rsid w:val="00D84AE9"/>
    <w:rsid w:val="00D84CD8"/>
    <w:rsid w:val="00D84FAB"/>
    <w:rsid w:val="00D850CA"/>
    <w:rsid w:val="00D8605A"/>
    <w:rsid w:val="00D860D9"/>
    <w:rsid w:val="00D86293"/>
    <w:rsid w:val="00D868BE"/>
    <w:rsid w:val="00D86D22"/>
    <w:rsid w:val="00D87628"/>
    <w:rsid w:val="00D878DE"/>
    <w:rsid w:val="00D90DA1"/>
    <w:rsid w:val="00D90EF3"/>
    <w:rsid w:val="00D90F39"/>
    <w:rsid w:val="00D90F9E"/>
    <w:rsid w:val="00D91077"/>
    <w:rsid w:val="00D91463"/>
    <w:rsid w:val="00D9169D"/>
    <w:rsid w:val="00D91C6B"/>
    <w:rsid w:val="00D921B9"/>
    <w:rsid w:val="00D923C5"/>
    <w:rsid w:val="00D92500"/>
    <w:rsid w:val="00D929F0"/>
    <w:rsid w:val="00D92A48"/>
    <w:rsid w:val="00D92B4D"/>
    <w:rsid w:val="00D92D26"/>
    <w:rsid w:val="00D92DFF"/>
    <w:rsid w:val="00D93000"/>
    <w:rsid w:val="00D9302C"/>
    <w:rsid w:val="00D93390"/>
    <w:rsid w:val="00D93B17"/>
    <w:rsid w:val="00D94804"/>
    <w:rsid w:val="00D9536F"/>
    <w:rsid w:val="00D95714"/>
    <w:rsid w:val="00D95750"/>
    <w:rsid w:val="00D95B0C"/>
    <w:rsid w:val="00D95C66"/>
    <w:rsid w:val="00D95E67"/>
    <w:rsid w:val="00D95F93"/>
    <w:rsid w:val="00D963B0"/>
    <w:rsid w:val="00D965AD"/>
    <w:rsid w:val="00D96661"/>
    <w:rsid w:val="00D96E10"/>
    <w:rsid w:val="00D96E29"/>
    <w:rsid w:val="00D96FE6"/>
    <w:rsid w:val="00D972BD"/>
    <w:rsid w:val="00D97444"/>
    <w:rsid w:val="00D97E63"/>
    <w:rsid w:val="00D97EBF"/>
    <w:rsid w:val="00D97EC6"/>
    <w:rsid w:val="00D97EE5"/>
    <w:rsid w:val="00DA026A"/>
    <w:rsid w:val="00DA0D65"/>
    <w:rsid w:val="00DA0E9F"/>
    <w:rsid w:val="00DA0EE8"/>
    <w:rsid w:val="00DA13BC"/>
    <w:rsid w:val="00DA1AC5"/>
    <w:rsid w:val="00DA1D50"/>
    <w:rsid w:val="00DA1E32"/>
    <w:rsid w:val="00DA1FD3"/>
    <w:rsid w:val="00DA2063"/>
    <w:rsid w:val="00DA2215"/>
    <w:rsid w:val="00DA2A18"/>
    <w:rsid w:val="00DA308F"/>
    <w:rsid w:val="00DA369B"/>
    <w:rsid w:val="00DA3857"/>
    <w:rsid w:val="00DA38ED"/>
    <w:rsid w:val="00DA3D46"/>
    <w:rsid w:val="00DA3E02"/>
    <w:rsid w:val="00DA429C"/>
    <w:rsid w:val="00DA4501"/>
    <w:rsid w:val="00DA4AF8"/>
    <w:rsid w:val="00DA4B95"/>
    <w:rsid w:val="00DA4D02"/>
    <w:rsid w:val="00DA5497"/>
    <w:rsid w:val="00DA6330"/>
    <w:rsid w:val="00DA65AA"/>
    <w:rsid w:val="00DA67DB"/>
    <w:rsid w:val="00DA6CEC"/>
    <w:rsid w:val="00DA6F38"/>
    <w:rsid w:val="00DA7487"/>
    <w:rsid w:val="00DA7EE4"/>
    <w:rsid w:val="00DB0389"/>
    <w:rsid w:val="00DB0582"/>
    <w:rsid w:val="00DB0A1F"/>
    <w:rsid w:val="00DB0A43"/>
    <w:rsid w:val="00DB0C4F"/>
    <w:rsid w:val="00DB122B"/>
    <w:rsid w:val="00DB1895"/>
    <w:rsid w:val="00DB26F8"/>
    <w:rsid w:val="00DB3259"/>
    <w:rsid w:val="00DB35CC"/>
    <w:rsid w:val="00DB37B3"/>
    <w:rsid w:val="00DB3847"/>
    <w:rsid w:val="00DB386A"/>
    <w:rsid w:val="00DB3880"/>
    <w:rsid w:val="00DB3B53"/>
    <w:rsid w:val="00DB3C2D"/>
    <w:rsid w:val="00DB51AD"/>
    <w:rsid w:val="00DB5212"/>
    <w:rsid w:val="00DB5264"/>
    <w:rsid w:val="00DB53F0"/>
    <w:rsid w:val="00DB5874"/>
    <w:rsid w:val="00DB6047"/>
    <w:rsid w:val="00DB61FF"/>
    <w:rsid w:val="00DB6469"/>
    <w:rsid w:val="00DB6730"/>
    <w:rsid w:val="00DB68EC"/>
    <w:rsid w:val="00DB6E1D"/>
    <w:rsid w:val="00DB71CC"/>
    <w:rsid w:val="00DB7B25"/>
    <w:rsid w:val="00DC1B20"/>
    <w:rsid w:val="00DC200A"/>
    <w:rsid w:val="00DC23AD"/>
    <w:rsid w:val="00DC24BC"/>
    <w:rsid w:val="00DC2531"/>
    <w:rsid w:val="00DC2648"/>
    <w:rsid w:val="00DC27DA"/>
    <w:rsid w:val="00DC2BEB"/>
    <w:rsid w:val="00DC2F85"/>
    <w:rsid w:val="00DC3090"/>
    <w:rsid w:val="00DC317D"/>
    <w:rsid w:val="00DC344D"/>
    <w:rsid w:val="00DC3604"/>
    <w:rsid w:val="00DC399D"/>
    <w:rsid w:val="00DC3BB2"/>
    <w:rsid w:val="00DC3BC8"/>
    <w:rsid w:val="00DC3F1D"/>
    <w:rsid w:val="00DC4652"/>
    <w:rsid w:val="00DC46CB"/>
    <w:rsid w:val="00DC480B"/>
    <w:rsid w:val="00DC4AA0"/>
    <w:rsid w:val="00DC59C0"/>
    <w:rsid w:val="00DC5D35"/>
    <w:rsid w:val="00DC5E79"/>
    <w:rsid w:val="00DC6685"/>
    <w:rsid w:val="00DC727F"/>
    <w:rsid w:val="00DC73A3"/>
    <w:rsid w:val="00DC759C"/>
    <w:rsid w:val="00DD00D3"/>
    <w:rsid w:val="00DD0118"/>
    <w:rsid w:val="00DD0307"/>
    <w:rsid w:val="00DD03DE"/>
    <w:rsid w:val="00DD08F6"/>
    <w:rsid w:val="00DD0C57"/>
    <w:rsid w:val="00DD0F91"/>
    <w:rsid w:val="00DD1232"/>
    <w:rsid w:val="00DD127A"/>
    <w:rsid w:val="00DD12EE"/>
    <w:rsid w:val="00DD166E"/>
    <w:rsid w:val="00DD16F0"/>
    <w:rsid w:val="00DD2333"/>
    <w:rsid w:val="00DD252D"/>
    <w:rsid w:val="00DD2575"/>
    <w:rsid w:val="00DD2FC3"/>
    <w:rsid w:val="00DD33FA"/>
    <w:rsid w:val="00DD38E2"/>
    <w:rsid w:val="00DD3A16"/>
    <w:rsid w:val="00DD3F1F"/>
    <w:rsid w:val="00DD3F80"/>
    <w:rsid w:val="00DD4472"/>
    <w:rsid w:val="00DD4A49"/>
    <w:rsid w:val="00DD5182"/>
    <w:rsid w:val="00DD54AB"/>
    <w:rsid w:val="00DD56E6"/>
    <w:rsid w:val="00DD57FC"/>
    <w:rsid w:val="00DD59AC"/>
    <w:rsid w:val="00DD59BF"/>
    <w:rsid w:val="00DD5FBD"/>
    <w:rsid w:val="00DD6262"/>
    <w:rsid w:val="00DD66C8"/>
    <w:rsid w:val="00DD6786"/>
    <w:rsid w:val="00DD6F9F"/>
    <w:rsid w:val="00DD7280"/>
    <w:rsid w:val="00DD7CB8"/>
    <w:rsid w:val="00DD7F13"/>
    <w:rsid w:val="00DE07EE"/>
    <w:rsid w:val="00DE0C7B"/>
    <w:rsid w:val="00DE0DE5"/>
    <w:rsid w:val="00DE0E01"/>
    <w:rsid w:val="00DE0F86"/>
    <w:rsid w:val="00DE1A9D"/>
    <w:rsid w:val="00DE2114"/>
    <w:rsid w:val="00DE2433"/>
    <w:rsid w:val="00DE31A4"/>
    <w:rsid w:val="00DE3334"/>
    <w:rsid w:val="00DE37E8"/>
    <w:rsid w:val="00DE44FC"/>
    <w:rsid w:val="00DE4D58"/>
    <w:rsid w:val="00DE4E5C"/>
    <w:rsid w:val="00DE4F24"/>
    <w:rsid w:val="00DE52AC"/>
    <w:rsid w:val="00DE5768"/>
    <w:rsid w:val="00DE5824"/>
    <w:rsid w:val="00DE5FB2"/>
    <w:rsid w:val="00DE60F6"/>
    <w:rsid w:val="00DE667C"/>
    <w:rsid w:val="00DE6683"/>
    <w:rsid w:val="00DE6F6C"/>
    <w:rsid w:val="00DE769C"/>
    <w:rsid w:val="00DE77CD"/>
    <w:rsid w:val="00DE77D7"/>
    <w:rsid w:val="00DE7EFE"/>
    <w:rsid w:val="00DF08A7"/>
    <w:rsid w:val="00DF08B5"/>
    <w:rsid w:val="00DF0F4C"/>
    <w:rsid w:val="00DF1039"/>
    <w:rsid w:val="00DF1166"/>
    <w:rsid w:val="00DF1210"/>
    <w:rsid w:val="00DF1366"/>
    <w:rsid w:val="00DF138E"/>
    <w:rsid w:val="00DF1912"/>
    <w:rsid w:val="00DF1CD2"/>
    <w:rsid w:val="00DF1E05"/>
    <w:rsid w:val="00DF2226"/>
    <w:rsid w:val="00DF2738"/>
    <w:rsid w:val="00DF2780"/>
    <w:rsid w:val="00DF2CF8"/>
    <w:rsid w:val="00DF2E17"/>
    <w:rsid w:val="00DF336B"/>
    <w:rsid w:val="00DF3422"/>
    <w:rsid w:val="00DF384C"/>
    <w:rsid w:val="00DF3A04"/>
    <w:rsid w:val="00DF3CAD"/>
    <w:rsid w:val="00DF3DD2"/>
    <w:rsid w:val="00DF4901"/>
    <w:rsid w:val="00DF51D0"/>
    <w:rsid w:val="00DF54D5"/>
    <w:rsid w:val="00DF55F7"/>
    <w:rsid w:val="00DF5871"/>
    <w:rsid w:val="00DF58EC"/>
    <w:rsid w:val="00DF5BA8"/>
    <w:rsid w:val="00DF614F"/>
    <w:rsid w:val="00DF6345"/>
    <w:rsid w:val="00DF6AAA"/>
    <w:rsid w:val="00DF6F48"/>
    <w:rsid w:val="00DF7093"/>
    <w:rsid w:val="00DF7AD2"/>
    <w:rsid w:val="00DF7D21"/>
    <w:rsid w:val="00DF7F19"/>
    <w:rsid w:val="00E0056D"/>
    <w:rsid w:val="00E005D6"/>
    <w:rsid w:val="00E00771"/>
    <w:rsid w:val="00E00B26"/>
    <w:rsid w:val="00E00E45"/>
    <w:rsid w:val="00E01403"/>
    <w:rsid w:val="00E014BA"/>
    <w:rsid w:val="00E0153E"/>
    <w:rsid w:val="00E01B56"/>
    <w:rsid w:val="00E01C11"/>
    <w:rsid w:val="00E02315"/>
    <w:rsid w:val="00E02635"/>
    <w:rsid w:val="00E030F6"/>
    <w:rsid w:val="00E03112"/>
    <w:rsid w:val="00E032FD"/>
    <w:rsid w:val="00E034A9"/>
    <w:rsid w:val="00E03635"/>
    <w:rsid w:val="00E03848"/>
    <w:rsid w:val="00E039F5"/>
    <w:rsid w:val="00E03AEA"/>
    <w:rsid w:val="00E03D0C"/>
    <w:rsid w:val="00E03F8B"/>
    <w:rsid w:val="00E0402F"/>
    <w:rsid w:val="00E046F1"/>
    <w:rsid w:val="00E047C2"/>
    <w:rsid w:val="00E05216"/>
    <w:rsid w:val="00E05A11"/>
    <w:rsid w:val="00E05F2B"/>
    <w:rsid w:val="00E067E9"/>
    <w:rsid w:val="00E069A9"/>
    <w:rsid w:val="00E06F00"/>
    <w:rsid w:val="00E07AC0"/>
    <w:rsid w:val="00E07CDB"/>
    <w:rsid w:val="00E105B4"/>
    <w:rsid w:val="00E1085B"/>
    <w:rsid w:val="00E108B4"/>
    <w:rsid w:val="00E10BA7"/>
    <w:rsid w:val="00E10C57"/>
    <w:rsid w:val="00E112EE"/>
    <w:rsid w:val="00E1147E"/>
    <w:rsid w:val="00E114D9"/>
    <w:rsid w:val="00E114ED"/>
    <w:rsid w:val="00E11610"/>
    <w:rsid w:val="00E11EA4"/>
    <w:rsid w:val="00E12009"/>
    <w:rsid w:val="00E1206F"/>
    <w:rsid w:val="00E1214F"/>
    <w:rsid w:val="00E124D6"/>
    <w:rsid w:val="00E12566"/>
    <w:rsid w:val="00E1268F"/>
    <w:rsid w:val="00E12773"/>
    <w:rsid w:val="00E12AE0"/>
    <w:rsid w:val="00E12C10"/>
    <w:rsid w:val="00E12C21"/>
    <w:rsid w:val="00E13113"/>
    <w:rsid w:val="00E13337"/>
    <w:rsid w:val="00E13379"/>
    <w:rsid w:val="00E138F6"/>
    <w:rsid w:val="00E145BA"/>
    <w:rsid w:val="00E14BC5"/>
    <w:rsid w:val="00E14CF5"/>
    <w:rsid w:val="00E14D3D"/>
    <w:rsid w:val="00E1505E"/>
    <w:rsid w:val="00E1521D"/>
    <w:rsid w:val="00E15522"/>
    <w:rsid w:val="00E15646"/>
    <w:rsid w:val="00E157F6"/>
    <w:rsid w:val="00E15905"/>
    <w:rsid w:val="00E15D7F"/>
    <w:rsid w:val="00E15D91"/>
    <w:rsid w:val="00E15F10"/>
    <w:rsid w:val="00E1679B"/>
    <w:rsid w:val="00E16CD3"/>
    <w:rsid w:val="00E16E90"/>
    <w:rsid w:val="00E1764E"/>
    <w:rsid w:val="00E179C9"/>
    <w:rsid w:val="00E17C69"/>
    <w:rsid w:val="00E17DC9"/>
    <w:rsid w:val="00E20336"/>
    <w:rsid w:val="00E20566"/>
    <w:rsid w:val="00E2077E"/>
    <w:rsid w:val="00E20AEB"/>
    <w:rsid w:val="00E20D28"/>
    <w:rsid w:val="00E214C7"/>
    <w:rsid w:val="00E21E23"/>
    <w:rsid w:val="00E2263D"/>
    <w:rsid w:val="00E2282E"/>
    <w:rsid w:val="00E2348D"/>
    <w:rsid w:val="00E2395D"/>
    <w:rsid w:val="00E24ED1"/>
    <w:rsid w:val="00E252FB"/>
    <w:rsid w:val="00E254D1"/>
    <w:rsid w:val="00E25795"/>
    <w:rsid w:val="00E25835"/>
    <w:rsid w:val="00E25CC3"/>
    <w:rsid w:val="00E2606B"/>
    <w:rsid w:val="00E262FE"/>
    <w:rsid w:val="00E26306"/>
    <w:rsid w:val="00E265ED"/>
    <w:rsid w:val="00E2667A"/>
    <w:rsid w:val="00E27188"/>
    <w:rsid w:val="00E274F8"/>
    <w:rsid w:val="00E275BC"/>
    <w:rsid w:val="00E27AFC"/>
    <w:rsid w:val="00E302B5"/>
    <w:rsid w:val="00E3050B"/>
    <w:rsid w:val="00E30547"/>
    <w:rsid w:val="00E30749"/>
    <w:rsid w:val="00E3125D"/>
    <w:rsid w:val="00E3197D"/>
    <w:rsid w:val="00E319C7"/>
    <w:rsid w:val="00E31AA5"/>
    <w:rsid w:val="00E32014"/>
    <w:rsid w:val="00E3202D"/>
    <w:rsid w:val="00E321F8"/>
    <w:rsid w:val="00E3258F"/>
    <w:rsid w:val="00E3314B"/>
    <w:rsid w:val="00E3349E"/>
    <w:rsid w:val="00E33639"/>
    <w:rsid w:val="00E33673"/>
    <w:rsid w:val="00E341D1"/>
    <w:rsid w:val="00E34641"/>
    <w:rsid w:val="00E349B4"/>
    <w:rsid w:val="00E34AB7"/>
    <w:rsid w:val="00E34F3B"/>
    <w:rsid w:val="00E35ACF"/>
    <w:rsid w:val="00E35BBC"/>
    <w:rsid w:val="00E35CC4"/>
    <w:rsid w:val="00E35DBD"/>
    <w:rsid w:val="00E3601C"/>
    <w:rsid w:val="00E36021"/>
    <w:rsid w:val="00E36612"/>
    <w:rsid w:val="00E36B7D"/>
    <w:rsid w:val="00E36EBD"/>
    <w:rsid w:val="00E3710B"/>
    <w:rsid w:val="00E37D76"/>
    <w:rsid w:val="00E40B3F"/>
    <w:rsid w:val="00E40B78"/>
    <w:rsid w:val="00E40C8C"/>
    <w:rsid w:val="00E40DFF"/>
    <w:rsid w:val="00E41208"/>
    <w:rsid w:val="00E413D2"/>
    <w:rsid w:val="00E41FD7"/>
    <w:rsid w:val="00E426DD"/>
    <w:rsid w:val="00E426E0"/>
    <w:rsid w:val="00E428E3"/>
    <w:rsid w:val="00E429F2"/>
    <w:rsid w:val="00E42A64"/>
    <w:rsid w:val="00E42B5E"/>
    <w:rsid w:val="00E436DA"/>
    <w:rsid w:val="00E43EE9"/>
    <w:rsid w:val="00E440F3"/>
    <w:rsid w:val="00E454F1"/>
    <w:rsid w:val="00E458AA"/>
    <w:rsid w:val="00E45D17"/>
    <w:rsid w:val="00E460F5"/>
    <w:rsid w:val="00E461ED"/>
    <w:rsid w:val="00E462D5"/>
    <w:rsid w:val="00E462E8"/>
    <w:rsid w:val="00E465B5"/>
    <w:rsid w:val="00E468F5"/>
    <w:rsid w:val="00E4757A"/>
    <w:rsid w:val="00E50402"/>
    <w:rsid w:val="00E50715"/>
    <w:rsid w:val="00E51090"/>
    <w:rsid w:val="00E512E6"/>
    <w:rsid w:val="00E51406"/>
    <w:rsid w:val="00E5160F"/>
    <w:rsid w:val="00E51CC5"/>
    <w:rsid w:val="00E520D9"/>
    <w:rsid w:val="00E52675"/>
    <w:rsid w:val="00E53081"/>
    <w:rsid w:val="00E53398"/>
    <w:rsid w:val="00E536B9"/>
    <w:rsid w:val="00E537A2"/>
    <w:rsid w:val="00E538D0"/>
    <w:rsid w:val="00E539F9"/>
    <w:rsid w:val="00E53EB0"/>
    <w:rsid w:val="00E544B8"/>
    <w:rsid w:val="00E54A8D"/>
    <w:rsid w:val="00E55487"/>
    <w:rsid w:val="00E554CB"/>
    <w:rsid w:val="00E554FD"/>
    <w:rsid w:val="00E55623"/>
    <w:rsid w:val="00E55807"/>
    <w:rsid w:val="00E55846"/>
    <w:rsid w:val="00E559FD"/>
    <w:rsid w:val="00E56208"/>
    <w:rsid w:val="00E56A9E"/>
    <w:rsid w:val="00E56E86"/>
    <w:rsid w:val="00E571FB"/>
    <w:rsid w:val="00E57C6F"/>
    <w:rsid w:val="00E57CC1"/>
    <w:rsid w:val="00E602AB"/>
    <w:rsid w:val="00E60961"/>
    <w:rsid w:val="00E60C1A"/>
    <w:rsid w:val="00E60CA3"/>
    <w:rsid w:val="00E616FE"/>
    <w:rsid w:val="00E61F89"/>
    <w:rsid w:val="00E6252D"/>
    <w:rsid w:val="00E62DE8"/>
    <w:rsid w:val="00E6388A"/>
    <w:rsid w:val="00E638B1"/>
    <w:rsid w:val="00E63A1D"/>
    <w:rsid w:val="00E63B1A"/>
    <w:rsid w:val="00E63D0B"/>
    <w:rsid w:val="00E64674"/>
    <w:rsid w:val="00E64A0C"/>
    <w:rsid w:val="00E64C8D"/>
    <w:rsid w:val="00E659E2"/>
    <w:rsid w:val="00E65BB0"/>
    <w:rsid w:val="00E66107"/>
    <w:rsid w:val="00E667FC"/>
    <w:rsid w:val="00E6700E"/>
    <w:rsid w:val="00E67606"/>
    <w:rsid w:val="00E677CE"/>
    <w:rsid w:val="00E70E12"/>
    <w:rsid w:val="00E712D2"/>
    <w:rsid w:val="00E718A1"/>
    <w:rsid w:val="00E71958"/>
    <w:rsid w:val="00E720E1"/>
    <w:rsid w:val="00E7252D"/>
    <w:rsid w:val="00E7365E"/>
    <w:rsid w:val="00E737DF"/>
    <w:rsid w:val="00E7380C"/>
    <w:rsid w:val="00E73E11"/>
    <w:rsid w:val="00E73E8F"/>
    <w:rsid w:val="00E73FB9"/>
    <w:rsid w:val="00E747B7"/>
    <w:rsid w:val="00E74AFE"/>
    <w:rsid w:val="00E74D76"/>
    <w:rsid w:val="00E75137"/>
    <w:rsid w:val="00E754E2"/>
    <w:rsid w:val="00E75680"/>
    <w:rsid w:val="00E75761"/>
    <w:rsid w:val="00E75B47"/>
    <w:rsid w:val="00E75E54"/>
    <w:rsid w:val="00E762FF"/>
    <w:rsid w:val="00E76347"/>
    <w:rsid w:val="00E77C88"/>
    <w:rsid w:val="00E77D7C"/>
    <w:rsid w:val="00E77D8E"/>
    <w:rsid w:val="00E80174"/>
    <w:rsid w:val="00E80508"/>
    <w:rsid w:val="00E80566"/>
    <w:rsid w:val="00E80EE6"/>
    <w:rsid w:val="00E818E5"/>
    <w:rsid w:val="00E81C68"/>
    <w:rsid w:val="00E821FF"/>
    <w:rsid w:val="00E8224A"/>
    <w:rsid w:val="00E83064"/>
    <w:rsid w:val="00E83181"/>
    <w:rsid w:val="00E83856"/>
    <w:rsid w:val="00E83A04"/>
    <w:rsid w:val="00E84622"/>
    <w:rsid w:val="00E84989"/>
    <w:rsid w:val="00E84A79"/>
    <w:rsid w:val="00E84C53"/>
    <w:rsid w:val="00E84F47"/>
    <w:rsid w:val="00E84F5F"/>
    <w:rsid w:val="00E854F2"/>
    <w:rsid w:val="00E860D1"/>
    <w:rsid w:val="00E863A2"/>
    <w:rsid w:val="00E863C6"/>
    <w:rsid w:val="00E86DF8"/>
    <w:rsid w:val="00E86FBD"/>
    <w:rsid w:val="00E87F77"/>
    <w:rsid w:val="00E9009C"/>
    <w:rsid w:val="00E90253"/>
    <w:rsid w:val="00E90912"/>
    <w:rsid w:val="00E91160"/>
    <w:rsid w:val="00E918A8"/>
    <w:rsid w:val="00E91A56"/>
    <w:rsid w:val="00E91C53"/>
    <w:rsid w:val="00E91E91"/>
    <w:rsid w:val="00E91F40"/>
    <w:rsid w:val="00E92773"/>
    <w:rsid w:val="00E92916"/>
    <w:rsid w:val="00E93C63"/>
    <w:rsid w:val="00E93D7F"/>
    <w:rsid w:val="00E93D97"/>
    <w:rsid w:val="00E94204"/>
    <w:rsid w:val="00E9426F"/>
    <w:rsid w:val="00E9445B"/>
    <w:rsid w:val="00E94905"/>
    <w:rsid w:val="00E94A10"/>
    <w:rsid w:val="00E94E55"/>
    <w:rsid w:val="00E94E58"/>
    <w:rsid w:val="00E95198"/>
    <w:rsid w:val="00E9566E"/>
    <w:rsid w:val="00E957E2"/>
    <w:rsid w:val="00E95900"/>
    <w:rsid w:val="00E95C15"/>
    <w:rsid w:val="00E95F57"/>
    <w:rsid w:val="00E96059"/>
    <w:rsid w:val="00E964CC"/>
    <w:rsid w:val="00E96E58"/>
    <w:rsid w:val="00E96E79"/>
    <w:rsid w:val="00E96F32"/>
    <w:rsid w:val="00E96FDE"/>
    <w:rsid w:val="00E97059"/>
    <w:rsid w:val="00E97289"/>
    <w:rsid w:val="00E97BD4"/>
    <w:rsid w:val="00EA0931"/>
    <w:rsid w:val="00EA0B2B"/>
    <w:rsid w:val="00EA0E91"/>
    <w:rsid w:val="00EA1368"/>
    <w:rsid w:val="00EA1D5E"/>
    <w:rsid w:val="00EA1DA9"/>
    <w:rsid w:val="00EA239F"/>
    <w:rsid w:val="00EA2545"/>
    <w:rsid w:val="00EA269B"/>
    <w:rsid w:val="00EA27C5"/>
    <w:rsid w:val="00EA2842"/>
    <w:rsid w:val="00EA3588"/>
    <w:rsid w:val="00EA3921"/>
    <w:rsid w:val="00EA3A66"/>
    <w:rsid w:val="00EA41BC"/>
    <w:rsid w:val="00EA4450"/>
    <w:rsid w:val="00EA4659"/>
    <w:rsid w:val="00EA4EF2"/>
    <w:rsid w:val="00EA50E2"/>
    <w:rsid w:val="00EA586C"/>
    <w:rsid w:val="00EA5A8D"/>
    <w:rsid w:val="00EA6642"/>
    <w:rsid w:val="00EA6B33"/>
    <w:rsid w:val="00EA6FF7"/>
    <w:rsid w:val="00EA72B0"/>
    <w:rsid w:val="00EA7C5A"/>
    <w:rsid w:val="00EA7CA3"/>
    <w:rsid w:val="00EB0239"/>
    <w:rsid w:val="00EB03FC"/>
    <w:rsid w:val="00EB08FA"/>
    <w:rsid w:val="00EB0BDE"/>
    <w:rsid w:val="00EB0CFB"/>
    <w:rsid w:val="00EB0CFF"/>
    <w:rsid w:val="00EB0E15"/>
    <w:rsid w:val="00EB0EEA"/>
    <w:rsid w:val="00EB1169"/>
    <w:rsid w:val="00EB122B"/>
    <w:rsid w:val="00EB1952"/>
    <w:rsid w:val="00EB1A8D"/>
    <w:rsid w:val="00EB1AA8"/>
    <w:rsid w:val="00EB1F2B"/>
    <w:rsid w:val="00EB24A4"/>
    <w:rsid w:val="00EB2B0C"/>
    <w:rsid w:val="00EB344D"/>
    <w:rsid w:val="00EB3A7D"/>
    <w:rsid w:val="00EB3ACB"/>
    <w:rsid w:val="00EB3B54"/>
    <w:rsid w:val="00EB40BE"/>
    <w:rsid w:val="00EB448A"/>
    <w:rsid w:val="00EB470F"/>
    <w:rsid w:val="00EB48B9"/>
    <w:rsid w:val="00EB4F71"/>
    <w:rsid w:val="00EB540C"/>
    <w:rsid w:val="00EB54B0"/>
    <w:rsid w:val="00EB5CBB"/>
    <w:rsid w:val="00EB617B"/>
    <w:rsid w:val="00EB64EF"/>
    <w:rsid w:val="00EB6890"/>
    <w:rsid w:val="00EB69D1"/>
    <w:rsid w:val="00EB725C"/>
    <w:rsid w:val="00EB738C"/>
    <w:rsid w:val="00EB73A7"/>
    <w:rsid w:val="00EB7552"/>
    <w:rsid w:val="00EB7C92"/>
    <w:rsid w:val="00EC00F7"/>
    <w:rsid w:val="00EC05F3"/>
    <w:rsid w:val="00EC07B5"/>
    <w:rsid w:val="00EC0EC7"/>
    <w:rsid w:val="00EC1102"/>
    <w:rsid w:val="00EC1D25"/>
    <w:rsid w:val="00EC1FC7"/>
    <w:rsid w:val="00EC2475"/>
    <w:rsid w:val="00EC260D"/>
    <w:rsid w:val="00EC291C"/>
    <w:rsid w:val="00EC2AD2"/>
    <w:rsid w:val="00EC3860"/>
    <w:rsid w:val="00EC3ABE"/>
    <w:rsid w:val="00EC40FE"/>
    <w:rsid w:val="00EC4112"/>
    <w:rsid w:val="00EC41F5"/>
    <w:rsid w:val="00EC4642"/>
    <w:rsid w:val="00EC4AED"/>
    <w:rsid w:val="00EC4B93"/>
    <w:rsid w:val="00EC4C3C"/>
    <w:rsid w:val="00EC4D3A"/>
    <w:rsid w:val="00EC5237"/>
    <w:rsid w:val="00EC53DA"/>
    <w:rsid w:val="00EC5411"/>
    <w:rsid w:val="00EC5429"/>
    <w:rsid w:val="00EC56A2"/>
    <w:rsid w:val="00EC5866"/>
    <w:rsid w:val="00EC5B40"/>
    <w:rsid w:val="00EC5D0C"/>
    <w:rsid w:val="00EC6453"/>
    <w:rsid w:val="00EC6907"/>
    <w:rsid w:val="00EC6969"/>
    <w:rsid w:val="00EC6A9A"/>
    <w:rsid w:val="00EC71A9"/>
    <w:rsid w:val="00EC7444"/>
    <w:rsid w:val="00EC7635"/>
    <w:rsid w:val="00ED00F2"/>
    <w:rsid w:val="00ED0615"/>
    <w:rsid w:val="00ED09B2"/>
    <w:rsid w:val="00ED1051"/>
    <w:rsid w:val="00ED109E"/>
    <w:rsid w:val="00ED11D4"/>
    <w:rsid w:val="00ED1886"/>
    <w:rsid w:val="00ED1ADE"/>
    <w:rsid w:val="00ED1DD5"/>
    <w:rsid w:val="00ED2453"/>
    <w:rsid w:val="00ED2495"/>
    <w:rsid w:val="00ED2B01"/>
    <w:rsid w:val="00ED2D95"/>
    <w:rsid w:val="00ED2ED1"/>
    <w:rsid w:val="00ED2F8E"/>
    <w:rsid w:val="00ED3785"/>
    <w:rsid w:val="00ED3D35"/>
    <w:rsid w:val="00ED4523"/>
    <w:rsid w:val="00ED4734"/>
    <w:rsid w:val="00ED474A"/>
    <w:rsid w:val="00ED47CB"/>
    <w:rsid w:val="00ED4850"/>
    <w:rsid w:val="00ED58BB"/>
    <w:rsid w:val="00ED5B3E"/>
    <w:rsid w:val="00ED6092"/>
    <w:rsid w:val="00ED6761"/>
    <w:rsid w:val="00ED67D3"/>
    <w:rsid w:val="00ED6AD9"/>
    <w:rsid w:val="00ED6CF4"/>
    <w:rsid w:val="00ED6EA6"/>
    <w:rsid w:val="00ED709E"/>
    <w:rsid w:val="00ED731B"/>
    <w:rsid w:val="00ED73BC"/>
    <w:rsid w:val="00ED751B"/>
    <w:rsid w:val="00ED7CD2"/>
    <w:rsid w:val="00EE0662"/>
    <w:rsid w:val="00EE0768"/>
    <w:rsid w:val="00EE1048"/>
    <w:rsid w:val="00EE18A5"/>
    <w:rsid w:val="00EE1FE0"/>
    <w:rsid w:val="00EE2045"/>
    <w:rsid w:val="00EE21A3"/>
    <w:rsid w:val="00EE21B9"/>
    <w:rsid w:val="00EE23B2"/>
    <w:rsid w:val="00EE295F"/>
    <w:rsid w:val="00EE2B2A"/>
    <w:rsid w:val="00EE2C43"/>
    <w:rsid w:val="00EE365D"/>
    <w:rsid w:val="00EE378A"/>
    <w:rsid w:val="00EE410E"/>
    <w:rsid w:val="00EE41DF"/>
    <w:rsid w:val="00EE4557"/>
    <w:rsid w:val="00EE48CB"/>
    <w:rsid w:val="00EE49F6"/>
    <w:rsid w:val="00EE4E3C"/>
    <w:rsid w:val="00EE56A2"/>
    <w:rsid w:val="00EE5949"/>
    <w:rsid w:val="00EE5C08"/>
    <w:rsid w:val="00EE62B7"/>
    <w:rsid w:val="00EE6E28"/>
    <w:rsid w:val="00EE710B"/>
    <w:rsid w:val="00EE77DA"/>
    <w:rsid w:val="00EE7E7A"/>
    <w:rsid w:val="00EF0236"/>
    <w:rsid w:val="00EF060D"/>
    <w:rsid w:val="00EF06F4"/>
    <w:rsid w:val="00EF08E5"/>
    <w:rsid w:val="00EF0C46"/>
    <w:rsid w:val="00EF1DBE"/>
    <w:rsid w:val="00EF21CA"/>
    <w:rsid w:val="00EF24E6"/>
    <w:rsid w:val="00EF25BC"/>
    <w:rsid w:val="00EF2D96"/>
    <w:rsid w:val="00EF3D24"/>
    <w:rsid w:val="00EF49A3"/>
    <w:rsid w:val="00EF534F"/>
    <w:rsid w:val="00EF5667"/>
    <w:rsid w:val="00EF58A5"/>
    <w:rsid w:val="00EF591E"/>
    <w:rsid w:val="00EF5A94"/>
    <w:rsid w:val="00EF5B5C"/>
    <w:rsid w:val="00EF605F"/>
    <w:rsid w:val="00EF63C6"/>
    <w:rsid w:val="00EF65C0"/>
    <w:rsid w:val="00EF6849"/>
    <w:rsid w:val="00EF6984"/>
    <w:rsid w:val="00EF6D0C"/>
    <w:rsid w:val="00EF7027"/>
    <w:rsid w:val="00EF76AC"/>
    <w:rsid w:val="00EF7D99"/>
    <w:rsid w:val="00F00A43"/>
    <w:rsid w:val="00F00EF3"/>
    <w:rsid w:val="00F00F76"/>
    <w:rsid w:val="00F00FAE"/>
    <w:rsid w:val="00F0120F"/>
    <w:rsid w:val="00F01268"/>
    <w:rsid w:val="00F01802"/>
    <w:rsid w:val="00F01A05"/>
    <w:rsid w:val="00F01A21"/>
    <w:rsid w:val="00F01A27"/>
    <w:rsid w:val="00F01E39"/>
    <w:rsid w:val="00F02184"/>
    <w:rsid w:val="00F025C6"/>
    <w:rsid w:val="00F02EA1"/>
    <w:rsid w:val="00F0324A"/>
    <w:rsid w:val="00F034B5"/>
    <w:rsid w:val="00F035BF"/>
    <w:rsid w:val="00F03981"/>
    <w:rsid w:val="00F03BBA"/>
    <w:rsid w:val="00F041D4"/>
    <w:rsid w:val="00F04263"/>
    <w:rsid w:val="00F042E0"/>
    <w:rsid w:val="00F04B14"/>
    <w:rsid w:val="00F051C7"/>
    <w:rsid w:val="00F05AF7"/>
    <w:rsid w:val="00F05C5D"/>
    <w:rsid w:val="00F06530"/>
    <w:rsid w:val="00F06931"/>
    <w:rsid w:val="00F06E74"/>
    <w:rsid w:val="00F0706A"/>
    <w:rsid w:val="00F070A6"/>
    <w:rsid w:val="00F07380"/>
    <w:rsid w:val="00F073E1"/>
    <w:rsid w:val="00F07953"/>
    <w:rsid w:val="00F079DB"/>
    <w:rsid w:val="00F102ED"/>
    <w:rsid w:val="00F103EA"/>
    <w:rsid w:val="00F10B77"/>
    <w:rsid w:val="00F10BAA"/>
    <w:rsid w:val="00F10F77"/>
    <w:rsid w:val="00F10FC3"/>
    <w:rsid w:val="00F11034"/>
    <w:rsid w:val="00F1175E"/>
    <w:rsid w:val="00F1184A"/>
    <w:rsid w:val="00F11A28"/>
    <w:rsid w:val="00F12087"/>
    <w:rsid w:val="00F1231D"/>
    <w:rsid w:val="00F1233D"/>
    <w:rsid w:val="00F12842"/>
    <w:rsid w:val="00F128AB"/>
    <w:rsid w:val="00F1296C"/>
    <w:rsid w:val="00F12AE0"/>
    <w:rsid w:val="00F12C44"/>
    <w:rsid w:val="00F12D94"/>
    <w:rsid w:val="00F13493"/>
    <w:rsid w:val="00F134DD"/>
    <w:rsid w:val="00F1352C"/>
    <w:rsid w:val="00F138F2"/>
    <w:rsid w:val="00F1399A"/>
    <w:rsid w:val="00F13C0F"/>
    <w:rsid w:val="00F13C19"/>
    <w:rsid w:val="00F1439D"/>
    <w:rsid w:val="00F14882"/>
    <w:rsid w:val="00F148A7"/>
    <w:rsid w:val="00F149B7"/>
    <w:rsid w:val="00F14C5E"/>
    <w:rsid w:val="00F15123"/>
    <w:rsid w:val="00F15372"/>
    <w:rsid w:val="00F159AF"/>
    <w:rsid w:val="00F161EF"/>
    <w:rsid w:val="00F165B7"/>
    <w:rsid w:val="00F16F01"/>
    <w:rsid w:val="00F172BF"/>
    <w:rsid w:val="00F175B6"/>
    <w:rsid w:val="00F17CBD"/>
    <w:rsid w:val="00F17DD8"/>
    <w:rsid w:val="00F17E55"/>
    <w:rsid w:val="00F20503"/>
    <w:rsid w:val="00F20883"/>
    <w:rsid w:val="00F20D08"/>
    <w:rsid w:val="00F216F5"/>
    <w:rsid w:val="00F21729"/>
    <w:rsid w:val="00F21E25"/>
    <w:rsid w:val="00F21F63"/>
    <w:rsid w:val="00F21F78"/>
    <w:rsid w:val="00F22112"/>
    <w:rsid w:val="00F224D8"/>
    <w:rsid w:val="00F22B24"/>
    <w:rsid w:val="00F23239"/>
    <w:rsid w:val="00F23385"/>
    <w:rsid w:val="00F2366B"/>
    <w:rsid w:val="00F236AC"/>
    <w:rsid w:val="00F23BB2"/>
    <w:rsid w:val="00F23F19"/>
    <w:rsid w:val="00F2413A"/>
    <w:rsid w:val="00F246CB"/>
    <w:rsid w:val="00F24BF4"/>
    <w:rsid w:val="00F24E9C"/>
    <w:rsid w:val="00F25149"/>
    <w:rsid w:val="00F252CD"/>
    <w:rsid w:val="00F2563D"/>
    <w:rsid w:val="00F259F1"/>
    <w:rsid w:val="00F25A1E"/>
    <w:rsid w:val="00F25F51"/>
    <w:rsid w:val="00F2655B"/>
    <w:rsid w:val="00F26583"/>
    <w:rsid w:val="00F26BEB"/>
    <w:rsid w:val="00F26C11"/>
    <w:rsid w:val="00F2712D"/>
    <w:rsid w:val="00F2714B"/>
    <w:rsid w:val="00F2714C"/>
    <w:rsid w:val="00F273AD"/>
    <w:rsid w:val="00F2774C"/>
    <w:rsid w:val="00F27DE0"/>
    <w:rsid w:val="00F30BFE"/>
    <w:rsid w:val="00F32065"/>
    <w:rsid w:val="00F32080"/>
    <w:rsid w:val="00F320B0"/>
    <w:rsid w:val="00F322E2"/>
    <w:rsid w:val="00F32A38"/>
    <w:rsid w:val="00F32C07"/>
    <w:rsid w:val="00F32CF0"/>
    <w:rsid w:val="00F32E06"/>
    <w:rsid w:val="00F33535"/>
    <w:rsid w:val="00F33810"/>
    <w:rsid w:val="00F338D4"/>
    <w:rsid w:val="00F33C36"/>
    <w:rsid w:val="00F347AC"/>
    <w:rsid w:val="00F34E57"/>
    <w:rsid w:val="00F36442"/>
    <w:rsid w:val="00F364A3"/>
    <w:rsid w:val="00F36942"/>
    <w:rsid w:val="00F36A84"/>
    <w:rsid w:val="00F36CDF"/>
    <w:rsid w:val="00F37042"/>
    <w:rsid w:val="00F3763E"/>
    <w:rsid w:val="00F3771F"/>
    <w:rsid w:val="00F378A1"/>
    <w:rsid w:val="00F37DC4"/>
    <w:rsid w:val="00F37DCB"/>
    <w:rsid w:val="00F4088B"/>
    <w:rsid w:val="00F40E30"/>
    <w:rsid w:val="00F4124E"/>
    <w:rsid w:val="00F4176C"/>
    <w:rsid w:val="00F41776"/>
    <w:rsid w:val="00F41D7C"/>
    <w:rsid w:val="00F42DA5"/>
    <w:rsid w:val="00F42E3C"/>
    <w:rsid w:val="00F436D2"/>
    <w:rsid w:val="00F43C0B"/>
    <w:rsid w:val="00F43C46"/>
    <w:rsid w:val="00F43C92"/>
    <w:rsid w:val="00F44332"/>
    <w:rsid w:val="00F4443C"/>
    <w:rsid w:val="00F44506"/>
    <w:rsid w:val="00F445EF"/>
    <w:rsid w:val="00F448FB"/>
    <w:rsid w:val="00F44DB5"/>
    <w:rsid w:val="00F46603"/>
    <w:rsid w:val="00F46AD7"/>
    <w:rsid w:val="00F46F43"/>
    <w:rsid w:val="00F470B2"/>
    <w:rsid w:val="00F471C8"/>
    <w:rsid w:val="00F478BF"/>
    <w:rsid w:val="00F47C3D"/>
    <w:rsid w:val="00F47F1A"/>
    <w:rsid w:val="00F50640"/>
    <w:rsid w:val="00F50E43"/>
    <w:rsid w:val="00F50F8A"/>
    <w:rsid w:val="00F51100"/>
    <w:rsid w:val="00F515B1"/>
    <w:rsid w:val="00F51745"/>
    <w:rsid w:val="00F51E35"/>
    <w:rsid w:val="00F522E8"/>
    <w:rsid w:val="00F528EA"/>
    <w:rsid w:val="00F53561"/>
    <w:rsid w:val="00F54031"/>
    <w:rsid w:val="00F54716"/>
    <w:rsid w:val="00F54786"/>
    <w:rsid w:val="00F54F92"/>
    <w:rsid w:val="00F54FE1"/>
    <w:rsid w:val="00F550C1"/>
    <w:rsid w:val="00F55A3D"/>
    <w:rsid w:val="00F55A6C"/>
    <w:rsid w:val="00F55E3F"/>
    <w:rsid w:val="00F56256"/>
    <w:rsid w:val="00F56297"/>
    <w:rsid w:val="00F564B2"/>
    <w:rsid w:val="00F56619"/>
    <w:rsid w:val="00F56660"/>
    <w:rsid w:val="00F56913"/>
    <w:rsid w:val="00F56DDA"/>
    <w:rsid w:val="00F572ED"/>
    <w:rsid w:val="00F57AFF"/>
    <w:rsid w:val="00F57B05"/>
    <w:rsid w:val="00F57B42"/>
    <w:rsid w:val="00F601A5"/>
    <w:rsid w:val="00F60489"/>
    <w:rsid w:val="00F60704"/>
    <w:rsid w:val="00F60B14"/>
    <w:rsid w:val="00F60E3D"/>
    <w:rsid w:val="00F60E9E"/>
    <w:rsid w:val="00F60FFF"/>
    <w:rsid w:val="00F6153A"/>
    <w:rsid w:val="00F615C9"/>
    <w:rsid w:val="00F618E2"/>
    <w:rsid w:val="00F61B56"/>
    <w:rsid w:val="00F61DF4"/>
    <w:rsid w:val="00F62435"/>
    <w:rsid w:val="00F62CA1"/>
    <w:rsid w:val="00F63489"/>
    <w:rsid w:val="00F6397A"/>
    <w:rsid w:val="00F63B65"/>
    <w:rsid w:val="00F63F7A"/>
    <w:rsid w:val="00F641BF"/>
    <w:rsid w:val="00F64633"/>
    <w:rsid w:val="00F6468E"/>
    <w:rsid w:val="00F64A70"/>
    <w:rsid w:val="00F64B9D"/>
    <w:rsid w:val="00F655AF"/>
    <w:rsid w:val="00F65718"/>
    <w:rsid w:val="00F65757"/>
    <w:rsid w:val="00F65F1C"/>
    <w:rsid w:val="00F661A3"/>
    <w:rsid w:val="00F664F7"/>
    <w:rsid w:val="00F66510"/>
    <w:rsid w:val="00F66A3E"/>
    <w:rsid w:val="00F66D51"/>
    <w:rsid w:val="00F66D69"/>
    <w:rsid w:val="00F67C3D"/>
    <w:rsid w:val="00F70664"/>
    <w:rsid w:val="00F70DBF"/>
    <w:rsid w:val="00F70F57"/>
    <w:rsid w:val="00F70FCF"/>
    <w:rsid w:val="00F7104C"/>
    <w:rsid w:val="00F716C1"/>
    <w:rsid w:val="00F71B53"/>
    <w:rsid w:val="00F71B56"/>
    <w:rsid w:val="00F71E50"/>
    <w:rsid w:val="00F72388"/>
    <w:rsid w:val="00F72F26"/>
    <w:rsid w:val="00F737A1"/>
    <w:rsid w:val="00F739FB"/>
    <w:rsid w:val="00F73AEF"/>
    <w:rsid w:val="00F75250"/>
    <w:rsid w:val="00F75329"/>
    <w:rsid w:val="00F7536B"/>
    <w:rsid w:val="00F75D00"/>
    <w:rsid w:val="00F76535"/>
    <w:rsid w:val="00F76853"/>
    <w:rsid w:val="00F7736D"/>
    <w:rsid w:val="00F77563"/>
    <w:rsid w:val="00F77778"/>
    <w:rsid w:val="00F777F3"/>
    <w:rsid w:val="00F80116"/>
    <w:rsid w:val="00F802E8"/>
    <w:rsid w:val="00F80474"/>
    <w:rsid w:val="00F8094B"/>
    <w:rsid w:val="00F80B01"/>
    <w:rsid w:val="00F80CF4"/>
    <w:rsid w:val="00F80E81"/>
    <w:rsid w:val="00F8124D"/>
    <w:rsid w:val="00F8157B"/>
    <w:rsid w:val="00F81B5E"/>
    <w:rsid w:val="00F81B97"/>
    <w:rsid w:val="00F81F8A"/>
    <w:rsid w:val="00F8244B"/>
    <w:rsid w:val="00F8310C"/>
    <w:rsid w:val="00F8346F"/>
    <w:rsid w:val="00F838BC"/>
    <w:rsid w:val="00F83DE3"/>
    <w:rsid w:val="00F83E49"/>
    <w:rsid w:val="00F83F7E"/>
    <w:rsid w:val="00F84288"/>
    <w:rsid w:val="00F845ED"/>
    <w:rsid w:val="00F847DA"/>
    <w:rsid w:val="00F8493A"/>
    <w:rsid w:val="00F84DDA"/>
    <w:rsid w:val="00F84F7B"/>
    <w:rsid w:val="00F8519B"/>
    <w:rsid w:val="00F85440"/>
    <w:rsid w:val="00F85857"/>
    <w:rsid w:val="00F85B58"/>
    <w:rsid w:val="00F85CC0"/>
    <w:rsid w:val="00F85E05"/>
    <w:rsid w:val="00F86140"/>
    <w:rsid w:val="00F868D0"/>
    <w:rsid w:val="00F87247"/>
    <w:rsid w:val="00F8752A"/>
    <w:rsid w:val="00F90333"/>
    <w:rsid w:val="00F90FAC"/>
    <w:rsid w:val="00F91179"/>
    <w:rsid w:val="00F91311"/>
    <w:rsid w:val="00F91843"/>
    <w:rsid w:val="00F91F6A"/>
    <w:rsid w:val="00F93105"/>
    <w:rsid w:val="00F931C5"/>
    <w:rsid w:val="00F931E0"/>
    <w:rsid w:val="00F93254"/>
    <w:rsid w:val="00F9358D"/>
    <w:rsid w:val="00F94733"/>
    <w:rsid w:val="00F94A09"/>
    <w:rsid w:val="00F94FC2"/>
    <w:rsid w:val="00F95319"/>
    <w:rsid w:val="00F9585A"/>
    <w:rsid w:val="00F95F4F"/>
    <w:rsid w:val="00F96174"/>
    <w:rsid w:val="00F97330"/>
    <w:rsid w:val="00F9741A"/>
    <w:rsid w:val="00F97562"/>
    <w:rsid w:val="00F979C0"/>
    <w:rsid w:val="00FA08BA"/>
    <w:rsid w:val="00FA0C73"/>
    <w:rsid w:val="00FA0DC1"/>
    <w:rsid w:val="00FA1AC9"/>
    <w:rsid w:val="00FA2166"/>
    <w:rsid w:val="00FA238A"/>
    <w:rsid w:val="00FA264D"/>
    <w:rsid w:val="00FA323A"/>
    <w:rsid w:val="00FA3443"/>
    <w:rsid w:val="00FA34C7"/>
    <w:rsid w:val="00FA3653"/>
    <w:rsid w:val="00FA3918"/>
    <w:rsid w:val="00FA3DC2"/>
    <w:rsid w:val="00FA3DEE"/>
    <w:rsid w:val="00FA4133"/>
    <w:rsid w:val="00FA4C29"/>
    <w:rsid w:val="00FA4D92"/>
    <w:rsid w:val="00FA4F94"/>
    <w:rsid w:val="00FA54B3"/>
    <w:rsid w:val="00FA5897"/>
    <w:rsid w:val="00FA5C7E"/>
    <w:rsid w:val="00FA5DC3"/>
    <w:rsid w:val="00FA65C6"/>
    <w:rsid w:val="00FA66D6"/>
    <w:rsid w:val="00FA678F"/>
    <w:rsid w:val="00FA6A24"/>
    <w:rsid w:val="00FA6C5E"/>
    <w:rsid w:val="00FA6DCB"/>
    <w:rsid w:val="00FA7308"/>
    <w:rsid w:val="00FA73D6"/>
    <w:rsid w:val="00FA7D0E"/>
    <w:rsid w:val="00FA7E2E"/>
    <w:rsid w:val="00FA7EC6"/>
    <w:rsid w:val="00FA7EEA"/>
    <w:rsid w:val="00FB0117"/>
    <w:rsid w:val="00FB01A8"/>
    <w:rsid w:val="00FB07B5"/>
    <w:rsid w:val="00FB0B96"/>
    <w:rsid w:val="00FB0FC8"/>
    <w:rsid w:val="00FB1072"/>
    <w:rsid w:val="00FB1085"/>
    <w:rsid w:val="00FB173B"/>
    <w:rsid w:val="00FB178F"/>
    <w:rsid w:val="00FB1A24"/>
    <w:rsid w:val="00FB24B7"/>
    <w:rsid w:val="00FB278E"/>
    <w:rsid w:val="00FB283C"/>
    <w:rsid w:val="00FB3AD1"/>
    <w:rsid w:val="00FB406F"/>
    <w:rsid w:val="00FB420E"/>
    <w:rsid w:val="00FB4D78"/>
    <w:rsid w:val="00FB4FB9"/>
    <w:rsid w:val="00FB53A6"/>
    <w:rsid w:val="00FB5686"/>
    <w:rsid w:val="00FB596B"/>
    <w:rsid w:val="00FB5C07"/>
    <w:rsid w:val="00FB5D38"/>
    <w:rsid w:val="00FB6393"/>
    <w:rsid w:val="00FB6571"/>
    <w:rsid w:val="00FB6A55"/>
    <w:rsid w:val="00FB7108"/>
    <w:rsid w:val="00FB73E8"/>
    <w:rsid w:val="00FB76EE"/>
    <w:rsid w:val="00FB7D6F"/>
    <w:rsid w:val="00FC0087"/>
    <w:rsid w:val="00FC0461"/>
    <w:rsid w:val="00FC0466"/>
    <w:rsid w:val="00FC06EB"/>
    <w:rsid w:val="00FC0959"/>
    <w:rsid w:val="00FC1184"/>
    <w:rsid w:val="00FC1D18"/>
    <w:rsid w:val="00FC1D2E"/>
    <w:rsid w:val="00FC23F1"/>
    <w:rsid w:val="00FC2416"/>
    <w:rsid w:val="00FC2528"/>
    <w:rsid w:val="00FC291B"/>
    <w:rsid w:val="00FC2EDB"/>
    <w:rsid w:val="00FC316E"/>
    <w:rsid w:val="00FC325F"/>
    <w:rsid w:val="00FC3330"/>
    <w:rsid w:val="00FC362A"/>
    <w:rsid w:val="00FC3700"/>
    <w:rsid w:val="00FC3897"/>
    <w:rsid w:val="00FC3BAC"/>
    <w:rsid w:val="00FC3C4F"/>
    <w:rsid w:val="00FC3C87"/>
    <w:rsid w:val="00FC3C9A"/>
    <w:rsid w:val="00FC4001"/>
    <w:rsid w:val="00FC495A"/>
    <w:rsid w:val="00FC49A4"/>
    <w:rsid w:val="00FC4D0B"/>
    <w:rsid w:val="00FC4F86"/>
    <w:rsid w:val="00FC5245"/>
    <w:rsid w:val="00FC524C"/>
    <w:rsid w:val="00FC5384"/>
    <w:rsid w:val="00FC5547"/>
    <w:rsid w:val="00FC60C3"/>
    <w:rsid w:val="00FC6226"/>
    <w:rsid w:val="00FC63D8"/>
    <w:rsid w:val="00FC644F"/>
    <w:rsid w:val="00FC64F8"/>
    <w:rsid w:val="00FC6E58"/>
    <w:rsid w:val="00FC71A7"/>
    <w:rsid w:val="00FC76DB"/>
    <w:rsid w:val="00FC79A1"/>
    <w:rsid w:val="00FC7B12"/>
    <w:rsid w:val="00FC7C3F"/>
    <w:rsid w:val="00FC7DF8"/>
    <w:rsid w:val="00FC7F07"/>
    <w:rsid w:val="00FC7FBC"/>
    <w:rsid w:val="00FD00FA"/>
    <w:rsid w:val="00FD043A"/>
    <w:rsid w:val="00FD0495"/>
    <w:rsid w:val="00FD0B14"/>
    <w:rsid w:val="00FD1126"/>
    <w:rsid w:val="00FD142F"/>
    <w:rsid w:val="00FD1760"/>
    <w:rsid w:val="00FD1D01"/>
    <w:rsid w:val="00FD1D85"/>
    <w:rsid w:val="00FD26E5"/>
    <w:rsid w:val="00FD2930"/>
    <w:rsid w:val="00FD2F19"/>
    <w:rsid w:val="00FD34A1"/>
    <w:rsid w:val="00FD3567"/>
    <w:rsid w:val="00FD379B"/>
    <w:rsid w:val="00FD3F3F"/>
    <w:rsid w:val="00FD42CB"/>
    <w:rsid w:val="00FD45C7"/>
    <w:rsid w:val="00FD48A6"/>
    <w:rsid w:val="00FD49CE"/>
    <w:rsid w:val="00FD4A42"/>
    <w:rsid w:val="00FD5100"/>
    <w:rsid w:val="00FD5513"/>
    <w:rsid w:val="00FD5E8D"/>
    <w:rsid w:val="00FD60EC"/>
    <w:rsid w:val="00FD6119"/>
    <w:rsid w:val="00FD638A"/>
    <w:rsid w:val="00FD63A0"/>
    <w:rsid w:val="00FD6DAE"/>
    <w:rsid w:val="00FD7270"/>
    <w:rsid w:val="00FD79D0"/>
    <w:rsid w:val="00FD7D96"/>
    <w:rsid w:val="00FD7E4D"/>
    <w:rsid w:val="00FE0190"/>
    <w:rsid w:val="00FE050D"/>
    <w:rsid w:val="00FE0BD5"/>
    <w:rsid w:val="00FE0D60"/>
    <w:rsid w:val="00FE14CE"/>
    <w:rsid w:val="00FE152B"/>
    <w:rsid w:val="00FE155B"/>
    <w:rsid w:val="00FE16B1"/>
    <w:rsid w:val="00FE1B8E"/>
    <w:rsid w:val="00FE22A1"/>
    <w:rsid w:val="00FE23B1"/>
    <w:rsid w:val="00FE2E36"/>
    <w:rsid w:val="00FE2E4E"/>
    <w:rsid w:val="00FE31B0"/>
    <w:rsid w:val="00FE3410"/>
    <w:rsid w:val="00FE3432"/>
    <w:rsid w:val="00FE3ED4"/>
    <w:rsid w:val="00FE3FC9"/>
    <w:rsid w:val="00FE4085"/>
    <w:rsid w:val="00FE4136"/>
    <w:rsid w:val="00FE4358"/>
    <w:rsid w:val="00FE458F"/>
    <w:rsid w:val="00FE4662"/>
    <w:rsid w:val="00FE50E4"/>
    <w:rsid w:val="00FE5404"/>
    <w:rsid w:val="00FE57D3"/>
    <w:rsid w:val="00FE5BD3"/>
    <w:rsid w:val="00FE60FF"/>
    <w:rsid w:val="00FE62D8"/>
    <w:rsid w:val="00FE6AE9"/>
    <w:rsid w:val="00FE716B"/>
    <w:rsid w:val="00FE7ABA"/>
    <w:rsid w:val="00FE7ABD"/>
    <w:rsid w:val="00FE7C7E"/>
    <w:rsid w:val="00FF02BC"/>
    <w:rsid w:val="00FF0538"/>
    <w:rsid w:val="00FF06C1"/>
    <w:rsid w:val="00FF0E5A"/>
    <w:rsid w:val="00FF0E7D"/>
    <w:rsid w:val="00FF0F5A"/>
    <w:rsid w:val="00FF1086"/>
    <w:rsid w:val="00FF11C2"/>
    <w:rsid w:val="00FF12CD"/>
    <w:rsid w:val="00FF1593"/>
    <w:rsid w:val="00FF17A0"/>
    <w:rsid w:val="00FF1DE4"/>
    <w:rsid w:val="00FF2193"/>
    <w:rsid w:val="00FF22FF"/>
    <w:rsid w:val="00FF2C10"/>
    <w:rsid w:val="00FF2F41"/>
    <w:rsid w:val="00FF3031"/>
    <w:rsid w:val="00FF3372"/>
    <w:rsid w:val="00FF36BF"/>
    <w:rsid w:val="00FF3FCB"/>
    <w:rsid w:val="00FF496C"/>
    <w:rsid w:val="00FF4A3D"/>
    <w:rsid w:val="00FF4B28"/>
    <w:rsid w:val="00FF4BC7"/>
    <w:rsid w:val="00FF5875"/>
    <w:rsid w:val="00FF5E21"/>
    <w:rsid w:val="00FF5F89"/>
    <w:rsid w:val="00FF5FC8"/>
    <w:rsid w:val="00FF601E"/>
    <w:rsid w:val="00FF608C"/>
    <w:rsid w:val="00FF61CB"/>
    <w:rsid w:val="00FF69D5"/>
    <w:rsid w:val="00FF6AF3"/>
    <w:rsid w:val="00FF6C56"/>
    <w:rsid w:val="00FF779C"/>
    <w:rsid w:val="00FF7C74"/>
    <w:rsid w:val="012E366A"/>
    <w:rsid w:val="015A7D49"/>
    <w:rsid w:val="015B0B4A"/>
    <w:rsid w:val="01A0E6D6"/>
    <w:rsid w:val="01F0C1AD"/>
    <w:rsid w:val="028E038D"/>
    <w:rsid w:val="02B83A70"/>
    <w:rsid w:val="02C4B6D2"/>
    <w:rsid w:val="0360EAFC"/>
    <w:rsid w:val="037D5F3E"/>
    <w:rsid w:val="039EDE08"/>
    <w:rsid w:val="03D89AAD"/>
    <w:rsid w:val="03F102D2"/>
    <w:rsid w:val="04193537"/>
    <w:rsid w:val="0423197E"/>
    <w:rsid w:val="043A1F4B"/>
    <w:rsid w:val="043C7BBB"/>
    <w:rsid w:val="0441CC90"/>
    <w:rsid w:val="04737FB2"/>
    <w:rsid w:val="05002FA5"/>
    <w:rsid w:val="050DAB43"/>
    <w:rsid w:val="053C13D0"/>
    <w:rsid w:val="0545047C"/>
    <w:rsid w:val="0549D88E"/>
    <w:rsid w:val="05FB739B"/>
    <w:rsid w:val="0612DEF6"/>
    <w:rsid w:val="06540F5F"/>
    <w:rsid w:val="06551F57"/>
    <w:rsid w:val="0670CDB3"/>
    <w:rsid w:val="068B605D"/>
    <w:rsid w:val="06C69A41"/>
    <w:rsid w:val="06CD51D9"/>
    <w:rsid w:val="07257DE3"/>
    <w:rsid w:val="0788183E"/>
    <w:rsid w:val="07C0E230"/>
    <w:rsid w:val="07CD3BFB"/>
    <w:rsid w:val="07CFB3AC"/>
    <w:rsid w:val="07EEFC4B"/>
    <w:rsid w:val="0870E7DB"/>
    <w:rsid w:val="0874A41A"/>
    <w:rsid w:val="087AEB68"/>
    <w:rsid w:val="0884AAE8"/>
    <w:rsid w:val="088D0179"/>
    <w:rsid w:val="08A984D2"/>
    <w:rsid w:val="09273514"/>
    <w:rsid w:val="09745B7B"/>
    <w:rsid w:val="09A4B964"/>
    <w:rsid w:val="09DFC427"/>
    <w:rsid w:val="0A2DFADD"/>
    <w:rsid w:val="0A6B35FA"/>
    <w:rsid w:val="0A861239"/>
    <w:rsid w:val="0A8AB8B9"/>
    <w:rsid w:val="0AB822B5"/>
    <w:rsid w:val="0AD99B0E"/>
    <w:rsid w:val="0AF2CAA4"/>
    <w:rsid w:val="0B054C0F"/>
    <w:rsid w:val="0B475244"/>
    <w:rsid w:val="0B5B19D5"/>
    <w:rsid w:val="0B6B3DE9"/>
    <w:rsid w:val="0B9D54B7"/>
    <w:rsid w:val="0BABFC35"/>
    <w:rsid w:val="0BB70B55"/>
    <w:rsid w:val="0BD1825C"/>
    <w:rsid w:val="0C23B9CB"/>
    <w:rsid w:val="0C2EE115"/>
    <w:rsid w:val="0C50227D"/>
    <w:rsid w:val="0C8E9079"/>
    <w:rsid w:val="0CA5225F"/>
    <w:rsid w:val="0CC3B0FF"/>
    <w:rsid w:val="0CE544B1"/>
    <w:rsid w:val="0CFECBE6"/>
    <w:rsid w:val="0D00E5AD"/>
    <w:rsid w:val="0D258254"/>
    <w:rsid w:val="0D26A4B0"/>
    <w:rsid w:val="0D766A46"/>
    <w:rsid w:val="0D7A1F9A"/>
    <w:rsid w:val="0D991E0C"/>
    <w:rsid w:val="0DAF4E89"/>
    <w:rsid w:val="0DC5B20D"/>
    <w:rsid w:val="0E7B6522"/>
    <w:rsid w:val="0EC746FA"/>
    <w:rsid w:val="0ECCF330"/>
    <w:rsid w:val="0ED67DA5"/>
    <w:rsid w:val="0EE3E1D3"/>
    <w:rsid w:val="0F06CB2F"/>
    <w:rsid w:val="0F1FFCE0"/>
    <w:rsid w:val="0F9607C8"/>
    <w:rsid w:val="0FD52D88"/>
    <w:rsid w:val="10039C79"/>
    <w:rsid w:val="100B182B"/>
    <w:rsid w:val="10225694"/>
    <w:rsid w:val="10273CF9"/>
    <w:rsid w:val="10378B62"/>
    <w:rsid w:val="106490F4"/>
    <w:rsid w:val="107B1D8F"/>
    <w:rsid w:val="10894ED0"/>
    <w:rsid w:val="1099E794"/>
    <w:rsid w:val="10B6F16C"/>
    <w:rsid w:val="10EA7DE1"/>
    <w:rsid w:val="115037AC"/>
    <w:rsid w:val="11F45874"/>
    <w:rsid w:val="1215AB3C"/>
    <w:rsid w:val="12297407"/>
    <w:rsid w:val="123F8292"/>
    <w:rsid w:val="124B77BF"/>
    <w:rsid w:val="127DD771"/>
    <w:rsid w:val="128DC7F6"/>
    <w:rsid w:val="12CB8BE5"/>
    <w:rsid w:val="12D49222"/>
    <w:rsid w:val="12E5DA10"/>
    <w:rsid w:val="13401DF0"/>
    <w:rsid w:val="1344CB63"/>
    <w:rsid w:val="134ACBF4"/>
    <w:rsid w:val="135279F8"/>
    <w:rsid w:val="135765F5"/>
    <w:rsid w:val="13CBD9F8"/>
    <w:rsid w:val="13D08358"/>
    <w:rsid w:val="13E9AB0C"/>
    <w:rsid w:val="13FF1080"/>
    <w:rsid w:val="1405918F"/>
    <w:rsid w:val="14282188"/>
    <w:rsid w:val="14415235"/>
    <w:rsid w:val="1443B557"/>
    <w:rsid w:val="147E7D70"/>
    <w:rsid w:val="1492332F"/>
    <w:rsid w:val="149594E4"/>
    <w:rsid w:val="14C92723"/>
    <w:rsid w:val="14CBC73E"/>
    <w:rsid w:val="158E9D05"/>
    <w:rsid w:val="15AFBDA4"/>
    <w:rsid w:val="160FB108"/>
    <w:rsid w:val="16A7E220"/>
    <w:rsid w:val="16BD95AE"/>
    <w:rsid w:val="16CA454B"/>
    <w:rsid w:val="16D167A4"/>
    <w:rsid w:val="16DDC94A"/>
    <w:rsid w:val="176F0C53"/>
    <w:rsid w:val="17EA46CB"/>
    <w:rsid w:val="17F3D78B"/>
    <w:rsid w:val="181350F6"/>
    <w:rsid w:val="18135FA4"/>
    <w:rsid w:val="181907B2"/>
    <w:rsid w:val="181B2A57"/>
    <w:rsid w:val="18A8C4E8"/>
    <w:rsid w:val="18F79E21"/>
    <w:rsid w:val="1967E723"/>
    <w:rsid w:val="19A71B67"/>
    <w:rsid w:val="19D872BC"/>
    <w:rsid w:val="1A2D642E"/>
    <w:rsid w:val="1A4EABE7"/>
    <w:rsid w:val="1A60AF24"/>
    <w:rsid w:val="1A76025D"/>
    <w:rsid w:val="1A8B997F"/>
    <w:rsid w:val="1AE17E39"/>
    <w:rsid w:val="1B0893B6"/>
    <w:rsid w:val="1B23D2F4"/>
    <w:rsid w:val="1B369D88"/>
    <w:rsid w:val="1B4CD628"/>
    <w:rsid w:val="1B625AA7"/>
    <w:rsid w:val="1B782E97"/>
    <w:rsid w:val="1BE12DFC"/>
    <w:rsid w:val="1C303505"/>
    <w:rsid w:val="1CA799A1"/>
    <w:rsid w:val="1CB09F2B"/>
    <w:rsid w:val="1DF9B648"/>
    <w:rsid w:val="1E045217"/>
    <w:rsid w:val="1E23840A"/>
    <w:rsid w:val="1E2BBAD3"/>
    <w:rsid w:val="1EB564F3"/>
    <w:rsid w:val="1EC5DAEF"/>
    <w:rsid w:val="1EECFF8E"/>
    <w:rsid w:val="1F249DDC"/>
    <w:rsid w:val="1F4CE342"/>
    <w:rsid w:val="1FCDB358"/>
    <w:rsid w:val="1FE7941B"/>
    <w:rsid w:val="1FFD038C"/>
    <w:rsid w:val="202BE30C"/>
    <w:rsid w:val="20385C2A"/>
    <w:rsid w:val="203FB26C"/>
    <w:rsid w:val="209E2A60"/>
    <w:rsid w:val="20AEE6A9"/>
    <w:rsid w:val="20C866DB"/>
    <w:rsid w:val="20E459D0"/>
    <w:rsid w:val="21105806"/>
    <w:rsid w:val="2149DBBC"/>
    <w:rsid w:val="21E8C0B2"/>
    <w:rsid w:val="225BD745"/>
    <w:rsid w:val="22831E39"/>
    <w:rsid w:val="22A3DA5A"/>
    <w:rsid w:val="22F342B4"/>
    <w:rsid w:val="22FFD6EA"/>
    <w:rsid w:val="237D5195"/>
    <w:rsid w:val="23C6C84F"/>
    <w:rsid w:val="24463050"/>
    <w:rsid w:val="247FD654"/>
    <w:rsid w:val="24BA138F"/>
    <w:rsid w:val="24BCD14C"/>
    <w:rsid w:val="24C14CA5"/>
    <w:rsid w:val="24E3950B"/>
    <w:rsid w:val="2509F58B"/>
    <w:rsid w:val="252398FB"/>
    <w:rsid w:val="25415927"/>
    <w:rsid w:val="25856CC9"/>
    <w:rsid w:val="258F757D"/>
    <w:rsid w:val="259D994A"/>
    <w:rsid w:val="26191AA6"/>
    <w:rsid w:val="26449474"/>
    <w:rsid w:val="2663D9C8"/>
    <w:rsid w:val="266D1B9D"/>
    <w:rsid w:val="26923CD9"/>
    <w:rsid w:val="26B937D8"/>
    <w:rsid w:val="26C61789"/>
    <w:rsid w:val="26CC6BA0"/>
    <w:rsid w:val="26DEEEAC"/>
    <w:rsid w:val="2754C8E9"/>
    <w:rsid w:val="2763C453"/>
    <w:rsid w:val="27D4AB9B"/>
    <w:rsid w:val="28016D75"/>
    <w:rsid w:val="2819BD18"/>
    <w:rsid w:val="284206F4"/>
    <w:rsid w:val="2860A16F"/>
    <w:rsid w:val="28877DA6"/>
    <w:rsid w:val="28A2CD86"/>
    <w:rsid w:val="290E4686"/>
    <w:rsid w:val="294C7D3C"/>
    <w:rsid w:val="2963BF28"/>
    <w:rsid w:val="29949A16"/>
    <w:rsid w:val="299B7A8A"/>
    <w:rsid w:val="29B1942D"/>
    <w:rsid w:val="29C2FBE8"/>
    <w:rsid w:val="29DDD755"/>
    <w:rsid w:val="29DE9474"/>
    <w:rsid w:val="2A3DBB14"/>
    <w:rsid w:val="2AA2E31C"/>
    <w:rsid w:val="2ABF1BF8"/>
    <w:rsid w:val="2ACB9F73"/>
    <w:rsid w:val="2AEBB801"/>
    <w:rsid w:val="2B4F44F2"/>
    <w:rsid w:val="2B67278A"/>
    <w:rsid w:val="2BBDDECA"/>
    <w:rsid w:val="2BFFA653"/>
    <w:rsid w:val="2C4EE11C"/>
    <w:rsid w:val="2C8D6C9C"/>
    <w:rsid w:val="2CDFBA31"/>
    <w:rsid w:val="2CEF5012"/>
    <w:rsid w:val="2CFBBD9E"/>
    <w:rsid w:val="2D157817"/>
    <w:rsid w:val="2D1BC213"/>
    <w:rsid w:val="2D24FAAB"/>
    <w:rsid w:val="2D9C45A8"/>
    <w:rsid w:val="2DA4B26A"/>
    <w:rsid w:val="2E3934EB"/>
    <w:rsid w:val="2E6FCA3F"/>
    <w:rsid w:val="2E7A39AA"/>
    <w:rsid w:val="2E83F240"/>
    <w:rsid w:val="2E9627DD"/>
    <w:rsid w:val="2EACDA95"/>
    <w:rsid w:val="2EB14878"/>
    <w:rsid w:val="2ED5A014"/>
    <w:rsid w:val="2EDE1C16"/>
    <w:rsid w:val="2F023C39"/>
    <w:rsid w:val="2F1C962F"/>
    <w:rsid w:val="2F4A5B67"/>
    <w:rsid w:val="2F73BD31"/>
    <w:rsid w:val="2F947806"/>
    <w:rsid w:val="2FB8366C"/>
    <w:rsid w:val="2FCC19C0"/>
    <w:rsid w:val="2FE7DF61"/>
    <w:rsid w:val="3028DF98"/>
    <w:rsid w:val="305F84B9"/>
    <w:rsid w:val="307208C4"/>
    <w:rsid w:val="308525B4"/>
    <w:rsid w:val="30AC140B"/>
    <w:rsid w:val="310ACD45"/>
    <w:rsid w:val="311AE013"/>
    <w:rsid w:val="311CAA67"/>
    <w:rsid w:val="31465B7F"/>
    <w:rsid w:val="31685EF1"/>
    <w:rsid w:val="31820880"/>
    <w:rsid w:val="31914B89"/>
    <w:rsid w:val="31C630C8"/>
    <w:rsid w:val="31D7C8E5"/>
    <w:rsid w:val="31E16CC5"/>
    <w:rsid w:val="31F6865F"/>
    <w:rsid w:val="320EF4FD"/>
    <w:rsid w:val="322DBF66"/>
    <w:rsid w:val="3277CCBF"/>
    <w:rsid w:val="32EDE1A9"/>
    <w:rsid w:val="32F3EAEE"/>
    <w:rsid w:val="334D3051"/>
    <w:rsid w:val="3353D26B"/>
    <w:rsid w:val="336360FF"/>
    <w:rsid w:val="33737316"/>
    <w:rsid w:val="33B48EED"/>
    <w:rsid w:val="33C23C12"/>
    <w:rsid w:val="347A00EB"/>
    <w:rsid w:val="34A81F0F"/>
    <w:rsid w:val="34B63D7F"/>
    <w:rsid w:val="34CAB112"/>
    <w:rsid w:val="34E8D350"/>
    <w:rsid w:val="34FF7F20"/>
    <w:rsid w:val="3523BA17"/>
    <w:rsid w:val="354AC821"/>
    <w:rsid w:val="35720BB1"/>
    <w:rsid w:val="3574188F"/>
    <w:rsid w:val="35B1CF0C"/>
    <w:rsid w:val="36326AF3"/>
    <w:rsid w:val="368C27D1"/>
    <w:rsid w:val="36CB7789"/>
    <w:rsid w:val="36D65A46"/>
    <w:rsid w:val="374BD3A0"/>
    <w:rsid w:val="3759CEB6"/>
    <w:rsid w:val="37628171"/>
    <w:rsid w:val="37D97F0A"/>
    <w:rsid w:val="380E0496"/>
    <w:rsid w:val="3888A02E"/>
    <w:rsid w:val="3898ED05"/>
    <w:rsid w:val="38BE8DD4"/>
    <w:rsid w:val="39284566"/>
    <w:rsid w:val="39333469"/>
    <w:rsid w:val="39358171"/>
    <w:rsid w:val="3974D8B3"/>
    <w:rsid w:val="397C2532"/>
    <w:rsid w:val="39D32B9F"/>
    <w:rsid w:val="3A486B4A"/>
    <w:rsid w:val="3A9E0633"/>
    <w:rsid w:val="3ACE95B5"/>
    <w:rsid w:val="3AE485AF"/>
    <w:rsid w:val="3B07CE9F"/>
    <w:rsid w:val="3B10A914"/>
    <w:rsid w:val="3B13A4C8"/>
    <w:rsid w:val="3B4D6CD8"/>
    <w:rsid w:val="3B728D98"/>
    <w:rsid w:val="3B8083E2"/>
    <w:rsid w:val="3C36BF26"/>
    <w:rsid w:val="3C77B99A"/>
    <w:rsid w:val="3C77C81D"/>
    <w:rsid w:val="3D2BCC8E"/>
    <w:rsid w:val="3D57171E"/>
    <w:rsid w:val="3E043E39"/>
    <w:rsid w:val="3E189426"/>
    <w:rsid w:val="3E5448CE"/>
    <w:rsid w:val="3E6799C4"/>
    <w:rsid w:val="3EA643AC"/>
    <w:rsid w:val="3EA81319"/>
    <w:rsid w:val="3EB76D5B"/>
    <w:rsid w:val="3EF21DAC"/>
    <w:rsid w:val="3F0F9C2A"/>
    <w:rsid w:val="3F2F5051"/>
    <w:rsid w:val="3F3AE2B1"/>
    <w:rsid w:val="3F582FF0"/>
    <w:rsid w:val="3F64E835"/>
    <w:rsid w:val="3F7CC32B"/>
    <w:rsid w:val="3FA5F715"/>
    <w:rsid w:val="3FB22B80"/>
    <w:rsid w:val="403521F9"/>
    <w:rsid w:val="4079C98E"/>
    <w:rsid w:val="407E63D0"/>
    <w:rsid w:val="408D9C56"/>
    <w:rsid w:val="40B5228D"/>
    <w:rsid w:val="40D6F27A"/>
    <w:rsid w:val="412D6067"/>
    <w:rsid w:val="414A6ECD"/>
    <w:rsid w:val="414B65C2"/>
    <w:rsid w:val="416639AA"/>
    <w:rsid w:val="4193DD50"/>
    <w:rsid w:val="41C49359"/>
    <w:rsid w:val="41C745BE"/>
    <w:rsid w:val="41D546B4"/>
    <w:rsid w:val="41DB35BF"/>
    <w:rsid w:val="42075EFC"/>
    <w:rsid w:val="425204FE"/>
    <w:rsid w:val="42ACFE8C"/>
    <w:rsid w:val="4312FFE8"/>
    <w:rsid w:val="435094A4"/>
    <w:rsid w:val="4389A28E"/>
    <w:rsid w:val="43B8161F"/>
    <w:rsid w:val="4432C590"/>
    <w:rsid w:val="443ABA3D"/>
    <w:rsid w:val="446BA64A"/>
    <w:rsid w:val="446C8011"/>
    <w:rsid w:val="448D972E"/>
    <w:rsid w:val="44E798EA"/>
    <w:rsid w:val="44F31D14"/>
    <w:rsid w:val="450E5033"/>
    <w:rsid w:val="45209298"/>
    <w:rsid w:val="4526E2CD"/>
    <w:rsid w:val="4527AFFC"/>
    <w:rsid w:val="455C5DCC"/>
    <w:rsid w:val="4594FA88"/>
    <w:rsid w:val="45BE4F8C"/>
    <w:rsid w:val="4610C62D"/>
    <w:rsid w:val="461DC78D"/>
    <w:rsid w:val="468495CD"/>
    <w:rsid w:val="46A1237D"/>
    <w:rsid w:val="46B4CEB6"/>
    <w:rsid w:val="4721ECF7"/>
    <w:rsid w:val="47298404"/>
    <w:rsid w:val="4756725D"/>
    <w:rsid w:val="479819C5"/>
    <w:rsid w:val="47A5F10D"/>
    <w:rsid w:val="47C35BF5"/>
    <w:rsid w:val="47D3B7A8"/>
    <w:rsid w:val="47DE3B6E"/>
    <w:rsid w:val="482574E4"/>
    <w:rsid w:val="48694962"/>
    <w:rsid w:val="4879036E"/>
    <w:rsid w:val="48CAE562"/>
    <w:rsid w:val="48E9DB39"/>
    <w:rsid w:val="48FE24D1"/>
    <w:rsid w:val="492677F5"/>
    <w:rsid w:val="492BA7DA"/>
    <w:rsid w:val="494724AB"/>
    <w:rsid w:val="498CC666"/>
    <w:rsid w:val="49A15A77"/>
    <w:rsid w:val="49A78664"/>
    <w:rsid w:val="4A19412E"/>
    <w:rsid w:val="4A21C63B"/>
    <w:rsid w:val="4A3AD066"/>
    <w:rsid w:val="4A3D1B26"/>
    <w:rsid w:val="4A56E5D6"/>
    <w:rsid w:val="4A7A83AC"/>
    <w:rsid w:val="4AA7B6BD"/>
    <w:rsid w:val="4ADE8327"/>
    <w:rsid w:val="4AE4CB47"/>
    <w:rsid w:val="4AED9A0E"/>
    <w:rsid w:val="4B235F47"/>
    <w:rsid w:val="4B5D2955"/>
    <w:rsid w:val="4B5EBADC"/>
    <w:rsid w:val="4B5F3F68"/>
    <w:rsid w:val="4B79F87F"/>
    <w:rsid w:val="4BA5CDF5"/>
    <w:rsid w:val="4BACE6D6"/>
    <w:rsid w:val="4BB64298"/>
    <w:rsid w:val="4BB8687F"/>
    <w:rsid w:val="4C18CF7A"/>
    <w:rsid w:val="4C2E8385"/>
    <w:rsid w:val="4C5C28D5"/>
    <w:rsid w:val="4C62A337"/>
    <w:rsid w:val="4CA9311A"/>
    <w:rsid w:val="4D122BFE"/>
    <w:rsid w:val="4D877B88"/>
    <w:rsid w:val="4D914662"/>
    <w:rsid w:val="4DC116B1"/>
    <w:rsid w:val="4DC1DC3D"/>
    <w:rsid w:val="4E035DE2"/>
    <w:rsid w:val="4E6BD130"/>
    <w:rsid w:val="4EF54037"/>
    <w:rsid w:val="4EF5D7F6"/>
    <w:rsid w:val="4EFC9CD6"/>
    <w:rsid w:val="4F0ABF14"/>
    <w:rsid w:val="4F4C2B54"/>
    <w:rsid w:val="4F52E914"/>
    <w:rsid w:val="4F5DFDA0"/>
    <w:rsid w:val="4FA8F9D1"/>
    <w:rsid w:val="4FECE5EF"/>
    <w:rsid w:val="5003109A"/>
    <w:rsid w:val="502FE17A"/>
    <w:rsid w:val="502FFBC1"/>
    <w:rsid w:val="5061AF02"/>
    <w:rsid w:val="51041339"/>
    <w:rsid w:val="51277771"/>
    <w:rsid w:val="513BF486"/>
    <w:rsid w:val="51473684"/>
    <w:rsid w:val="515258B0"/>
    <w:rsid w:val="517D5637"/>
    <w:rsid w:val="51BC4405"/>
    <w:rsid w:val="52879A9A"/>
    <w:rsid w:val="52BCC317"/>
    <w:rsid w:val="52D41860"/>
    <w:rsid w:val="530359D4"/>
    <w:rsid w:val="5334796C"/>
    <w:rsid w:val="534559D2"/>
    <w:rsid w:val="5355F675"/>
    <w:rsid w:val="5357E41C"/>
    <w:rsid w:val="53B27D23"/>
    <w:rsid w:val="53D965A3"/>
    <w:rsid w:val="53FFF5CE"/>
    <w:rsid w:val="543CA856"/>
    <w:rsid w:val="5440E0B2"/>
    <w:rsid w:val="54575F08"/>
    <w:rsid w:val="54CC3F58"/>
    <w:rsid w:val="54FF6BE7"/>
    <w:rsid w:val="5534D449"/>
    <w:rsid w:val="5574F207"/>
    <w:rsid w:val="55767498"/>
    <w:rsid w:val="5579EB46"/>
    <w:rsid w:val="557ADEB8"/>
    <w:rsid w:val="558CCF00"/>
    <w:rsid w:val="55AB67ED"/>
    <w:rsid w:val="55C89409"/>
    <w:rsid w:val="55DE05F0"/>
    <w:rsid w:val="55FBB705"/>
    <w:rsid w:val="561E923B"/>
    <w:rsid w:val="563E1000"/>
    <w:rsid w:val="5670E703"/>
    <w:rsid w:val="5685DC25"/>
    <w:rsid w:val="56CFF421"/>
    <w:rsid w:val="570D845E"/>
    <w:rsid w:val="5729D5DA"/>
    <w:rsid w:val="57429423"/>
    <w:rsid w:val="576BED99"/>
    <w:rsid w:val="57A80EFE"/>
    <w:rsid w:val="57B06E19"/>
    <w:rsid w:val="57D05F42"/>
    <w:rsid w:val="57DB2187"/>
    <w:rsid w:val="57FB9252"/>
    <w:rsid w:val="57FF1356"/>
    <w:rsid w:val="580CF427"/>
    <w:rsid w:val="58236798"/>
    <w:rsid w:val="585E3E75"/>
    <w:rsid w:val="5865820B"/>
    <w:rsid w:val="589DD71D"/>
    <w:rsid w:val="591A56D7"/>
    <w:rsid w:val="592626F6"/>
    <w:rsid w:val="596A8758"/>
    <w:rsid w:val="597C067A"/>
    <w:rsid w:val="597FD9AE"/>
    <w:rsid w:val="59B238C9"/>
    <w:rsid w:val="59CD3EA6"/>
    <w:rsid w:val="59CF1BE4"/>
    <w:rsid w:val="59D75F56"/>
    <w:rsid w:val="5A1A1F5D"/>
    <w:rsid w:val="5A558C9B"/>
    <w:rsid w:val="5ABB32CF"/>
    <w:rsid w:val="5AC0558C"/>
    <w:rsid w:val="5AD55F58"/>
    <w:rsid w:val="5AE84984"/>
    <w:rsid w:val="5B0B4AAA"/>
    <w:rsid w:val="5B5BAB3A"/>
    <w:rsid w:val="5B8BEE5B"/>
    <w:rsid w:val="5B907CF2"/>
    <w:rsid w:val="5BA2CE51"/>
    <w:rsid w:val="5BDCA04C"/>
    <w:rsid w:val="5C00473C"/>
    <w:rsid w:val="5C3807C8"/>
    <w:rsid w:val="5C387376"/>
    <w:rsid w:val="5C45D07F"/>
    <w:rsid w:val="5C7FA309"/>
    <w:rsid w:val="5C9B8CE0"/>
    <w:rsid w:val="5C9BD0A6"/>
    <w:rsid w:val="5CDE676E"/>
    <w:rsid w:val="5CFA6DD3"/>
    <w:rsid w:val="5CFF6DB5"/>
    <w:rsid w:val="5D0B74A2"/>
    <w:rsid w:val="5D41E877"/>
    <w:rsid w:val="5D51413F"/>
    <w:rsid w:val="5DCAD761"/>
    <w:rsid w:val="5DD2A01C"/>
    <w:rsid w:val="5DFAD9E9"/>
    <w:rsid w:val="5E01D3AB"/>
    <w:rsid w:val="5E214334"/>
    <w:rsid w:val="5E2D80FD"/>
    <w:rsid w:val="5E60BA09"/>
    <w:rsid w:val="5E671539"/>
    <w:rsid w:val="5EBA113B"/>
    <w:rsid w:val="5F6DC1F9"/>
    <w:rsid w:val="5F71D8FB"/>
    <w:rsid w:val="5F850010"/>
    <w:rsid w:val="5FD54E01"/>
    <w:rsid w:val="5FF20D6F"/>
    <w:rsid w:val="600C427E"/>
    <w:rsid w:val="60A7FE10"/>
    <w:rsid w:val="60F5AD7B"/>
    <w:rsid w:val="61365733"/>
    <w:rsid w:val="6165B483"/>
    <w:rsid w:val="616A293B"/>
    <w:rsid w:val="6175DD85"/>
    <w:rsid w:val="6194367E"/>
    <w:rsid w:val="61C98CEA"/>
    <w:rsid w:val="61CF55B9"/>
    <w:rsid w:val="61EE0BAA"/>
    <w:rsid w:val="6265D69D"/>
    <w:rsid w:val="6271581A"/>
    <w:rsid w:val="62BAACD8"/>
    <w:rsid w:val="62C933E7"/>
    <w:rsid w:val="63119167"/>
    <w:rsid w:val="631EF3CA"/>
    <w:rsid w:val="638325C9"/>
    <w:rsid w:val="63A4BCAC"/>
    <w:rsid w:val="63AD653D"/>
    <w:rsid w:val="63B27DB5"/>
    <w:rsid w:val="63CA3CB1"/>
    <w:rsid w:val="648399C2"/>
    <w:rsid w:val="649EDCD5"/>
    <w:rsid w:val="64B95569"/>
    <w:rsid w:val="64C456D7"/>
    <w:rsid w:val="64CD58F2"/>
    <w:rsid w:val="64CDC5B4"/>
    <w:rsid w:val="64F29020"/>
    <w:rsid w:val="65823FE9"/>
    <w:rsid w:val="659819AA"/>
    <w:rsid w:val="659EFE9D"/>
    <w:rsid w:val="65B4B649"/>
    <w:rsid w:val="65E005C6"/>
    <w:rsid w:val="65FC1304"/>
    <w:rsid w:val="668E3A7F"/>
    <w:rsid w:val="6708F9B5"/>
    <w:rsid w:val="6711C41B"/>
    <w:rsid w:val="671354C8"/>
    <w:rsid w:val="674523A8"/>
    <w:rsid w:val="67D1232D"/>
    <w:rsid w:val="67E2DD23"/>
    <w:rsid w:val="67EC8BB3"/>
    <w:rsid w:val="681E9436"/>
    <w:rsid w:val="6834DFB4"/>
    <w:rsid w:val="683B38EF"/>
    <w:rsid w:val="6847D9BA"/>
    <w:rsid w:val="6857464B"/>
    <w:rsid w:val="685B75D0"/>
    <w:rsid w:val="685C64FC"/>
    <w:rsid w:val="685FDE4C"/>
    <w:rsid w:val="6863B5D2"/>
    <w:rsid w:val="6875183E"/>
    <w:rsid w:val="68789151"/>
    <w:rsid w:val="69409E35"/>
    <w:rsid w:val="6958F309"/>
    <w:rsid w:val="695DEA35"/>
    <w:rsid w:val="696E9179"/>
    <w:rsid w:val="6A080BB6"/>
    <w:rsid w:val="6A741FA8"/>
    <w:rsid w:val="6A7A33B9"/>
    <w:rsid w:val="6A7A9DA2"/>
    <w:rsid w:val="6A7AE40F"/>
    <w:rsid w:val="6A99128D"/>
    <w:rsid w:val="6B81FE04"/>
    <w:rsid w:val="6BC5E156"/>
    <w:rsid w:val="6BD28514"/>
    <w:rsid w:val="6BEACBBD"/>
    <w:rsid w:val="6C34E2EE"/>
    <w:rsid w:val="6C48C74E"/>
    <w:rsid w:val="6C810058"/>
    <w:rsid w:val="6C88451C"/>
    <w:rsid w:val="6CDE930C"/>
    <w:rsid w:val="6D4BB307"/>
    <w:rsid w:val="6D4D1FCD"/>
    <w:rsid w:val="6D6E5575"/>
    <w:rsid w:val="6D918593"/>
    <w:rsid w:val="6DA2C16F"/>
    <w:rsid w:val="6DCC9639"/>
    <w:rsid w:val="6DCCD691"/>
    <w:rsid w:val="6DDDF9DE"/>
    <w:rsid w:val="6DF4B089"/>
    <w:rsid w:val="6E16CB8A"/>
    <w:rsid w:val="6E302FB7"/>
    <w:rsid w:val="6E6B0D62"/>
    <w:rsid w:val="6E7BE7EB"/>
    <w:rsid w:val="6EA5B4ED"/>
    <w:rsid w:val="6F05904A"/>
    <w:rsid w:val="6F106DFD"/>
    <w:rsid w:val="6F810C59"/>
    <w:rsid w:val="6FB6C854"/>
    <w:rsid w:val="6FD47ACD"/>
    <w:rsid w:val="6FE6FD8C"/>
    <w:rsid w:val="6FED9832"/>
    <w:rsid w:val="7017B84C"/>
    <w:rsid w:val="703EE4D9"/>
    <w:rsid w:val="70435475"/>
    <w:rsid w:val="70C78241"/>
    <w:rsid w:val="70D98624"/>
    <w:rsid w:val="714608B1"/>
    <w:rsid w:val="71746E67"/>
    <w:rsid w:val="7188507F"/>
    <w:rsid w:val="71A2C456"/>
    <w:rsid w:val="71B2CFBF"/>
    <w:rsid w:val="71DB28E9"/>
    <w:rsid w:val="71F17577"/>
    <w:rsid w:val="7208D118"/>
    <w:rsid w:val="721DF29A"/>
    <w:rsid w:val="723D19E3"/>
    <w:rsid w:val="72541D63"/>
    <w:rsid w:val="72C8A6B5"/>
    <w:rsid w:val="72DE34C3"/>
    <w:rsid w:val="72F70407"/>
    <w:rsid w:val="72FBAAD1"/>
    <w:rsid w:val="7306B26E"/>
    <w:rsid w:val="731985CE"/>
    <w:rsid w:val="7359E67D"/>
    <w:rsid w:val="73896CF4"/>
    <w:rsid w:val="738AA5B0"/>
    <w:rsid w:val="73A19BD6"/>
    <w:rsid w:val="73ECB538"/>
    <w:rsid w:val="74009A1C"/>
    <w:rsid w:val="74228BB0"/>
    <w:rsid w:val="742697B1"/>
    <w:rsid w:val="74A08567"/>
    <w:rsid w:val="74C91404"/>
    <w:rsid w:val="74E1DE35"/>
    <w:rsid w:val="7533538C"/>
    <w:rsid w:val="755EBA11"/>
    <w:rsid w:val="759B3126"/>
    <w:rsid w:val="75A3F734"/>
    <w:rsid w:val="75B72A3F"/>
    <w:rsid w:val="75BFBE67"/>
    <w:rsid w:val="75C0EB09"/>
    <w:rsid w:val="75E06346"/>
    <w:rsid w:val="75E5218F"/>
    <w:rsid w:val="760F2681"/>
    <w:rsid w:val="765898D1"/>
    <w:rsid w:val="768E9D7D"/>
    <w:rsid w:val="76903100"/>
    <w:rsid w:val="76A50702"/>
    <w:rsid w:val="76ECDED6"/>
    <w:rsid w:val="77939083"/>
    <w:rsid w:val="7797184E"/>
    <w:rsid w:val="77BF2223"/>
    <w:rsid w:val="77CFC2E4"/>
    <w:rsid w:val="7861F377"/>
    <w:rsid w:val="78BFD7AE"/>
    <w:rsid w:val="7902C061"/>
    <w:rsid w:val="79395568"/>
    <w:rsid w:val="797A9861"/>
    <w:rsid w:val="799466E2"/>
    <w:rsid w:val="799515FF"/>
    <w:rsid w:val="799739A6"/>
    <w:rsid w:val="799F4340"/>
    <w:rsid w:val="7A284D4F"/>
    <w:rsid w:val="7A29C7BC"/>
    <w:rsid w:val="7A322C06"/>
    <w:rsid w:val="7A6158C6"/>
    <w:rsid w:val="7AD5BF38"/>
    <w:rsid w:val="7B312D27"/>
    <w:rsid w:val="7B5E8A94"/>
    <w:rsid w:val="7B66C495"/>
    <w:rsid w:val="7BE141A8"/>
    <w:rsid w:val="7C270C21"/>
    <w:rsid w:val="7C46E306"/>
    <w:rsid w:val="7C6E3E43"/>
    <w:rsid w:val="7CA50DEC"/>
    <w:rsid w:val="7CAE53BC"/>
    <w:rsid w:val="7CE42233"/>
    <w:rsid w:val="7D483561"/>
    <w:rsid w:val="7D7502DD"/>
    <w:rsid w:val="7D75068F"/>
    <w:rsid w:val="7DA7D5DF"/>
    <w:rsid w:val="7DD3B589"/>
    <w:rsid w:val="7DE6F941"/>
    <w:rsid w:val="7DF8A968"/>
    <w:rsid w:val="7DF9F326"/>
    <w:rsid w:val="7E187E6F"/>
    <w:rsid w:val="7E6B95F8"/>
    <w:rsid w:val="7E9431E6"/>
    <w:rsid w:val="7EAC98A8"/>
    <w:rsid w:val="7ED86458"/>
    <w:rsid w:val="7EF26210"/>
    <w:rsid w:val="7F2E5E44"/>
    <w:rsid w:val="7F3BEF96"/>
    <w:rsid w:val="7F61E216"/>
    <w:rsid w:val="7F9E61AF"/>
    <w:rsid w:val="7FE487D4"/>
    <w:rsid w:val="7FF781E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0F8044"/>
  <w15:chartTrackingRefBased/>
  <w15:docId w15:val="{9A46CE11-2423-43A1-A612-9EF01BBB3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84C"/>
  </w:style>
  <w:style w:type="paragraph" w:styleId="Heading1">
    <w:name w:val="heading 1"/>
    <w:basedOn w:val="Normal"/>
    <w:next w:val="Normal"/>
    <w:link w:val="Heading1Char"/>
    <w:uiPriority w:val="9"/>
    <w:qFormat/>
    <w:rsid w:val="002E7F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7F9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7F9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7F9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E7F9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2E7F9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2E7F97"/>
    <w:rPr>
      <w:color w:val="0000FF"/>
      <w:u w:val="single"/>
    </w:rPr>
  </w:style>
  <w:style w:type="character" w:customStyle="1" w:styleId="c-pdf-downloadtext">
    <w:name w:val="c-pdf-download__text"/>
    <w:basedOn w:val="DefaultParagraphFont"/>
    <w:rsid w:val="002E7F97"/>
  </w:style>
  <w:style w:type="paragraph" w:customStyle="1" w:styleId="c-article-identifiersitem">
    <w:name w:val="c-article-identifiers__item"/>
    <w:basedOn w:val="Normal"/>
    <w:rsid w:val="002E7F97"/>
    <w:pPr>
      <w:spacing w:before="100" w:beforeAutospacing="1" w:after="100" w:afterAutospacing="1" w:line="240" w:lineRule="auto"/>
    </w:pPr>
    <w:rPr>
      <w:rFonts w:ascii="Times New Roman" w:hAnsi="Times New Roman" w:cs="Times New Roman"/>
      <w:sz w:val="24"/>
      <w:szCs w:val="24"/>
    </w:rPr>
  </w:style>
  <w:style w:type="character" w:customStyle="1" w:styleId="u-color-open-access">
    <w:name w:val="u-color-open-access"/>
    <w:basedOn w:val="DefaultParagraphFont"/>
    <w:rsid w:val="002E7F97"/>
  </w:style>
  <w:style w:type="paragraph" w:customStyle="1" w:styleId="c-article-author-listitem">
    <w:name w:val="c-article-author-list__item"/>
    <w:basedOn w:val="Normal"/>
    <w:rsid w:val="002E7F97"/>
    <w:pPr>
      <w:spacing w:before="100" w:beforeAutospacing="1" w:after="100" w:afterAutospacing="1" w:line="240" w:lineRule="auto"/>
    </w:pPr>
    <w:rPr>
      <w:rFonts w:ascii="Times New Roman" w:hAnsi="Times New Roman" w:cs="Times New Roman"/>
      <w:sz w:val="24"/>
      <w:szCs w:val="24"/>
    </w:rPr>
  </w:style>
  <w:style w:type="paragraph" w:customStyle="1" w:styleId="c-article-author-listshow-more">
    <w:name w:val="c-article-author-list__show-more"/>
    <w:basedOn w:val="Normal"/>
    <w:rsid w:val="002E7F97"/>
    <w:pPr>
      <w:spacing w:before="100" w:beforeAutospacing="1" w:after="100" w:afterAutospacing="1" w:line="240" w:lineRule="auto"/>
    </w:pPr>
    <w:rPr>
      <w:rFonts w:ascii="Times New Roman" w:hAnsi="Times New Roman" w:cs="Times New Roman"/>
      <w:sz w:val="24"/>
      <w:szCs w:val="24"/>
    </w:rPr>
  </w:style>
  <w:style w:type="paragraph" w:customStyle="1" w:styleId="c-article-info-details">
    <w:name w:val="c-article-info-details"/>
    <w:basedOn w:val="Normal"/>
    <w:rsid w:val="002E7F97"/>
    <w:pPr>
      <w:spacing w:before="100" w:beforeAutospacing="1" w:after="100" w:afterAutospacing="1" w:line="240" w:lineRule="auto"/>
    </w:pPr>
    <w:rPr>
      <w:rFonts w:ascii="Times New Roman" w:hAnsi="Times New Roman" w:cs="Times New Roman"/>
      <w:sz w:val="24"/>
      <w:szCs w:val="24"/>
    </w:rPr>
  </w:style>
  <w:style w:type="character" w:customStyle="1" w:styleId="u-visually-hidden">
    <w:name w:val="u-visually-hidden"/>
    <w:basedOn w:val="DefaultParagraphFont"/>
    <w:rsid w:val="002E7F97"/>
  </w:style>
  <w:style w:type="paragraph" w:customStyle="1" w:styleId="c-article-metrics-barcount">
    <w:name w:val="c-article-metrics-bar__count"/>
    <w:basedOn w:val="Normal"/>
    <w:rsid w:val="002E7F97"/>
    <w:pPr>
      <w:spacing w:before="100" w:beforeAutospacing="1" w:after="100" w:afterAutospacing="1" w:line="240" w:lineRule="auto"/>
    </w:pPr>
    <w:rPr>
      <w:rFonts w:ascii="Times New Roman" w:hAnsi="Times New Roman" w:cs="Times New Roman"/>
      <w:sz w:val="24"/>
      <w:szCs w:val="24"/>
    </w:rPr>
  </w:style>
  <w:style w:type="character" w:customStyle="1" w:styleId="c-article-metrics-barlabel">
    <w:name w:val="c-article-metrics-bar__label"/>
    <w:basedOn w:val="DefaultParagraphFont"/>
    <w:rsid w:val="002E7F97"/>
  </w:style>
  <w:style w:type="paragraph" w:customStyle="1" w:styleId="c-article-metrics-bardetails">
    <w:name w:val="c-article-metrics-bar__details"/>
    <w:basedOn w:val="Normal"/>
    <w:rsid w:val="002E7F97"/>
    <w:pPr>
      <w:spacing w:before="100" w:beforeAutospacing="1" w:after="100" w:afterAutospacing="1" w:line="240" w:lineRule="auto"/>
    </w:pPr>
    <w:rPr>
      <w:rFonts w:ascii="Times New Roman" w:hAnsi="Times New Roman" w:cs="Times New Roman"/>
      <w:sz w:val="24"/>
      <w:szCs w:val="24"/>
    </w:rPr>
  </w:style>
  <w:style w:type="paragraph" w:styleId="NormalWeb">
    <w:name w:val="Normal (Web)"/>
    <w:basedOn w:val="Normal"/>
    <w:uiPriority w:val="99"/>
    <w:unhideWhenUsed/>
    <w:rsid w:val="002E7F97"/>
    <w:pPr>
      <w:spacing w:before="100" w:beforeAutospacing="1" w:after="100" w:afterAutospacing="1" w:line="240" w:lineRule="auto"/>
    </w:pPr>
    <w:rPr>
      <w:rFonts w:ascii="Times New Roman" w:hAnsi="Times New Roman" w:cs="Times New Roman"/>
      <w:sz w:val="24"/>
      <w:szCs w:val="24"/>
    </w:rPr>
  </w:style>
  <w:style w:type="character" w:customStyle="1" w:styleId="c-article-sectiontitle-number">
    <w:name w:val="c-article-section__title-number"/>
    <w:basedOn w:val="DefaultParagraphFont"/>
    <w:rsid w:val="002E7F97"/>
  </w:style>
  <w:style w:type="paragraph" w:styleId="ListParagraph">
    <w:name w:val="List Paragraph"/>
    <w:basedOn w:val="Normal"/>
    <w:uiPriority w:val="1"/>
    <w:qFormat/>
    <w:rsid w:val="008D29AE"/>
    <w:pPr>
      <w:ind w:left="720"/>
      <w:contextualSpacing/>
    </w:pPr>
  </w:style>
  <w:style w:type="character" w:customStyle="1" w:styleId="sw">
    <w:name w:val="sw"/>
    <w:basedOn w:val="DefaultParagraphFont"/>
    <w:rsid w:val="00CF62CE"/>
  </w:style>
  <w:style w:type="character" w:styleId="LineNumber">
    <w:name w:val="line number"/>
    <w:basedOn w:val="DefaultParagraphFont"/>
    <w:uiPriority w:val="99"/>
    <w:semiHidden/>
    <w:unhideWhenUsed/>
    <w:rsid w:val="00B152A2"/>
  </w:style>
  <w:style w:type="paragraph" w:styleId="Revision">
    <w:name w:val="Revision"/>
    <w:hidden/>
    <w:uiPriority w:val="99"/>
    <w:semiHidden/>
    <w:rsid w:val="0073656C"/>
    <w:pPr>
      <w:spacing w:after="0" w:line="240" w:lineRule="auto"/>
    </w:pPr>
  </w:style>
  <w:style w:type="paragraph" w:styleId="FootnoteText">
    <w:name w:val="footnote text"/>
    <w:basedOn w:val="Normal"/>
    <w:link w:val="FootnoteTextChar"/>
    <w:uiPriority w:val="99"/>
    <w:semiHidden/>
    <w:unhideWhenUsed/>
    <w:rsid w:val="00D404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40409"/>
    <w:rPr>
      <w:sz w:val="20"/>
      <w:szCs w:val="20"/>
    </w:rPr>
  </w:style>
  <w:style w:type="character" w:styleId="FootnoteReference">
    <w:name w:val="footnote reference"/>
    <w:basedOn w:val="DefaultParagraphFont"/>
    <w:uiPriority w:val="99"/>
    <w:semiHidden/>
    <w:unhideWhenUsed/>
    <w:rsid w:val="00D40409"/>
    <w:rPr>
      <w:vertAlign w:val="superscript"/>
    </w:rPr>
  </w:style>
  <w:style w:type="paragraph" w:styleId="Caption">
    <w:name w:val="caption"/>
    <w:basedOn w:val="Normal"/>
    <w:next w:val="Normal"/>
    <w:uiPriority w:val="35"/>
    <w:unhideWhenUsed/>
    <w:qFormat/>
    <w:rsid w:val="002A5582"/>
    <w:pPr>
      <w:spacing w:after="200" w:line="240" w:lineRule="auto"/>
    </w:pPr>
    <w:rPr>
      <w:i/>
      <w:iCs/>
      <w:color w:val="44546A" w:themeColor="text2"/>
      <w:sz w:val="18"/>
      <w:szCs w:val="18"/>
    </w:rPr>
  </w:style>
  <w:style w:type="paragraph" w:styleId="Header">
    <w:name w:val="header"/>
    <w:basedOn w:val="Normal"/>
    <w:link w:val="HeaderChar"/>
    <w:uiPriority w:val="99"/>
    <w:unhideWhenUsed/>
    <w:rsid w:val="007B4E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4E93"/>
  </w:style>
  <w:style w:type="paragraph" w:styleId="Footer">
    <w:name w:val="footer"/>
    <w:basedOn w:val="Normal"/>
    <w:link w:val="FooterChar"/>
    <w:uiPriority w:val="99"/>
    <w:unhideWhenUsed/>
    <w:rsid w:val="007B4E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4E93"/>
  </w:style>
  <w:style w:type="character" w:styleId="PlaceholderText">
    <w:name w:val="Placeholder Text"/>
    <w:basedOn w:val="DefaultParagraphFont"/>
    <w:uiPriority w:val="99"/>
    <w:semiHidden/>
    <w:rsid w:val="00DF3A04"/>
    <w:rPr>
      <w:color w:val="808080"/>
    </w:rPr>
  </w:style>
  <w:style w:type="paragraph" w:styleId="CommentText">
    <w:name w:val="annotation text"/>
    <w:basedOn w:val="Normal"/>
    <w:link w:val="CommentTextChar"/>
    <w:uiPriority w:val="99"/>
    <w:unhideWhenUsed/>
    <w:rsid w:val="00FC5384"/>
    <w:pPr>
      <w:spacing w:line="240" w:lineRule="auto"/>
    </w:pPr>
    <w:rPr>
      <w:sz w:val="20"/>
      <w:szCs w:val="20"/>
    </w:rPr>
  </w:style>
  <w:style w:type="character" w:customStyle="1" w:styleId="CommentTextChar">
    <w:name w:val="Comment Text Char"/>
    <w:basedOn w:val="DefaultParagraphFont"/>
    <w:link w:val="CommentText"/>
    <w:uiPriority w:val="99"/>
    <w:rsid w:val="00FC5384"/>
    <w:rPr>
      <w:sz w:val="20"/>
      <w:szCs w:val="20"/>
    </w:rPr>
  </w:style>
  <w:style w:type="character" w:styleId="CommentReference">
    <w:name w:val="annotation reference"/>
    <w:basedOn w:val="DefaultParagraphFont"/>
    <w:uiPriority w:val="99"/>
    <w:semiHidden/>
    <w:unhideWhenUsed/>
    <w:rsid w:val="00FC5384"/>
    <w:rPr>
      <w:sz w:val="16"/>
      <w:szCs w:val="16"/>
    </w:rPr>
  </w:style>
  <w:style w:type="paragraph" w:styleId="CommentSubject">
    <w:name w:val="annotation subject"/>
    <w:basedOn w:val="CommentText"/>
    <w:next w:val="CommentText"/>
    <w:link w:val="CommentSubjectChar"/>
    <w:uiPriority w:val="99"/>
    <w:semiHidden/>
    <w:unhideWhenUsed/>
    <w:rsid w:val="00125653"/>
    <w:rPr>
      <w:b/>
      <w:bCs/>
    </w:rPr>
  </w:style>
  <w:style w:type="character" w:customStyle="1" w:styleId="CommentSubjectChar">
    <w:name w:val="Comment Subject Char"/>
    <w:basedOn w:val="CommentTextChar"/>
    <w:link w:val="CommentSubject"/>
    <w:uiPriority w:val="99"/>
    <w:semiHidden/>
    <w:rsid w:val="00125653"/>
    <w:rPr>
      <w:b/>
      <w:bCs/>
      <w:sz w:val="20"/>
      <w:szCs w:val="20"/>
    </w:rPr>
  </w:style>
  <w:style w:type="table" w:styleId="TableGrid">
    <w:name w:val="Table Grid"/>
    <w:basedOn w:val="TableNormal"/>
    <w:uiPriority w:val="39"/>
    <w:rsid w:val="00197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431D9"/>
    <w:rPr>
      <w:color w:val="605E5C"/>
      <w:shd w:val="clear" w:color="auto" w:fill="E1DFDD"/>
    </w:rPr>
  </w:style>
  <w:style w:type="paragraph" w:customStyle="1" w:styleId="Equations">
    <w:name w:val="Equations"/>
    <w:basedOn w:val="Normal"/>
    <w:link w:val="EquationsChar"/>
    <w:autoRedefine/>
    <w:qFormat/>
    <w:rsid w:val="000F13C8"/>
    <w:pPr>
      <w:keepNext/>
      <w:tabs>
        <w:tab w:val="center" w:pos="4536"/>
        <w:tab w:val="right" w:pos="9070"/>
      </w:tabs>
      <w:spacing w:after="360" w:line="360" w:lineRule="auto"/>
      <w:contextualSpacing/>
      <w:textAlignment w:val="baseline"/>
    </w:pPr>
    <w:rPr>
      <w:rFonts w:ascii="Cambria Math" w:eastAsiaTheme="minorHAnsi" w:hAnsi="Cambria Math" w:cs="Times New Roman"/>
      <w:lang w:val="en-US" w:eastAsia="en-US"/>
    </w:rPr>
  </w:style>
  <w:style w:type="character" w:customStyle="1" w:styleId="EquationsChar">
    <w:name w:val="Equations Char"/>
    <w:basedOn w:val="DefaultParagraphFont"/>
    <w:link w:val="Equations"/>
    <w:rsid w:val="000F13C8"/>
    <w:rPr>
      <w:rFonts w:ascii="Cambria Math" w:eastAsiaTheme="minorHAnsi" w:hAnsi="Cambria Math" w:cs="Times New Roman"/>
      <w:lang w:val="en-US" w:eastAsia="en-US"/>
    </w:rPr>
  </w:style>
  <w:style w:type="character" w:styleId="EndnoteReference">
    <w:name w:val="endnote reference"/>
    <w:basedOn w:val="DefaultParagraphFont"/>
    <w:uiPriority w:val="99"/>
    <w:semiHidden/>
    <w:unhideWhenUsed/>
    <w:rsid w:val="00B77E82"/>
    <w:rPr>
      <w:vertAlign w:val="superscript"/>
    </w:rPr>
  </w:style>
  <w:style w:type="character" w:customStyle="1" w:styleId="anchor-text">
    <w:name w:val="anchor-text"/>
    <w:basedOn w:val="DefaultParagraphFont"/>
    <w:rsid w:val="00E112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7961664">
      <w:bodyDiv w:val="1"/>
      <w:marLeft w:val="0"/>
      <w:marRight w:val="0"/>
      <w:marTop w:val="0"/>
      <w:marBottom w:val="0"/>
      <w:divBdr>
        <w:top w:val="none" w:sz="0" w:space="0" w:color="auto"/>
        <w:left w:val="none" w:sz="0" w:space="0" w:color="auto"/>
        <w:bottom w:val="none" w:sz="0" w:space="0" w:color="auto"/>
        <w:right w:val="none" w:sz="0" w:space="0" w:color="auto"/>
      </w:divBdr>
    </w:div>
    <w:div w:id="968970323">
      <w:bodyDiv w:val="1"/>
      <w:marLeft w:val="0"/>
      <w:marRight w:val="0"/>
      <w:marTop w:val="0"/>
      <w:marBottom w:val="0"/>
      <w:divBdr>
        <w:top w:val="none" w:sz="0" w:space="0" w:color="auto"/>
        <w:left w:val="none" w:sz="0" w:space="0" w:color="auto"/>
        <w:bottom w:val="none" w:sz="0" w:space="0" w:color="auto"/>
        <w:right w:val="none" w:sz="0" w:space="0" w:color="auto"/>
      </w:divBdr>
    </w:div>
    <w:div w:id="1079903673">
      <w:bodyDiv w:val="1"/>
      <w:marLeft w:val="0"/>
      <w:marRight w:val="0"/>
      <w:marTop w:val="0"/>
      <w:marBottom w:val="0"/>
      <w:divBdr>
        <w:top w:val="none" w:sz="0" w:space="0" w:color="auto"/>
        <w:left w:val="none" w:sz="0" w:space="0" w:color="auto"/>
        <w:bottom w:val="none" w:sz="0" w:space="0" w:color="auto"/>
        <w:right w:val="none" w:sz="0" w:space="0" w:color="auto"/>
      </w:divBdr>
    </w:div>
    <w:div w:id="1234320387">
      <w:bodyDiv w:val="1"/>
      <w:marLeft w:val="0"/>
      <w:marRight w:val="0"/>
      <w:marTop w:val="0"/>
      <w:marBottom w:val="0"/>
      <w:divBdr>
        <w:top w:val="none" w:sz="0" w:space="0" w:color="auto"/>
        <w:left w:val="none" w:sz="0" w:space="0" w:color="auto"/>
        <w:bottom w:val="none" w:sz="0" w:space="0" w:color="auto"/>
        <w:right w:val="none" w:sz="0" w:space="0" w:color="auto"/>
      </w:divBdr>
    </w:div>
    <w:div w:id="1246303240">
      <w:bodyDiv w:val="1"/>
      <w:marLeft w:val="0"/>
      <w:marRight w:val="0"/>
      <w:marTop w:val="0"/>
      <w:marBottom w:val="0"/>
      <w:divBdr>
        <w:top w:val="none" w:sz="0" w:space="0" w:color="auto"/>
        <w:left w:val="none" w:sz="0" w:space="0" w:color="auto"/>
        <w:bottom w:val="none" w:sz="0" w:space="0" w:color="auto"/>
        <w:right w:val="none" w:sz="0" w:space="0" w:color="auto"/>
      </w:divBdr>
    </w:div>
    <w:div w:id="1254780975">
      <w:marLeft w:val="0"/>
      <w:marRight w:val="0"/>
      <w:marTop w:val="0"/>
      <w:marBottom w:val="0"/>
      <w:divBdr>
        <w:top w:val="none" w:sz="0" w:space="0" w:color="auto"/>
        <w:left w:val="none" w:sz="0" w:space="0" w:color="auto"/>
        <w:bottom w:val="none" w:sz="0" w:space="0" w:color="auto"/>
        <w:right w:val="none" w:sz="0" w:space="0" w:color="auto"/>
      </w:divBdr>
      <w:divsChild>
        <w:div w:id="232202111">
          <w:marLeft w:val="0"/>
          <w:marRight w:val="0"/>
          <w:marTop w:val="0"/>
          <w:marBottom w:val="0"/>
          <w:divBdr>
            <w:top w:val="none" w:sz="0" w:space="0" w:color="auto"/>
            <w:left w:val="none" w:sz="0" w:space="0" w:color="auto"/>
            <w:bottom w:val="none" w:sz="0" w:space="0" w:color="auto"/>
            <w:right w:val="none" w:sz="0" w:space="0" w:color="auto"/>
          </w:divBdr>
          <w:divsChild>
            <w:div w:id="977148653">
              <w:marLeft w:val="0"/>
              <w:marRight w:val="0"/>
              <w:marTop w:val="0"/>
              <w:marBottom w:val="0"/>
              <w:divBdr>
                <w:top w:val="none" w:sz="0" w:space="0" w:color="auto"/>
                <w:left w:val="none" w:sz="0" w:space="0" w:color="auto"/>
                <w:bottom w:val="none" w:sz="0" w:space="0" w:color="auto"/>
                <w:right w:val="none" w:sz="0" w:space="0" w:color="auto"/>
              </w:divBdr>
              <w:divsChild>
                <w:div w:id="1164592992">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446266422">
      <w:bodyDiv w:val="1"/>
      <w:marLeft w:val="0"/>
      <w:marRight w:val="0"/>
      <w:marTop w:val="0"/>
      <w:marBottom w:val="0"/>
      <w:divBdr>
        <w:top w:val="none" w:sz="0" w:space="0" w:color="auto"/>
        <w:left w:val="none" w:sz="0" w:space="0" w:color="auto"/>
        <w:bottom w:val="none" w:sz="0" w:space="0" w:color="auto"/>
        <w:right w:val="none" w:sz="0" w:space="0" w:color="auto"/>
      </w:divBdr>
    </w:div>
    <w:div w:id="1589970549">
      <w:bodyDiv w:val="1"/>
      <w:marLeft w:val="0"/>
      <w:marRight w:val="0"/>
      <w:marTop w:val="0"/>
      <w:marBottom w:val="0"/>
      <w:divBdr>
        <w:top w:val="none" w:sz="0" w:space="0" w:color="auto"/>
        <w:left w:val="none" w:sz="0" w:space="0" w:color="auto"/>
        <w:bottom w:val="none" w:sz="0" w:space="0" w:color="auto"/>
        <w:right w:val="none" w:sz="0" w:space="0" w:color="auto"/>
      </w:divBdr>
    </w:div>
    <w:div w:id="1726636495">
      <w:bodyDiv w:val="1"/>
      <w:marLeft w:val="0"/>
      <w:marRight w:val="0"/>
      <w:marTop w:val="0"/>
      <w:marBottom w:val="0"/>
      <w:divBdr>
        <w:top w:val="none" w:sz="0" w:space="0" w:color="auto"/>
        <w:left w:val="none" w:sz="0" w:space="0" w:color="auto"/>
        <w:bottom w:val="none" w:sz="0" w:space="0" w:color="auto"/>
        <w:right w:val="none" w:sz="0" w:space="0" w:color="auto"/>
      </w:divBdr>
    </w:div>
    <w:div w:id="185730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6.png"/><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eader" Target="header3.xml"/><Relationship Id="rId27" Type="http://schemas.openxmlformats.org/officeDocument/2006/relationships/image" Target="media/image1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46B2F727C9A914F93042D963D24FE9A" ma:contentTypeVersion="13" ma:contentTypeDescription="Een nieuw document maken." ma:contentTypeScope="" ma:versionID="5d600963fcfa36c1c009099d46a96740">
  <xsd:schema xmlns:xsd="http://www.w3.org/2001/XMLSchema" xmlns:xs="http://www.w3.org/2001/XMLSchema" xmlns:p="http://schemas.microsoft.com/office/2006/metadata/properties" xmlns:ns2="9b898561-6d13-4b24-bb02-c17b20de0cfc" xmlns:ns3="5ae07433-4006-4e94-840d-f2a3767dcefb" targetNamespace="http://schemas.microsoft.com/office/2006/metadata/properties" ma:root="true" ma:fieldsID="f7f7ecafc38c089aeecdb0a7924312a7" ns2:_="" ns3:_="">
    <xsd:import namespace="9b898561-6d13-4b24-bb02-c17b20de0cfc"/>
    <xsd:import namespace="5ae07433-4006-4e94-840d-f2a3767dcef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98561-6d13-4b24-bb02-c17b20de0c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Afbeeldingtags" ma:readOnly="false" ma:fieldId="{5cf76f15-5ced-4ddc-b409-7134ff3c332f}" ma:taxonomyMulti="true" ma:sspId="5ec99919-4982-4388-8a64-83a11d2ca21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e07433-4006-4e94-840d-f2a3767dcefb"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element name="TaxCatchAll" ma:index="14" nillable="true" ma:displayName="Taxonomy Catch All Column" ma:hidden="true" ma:list="{58616390-022a-4db5-8425-38fee17f821b}" ma:internalName="TaxCatchAll" ma:showField="CatchAllData" ma:web="5ae07433-4006-4e94-840d-f2a3767dce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ae07433-4006-4e94-840d-f2a3767dcefb"/>
    <lcf76f155ced4ddcb4097134ff3c332f xmlns="9b898561-6d13-4b24-bb02-c17b20de0cf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66D1CCA-1BF3-4F64-A02C-1C8273302130}">
  <ds:schemaRefs>
    <ds:schemaRef ds:uri="http://schemas.microsoft.com/sharepoint/v3/contenttype/forms"/>
  </ds:schemaRefs>
</ds:datastoreItem>
</file>

<file path=customXml/itemProps2.xml><?xml version="1.0" encoding="utf-8"?>
<ds:datastoreItem xmlns:ds="http://schemas.openxmlformats.org/officeDocument/2006/customXml" ds:itemID="{E7F09CCF-A653-494E-A3EF-5A567084B05D}">
  <ds:schemaRefs>
    <ds:schemaRef ds:uri="http://schemas.openxmlformats.org/officeDocument/2006/bibliography"/>
  </ds:schemaRefs>
</ds:datastoreItem>
</file>

<file path=customXml/itemProps3.xml><?xml version="1.0" encoding="utf-8"?>
<ds:datastoreItem xmlns:ds="http://schemas.openxmlformats.org/officeDocument/2006/customXml" ds:itemID="{411B09A9-ABC7-4A16-91CE-F9A2A8D2D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98561-6d13-4b24-bb02-c17b20de0cfc"/>
    <ds:schemaRef ds:uri="5ae07433-4006-4e94-840d-f2a3767dce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C248E7-67FB-43A1-B7F8-4E77B03BA49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1442</Words>
  <Characters>822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4</CharactersWithSpaces>
  <SharedDoc>false</SharedDoc>
  <HLinks>
    <vt:vector size="6" baseType="variant">
      <vt:variant>
        <vt:i4>4718647</vt:i4>
      </vt:variant>
      <vt:variant>
        <vt:i4>0</vt:i4>
      </vt:variant>
      <vt:variant>
        <vt:i4>0</vt:i4>
      </vt:variant>
      <vt:variant>
        <vt:i4>5</vt:i4>
      </vt:variant>
      <vt:variant>
        <vt:lpwstr>mailto:eric.asamoah@wur.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Asamoah</dc:creator>
  <cp:keywords/>
  <dc:description/>
  <cp:lastModifiedBy>Asamoah, Eric</cp:lastModifiedBy>
  <cp:revision>2</cp:revision>
  <dcterms:created xsi:type="dcterms:W3CDTF">2025-10-02T11:25:00Z</dcterms:created>
  <dcterms:modified xsi:type="dcterms:W3CDTF">2025-10-02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gronomy-for-sustainable-development</vt:lpwstr>
  </property>
  <property fmtid="{D5CDD505-2E9C-101B-9397-08002B2CF9AE}" pid="3" name="Mendeley Recent Style Name 0_1">
    <vt:lpwstr>Agronomy for Sustainable Development</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uropean-journal-of-agronomy</vt:lpwstr>
  </property>
  <property fmtid="{D5CDD505-2E9C-101B-9397-08002B2CF9AE}" pid="13" name="Mendeley Recent Style Name 5_1">
    <vt:lpwstr>European Journal of Agronomy</vt:lpwstr>
  </property>
  <property fmtid="{D5CDD505-2E9C-101B-9397-08002B2CF9AE}" pid="14" name="Mendeley Recent Style Id 6_1">
    <vt:lpwstr>http://www.zotero.org/styles/geoderma-regional</vt:lpwstr>
  </property>
  <property fmtid="{D5CDD505-2E9C-101B-9397-08002B2CF9AE}" pid="15" name="Mendeley Recent Style Name 6_1">
    <vt:lpwstr>Geoderma Regional</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b411fc2f-e04a-3ee0-acd6-422f7b3d1463</vt:lpwstr>
  </property>
  <property fmtid="{D5CDD505-2E9C-101B-9397-08002B2CF9AE}" pid="24" name="Mendeley Citation Style_1">
    <vt:lpwstr>http://www.zotero.org/styles/apa</vt:lpwstr>
  </property>
  <property fmtid="{D5CDD505-2E9C-101B-9397-08002B2CF9AE}" pid="25" name="ContentTypeId">
    <vt:lpwstr>0x010100B46B2F727C9A914F93042D963D24FE9A</vt:lpwstr>
  </property>
  <property fmtid="{D5CDD505-2E9C-101B-9397-08002B2CF9AE}" pid="26" name="MediaServiceImageTags">
    <vt:lpwstr/>
  </property>
</Properties>
</file>